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E54114" w14:textId="7BC6D213" w:rsidR="00BC6B4B" w:rsidRDefault="00BC6B4B" w:rsidP="00BC6B4B">
      <w:pPr>
        <w:rPr>
          <w:rFonts w:ascii="Times New Roman" w:hAnsi="Times New Roman"/>
          <w:b/>
          <w:bCs/>
          <w:color w:val="4472C4"/>
          <w:sz w:val="24"/>
          <w:szCs w:val="24"/>
        </w:rPr>
      </w:pPr>
      <w:r w:rsidRPr="009F689F">
        <w:rPr>
          <w:rFonts w:ascii="Times New Roman" w:hAnsi="Times New Roman"/>
          <w:b/>
          <w:bCs/>
          <w:color w:val="4472C4"/>
          <w:sz w:val="24"/>
          <w:szCs w:val="24"/>
        </w:rPr>
        <w:t>SUPPLEMENTARY MATERIALS</w:t>
      </w:r>
    </w:p>
    <w:p w14:paraId="157628A7" w14:textId="71024AFC" w:rsidR="00E2302C" w:rsidRDefault="00E2302C" w:rsidP="00BC6B4B">
      <w:pPr>
        <w:rPr>
          <w:rFonts w:ascii="Times New Roman" w:hAnsi="Times New Roman"/>
          <w:b/>
          <w:bCs/>
          <w:color w:val="4472C4"/>
          <w:sz w:val="24"/>
          <w:szCs w:val="24"/>
        </w:rPr>
      </w:pPr>
    </w:p>
    <w:sdt>
      <w:sdtPr>
        <w:rPr>
          <w:rFonts w:ascii="Calibri" w:eastAsia="Calibri" w:hAnsi="Calibri" w:cs="Times New Roman"/>
          <w:b w:val="0"/>
          <w:bCs w:val="0"/>
          <w:color w:val="auto"/>
          <w:sz w:val="22"/>
          <w:szCs w:val="22"/>
        </w:rPr>
        <w:id w:val="-820036025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4FF3D5CE" w14:textId="5B4BB292" w:rsidR="00E2302C" w:rsidRDefault="00E2302C">
          <w:pPr>
            <w:pStyle w:val="TOCHeading"/>
          </w:pPr>
          <w:r>
            <w:t>Table of Contents</w:t>
          </w:r>
        </w:p>
        <w:p w14:paraId="2196C18A" w14:textId="120BC5B2" w:rsidR="00853CD7" w:rsidRDefault="00E2302C">
          <w:pPr>
            <w:pStyle w:val="TOC1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95481184" w:history="1">
            <w:r w:rsidR="00853CD7" w:rsidRPr="00EF7543">
              <w:rPr>
                <w:rStyle w:val="Hyperlink"/>
                <w:rFonts w:ascii="Times New Roman" w:hAnsi="Times New Roman" w:cs="Times New Roman"/>
                <w:noProof/>
              </w:rPr>
              <w:t>Comorbidity patterns across different mental disorders</w:t>
            </w:r>
            <w:r w:rsidR="00853CD7">
              <w:rPr>
                <w:noProof/>
                <w:webHidden/>
              </w:rPr>
              <w:tab/>
            </w:r>
            <w:r w:rsidR="00853CD7">
              <w:rPr>
                <w:noProof/>
                <w:webHidden/>
              </w:rPr>
              <w:fldChar w:fldCharType="begin"/>
            </w:r>
            <w:r w:rsidR="00853CD7">
              <w:rPr>
                <w:noProof/>
                <w:webHidden/>
              </w:rPr>
              <w:instrText xml:space="preserve"> PAGEREF _Toc95481184 \h </w:instrText>
            </w:r>
            <w:r w:rsidR="00853CD7">
              <w:rPr>
                <w:noProof/>
                <w:webHidden/>
              </w:rPr>
            </w:r>
            <w:r w:rsidR="00853CD7">
              <w:rPr>
                <w:noProof/>
                <w:webHidden/>
              </w:rPr>
              <w:fldChar w:fldCharType="separate"/>
            </w:r>
            <w:r w:rsidR="00853CD7">
              <w:rPr>
                <w:noProof/>
                <w:webHidden/>
              </w:rPr>
              <w:t>2</w:t>
            </w:r>
            <w:r w:rsidR="00853CD7">
              <w:rPr>
                <w:noProof/>
                <w:webHidden/>
              </w:rPr>
              <w:fldChar w:fldCharType="end"/>
            </w:r>
          </w:hyperlink>
        </w:p>
        <w:p w14:paraId="2F8B9949" w14:textId="1AC470FF" w:rsidR="00853CD7" w:rsidRDefault="00AF3191">
          <w:pPr>
            <w:pStyle w:val="TOC1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</w:rPr>
          </w:pPr>
          <w:hyperlink w:anchor="_Toc95481185" w:history="1">
            <w:r w:rsidR="00853CD7" w:rsidRPr="00EF7543">
              <w:rPr>
                <w:rStyle w:val="Hyperlink"/>
                <w:rFonts w:ascii="Times New Roman" w:hAnsi="Times New Roman" w:cs="Times New Roman"/>
                <w:noProof/>
              </w:rPr>
              <w:t>Comorbidity of specific somatic disorders with mental disorder</w:t>
            </w:r>
            <w:r w:rsidR="00853CD7">
              <w:rPr>
                <w:noProof/>
                <w:webHidden/>
              </w:rPr>
              <w:tab/>
            </w:r>
            <w:r w:rsidR="00853CD7">
              <w:rPr>
                <w:noProof/>
                <w:webHidden/>
              </w:rPr>
              <w:fldChar w:fldCharType="begin"/>
            </w:r>
            <w:r w:rsidR="00853CD7">
              <w:rPr>
                <w:noProof/>
                <w:webHidden/>
              </w:rPr>
              <w:instrText xml:space="preserve"> PAGEREF _Toc95481185 \h </w:instrText>
            </w:r>
            <w:r w:rsidR="00853CD7">
              <w:rPr>
                <w:noProof/>
                <w:webHidden/>
              </w:rPr>
            </w:r>
            <w:r w:rsidR="00853CD7">
              <w:rPr>
                <w:noProof/>
                <w:webHidden/>
              </w:rPr>
              <w:fldChar w:fldCharType="separate"/>
            </w:r>
            <w:r w:rsidR="00853CD7">
              <w:rPr>
                <w:noProof/>
                <w:webHidden/>
              </w:rPr>
              <w:t>3</w:t>
            </w:r>
            <w:r w:rsidR="00853CD7">
              <w:rPr>
                <w:noProof/>
                <w:webHidden/>
              </w:rPr>
              <w:fldChar w:fldCharType="end"/>
            </w:r>
          </w:hyperlink>
        </w:p>
        <w:p w14:paraId="19844A4E" w14:textId="0C1797C4" w:rsidR="00853CD7" w:rsidRDefault="00AF3191">
          <w:pPr>
            <w:pStyle w:val="TOC1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</w:rPr>
          </w:pPr>
          <w:hyperlink w:anchor="_Toc95481186" w:history="1">
            <w:r w:rsidR="00853CD7" w:rsidRPr="00EF7543">
              <w:rPr>
                <w:rStyle w:val="Hyperlink"/>
                <w:rFonts w:ascii="Times New Roman" w:hAnsi="Times New Roman" w:cs="Times New Roman"/>
                <w:noProof/>
              </w:rPr>
              <w:t>Figure S1.</w:t>
            </w:r>
            <w:r w:rsidR="00853CD7">
              <w:rPr>
                <w:noProof/>
                <w:webHidden/>
              </w:rPr>
              <w:tab/>
            </w:r>
            <w:r w:rsidR="00853CD7">
              <w:rPr>
                <w:noProof/>
                <w:webHidden/>
              </w:rPr>
              <w:fldChar w:fldCharType="begin"/>
            </w:r>
            <w:r w:rsidR="00853CD7">
              <w:rPr>
                <w:noProof/>
                <w:webHidden/>
              </w:rPr>
              <w:instrText xml:space="preserve"> PAGEREF _Toc95481186 \h </w:instrText>
            </w:r>
            <w:r w:rsidR="00853CD7">
              <w:rPr>
                <w:noProof/>
                <w:webHidden/>
              </w:rPr>
            </w:r>
            <w:r w:rsidR="00853CD7">
              <w:rPr>
                <w:noProof/>
                <w:webHidden/>
              </w:rPr>
              <w:fldChar w:fldCharType="separate"/>
            </w:r>
            <w:r w:rsidR="00853CD7">
              <w:rPr>
                <w:noProof/>
                <w:webHidden/>
              </w:rPr>
              <w:t>4</w:t>
            </w:r>
            <w:r w:rsidR="00853CD7">
              <w:rPr>
                <w:noProof/>
                <w:webHidden/>
              </w:rPr>
              <w:fldChar w:fldCharType="end"/>
            </w:r>
          </w:hyperlink>
        </w:p>
        <w:p w14:paraId="03236270" w14:textId="2A2E4F62" w:rsidR="00853CD7" w:rsidRDefault="00AF3191">
          <w:pPr>
            <w:pStyle w:val="TOC1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</w:rPr>
          </w:pPr>
          <w:hyperlink w:anchor="_Toc95481187" w:history="1">
            <w:r w:rsidR="00853CD7" w:rsidRPr="00EF7543">
              <w:rPr>
                <w:rStyle w:val="Hyperlink"/>
                <w:rFonts w:ascii="Times New Roman" w:hAnsi="Times New Roman" w:cs="Times New Roman"/>
                <w:noProof/>
              </w:rPr>
              <w:t>Figure S2.</w:t>
            </w:r>
            <w:r w:rsidR="00853CD7">
              <w:rPr>
                <w:noProof/>
                <w:webHidden/>
              </w:rPr>
              <w:tab/>
            </w:r>
            <w:r w:rsidR="00853CD7">
              <w:rPr>
                <w:noProof/>
                <w:webHidden/>
              </w:rPr>
              <w:fldChar w:fldCharType="begin"/>
            </w:r>
            <w:r w:rsidR="00853CD7">
              <w:rPr>
                <w:noProof/>
                <w:webHidden/>
              </w:rPr>
              <w:instrText xml:space="preserve"> PAGEREF _Toc95481187 \h </w:instrText>
            </w:r>
            <w:r w:rsidR="00853CD7">
              <w:rPr>
                <w:noProof/>
                <w:webHidden/>
              </w:rPr>
            </w:r>
            <w:r w:rsidR="00853CD7">
              <w:rPr>
                <w:noProof/>
                <w:webHidden/>
              </w:rPr>
              <w:fldChar w:fldCharType="separate"/>
            </w:r>
            <w:r w:rsidR="00853CD7">
              <w:rPr>
                <w:noProof/>
                <w:webHidden/>
              </w:rPr>
              <w:t>5</w:t>
            </w:r>
            <w:r w:rsidR="00853CD7">
              <w:rPr>
                <w:noProof/>
                <w:webHidden/>
              </w:rPr>
              <w:fldChar w:fldCharType="end"/>
            </w:r>
          </w:hyperlink>
        </w:p>
        <w:p w14:paraId="7F841CD4" w14:textId="768AED18" w:rsidR="00853CD7" w:rsidRDefault="00AF3191">
          <w:pPr>
            <w:pStyle w:val="TOC1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</w:rPr>
          </w:pPr>
          <w:hyperlink w:anchor="_Toc95481188" w:history="1">
            <w:r w:rsidR="00853CD7" w:rsidRPr="00EF7543">
              <w:rPr>
                <w:rStyle w:val="Hyperlink"/>
                <w:rFonts w:ascii="Times New Roman" w:hAnsi="Times New Roman" w:cs="Times New Roman"/>
                <w:noProof/>
              </w:rPr>
              <w:t>Figure S3.</w:t>
            </w:r>
            <w:r w:rsidR="00853CD7">
              <w:rPr>
                <w:noProof/>
                <w:webHidden/>
              </w:rPr>
              <w:tab/>
            </w:r>
            <w:r w:rsidR="00853CD7">
              <w:rPr>
                <w:noProof/>
                <w:webHidden/>
              </w:rPr>
              <w:fldChar w:fldCharType="begin"/>
            </w:r>
            <w:r w:rsidR="00853CD7">
              <w:rPr>
                <w:noProof/>
                <w:webHidden/>
              </w:rPr>
              <w:instrText xml:space="preserve"> PAGEREF _Toc95481188 \h </w:instrText>
            </w:r>
            <w:r w:rsidR="00853CD7">
              <w:rPr>
                <w:noProof/>
                <w:webHidden/>
              </w:rPr>
            </w:r>
            <w:r w:rsidR="00853CD7">
              <w:rPr>
                <w:noProof/>
                <w:webHidden/>
              </w:rPr>
              <w:fldChar w:fldCharType="separate"/>
            </w:r>
            <w:r w:rsidR="00853CD7">
              <w:rPr>
                <w:noProof/>
                <w:webHidden/>
              </w:rPr>
              <w:t>6</w:t>
            </w:r>
            <w:r w:rsidR="00853CD7">
              <w:rPr>
                <w:noProof/>
                <w:webHidden/>
              </w:rPr>
              <w:fldChar w:fldCharType="end"/>
            </w:r>
          </w:hyperlink>
        </w:p>
        <w:p w14:paraId="0A52EF6D" w14:textId="3DBF64EC" w:rsidR="00853CD7" w:rsidRDefault="00AF3191">
          <w:pPr>
            <w:pStyle w:val="TOC1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</w:rPr>
          </w:pPr>
          <w:hyperlink w:anchor="_Toc95481189" w:history="1">
            <w:r w:rsidR="00853CD7" w:rsidRPr="00EF7543">
              <w:rPr>
                <w:rStyle w:val="Hyperlink"/>
                <w:rFonts w:ascii="Times New Roman" w:hAnsi="Times New Roman" w:cs="Times New Roman"/>
                <w:noProof/>
              </w:rPr>
              <w:t>Table S2.</w:t>
            </w:r>
            <w:r w:rsidR="00853CD7">
              <w:rPr>
                <w:noProof/>
                <w:webHidden/>
              </w:rPr>
              <w:tab/>
            </w:r>
            <w:r w:rsidR="00853CD7">
              <w:rPr>
                <w:noProof/>
                <w:webHidden/>
              </w:rPr>
              <w:fldChar w:fldCharType="begin"/>
            </w:r>
            <w:r w:rsidR="00853CD7">
              <w:rPr>
                <w:noProof/>
                <w:webHidden/>
              </w:rPr>
              <w:instrText xml:space="preserve"> PAGEREF _Toc95481189 \h </w:instrText>
            </w:r>
            <w:r w:rsidR="00853CD7">
              <w:rPr>
                <w:noProof/>
                <w:webHidden/>
              </w:rPr>
            </w:r>
            <w:r w:rsidR="00853CD7">
              <w:rPr>
                <w:noProof/>
                <w:webHidden/>
              </w:rPr>
              <w:fldChar w:fldCharType="separate"/>
            </w:r>
            <w:r w:rsidR="00853CD7">
              <w:rPr>
                <w:noProof/>
                <w:webHidden/>
              </w:rPr>
              <w:t>8</w:t>
            </w:r>
            <w:r w:rsidR="00853CD7">
              <w:rPr>
                <w:noProof/>
                <w:webHidden/>
              </w:rPr>
              <w:fldChar w:fldCharType="end"/>
            </w:r>
          </w:hyperlink>
        </w:p>
        <w:p w14:paraId="2AB7DD20" w14:textId="02F0BC36" w:rsidR="00853CD7" w:rsidRDefault="00AF3191">
          <w:pPr>
            <w:pStyle w:val="TOC1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</w:rPr>
          </w:pPr>
          <w:hyperlink w:anchor="_Toc95481190" w:history="1">
            <w:r w:rsidR="00853CD7" w:rsidRPr="00EF7543">
              <w:rPr>
                <w:rStyle w:val="Hyperlink"/>
                <w:rFonts w:ascii="Times New Roman" w:hAnsi="Times New Roman" w:cs="Times New Roman"/>
                <w:noProof/>
              </w:rPr>
              <w:t>Table S3.</w:t>
            </w:r>
            <w:r w:rsidR="00853CD7">
              <w:rPr>
                <w:noProof/>
                <w:webHidden/>
              </w:rPr>
              <w:tab/>
            </w:r>
            <w:r w:rsidR="00853CD7">
              <w:rPr>
                <w:noProof/>
                <w:webHidden/>
              </w:rPr>
              <w:fldChar w:fldCharType="begin"/>
            </w:r>
            <w:r w:rsidR="00853CD7">
              <w:rPr>
                <w:noProof/>
                <w:webHidden/>
              </w:rPr>
              <w:instrText xml:space="preserve"> PAGEREF _Toc95481190 \h </w:instrText>
            </w:r>
            <w:r w:rsidR="00853CD7">
              <w:rPr>
                <w:noProof/>
                <w:webHidden/>
              </w:rPr>
            </w:r>
            <w:r w:rsidR="00853CD7">
              <w:rPr>
                <w:noProof/>
                <w:webHidden/>
              </w:rPr>
              <w:fldChar w:fldCharType="separate"/>
            </w:r>
            <w:r w:rsidR="00853CD7">
              <w:rPr>
                <w:noProof/>
                <w:webHidden/>
              </w:rPr>
              <w:t>9</w:t>
            </w:r>
            <w:r w:rsidR="00853CD7">
              <w:rPr>
                <w:noProof/>
                <w:webHidden/>
              </w:rPr>
              <w:fldChar w:fldCharType="end"/>
            </w:r>
          </w:hyperlink>
        </w:p>
        <w:p w14:paraId="6AAAD4C3" w14:textId="62264BDA" w:rsidR="00853CD7" w:rsidRDefault="00AF3191">
          <w:pPr>
            <w:pStyle w:val="TOC1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</w:rPr>
          </w:pPr>
          <w:hyperlink w:anchor="_Toc95481191" w:history="1">
            <w:r w:rsidR="00853CD7" w:rsidRPr="00EF7543">
              <w:rPr>
                <w:rStyle w:val="Hyperlink"/>
                <w:rFonts w:ascii="Times New Roman" w:hAnsi="Times New Roman" w:cs="Times New Roman"/>
                <w:noProof/>
              </w:rPr>
              <w:t>Table S4.</w:t>
            </w:r>
            <w:r w:rsidR="00853CD7">
              <w:rPr>
                <w:noProof/>
                <w:webHidden/>
              </w:rPr>
              <w:tab/>
            </w:r>
            <w:r w:rsidR="00853CD7">
              <w:rPr>
                <w:noProof/>
                <w:webHidden/>
              </w:rPr>
              <w:fldChar w:fldCharType="begin"/>
            </w:r>
            <w:r w:rsidR="00853CD7">
              <w:rPr>
                <w:noProof/>
                <w:webHidden/>
              </w:rPr>
              <w:instrText xml:space="preserve"> PAGEREF _Toc95481191 \h </w:instrText>
            </w:r>
            <w:r w:rsidR="00853CD7">
              <w:rPr>
                <w:noProof/>
                <w:webHidden/>
              </w:rPr>
            </w:r>
            <w:r w:rsidR="00853CD7">
              <w:rPr>
                <w:noProof/>
                <w:webHidden/>
              </w:rPr>
              <w:fldChar w:fldCharType="separate"/>
            </w:r>
            <w:r w:rsidR="00853CD7">
              <w:rPr>
                <w:noProof/>
                <w:webHidden/>
              </w:rPr>
              <w:t>10</w:t>
            </w:r>
            <w:r w:rsidR="00853CD7">
              <w:rPr>
                <w:noProof/>
                <w:webHidden/>
              </w:rPr>
              <w:fldChar w:fldCharType="end"/>
            </w:r>
          </w:hyperlink>
        </w:p>
        <w:p w14:paraId="36B12943" w14:textId="2042A595" w:rsidR="00853CD7" w:rsidRDefault="00AF3191">
          <w:pPr>
            <w:pStyle w:val="TOC1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</w:rPr>
          </w:pPr>
          <w:hyperlink w:anchor="_Toc95481192" w:history="1">
            <w:r w:rsidR="00853CD7" w:rsidRPr="00EF7543">
              <w:rPr>
                <w:rStyle w:val="Hyperlink"/>
                <w:rFonts w:ascii="Times New Roman" w:hAnsi="Times New Roman" w:cs="Times New Roman"/>
                <w:noProof/>
              </w:rPr>
              <w:t>Table S6.</w:t>
            </w:r>
            <w:r w:rsidR="00853CD7">
              <w:rPr>
                <w:noProof/>
                <w:webHidden/>
              </w:rPr>
              <w:tab/>
            </w:r>
            <w:r w:rsidR="00853CD7">
              <w:rPr>
                <w:noProof/>
                <w:webHidden/>
              </w:rPr>
              <w:fldChar w:fldCharType="begin"/>
            </w:r>
            <w:r w:rsidR="00853CD7">
              <w:rPr>
                <w:noProof/>
                <w:webHidden/>
              </w:rPr>
              <w:instrText xml:space="preserve"> PAGEREF _Toc95481192 \h </w:instrText>
            </w:r>
            <w:r w:rsidR="00853CD7">
              <w:rPr>
                <w:noProof/>
                <w:webHidden/>
              </w:rPr>
            </w:r>
            <w:r w:rsidR="00853CD7">
              <w:rPr>
                <w:noProof/>
                <w:webHidden/>
              </w:rPr>
              <w:fldChar w:fldCharType="separate"/>
            </w:r>
            <w:r w:rsidR="00853CD7">
              <w:rPr>
                <w:noProof/>
                <w:webHidden/>
              </w:rPr>
              <w:t>12</w:t>
            </w:r>
            <w:r w:rsidR="00853CD7">
              <w:rPr>
                <w:noProof/>
                <w:webHidden/>
              </w:rPr>
              <w:fldChar w:fldCharType="end"/>
            </w:r>
          </w:hyperlink>
        </w:p>
        <w:p w14:paraId="585E315A" w14:textId="4588C2CF" w:rsidR="00E2302C" w:rsidRDefault="00E2302C">
          <w:r>
            <w:rPr>
              <w:b/>
              <w:bCs/>
              <w:noProof/>
            </w:rPr>
            <w:fldChar w:fldCharType="end"/>
          </w:r>
        </w:p>
      </w:sdtContent>
    </w:sdt>
    <w:p w14:paraId="1BB6100E" w14:textId="77777777" w:rsidR="00E2302C" w:rsidRPr="00E2302C" w:rsidRDefault="00E2302C">
      <w:pPr>
        <w:spacing w:after="0" w:line="240" w:lineRule="auto"/>
        <w:rPr>
          <w:rFonts w:ascii="Times New Roman" w:hAnsi="Times New Roman"/>
          <w:i/>
          <w:iCs/>
          <w:color w:val="000000" w:themeColor="text1"/>
        </w:rPr>
      </w:pPr>
      <w:r w:rsidRPr="00E2302C">
        <w:rPr>
          <w:rFonts w:ascii="Times New Roman" w:hAnsi="Times New Roman"/>
          <w:i/>
          <w:iCs/>
          <w:color w:val="000000" w:themeColor="text1"/>
        </w:rPr>
        <w:br w:type="page"/>
      </w:r>
    </w:p>
    <w:p w14:paraId="14916641" w14:textId="58B4A97B" w:rsidR="00E2302C" w:rsidRPr="00E2302C" w:rsidRDefault="00E2302C" w:rsidP="00E2302C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</w:pPr>
      <w:bookmarkStart w:id="0" w:name="_Toc95481184"/>
      <w:r w:rsidRPr="00E2302C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lastRenderedPageBreak/>
        <w:t xml:space="preserve">Comorbidity patterns across </w:t>
      </w:r>
      <w:r w:rsidR="00483241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>specific</w:t>
      </w:r>
      <w:r w:rsidRPr="00E2302C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 xml:space="preserve"> mental disorders</w:t>
      </w:r>
      <w:bookmarkEnd w:id="0"/>
      <w:r w:rsidRPr="00E2302C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 xml:space="preserve"> </w:t>
      </w:r>
    </w:p>
    <w:p w14:paraId="290C8546" w14:textId="52AE8020" w:rsidR="00E2302C" w:rsidRPr="00E2302C" w:rsidRDefault="00E2302C" w:rsidP="00E2302C">
      <w:pPr>
        <w:spacing w:line="480" w:lineRule="auto"/>
        <w:rPr>
          <w:rFonts w:ascii="Times New Roman" w:hAnsi="Times New Roman"/>
        </w:rPr>
      </w:pPr>
      <w:r w:rsidRPr="00E2302C">
        <w:rPr>
          <w:rFonts w:ascii="Times New Roman" w:hAnsi="Times New Roman"/>
        </w:rPr>
        <w:t xml:space="preserve">The frequencies </w:t>
      </w:r>
      <w:r w:rsidR="00F34062" w:rsidRPr="00E2302C">
        <w:rPr>
          <w:rFonts w:ascii="Times New Roman" w:hAnsi="Times New Roman"/>
        </w:rPr>
        <w:t>of specific</w:t>
      </w:r>
      <w:r w:rsidRPr="00E2302C">
        <w:rPr>
          <w:rFonts w:ascii="Times New Roman" w:hAnsi="Times New Roman"/>
        </w:rPr>
        <w:t xml:space="preserve"> somatic disorders among women with and without specific </w:t>
      </w:r>
      <w:r w:rsidR="0035725F">
        <w:rPr>
          <w:rFonts w:ascii="Times New Roman" w:hAnsi="Times New Roman"/>
        </w:rPr>
        <w:t>mental disorders</w:t>
      </w:r>
      <w:r w:rsidRPr="00E2302C">
        <w:rPr>
          <w:rFonts w:ascii="Times New Roman" w:hAnsi="Times New Roman"/>
        </w:rPr>
        <w:t xml:space="preserve"> are presented in </w:t>
      </w:r>
      <w:r w:rsidRPr="00E2302C">
        <w:rPr>
          <w:rFonts w:ascii="Times New Roman" w:hAnsi="Times New Roman"/>
          <w:b/>
          <w:bCs/>
        </w:rPr>
        <w:t>Table S3</w:t>
      </w:r>
      <w:r w:rsidRPr="00E2302C">
        <w:rPr>
          <w:rFonts w:ascii="Times New Roman" w:hAnsi="Times New Roman"/>
        </w:rPr>
        <w:t>. We found that different specific mental disorders (</w:t>
      </w:r>
      <w:r w:rsidR="00F34062" w:rsidRPr="00E2302C">
        <w:rPr>
          <w:rFonts w:ascii="Times New Roman" w:hAnsi="Times New Roman"/>
        </w:rPr>
        <w:t>e.g.,</w:t>
      </w:r>
      <w:r w:rsidRPr="00E2302C">
        <w:rPr>
          <w:rFonts w:ascii="Times New Roman" w:hAnsi="Times New Roman"/>
        </w:rPr>
        <w:t xml:space="preserve"> depression, </w:t>
      </w:r>
      <w:r w:rsidR="0035725F">
        <w:rPr>
          <w:rFonts w:ascii="Times New Roman" w:hAnsi="Times New Roman"/>
        </w:rPr>
        <w:t>personality disorders</w:t>
      </w:r>
      <w:r w:rsidRPr="00E2302C">
        <w:rPr>
          <w:rFonts w:ascii="Times New Roman" w:hAnsi="Times New Roman"/>
        </w:rPr>
        <w:t xml:space="preserve">) were </w:t>
      </w:r>
      <w:r w:rsidR="00FC71E1">
        <w:rPr>
          <w:rFonts w:ascii="Times New Roman" w:hAnsi="Times New Roman"/>
        </w:rPr>
        <w:t xml:space="preserve">mainly </w:t>
      </w:r>
      <w:r w:rsidRPr="00E2302C">
        <w:rPr>
          <w:rFonts w:ascii="Times New Roman" w:hAnsi="Times New Roman"/>
        </w:rPr>
        <w:t>associated with similar somatic disorder categories (</w:t>
      </w:r>
      <w:r w:rsidRPr="00E2302C">
        <w:rPr>
          <w:rFonts w:ascii="Times New Roman" w:hAnsi="Times New Roman"/>
          <w:b/>
          <w:bCs/>
        </w:rPr>
        <w:t xml:space="preserve">Table </w:t>
      </w:r>
      <w:r w:rsidR="0035725F">
        <w:rPr>
          <w:rFonts w:ascii="Times New Roman" w:hAnsi="Times New Roman"/>
          <w:b/>
          <w:bCs/>
        </w:rPr>
        <w:t>S4</w:t>
      </w:r>
      <w:r w:rsidRPr="00E2302C">
        <w:rPr>
          <w:rFonts w:ascii="Times New Roman" w:hAnsi="Times New Roman"/>
        </w:rPr>
        <w:t xml:space="preserve">). For example, ICD-9 category of Diseases of Blood and Blood-Forming Organs was associated with both anxiety, dissociative, and somatoform disorders (OR = 1.21; 95% CI = 1.05-1.39), and depressive disorder (OR = 1.34; 95% CI = 1.08-1.66)). The direction of the estimated effects on different somatic disorders was </w:t>
      </w:r>
      <w:r w:rsidR="0035725F">
        <w:rPr>
          <w:rFonts w:ascii="Times New Roman" w:hAnsi="Times New Roman"/>
        </w:rPr>
        <w:t xml:space="preserve">generally </w:t>
      </w:r>
      <w:r w:rsidRPr="00E2302C">
        <w:rPr>
          <w:rFonts w:ascii="Times New Roman" w:hAnsi="Times New Roman"/>
        </w:rPr>
        <w:t xml:space="preserve">consistent across different </w:t>
      </w:r>
      <w:r w:rsidR="00FC71E1">
        <w:rPr>
          <w:rFonts w:ascii="Times New Roman" w:hAnsi="Times New Roman"/>
        </w:rPr>
        <w:t xml:space="preserve">specific </w:t>
      </w:r>
      <w:r w:rsidRPr="00E2302C">
        <w:rPr>
          <w:rFonts w:ascii="Times New Roman" w:hAnsi="Times New Roman"/>
        </w:rPr>
        <w:t xml:space="preserve">mental disorders - even for pairs of diagnoses that did not reach statistical significance, with strongly overlapping confidence intervals. These associations were also similar to the pattern recorded in the primary analysis, </w:t>
      </w:r>
      <w:r w:rsidR="00F34062" w:rsidRPr="00E2302C">
        <w:rPr>
          <w:rFonts w:ascii="Times New Roman" w:hAnsi="Times New Roman"/>
        </w:rPr>
        <w:t>i.e.,</w:t>
      </w:r>
      <w:r w:rsidRPr="00E2302C">
        <w:rPr>
          <w:rFonts w:ascii="Times New Roman" w:hAnsi="Times New Roman"/>
        </w:rPr>
        <w:t xml:space="preserve"> estimating risk of different somatic disorders associated with having</w:t>
      </w:r>
      <w:r w:rsidRPr="00E8567D">
        <w:rPr>
          <w:rFonts w:ascii="Times New Roman" w:hAnsi="Times New Roman"/>
        </w:rPr>
        <w:t xml:space="preserve"> any</w:t>
      </w:r>
      <w:r w:rsidRPr="00E2302C">
        <w:rPr>
          <w:rFonts w:ascii="Times New Roman" w:hAnsi="Times New Roman"/>
        </w:rPr>
        <w:t xml:space="preserve"> mental disorder (</w:t>
      </w:r>
      <w:r w:rsidRPr="00E2302C">
        <w:rPr>
          <w:rFonts w:ascii="Times New Roman" w:hAnsi="Times New Roman"/>
          <w:b/>
          <w:bCs/>
        </w:rPr>
        <w:t>Table S2</w:t>
      </w:r>
      <w:r w:rsidRPr="00E2302C">
        <w:rPr>
          <w:rFonts w:ascii="Times New Roman" w:hAnsi="Times New Roman"/>
        </w:rPr>
        <w:t>).</w:t>
      </w:r>
    </w:p>
    <w:p w14:paraId="7602EB81" w14:textId="77777777" w:rsidR="00E2302C" w:rsidRPr="00E2302C" w:rsidRDefault="00E2302C">
      <w:pPr>
        <w:spacing w:after="0" w:line="240" w:lineRule="auto"/>
        <w:rPr>
          <w:rFonts w:ascii="Times New Roman" w:eastAsiaTheme="majorEastAsia" w:hAnsi="Times New Roman"/>
          <w:b/>
          <w:bCs/>
          <w:color w:val="000000" w:themeColor="text1"/>
        </w:rPr>
      </w:pPr>
      <w:r w:rsidRPr="00E2302C">
        <w:rPr>
          <w:rFonts w:ascii="Times New Roman" w:hAnsi="Times New Roman"/>
          <w:b/>
          <w:bCs/>
          <w:color w:val="000000" w:themeColor="text1"/>
        </w:rPr>
        <w:br w:type="page"/>
      </w:r>
    </w:p>
    <w:p w14:paraId="04B37888" w14:textId="22744E17" w:rsidR="00930D23" w:rsidRPr="00930D23" w:rsidRDefault="00930D23" w:rsidP="00930D23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</w:pPr>
      <w:bookmarkStart w:id="1" w:name="_Toc95481185"/>
      <w:r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lastRenderedPageBreak/>
        <w:t>C</w:t>
      </w:r>
      <w:r w:rsidRPr="00930D23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 xml:space="preserve">omorbidity of specific somatic </w:t>
      </w:r>
      <w:r w:rsidR="00F34062" w:rsidRPr="00930D23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>disorders</w:t>
      </w:r>
      <w:r w:rsidRPr="00930D23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 xml:space="preserve"> with mental disorder</w:t>
      </w:r>
      <w:bookmarkEnd w:id="1"/>
      <w:r w:rsidRPr="00930D23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 xml:space="preserve"> </w:t>
      </w:r>
    </w:p>
    <w:p w14:paraId="195270EA" w14:textId="02A6799E" w:rsidR="00E2302C" w:rsidRPr="00E2302C" w:rsidRDefault="00E2302C" w:rsidP="00E2302C">
      <w:pPr>
        <w:autoSpaceDE w:val="0"/>
        <w:autoSpaceDN w:val="0"/>
        <w:adjustRightInd w:val="0"/>
        <w:spacing w:before="240" w:line="480" w:lineRule="auto"/>
        <w:rPr>
          <w:rFonts w:ascii="Times New Roman" w:hAnsi="Times New Roman"/>
        </w:rPr>
      </w:pPr>
      <w:r w:rsidRPr="00E2302C">
        <w:rPr>
          <w:rFonts w:ascii="Times New Roman" w:hAnsi="Times New Roman"/>
        </w:rPr>
        <w:t xml:space="preserve">There was a total of 786 distinct level 3 ICD-9 diagnostic codes in our sample, including 27 </w:t>
      </w:r>
      <w:r w:rsidR="00F34062">
        <w:rPr>
          <w:rFonts w:ascii="Times New Roman" w:hAnsi="Times New Roman"/>
        </w:rPr>
        <w:t xml:space="preserve">specific </w:t>
      </w:r>
      <w:r w:rsidRPr="00E2302C">
        <w:rPr>
          <w:rFonts w:ascii="Times New Roman" w:hAnsi="Times New Roman"/>
        </w:rPr>
        <w:t xml:space="preserve">mental and 759 </w:t>
      </w:r>
      <w:r w:rsidR="00F34062">
        <w:rPr>
          <w:rFonts w:ascii="Times New Roman" w:hAnsi="Times New Roman"/>
        </w:rPr>
        <w:t xml:space="preserve">specific </w:t>
      </w:r>
      <w:r w:rsidRPr="00E2302C">
        <w:rPr>
          <w:rFonts w:ascii="Times New Roman" w:hAnsi="Times New Roman"/>
        </w:rPr>
        <w:t xml:space="preserve">somatic diagnoses. After excluding </w:t>
      </w:r>
      <w:r w:rsidR="00F34062">
        <w:rPr>
          <w:rFonts w:ascii="Times New Roman" w:hAnsi="Times New Roman"/>
        </w:rPr>
        <w:t xml:space="preserve">specific somatic disorders </w:t>
      </w:r>
      <w:r w:rsidRPr="00E2302C">
        <w:rPr>
          <w:rFonts w:ascii="Times New Roman" w:hAnsi="Times New Roman"/>
        </w:rPr>
        <w:t>recorded in &lt;10 women with, or &lt;10 women</w:t>
      </w:r>
      <w:r w:rsidR="00AC78DF">
        <w:rPr>
          <w:rFonts w:ascii="Times New Roman" w:hAnsi="Times New Roman"/>
        </w:rPr>
        <w:t xml:space="preserve"> </w:t>
      </w:r>
      <w:r w:rsidRPr="00E2302C">
        <w:rPr>
          <w:rFonts w:ascii="Times New Roman" w:hAnsi="Times New Roman"/>
        </w:rPr>
        <w:t xml:space="preserve">without, comorbid mental disorder in pregnancy, we retained 261 </w:t>
      </w:r>
      <w:r w:rsidR="00F34062">
        <w:rPr>
          <w:rFonts w:ascii="Times New Roman" w:hAnsi="Times New Roman"/>
        </w:rPr>
        <w:t>specific somatic disorder</w:t>
      </w:r>
      <w:r w:rsidRPr="00E2302C">
        <w:rPr>
          <w:rFonts w:ascii="Times New Roman" w:hAnsi="Times New Roman"/>
        </w:rPr>
        <w:t xml:space="preserve"> categories. In a series of logistic regression models adjusting for covariates and multiple testing, 52 of the 261 </w:t>
      </w:r>
      <w:r w:rsidR="00F34062">
        <w:rPr>
          <w:rFonts w:ascii="Times New Roman" w:hAnsi="Times New Roman"/>
        </w:rPr>
        <w:t>specific somatic disorders</w:t>
      </w:r>
      <w:r w:rsidRPr="00E2302C">
        <w:rPr>
          <w:rFonts w:ascii="Times New Roman" w:hAnsi="Times New Roman"/>
        </w:rPr>
        <w:t xml:space="preserve"> (20%) were statistically significantly associated (47 positive associations and 5 negative associations) with receiving any mental disorder diagnosis (</w:t>
      </w:r>
      <w:r w:rsidRPr="00E2302C">
        <w:rPr>
          <w:rFonts w:ascii="Times New Roman" w:hAnsi="Times New Roman"/>
          <w:b/>
          <w:bCs/>
        </w:rPr>
        <w:t>Table S</w:t>
      </w:r>
      <w:r w:rsidR="00F34062">
        <w:rPr>
          <w:rFonts w:ascii="Times New Roman" w:hAnsi="Times New Roman"/>
          <w:b/>
          <w:bCs/>
        </w:rPr>
        <w:t>6</w:t>
      </w:r>
      <w:r w:rsidRPr="00E2302C">
        <w:rPr>
          <w:rFonts w:ascii="Times New Roman" w:hAnsi="Times New Roman"/>
        </w:rPr>
        <w:t xml:space="preserve">). </w:t>
      </w:r>
      <w:r w:rsidRPr="00E2302C">
        <w:rPr>
          <w:rFonts w:ascii="Times New Roman" w:hAnsi="Times New Roman"/>
          <w:b/>
          <w:bCs/>
        </w:rPr>
        <w:t>Table S</w:t>
      </w:r>
      <w:r w:rsidR="00F34062">
        <w:rPr>
          <w:rFonts w:ascii="Times New Roman" w:hAnsi="Times New Roman"/>
          <w:b/>
          <w:bCs/>
        </w:rPr>
        <w:t>6</w:t>
      </w:r>
      <w:r w:rsidRPr="00E2302C">
        <w:rPr>
          <w:rFonts w:ascii="Times New Roman" w:hAnsi="Times New Roman"/>
        </w:rPr>
        <w:t xml:space="preserve"> presents all coefficient estimates with their corresponding 95% confidence intervals, q-values (p-values adjusted for false discovery rate), and frequency of </w:t>
      </w:r>
      <w:r w:rsidR="00F34062">
        <w:rPr>
          <w:rFonts w:ascii="Times New Roman" w:hAnsi="Times New Roman"/>
        </w:rPr>
        <w:t>specific somatic disorders among those</w:t>
      </w:r>
      <w:r w:rsidRPr="00E2302C">
        <w:rPr>
          <w:rFonts w:ascii="Times New Roman" w:hAnsi="Times New Roman"/>
        </w:rPr>
        <w:t xml:space="preserve"> with and without </w:t>
      </w:r>
      <w:r w:rsidR="00103036">
        <w:rPr>
          <w:rFonts w:ascii="Times New Roman" w:hAnsi="Times New Roman"/>
        </w:rPr>
        <w:t xml:space="preserve">any </w:t>
      </w:r>
      <w:r w:rsidRPr="00E2302C">
        <w:rPr>
          <w:rFonts w:ascii="Times New Roman" w:hAnsi="Times New Roman"/>
        </w:rPr>
        <w:t xml:space="preserve">mental </w:t>
      </w:r>
      <w:r w:rsidR="00103036">
        <w:rPr>
          <w:rFonts w:ascii="Times New Roman" w:hAnsi="Times New Roman"/>
        </w:rPr>
        <w:t>disorder</w:t>
      </w:r>
      <w:r w:rsidR="00897186">
        <w:rPr>
          <w:rFonts w:ascii="Times New Roman" w:hAnsi="Times New Roman"/>
        </w:rPr>
        <w:t>.</w:t>
      </w:r>
      <w:r w:rsidRPr="00E2302C">
        <w:rPr>
          <w:rFonts w:ascii="Times New Roman" w:hAnsi="Times New Roman"/>
        </w:rPr>
        <w:t xml:space="preserve"> In a logistic regression model evaluating the associations of each of those 52 </w:t>
      </w:r>
      <w:r w:rsidR="00897186">
        <w:rPr>
          <w:rFonts w:ascii="Times New Roman" w:hAnsi="Times New Roman"/>
        </w:rPr>
        <w:t>specific somatic disorders</w:t>
      </w:r>
      <w:r w:rsidRPr="00E2302C">
        <w:rPr>
          <w:rFonts w:ascii="Times New Roman" w:hAnsi="Times New Roman"/>
        </w:rPr>
        <w:t xml:space="preserve"> with mental disorder while also adjusting for the remaining 51 </w:t>
      </w:r>
      <w:r w:rsidR="00897186">
        <w:rPr>
          <w:rFonts w:ascii="Times New Roman" w:hAnsi="Times New Roman"/>
        </w:rPr>
        <w:t>specific somatic disorders</w:t>
      </w:r>
      <w:r w:rsidRPr="00E2302C">
        <w:rPr>
          <w:rFonts w:ascii="Times New Roman" w:hAnsi="Times New Roman"/>
        </w:rPr>
        <w:t xml:space="preserve"> and other covariates, 37 associations remained statistically significant (</w:t>
      </w:r>
      <w:r w:rsidRPr="00E2302C">
        <w:rPr>
          <w:rFonts w:ascii="Times New Roman" w:hAnsi="Times New Roman"/>
          <w:b/>
          <w:bCs/>
        </w:rPr>
        <w:t xml:space="preserve">Table </w:t>
      </w:r>
      <w:r w:rsidR="00F34062">
        <w:rPr>
          <w:rFonts w:ascii="Times New Roman" w:hAnsi="Times New Roman"/>
          <w:b/>
          <w:bCs/>
        </w:rPr>
        <w:t>S7</w:t>
      </w:r>
      <w:r w:rsidRPr="00E2302C">
        <w:rPr>
          <w:rFonts w:ascii="Times New Roman" w:hAnsi="Times New Roman"/>
        </w:rPr>
        <w:t xml:space="preserve">). </w:t>
      </w:r>
    </w:p>
    <w:p w14:paraId="000387DB" w14:textId="77777777" w:rsidR="00E2302C" w:rsidRPr="009F689F" w:rsidRDefault="00E2302C" w:rsidP="00BC6B4B">
      <w:pPr>
        <w:rPr>
          <w:rFonts w:ascii="Times New Roman" w:hAnsi="Times New Roman"/>
          <w:b/>
          <w:bCs/>
          <w:color w:val="4472C4"/>
          <w:sz w:val="24"/>
          <w:szCs w:val="24"/>
        </w:rPr>
      </w:pPr>
    </w:p>
    <w:p w14:paraId="36FE7C1A" w14:textId="77777777" w:rsidR="00BC6B4B" w:rsidRPr="009F689F" w:rsidRDefault="00BC6B4B" w:rsidP="00BC6B4B">
      <w:pPr>
        <w:tabs>
          <w:tab w:val="left" w:pos="4035"/>
        </w:tabs>
        <w:spacing w:line="276" w:lineRule="auto"/>
        <w:rPr>
          <w:rFonts w:ascii="Times New Roman" w:hAnsi="Times New Roman"/>
          <w:b/>
          <w:bCs/>
          <w:sz w:val="24"/>
          <w:szCs w:val="24"/>
        </w:rPr>
      </w:pPr>
    </w:p>
    <w:p w14:paraId="5BEBB122" w14:textId="77777777" w:rsidR="00BC6B4B" w:rsidRPr="009F689F" w:rsidRDefault="00AF7BCD" w:rsidP="00BC6B4B">
      <w:pPr>
        <w:spacing w:line="276" w:lineRule="auto"/>
        <w:rPr>
          <w:rFonts w:ascii="Times New Roman" w:hAnsi="Times New Roman"/>
          <w:sz w:val="24"/>
          <w:szCs w:val="24"/>
        </w:rPr>
      </w:pPr>
      <w:r w:rsidRPr="009F689F">
        <w:rPr>
          <w:rFonts w:ascii="Times New Roman" w:hAnsi="Times New Roman"/>
          <w:noProof/>
          <w:sz w:val="24"/>
          <w:szCs w:val="24"/>
        </w:rPr>
        <w:lastRenderedPageBreak/>
        <w:drawing>
          <wp:inline distT="0" distB="0" distL="0" distR="0" wp14:anchorId="22FCFACE" wp14:editId="5E2E6B5B">
            <wp:extent cx="5939155" cy="3983355"/>
            <wp:effectExtent l="0" t="0" r="0" b="0"/>
            <wp:docPr id="1" name="Pictur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155" cy="3983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F74E53" w14:textId="137EBFB3" w:rsidR="00BC6B4B" w:rsidRPr="009F689F" w:rsidRDefault="00BC6B4B" w:rsidP="00BC6B4B">
      <w:pPr>
        <w:spacing w:line="276" w:lineRule="auto"/>
        <w:rPr>
          <w:rFonts w:ascii="Times New Roman" w:hAnsi="Times New Roman"/>
        </w:rPr>
      </w:pPr>
      <w:bookmarkStart w:id="2" w:name="_Toc95481186"/>
      <w:r w:rsidRPr="00E2302C">
        <w:rPr>
          <w:rStyle w:val="Heading1Char"/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>Fig</w:t>
      </w:r>
      <w:r w:rsidR="00E2302C">
        <w:rPr>
          <w:rStyle w:val="Heading1Char"/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>ure</w:t>
      </w:r>
      <w:r w:rsidRPr="00E2302C">
        <w:rPr>
          <w:rStyle w:val="Heading1Char"/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 xml:space="preserve"> S1.</w:t>
      </w:r>
      <w:bookmarkEnd w:id="2"/>
      <w:r w:rsidRPr="00E2302C">
        <w:rPr>
          <w:rFonts w:ascii="Times New Roman" w:hAnsi="Times New Roman"/>
          <w:color w:val="000000" w:themeColor="text1"/>
        </w:rPr>
        <w:t xml:space="preserve"> </w:t>
      </w:r>
      <w:r w:rsidRPr="009F689F">
        <w:rPr>
          <w:rFonts w:ascii="Times New Roman" w:hAnsi="Times New Roman"/>
        </w:rPr>
        <w:t xml:space="preserve">Outline of analytical steps for filtering out potential false positive associations between maternal </w:t>
      </w:r>
      <w:r w:rsidR="00853CD7" w:rsidRPr="009F689F">
        <w:rPr>
          <w:rFonts w:ascii="Times New Roman" w:hAnsi="Times New Roman"/>
        </w:rPr>
        <w:t xml:space="preserve">mental </w:t>
      </w:r>
      <w:r w:rsidRPr="009F689F">
        <w:rPr>
          <w:rFonts w:ascii="Times New Roman" w:hAnsi="Times New Roman"/>
        </w:rPr>
        <w:t xml:space="preserve">and </w:t>
      </w:r>
      <w:r w:rsidR="00853CD7">
        <w:rPr>
          <w:rFonts w:ascii="Times New Roman" w:hAnsi="Times New Roman"/>
        </w:rPr>
        <w:t>somatic disorders</w:t>
      </w:r>
    </w:p>
    <w:p w14:paraId="5984B259" w14:textId="4D8693A5" w:rsidR="003B537D" w:rsidRDefault="003B537D">
      <w:pPr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br w:type="page"/>
      </w:r>
    </w:p>
    <w:p w14:paraId="3EDB04AC" w14:textId="3A6FB579" w:rsidR="00BC6B4B" w:rsidRPr="009F689F" w:rsidRDefault="003B537D" w:rsidP="00BC6B4B">
      <w:pPr>
        <w:tabs>
          <w:tab w:val="left" w:pos="4035"/>
        </w:tabs>
        <w:spacing w:line="276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6A91BC58" wp14:editId="72FF278B">
            <wp:extent cx="6187218" cy="618721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96350" cy="619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BAE542" w14:textId="0B9F778E" w:rsidR="00CF641A" w:rsidRPr="009F689F" w:rsidRDefault="00BC6B4B" w:rsidP="00BC6B4B">
      <w:pPr>
        <w:spacing w:line="276" w:lineRule="auto"/>
        <w:rPr>
          <w:rFonts w:ascii="Times New Roman" w:hAnsi="Times New Roman"/>
        </w:rPr>
      </w:pPr>
      <w:bookmarkStart w:id="3" w:name="_Toc95481187"/>
      <w:r w:rsidRPr="00E2302C">
        <w:rPr>
          <w:rStyle w:val="Heading1Char"/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>Fig</w:t>
      </w:r>
      <w:r w:rsidR="00E2302C">
        <w:rPr>
          <w:rStyle w:val="Heading1Char"/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>ure</w:t>
      </w:r>
      <w:r w:rsidRPr="00E2302C">
        <w:rPr>
          <w:rStyle w:val="Heading1Char"/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 xml:space="preserve"> S2.</w:t>
      </w:r>
      <w:bookmarkEnd w:id="3"/>
      <w:r w:rsidRPr="00E2302C">
        <w:rPr>
          <w:rStyle w:val="Heading1Char"/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 xml:space="preserve"> </w:t>
      </w:r>
      <w:r w:rsidRPr="009F689F">
        <w:rPr>
          <w:rFonts w:ascii="Times New Roman" w:hAnsi="Times New Roman"/>
        </w:rPr>
        <w:t xml:space="preserve">Mean number of diagnoses around pregnancy period by selected </w:t>
      </w:r>
      <w:r w:rsidR="00853CD7">
        <w:rPr>
          <w:rFonts w:ascii="Times New Roman" w:hAnsi="Times New Roman"/>
        </w:rPr>
        <w:t>somatic disorder categories</w:t>
      </w:r>
    </w:p>
    <w:p w14:paraId="38A83C78" w14:textId="77777777" w:rsidR="00CF641A" w:rsidRPr="009F689F" w:rsidRDefault="00CF641A" w:rsidP="00CF641A">
      <w:pPr>
        <w:rPr>
          <w:rFonts w:ascii="Times New Roman" w:hAnsi="Times New Roman"/>
        </w:rPr>
      </w:pPr>
    </w:p>
    <w:p w14:paraId="2924A33C" w14:textId="77777777" w:rsidR="00CF641A" w:rsidRPr="009F689F" w:rsidRDefault="00CF641A" w:rsidP="00CF641A">
      <w:pPr>
        <w:rPr>
          <w:rFonts w:ascii="Times New Roman" w:hAnsi="Times New Roman"/>
          <w:sz w:val="24"/>
          <w:szCs w:val="24"/>
        </w:rPr>
        <w:sectPr w:rsidR="00CF641A" w:rsidRPr="009F689F" w:rsidSect="00403B88">
          <w:footerReference w:type="default" r:id="rId10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AB306D8" w14:textId="2DBCA596" w:rsidR="00151FCA" w:rsidRDefault="005F099E" w:rsidP="005F099E">
      <w:pPr>
        <w:spacing w:line="276" w:lineRule="auto"/>
        <w:rPr>
          <w:rFonts w:ascii="Times New Roman" w:hAnsi="Times New Roman"/>
          <w:sz w:val="24"/>
          <w:szCs w:val="24"/>
        </w:rPr>
      </w:pPr>
      <w:r w:rsidRPr="009F689F">
        <w:rPr>
          <w:rFonts w:ascii="Times New Roman" w:hAnsi="Times New Roman"/>
          <w:b/>
        </w:rPr>
        <w:lastRenderedPageBreak/>
        <w:t>Table S1.</w:t>
      </w:r>
      <w:r w:rsidRPr="009F689F">
        <w:rPr>
          <w:rFonts w:ascii="Times New Roman" w:hAnsi="Times New Roman"/>
          <w:sz w:val="24"/>
          <w:szCs w:val="24"/>
        </w:rPr>
        <w:t xml:space="preserve"> </w:t>
      </w:r>
      <w:r w:rsidR="00151FCA" w:rsidRPr="00151FCA">
        <w:rPr>
          <w:rFonts w:ascii="Times New Roman" w:hAnsi="Times New Roman"/>
          <w:sz w:val="24"/>
          <w:szCs w:val="24"/>
        </w:rPr>
        <w:t>Family size-based weights reflecting inverse probability of being included in the stud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2520"/>
        <w:gridCol w:w="2430"/>
        <w:gridCol w:w="2430"/>
      </w:tblGrid>
      <w:tr w:rsidR="00151FCA" w14:paraId="6B16864B" w14:textId="77777777" w:rsidTr="00BE3853">
        <w:tc>
          <w:tcPr>
            <w:tcW w:w="2245" w:type="dxa"/>
            <w:shd w:val="clear" w:color="auto" w:fill="D0CECE" w:themeFill="background2" w:themeFillShade="E6"/>
            <w:vAlign w:val="center"/>
          </w:tcPr>
          <w:p w14:paraId="090AA9AD" w14:textId="655C75FC" w:rsidR="00151FCA" w:rsidRPr="00151FCA" w:rsidRDefault="00151FCA" w:rsidP="005F099E">
            <w:pPr>
              <w:spacing w:line="276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151FCA">
              <w:rPr>
                <w:rFonts w:ascii="Times New Roman" w:hAnsi="Times New Roman"/>
                <w:b/>
                <w:bCs/>
                <w:sz w:val="20"/>
                <w:szCs w:val="20"/>
              </w:rPr>
              <w:t>Number of Children</w:t>
            </w:r>
          </w:p>
        </w:tc>
        <w:tc>
          <w:tcPr>
            <w:tcW w:w="2520" w:type="dxa"/>
            <w:shd w:val="clear" w:color="auto" w:fill="D0CECE" w:themeFill="background2" w:themeFillShade="E6"/>
            <w:vAlign w:val="center"/>
          </w:tcPr>
          <w:p w14:paraId="791C0E50" w14:textId="1311CED2" w:rsidR="00151FCA" w:rsidRPr="00151FCA" w:rsidRDefault="00F37C66" w:rsidP="005F099E">
            <w:pPr>
              <w:spacing w:line="276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151FCA">
              <w:rPr>
                <w:rFonts w:ascii="Times New Roman" w:hAnsi="Times New Roman"/>
                <w:b/>
                <w:bCs/>
                <w:sz w:val="20"/>
                <w:szCs w:val="20"/>
              </w:rPr>
              <w:t>Probability</w:t>
            </w:r>
            <w:r w:rsidR="00151FCA" w:rsidRPr="00151FCA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of being included in the sample</w:t>
            </w:r>
          </w:p>
        </w:tc>
        <w:tc>
          <w:tcPr>
            <w:tcW w:w="2430" w:type="dxa"/>
            <w:shd w:val="clear" w:color="auto" w:fill="D0CECE" w:themeFill="background2" w:themeFillShade="E6"/>
            <w:vAlign w:val="center"/>
          </w:tcPr>
          <w:p w14:paraId="445E034E" w14:textId="5B96CC1F" w:rsidR="00151FCA" w:rsidRPr="00151FCA" w:rsidRDefault="00F37C66" w:rsidP="005F099E">
            <w:pPr>
              <w:spacing w:line="276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151FCA">
              <w:rPr>
                <w:rFonts w:ascii="Times New Roman" w:hAnsi="Times New Roman"/>
                <w:b/>
                <w:bCs/>
                <w:sz w:val="20"/>
                <w:szCs w:val="20"/>
              </w:rPr>
              <w:t>Unstandardized</w:t>
            </w:r>
            <w:r w:rsidR="00151FCA" w:rsidRPr="00151FCA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weights</w:t>
            </w:r>
          </w:p>
        </w:tc>
        <w:tc>
          <w:tcPr>
            <w:tcW w:w="2430" w:type="dxa"/>
            <w:shd w:val="clear" w:color="auto" w:fill="D0CECE" w:themeFill="background2" w:themeFillShade="E6"/>
            <w:vAlign w:val="center"/>
          </w:tcPr>
          <w:p w14:paraId="65B1A512" w14:textId="7B002959" w:rsidR="00151FCA" w:rsidRPr="00151FCA" w:rsidRDefault="00F37C66" w:rsidP="005F099E">
            <w:pPr>
              <w:spacing w:line="276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tandardized</w:t>
            </w:r>
            <w:r w:rsidR="00151FCA" w:rsidRPr="00151FCA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weights</w:t>
            </w:r>
          </w:p>
        </w:tc>
      </w:tr>
      <w:tr w:rsidR="00151FCA" w14:paraId="2837D99C" w14:textId="77777777" w:rsidTr="00BE3853">
        <w:tc>
          <w:tcPr>
            <w:tcW w:w="2245" w:type="dxa"/>
            <w:vAlign w:val="center"/>
          </w:tcPr>
          <w:p w14:paraId="2A110FE6" w14:textId="6E80221F" w:rsidR="00151FCA" w:rsidRPr="00151FCA" w:rsidRDefault="00151FCA" w:rsidP="00151FCA">
            <w:pPr>
              <w:spacing w:before="40" w:after="4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151FCA">
              <w:rPr>
                <w:rFonts w:ascii="Times New Roman" w:hAnsi="Times New Roman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2520" w:type="dxa"/>
            <w:vAlign w:val="center"/>
          </w:tcPr>
          <w:p w14:paraId="6B9BA106" w14:textId="247DAB98" w:rsidR="00151FCA" w:rsidRPr="00151FCA" w:rsidRDefault="00151FCA" w:rsidP="00BE3853">
            <w:pPr>
              <w:spacing w:before="40" w:after="40" w:line="240" w:lineRule="auto"/>
              <w:ind w:left="576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195</w:t>
            </w:r>
          </w:p>
        </w:tc>
        <w:tc>
          <w:tcPr>
            <w:tcW w:w="2430" w:type="dxa"/>
            <w:vAlign w:val="center"/>
          </w:tcPr>
          <w:p w14:paraId="4C7D6568" w14:textId="2C4A07AB" w:rsidR="00151FCA" w:rsidRPr="00151FCA" w:rsidRDefault="00BE3853" w:rsidP="00BE3853">
            <w:pPr>
              <w:spacing w:before="40" w:after="4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5.128</w:t>
            </w:r>
          </w:p>
        </w:tc>
        <w:tc>
          <w:tcPr>
            <w:tcW w:w="2430" w:type="dxa"/>
            <w:vAlign w:val="center"/>
          </w:tcPr>
          <w:p w14:paraId="01A814F0" w14:textId="1F1703A4" w:rsidR="00151FCA" w:rsidRPr="00151FCA" w:rsidRDefault="00BE3853" w:rsidP="00BE3853">
            <w:pPr>
              <w:spacing w:before="40" w:after="4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.374</w:t>
            </w:r>
          </w:p>
        </w:tc>
      </w:tr>
      <w:tr w:rsidR="00151FCA" w14:paraId="70E4B850" w14:textId="77777777" w:rsidTr="00BE3853">
        <w:tc>
          <w:tcPr>
            <w:tcW w:w="2245" w:type="dxa"/>
            <w:vAlign w:val="center"/>
          </w:tcPr>
          <w:p w14:paraId="51B0A2F3" w14:textId="44A9EF21" w:rsidR="00151FCA" w:rsidRPr="00151FCA" w:rsidRDefault="00151FCA" w:rsidP="00151FCA">
            <w:pPr>
              <w:spacing w:before="40" w:after="4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151FCA">
              <w:rPr>
                <w:rFonts w:ascii="Times New Roman" w:hAnsi="Times New Roman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2520" w:type="dxa"/>
            <w:vAlign w:val="center"/>
          </w:tcPr>
          <w:p w14:paraId="00682CCE" w14:textId="6CBF0618" w:rsidR="00151FCA" w:rsidRPr="00151FCA" w:rsidRDefault="00BE3853" w:rsidP="00BE3853">
            <w:pPr>
              <w:spacing w:before="40" w:after="40" w:line="240" w:lineRule="auto"/>
              <w:ind w:left="576"/>
              <w:rPr>
                <w:rFonts w:ascii="Times New Roman" w:hAnsi="Times New Roman"/>
                <w:sz w:val="20"/>
                <w:szCs w:val="20"/>
                <w:vertAlign w:val="superscript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1 - </w:t>
            </w:r>
            <w:r w:rsidR="00151FCA">
              <w:rPr>
                <w:rFonts w:ascii="Times New Roman" w:hAnsi="Times New Roman"/>
                <w:sz w:val="20"/>
                <w:szCs w:val="20"/>
              </w:rPr>
              <w:t>(1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151FCA">
              <w:rPr>
                <w:rFonts w:ascii="Times New Roman" w:hAnsi="Times New Roman"/>
                <w:sz w:val="20"/>
                <w:szCs w:val="20"/>
              </w:rPr>
              <w:t>-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151FCA">
              <w:rPr>
                <w:rFonts w:ascii="Times New Roman" w:hAnsi="Times New Roman"/>
                <w:sz w:val="20"/>
                <w:szCs w:val="20"/>
              </w:rPr>
              <w:t>0.195)</w:t>
            </w:r>
            <w:r w:rsidR="00151FCA">
              <w:rPr>
                <w:rFonts w:ascii="Times New Roman" w:hAnsi="Times New Roman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2430" w:type="dxa"/>
            <w:vAlign w:val="center"/>
          </w:tcPr>
          <w:p w14:paraId="378B9D39" w14:textId="0F468DE1" w:rsidR="00151FCA" w:rsidRPr="00151FCA" w:rsidRDefault="00BE3853" w:rsidP="00BE3853">
            <w:pPr>
              <w:spacing w:before="40" w:after="4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.841</w:t>
            </w:r>
          </w:p>
        </w:tc>
        <w:tc>
          <w:tcPr>
            <w:tcW w:w="2430" w:type="dxa"/>
            <w:vAlign w:val="center"/>
          </w:tcPr>
          <w:p w14:paraId="021B6B01" w14:textId="4AD3D6EF" w:rsidR="00151FCA" w:rsidRPr="00151FCA" w:rsidRDefault="00BE3853" w:rsidP="00BE3853">
            <w:pPr>
              <w:spacing w:before="40" w:after="4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315</w:t>
            </w:r>
          </w:p>
        </w:tc>
      </w:tr>
      <w:tr w:rsidR="00151FCA" w14:paraId="15D305B9" w14:textId="77777777" w:rsidTr="00BE3853">
        <w:tc>
          <w:tcPr>
            <w:tcW w:w="2245" w:type="dxa"/>
            <w:vAlign w:val="center"/>
          </w:tcPr>
          <w:p w14:paraId="0BB351F5" w14:textId="4647A62C" w:rsidR="00151FCA" w:rsidRPr="00151FCA" w:rsidRDefault="00151FCA" w:rsidP="00151FCA">
            <w:pPr>
              <w:spacing w:before="40" w:after="4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151FCA">
              <w:rPr>
                <w:rFonts w:ascii="Times New Roman" w:hAnsi="Times New Roman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2520" w:type="dxa"/>
            <w:vAlign w:val="center"/>
          </w:tcPr>
          <w:p w14:paraId="795BCA70" w14:textId="7759AF64" w:rsidR="00151FCA" w:rsidRPr="00151FCA" w:rsidRDefault="00BE3853" w:rsidP="00BE3853">
            <w:pPr>
              <w:spacing w:before="40" w:after="40" w:line="240" w:lineRule="auto"/>
              <w:ind w:left="576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1 - </w:t>
            </w:r>
            <w:r w:rsidR="00151FCA">
              <w:rPr>
                <w:rFonts w:ascii="Times New Roman" w:hAnsi="Times New Roman"/>
                <w:sz w:val="20"/>
                <w:szCs w:val="20"/>
              </w:rPr>
              <w:t>(1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151FCA">
              <w:rPr>
                <w:rFonts w:ascii="Times New Roman" w:hAnsi="Times New Roman"/>
                <w:sz w:val="20"/>
                <w:szCs w:val="20"/>
              </w:rPr>
              <w:t>-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151FCA">
              <w:rPr>
                <w:rFonts w:ascii="Times New Roman" w:hAnsi="Times New Roman"/>
                <w:sz w:val="20"/>
                <w:szCs w:val="20"/>
              </w:rPr>
              <w:t>0.195)</w:t>
            </w:r>
            <w:r w:rsidR="00151FCA" w:rsidRPr="00BE3853">
              <w:rPr>
                <w:rFonts w:ascii="Times New Roman" w:hAnsi="Times New Roman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2430" w:type="dxa"/>
            <w:vAlign w:val="center"/>
          </w:tcPr>
          <w:p w14:paraId="517231DB" w14:textId="45D2D59B" w:rsidR="00151FCA" w:rsidRPr="00151FCA" w:rsidRDefault="00BE3853" w:rsidP="00BE3853">
            <w:pPr>
              <w:spacing w:before="40" w:after="4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853</w:t>
            </w:r>
          </w:p>
        </w:tc>
        <w:tc>
          <w:tcPr>
            <w:tcW w:w="2430" w:type="dxa"/>
            <w:vAlign w:val="center"/>
          </w:tcPr>
          <w:p w14:paraId="24EF927A" w14:textId="4B9968B0" w:rsidR="00151FCA" w:rsidRPr="00151FCA" w:rsidRDefault="00BE3853" w:rsidP="00BE3853">
            <w:pPr>
              <w:spacing w:before="40" w:after="4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858</w:t>
            </w:r>
          </w:p>
        </w:tc>
      </w:tr>
      <w:tr w:rsidR="00151FCA" w14:paraId="6C4FFF54" w14:textId="77777777" w:rsidTr="00BE3853">
        <w:tc>
          <w:tcPr>
            <w:tcW w:w="2245" w:type="dxa"/>
            <w:vAlign w:val="center"/>
          </w:tcPr>
          <w:p w14:paraId="7E3BE01B" w14:textId="45BEB003" w:rsidR="00151FCA" w:rsidRPr="00151FCA" w:rsidRDefault="00151FCA" w:rsidP="00151FCA">
            <w:pPr>
              <w:spacing w:before="40" w:after="4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151FCA">
              <w:rPr>
                <w:rFonts w:ascii="Times New Roman" w:hAnsi="Times New Roman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2520" w:type="dxa"/>
            <w:vAlign w:val="center"/>
          </w:tcPr>
          <w:p w14:paraId="5A1158C1" w14:textId="46AA8617" w:rsidR="00151FCA" w:rsidRPr="00151FCA" w:rsidRDefault="00BE3853" w:rsidP="00BE3853">
            <w:pPr>
              <w:spacing w:before="40" w:after="40" w:line="240" w:lineRule="auto"/>
              <w:ind w:left="576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1 - </w:t>
            </w:r>
            <w:r w:rsidR="00151FCA">
              <w:rPr>
                <w:rFonts w:ascii="Times New Roman" w:hAnsi="Times New Roman"/>
                <w:sz w:val="20"/>
                <w:szCs w:val="20"/>
              </w:rPr>
              <w:t>(1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151FCA">
              <w:rPr>
                <w:rFonts w:ascii="Times New Roman" w:hAnsi="Times New Roman"/>
                <w:sz w:val="20"/>
                <w:szCs w:val="20"/>
              </w:rPr>
              <w:t>-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151FCA">
              <w:rPr>
                <w:rFonts w:ascii="Times New Roman" w:hAnsi="Times New Roman"/>
                <w:sz w:val="20"/>
                <w:szCs w:val="20"/>
              </w:rPr>
              <w:t>0.195)</w:t>
            </w:r>
            <w:r w:rsidR="00151FCA" w:rsidRPr="00BE3853">
              <w:rPr>
                <w:rFonts w:ascii="Times New Roman" w:hAnsi="Times New Roman"/>
                <w:sz w:val="20"/>
                <w:szCs w:val="20"/>
                <w:vertAlign w:val="superscript"/>
              </w:rPr>
              <w:t>4</w:t>
            </w:r>
          </w:p>
        </w:tc>
        <w:tc>
          <w:tcPr>
            <w:tcW w:w="2430" w:type="dxa"/>
            <w:vAlign w:val="center"/>
          </w:tcPr>
          <w:p w14:paraId="6686C225" w14:textId="7D56EAF6" w:rsidR="00151FCA" w:rsidRPr="00151FCA" w:rsidRDefault="00BE3853" w:rsidP="00BE3853">
            <w:pPr>
              <w:spacing w:before="40" w:after="4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364</w:t>
            </w:r>
          </w:p>
        </w:tc>
        <w:tc>
          <w:tcPr>
            <w:tcW w:w="2430" w:type="dxa"/>
            <w:vAlign w:val="center"/>
          </w:tcPr>
          <w:p w14:paraId="5AD30412" w14:textId="0DF6AEB7" w:rsidR="00151FCA" w:rsidRPr="00151FCA" w:rsidRDefault="00BE3853" w:rsidP="00BE3853">
            <w:pPr>
              <w:spacing w:before="40" w:after="4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632</w:t>
            </w:r>
          </w:p>
        </w:tc>
      </w:tr>
      <w:tr w:rsidR="00151FCA" w14:paraId="014E0462" w14:textId="77777777" w:rsidTr="00BE3853">
        <w:trPr>
          <w:trHeight w:val="52"/>
        </w:trPr>
        <w:tc>
          <w:tcPr>
            <w:tcW w:w="2245" w:type="dxa"/>
            <w:vAlign w:val="center"/>
          </w:tcPr>
          <w:p w14:paraId="5109E21D" w14:textId="3E4D1B64" w:rsidR="00151FCA" w:rsidRPr="00151FCA" w:rsidRDefault="00151FCA" w:rsidP="00151FCA">
            <w:pPr>
              <w:spacing w:before="40" w:after="4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151FCA">
              <w:rPr>
                <w:rFonts w:ascii="Times New Roman" w:hAnsi="Times New Roman"/>
                <w:b/>
                <w:bCs/>
                <w:sz w:val="20"/>
                <w:szCs w:val="20"/>
              </w:rPr>
              <w:t>≥ 5</w:t>
            </w:r>
          </w:p>
        </w:tc>
        <w:tc>
          <w:tcPr>
            <w:tcW w:w="2520" w:type="dxa"/>
            <w:vAlign w:val="center"/>
          </w:tcPr>
          <w:p w14:paraId="03345F8F" w14:textId="16E6F673" w:rsidR="00151FCA" w:rsidRPr="00151FCA" w:rsidRDefault="00BE3853" w:rsidP="00BE3853">
            <w:pPr>
              <w:spacing w:before="40" w:after="40" w:line="240" w:lineRule="auto"/>
              <w:ind w:left="576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~ 1 - </w:t>
            </w:r>
            <w:r w:rsidR="00151FCA">
              <w:rPr>
                <w:rFonts w:ascii="Times New Roman" w:hAnsi="Times New Roman"/>
                <w:sz w:val="20"/>
                <w:szCs w:val="20"/>
              </w:rPr>
              <w:t>(1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151FCA">
              <w:rPr>
                <w:rFonts w:ascii="Times New Roman" w:hAnsi="Times New Roman"/>
                <w:sz w:val="20"/>
                <w:szCs w:val="20"/>
              </w:rPr>
              <w:t>-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151FCA">
              <w:rPr>
                <w:rFonts w:ascii="Times New Roman" w:hAnsi="Times New Roman"/>
                <w:sz w:val="20"/>
                <w:szCs w:val="20"/>
              </w:rPr>
              <w:t>0.195)</w:t>
            </w:r>
            <w:r w:rsidRPr="00BE3853">
              <w:rPr>
                <w:rFonts w:ascii="Times New Roman" w:hAnsi="Times New Roman"/>
                <w:sz w:val="20"/>
                <w:szCs w:val="20"/>
                <w:vertAlign w:val="superscript"/>
              </w:rPr>
              <w:t>5</w:t>
            </w:r>
          </w:p>
        </w:tc>
        <w:tc>
          <w:tcPr>
            <w:tcW w:w="2430" w:type="dxa"/>
            <w:vAlign w:val="center"/>
          </w:tcPr>
          <w:p w14:paraId="0B42AF71" w14:textId="1AAE5651" w:rsidR="00151FCA" w:rsidRPr="00151FCA" w:rsidRDefault="00BE3853" w:rsidP="00BE3853">
            <w:pPr>
              <w:spacing w:before="40" w:after="4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078</w:t>
            </w:r>
          </w:p>
        </w:tc>
        <w:tc>
          <w:tcPr>
            <w:tcW w:w="2430" w:type="dxa"/>
            <w:vAlign w:val="center"/>
          </w:tcPr>
          <w:p w14:paraId="18514844" w14:textId="44EBBADB" w:rsidR="00151FCA" w:rsidRPr="00151FCA" w:rsidRDefault="00BE3853" w:rsidP="00BE3853">
            <w:pPr>
              <w:spacing w:before="40" w:after="4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.499</w:t>
            </w:r>
          </w:p>
        </w:tc>
      </w:tr>
    </w:tbl>
    <w:p w14:paraId="3929360C" w14:textId="77777777" w:rsidR="00151FCA" w:rsidRDefault="00151FCA" w:rsidP="005F099E">
      <w:pPr>
        <w:spacing w:line="276" w:lineRule="auto"/>
        <w:rPr>
          <w:rFonts w:ascii="Times New Roman" w:hAnsi="Times New Roman"/>
          <w:sz w:val="24"/>
          <w:szCs w:val="24"/>
        </w:rPr>
      </w:pPr>
    </w:p>
    <w:p w14:paraId="580B2D76" w14:textId="77777777" w:rsidR="00151FCA" w:rsidRDefault="00151FCA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14:paraId="7D96EDE4" w14:textId="76CD78C4" w:rsidR="005F099E" w:rsidRPr="009F689F" w:rsidRDefault="00151FCA" w:rsidP="005F099E">
      <w:pPr>
        <w:spacing w:line="276" w:lineRule="auto"/>
        <w:rPr>
          <w:rFonts w:ascii="Times New Roman" w:hAnsi="Times New Roman"/>
          <w:sz w:val="24"/>
          <w:szCs w:val="24"/>
        </w:rPr>
      </w:pPr>
      <w:bookmarkStart w:id="4" w:name="_Toc95481189"/>
      <w:r w:rsidRPr="00E2302C">
        <w:rPr>
          <w:rStyle w:val="Heading1Char"/>
          <w:rFonts w:ascii="Times New Roman" w:hAnsi="Times New Roman" w:cs="Times New Roman"/>
          <w:b/>
          <w:color w:val="000000" w:themeColor="text1"/>
          <w:sz w:val="22"/>
          <w:szCs w:val="22"/>
        </w:rPr>
        <w:lastRenderedPageBreak/>
        <w:t>Table S2.</w:t>
      </w:r>
      <w:bookmarkEnd w:id="4"/>
      <w:r>
        <w:rPr>
          <w:rFonts w:ascii="Times New Roman" w:hAnsi="Times New Roman"/>
        </w:rPr>
        <w:t xml:space="preserve"> </w:t>
      </w:r>
      <w:r w:rsidR="005F099E" w:rsidRPr="009F689F">
        <w:rPr>
          <w:rFonts w:ascii="Times New Roman" w:hAnsi="Times New Roman"/>
        </w:rPr>
        <w:t xml:space="preserve">Associations between maternal ICD-9 level 1 diagnostic categories and ICD-9 level 1 mental health diagnosis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940"/>
        <w:gridCol w:w="1890"/>
        <w:gridCol w:w="2070"/>
        <w:gridCol w:w="720"/>
        <w:gridCol w:w="720"/>
        <w:gridCol w:w="720"/>
        <w:gridCol w:w="720"/>
      </w:tblGrid>
      <w:tr w:rsidR="005F099E" w:rsidRPr="009F689F" w14:paraId="537A4FFF" w14:textId="77777777" w:rsidTr="00151FCA">
        <w:trPr>
          <w:trHeight w:val="296"/>
        </w:trPr>
        <w:tc>
          <w:tcPr>
            <w:tcW w:w="5940" w:type="dxa"/>
            <w:vMerge w:val="restart"/>
            <w:shd w:val="clear" w:color="auto" w:fill="D0CECE" w:themeFill="background2" w:themeFillShade="E6"/>
          </w:tcPr>
          <w:p w14:paraId="22312D67" w14:textId="77777777" w:rsidR="005F099E" w:rsidRPr="009F689F" w:rsidRDefault="005F099E" w:rsidP="00C11437">
            <w:pPr>
              <w:spacing w:line="276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</w:p>
        </w:tc>
        <w:tc>
          <w:tcPr>
            <w:tcW w:w="1890" w:type="dxa"/>
            <w:vMerge w:val="restart"/>
            <w:shd w:val="clear" w:color="auto" w:fill="D0CECE"/>
          </w:tcPr>
          <w:p w14:paraId="53A79FB5" w14:textId="77777777" w:rsidR="005F099E" w:rsidRPr="009F689F" w:rsidRDefault="005F099E" w:rsidP="00C11437">
            <w:pPr>
              <w:spacing w:line="276" w:lineRule="auto"/>
              <w:jc w:val="center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br/>
            </w: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br/>
              <w:t>Univariate adjusted logistic regression model</w:t>
            </w:r>
            <w:r w:rsidRPr="009F689F">
              <w:rPr>
                <w:rFonts w:ascii="Times New Roman" w:eastAsia="Times New Roman" w:hAnsi="Times New Roman"/>
                <w:b/>
                <w:bCs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2070" w:type="dxa"/>
            <w:vMerge w:val="restart"/>
            <w:shd w:val="clear" w:color="auto" w:fill="D0CECE"/>
          </w:tcPr>
          <w:p w14:paraId="60A6D40B" w14:textId="77777777" w:rsidR="005F099E" w:rsidRPr="009F689F" w:rsidRDefault="005F099E" w:rsidP="00C11437">
            <w:pPr>
              <w:spacing w:line="276" w:lineRule="auto"/>
              <w:jc w:val="center"/>
              <w:rPr>
                <w:rFonts w:ascii="Times New Roman" w:eastAsia="Times New Roman" w:hAnsi="Times New Roman"/>
                <w:b/>
                <w:bCs/>
                <w:sz w:val="16"/>
                <w:szCs w:val="16"/>
                <w:vertAlign w:val="superscript"/>
              </w:rPr>
            </w:pP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br/>
            </w: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br/>
              <w:t>Multivariable logistic regression model</w:t>
            </w:r>
            <w:r w:rsidRPr="009F689F">
              <w:rPr>
                <w:rFonts w:ascii="Times New Roman" w:eastAsia="Times New Roman" w:hAnsi="Times New Roman"/>
                <w:b/>
                <w:bCs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2880" w:type="dxa"/>
            <w:gridSpan w:val="4"/>
            <w:shd w:val="clear" w:color="auto" w:fill="D0CECE"/>
          </w:tcPr>
          <w:p w14:paraId="7B219C69" w14:textId="77777777" w:rsidR="005F099E" w:rsidRPr="009F689F" w:rsidRDefault="005F099E" w:rsidP="00C11437">
            <w:pPr>
              <w:spacing w:after="0" w:line="276" w:lineRule="auto"/>
              <w:jc w:val="center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t>Exposed</w:t>
            </w:r>
          </w:p>
        </w:tc>
      </w:tr>
      <w:tr w:rsidR="005F099E" w:rsidRPr="009F689F" w14:paraId="39411C8D" w14:textId="77777777" w:rsidTr="00151FCA">
        <w:tc>
          <w:tcPr>
            <w:tcW w:w="5940" w:type="dxa"/>
            <w:vMerge/>
            <w:shd w:val="clear" w:color="auto" w:fill="D0CECE" w:themeFill="background2" w:themeFillShade="E6"/>
          </w:tcPr>
          <w:p w14:paraId="165BBA30" w14:textId="77777777" w:rsidR="005F099E" w:rsidRPr="009F689F" w:rsidRDefault="005F099E" w:rsidP="00C11437">
            <w:pPr>
              <w:spacing w:after="0" w:line="276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</w:p>
        </w:tc>
        <w:tc>
          <w:tcPr>
            <w:tcW w:w="1890" w:type="dxa"/>
            <w:vMerge/>
            <w:shd w:val="clear" w:color="auto" w:fill="D0CECE"/>
          </w:tcPr>
          <w:p w14:paraId="58028107" w14:textId="77777777" w:rsidR="005F099E" w:rsidRPr="009F689F" w:rsidRDefault="005F099E" w:rsidP="00C11437">
            <w:pPr>
              <w:spacing w:after="0" w:line="276" w:lineRule="auto"/>
              <w:jc w:val="center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</w:p>
        </w:tc>
        <w:tc>
          <w:tcPr>
            <w:tcW w:w="2070" w:type="dxa"/>
            <w:vMerge/>
            <w:shd w:val="clear" w:color="auto" w:fill="D0CECE"/>
          </w:tcPr>
          <w:p w14:paraId="731CCF38" w14:textId="77777777" w:rsidR="005F099E" w:rsidRPr="009F689F" w:rsidRDefault="005F099E" w:rsidP="00C11437">
            <w:pPr>
              <w:spacing w:after="0" w:line="276" w:lineRule="auto"/>
              <w:jc w:val="center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</w:p>
        </w:tc>
        <w:tc>
          <w:tcPr>
            <w:tcW w:w="1440" w:type="dxa"/>
            <w:gridSpan w:val="2"/>
            <w:shd w:val="clear" w:color="auto" w:fill="D0CECE"/>
          </w:tcPr>
          <w:p w14:paraId="334683D7" w14:textId="77777777" w:rsidR="005F099E" w:rsidRPr="009F689F" w:rsidRDefault="005F099E" w:rsidP="00C11437">
            <w:pPr>
              <w:spacing w:after="0" w:line="276" w:lineRule="auto"/>
              <w:jc w:val="center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t>Any mental health diagnosis (ICD-19: 290-319),</w:t>
            </w: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br/>
              <w:t>N= 3353</w:t>
            </w:r>
          </w:p>
        </w:tc>
        <w:tc>
          <w:tcPr>
            <w:tcW w:w="1440" w:type="dxa"/>
            <w:gridSpan w:val="2"/>
            <w:shd w:val="clear" w:color="auto" w:fill="D0CECE"/>
          </w:tcPr>
          <w:p w14:paraId="333CA98C" w14:textId="77777777" w:rsidR="005F099E" w:rsidRPr="009F689F" w:rsidRDefault="005F099E" w:rsidP="00C11437">
            <w:pPr>
              <w:spacing w:after="0" w:line="276" w:lineRule="auto"/>
              <w:jc w:val="center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t>No mental health diagnosis,</w:t>
            </w: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br/>
              <w:t>N= 73423</w:t>
            </w:r>
          </w:p>
        </w:tc>
      </w:tr>
      <w:tr w:rsidR="005F099E" w:rsidRPr="009F689F" w14:paraId="36749DE2" w14:textId="77777777" w:rsidTr="00C11437">
        <w:tc>
          <w:tcPr>
            <w:tcW w:w="5940" w:type="dxa"/>
            <w:shd w:val="clear" w:color="auto" w:fill="D0CECE"/>
          </w:tcPr>
          <w:p w14:paraId="11F12C03" w14:textId="77777777" w:rsidR="005F099E" w:rsidRPr="009F689F" w:rsidRDefault="005F099E" w:rsidP="00C11437">
            <w:pPr>
              <w:spacing w:after="0" w:line="276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t>Level 1 ICD-9 diagnostic category</w:t>
            </w:r>
          </w:p>
        </w:tc>
        <w:tc>
          <w:tcPr>
            <w:tcW w:w="1890" w:type="dxa"/>
            <w:shd w:val="clear" w:color="auto" w:fill="D0CECE"/>
          </w:tcPr>
          <w:p w14:paraId="6C3219F2" w14:textId="77777777" w:rsidR="005F099E" w:rsidRPr="009F689F" w:rsidRDefault="005F099E" w:rsidP="00C11437">
            <w:pPr>
              <w:spacing w:after="0" w:line="276" w:lineRule="auto"/>
              <w:jc w:val="center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t>OR (95%CI)</w:t>
            </w:r>
          </w:p>
        </w:tc>
        <w:tc>
          <w:tcPr>
            <w:tcW w:w="2070" w:type="dxa"/>
            <w:shd w:val="clear" w:color="auto" w:fill="D0CECE"/>
          </w:tcPr>
          <w:p w14:paraId="591A5538" w14:textId="77777777" w:rsidR="005F099E" w:rsidRPr="009F689F" w:rsidRDefault="005F099E" w:rsidP="00C11437">
            <w:pPr>
              <w:spacing w:after="0" w:line="276" w:lineRule="auto"/>
              <w:jc w:val="center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t>OR (95%CI)</w:t>
            </w:r>
          </w:p>
        </w:tc>
        <w:tc>
          <w:tcPr>
            <w:tcW w:w="720" w:type="dxa"/>
            <w:shd w:val="clear" w:color="auto" w:fill="D0CECE"/>
          </w:tcPr>
          <w:p w14:paraId="62442C5E" w14:textId="77777777" w:rsidR="005F099E" w:rsidRPr="009F689F" w:rsidRDefault="005F099E" w:rsidP="00C11437">
            <w:pPr>
              <w:spacing w:after="0" w:line="276" w:lineRule="auto"/>
              <w:jc w:val="center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t>n</w:t>
            </w:r>
          </w:p>
        </w:tc>
        <w:tc>
          <w:tcPr>
            <w:tcW w:w="720" w:type="dxa"/>
            <w:shd w:val="clear" w:color="auto" w:fill="D0CECE"/>
          </w:tcPr>
          <w:p w14:paraId="6C6708FB" w14:textId="77777777" w:rsidR="005F099E" w:rsidRPr="009F689F" w:rsidRDefault="005F099E" w:rsidP="00C11437">
            <w:pPr>
              <w:spacing w:after="0" w:line="276" w:lineRule="auto"/>
              <w:jc w:val="center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t>%</w:t>
            </w:r>
          </w:p>
        </w:tc>
        <w:tc>
          <w:tcPr>
            <w:tcW w:w="720" w:type="dxa"/>
            <w:shd w:val="clear" w:color="auto" w:fill="D0CECE"/>
          </w:tcPr>
          <w:p w14:paraId="47D08888" w14:textId="77777777" w:rsidR="005F099E" w:rsidRPr="009F689F" w:rsidRDefault="005F099E" w:rsidP="00C11437">
            <w:pPr>
              <w:spacing w:after="0" w:line="276" w:lineRule="auto"/>
              <w:jc w:val="center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t>n</w:t>
            </w:r>
          </w:p>
        </w:tc>
        <w:tc>
          <w:tcPr>
            <w:tcW w:w="720" w:type="dxa"/>
            <w:shd w:val="clear" w:color="auto" w:fill="D0CECE"/>
          </w:tcPr>
          <w:p w14:paraId="2612B348" w14:textId="77777777" w:rsidR="005F099E" w:rsidRPr="009F689F" w:rsidRDefault="005F099E" w:rsidP="00C11437">
            <w:pPr>
              <w:spacing w:after="0" w:line="276" w:lineRule="auto"/>
              <w:jc w:val="center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t>%</w:t>
            </w:r>
          </w:p>
        </w:tc>
      </w:tr>
      <w:tr w:rsidR="00051172" w:rsidRPr="009F689F" w14:paraId="49DD1FEB" w14:textId="77777777" w:rsidTr="009F689F">
        <w:trPr>
          <w:trHeight w:val="64"/>
        </w:trPr>
        <w:tc>
          <w:tcPr>
            <w:tcW w:w="5940" w:type="dxa"/>
            <w:shd w:val="clear" w:color="auto" w:fill="auto"/>
            <w:vAlign w:val="center"/>
          </w:tcPr>
          <w:p w14:paraId="32D9C0F1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t>001-139:</w:t>
            </w:r>
            <w:r w:rsidRPr="009F689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 xml:space="preserve"> Infectious and Parasitic Diseases</w:t>
            </w:r>
          </w:p>
        </w:tc>
        <w:tc>
          <w:tcPr>
            <w:tcW w:w="1890" w:type="dxa"/>
            <w:shd w:val="clear" w:color="auto" w:fill="auto"/>
            <w:vAlign w:val="bottom"/>
          </w:tcPr>
          <w:p w14:paraId="66CBAF38" w14:textId="0497F11D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07 (0.99, 1.17)</w:t>
            </w:r>
          </w:p>
        </w:tc>
        <w:tc>
          <w:tcPr>
            <w:tcW w:w="2070" w:type="dxa"/>
            <w:shd w:val="clear" w:color="auto" w:fill="auto"/>
            <w:vAlign w:val="bottom"/>
          </w:tcPr>
          <w:p w14:paraId="2F0DF719" w14:textId="3B49EC34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.05 (0.96,1.14)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45CD484F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916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6F5BCA73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57.0%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2F72901F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30671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590FAFEE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41.6%</w:t>
            </w:r>
          </w:p>
        </w:tc>
      </w:tr>
      <w:tr w:rsidR="00051172" w:rsidRPr="009F689F" w14:paraId="52E075F8" w14:textId="77777777" w:rsidTr="00C11437">
        <w:tc>
          <w:tcPr>
            <w:tcW w:w="5940" w:type="dxa"/>
            <w:shd w:val="clear" w:color="auto" w:fill="auto"/>
            <w:vAlign w:val="center"/>
          </w:tcPr>
          <w:p w14:paraId="431E47C6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t>140-239:</w:t>
            </w:r>
            <w:r w:rsidRPr="009F689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 xml:space="preserve"> Neoplasms</w:t>
            </w:r>
          </w:p>
        </w:tc>
        <w:tc>
          <w:tcPr>
            <w:tcW w:w="1890" w:type="dxa"/>
            <w:vAlign w:val="bottom"/>
          </w:tcPr>
          <w:p w14:paraId="7BB442C1" w14:textId="0F5C9879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09 (0.96, 1.25)</w:t>
            </w:r>
          </w:p>
        </w:tc>
        <w:tc>
          <w:tcPr>
            <w:tcW w:w="2070" w:type="dxa"/>
            <w:shd w:val="clear" w:color="auto" w:fill="FFFFFF"/>
            <w:vAlign w:val="bottom"/>
          </w:tcPr>
          <w:p w14:paraId="4D71DF6C" w14:textId="37EA64BA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.06 (0.93,1.22)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24950F13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358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05700168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0.7%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34F29A6B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4830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5A1AD815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6.6%</w:t>
            </w:r>
          </w:p>
        </w:tc>
      </w:tr>
      <w:tr w:rsidR="00051172" w:rsidRPr="009F689F" w14:paraId="1D873B46" w14:textId="77777777" w:rsidTr="00051172">
        <w:tc>
          <w:tcPr>
            <w:tcW w:w="5940" w:type="dxa"/>
            <w:shd w:val="clear" w:color="auto" w:fill="auto"/>
            <w:vAlign w:val="center"/>
          </w:tcPr>
          <w:p w14:paraId="081A8ADB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t>240-279:</w:t>
            </w:r>
            <w:r w:rsidRPr="009F689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 xml:space="preserve"> Endocrine, Nutritional and Metabolic Diseases, and Immunity Disorders</w:t>
            </w:r>
          </w:p>
        </w:tc>
        <w:tc>
          <w:tcPr>
            <w:tcW w:w="1890" w:type="dxa"/>
            <w:shd w:val="clear" w:color="auto" w:fill="B4C6E7"/>
            <w:vAlign w:val="bottom"/>
          </w:tcPr>
          <w:p w14:paraId="7D4DAC47" w14:textId="5C5BB2AF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12 (1.02, 1.23)*</w:t>
            </w:r>
          </w:p>
        </w:tc>
        <w:tc>
          <w:tcPr>
            <w:tcW w:w="2070" w:type="dxa"/>
            <w:shd w:val="clear" w:color="auto" w:fill="auto"/>
            <w:vAlign w:val="bottom"/>
          </w:tcPr>
          <w:p w14:paraId="27D70CE4" w14:textId="0F3AF4DC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.10 (1.00,1.21)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00164C4A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916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727974F8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7.3%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38892FE1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1166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01FE8D81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5.2%</w:t>
            </w:r>
          </w:p>
        </w:tc>
      </w:tr>
      <w:tr w:rsidR="00051172" w:rsidRPr="009F689F" w14:paraId="5486FCE0" w14:textId="77777777" w:rsidTr="00C11437">
        <w:tc>
          <w:tcPr>
            <w:tcW w:w="5940" w:type="dxa"/>
            <w:shd w:val="clear" w:color="auto" w:fill="auto"/>
            <w:vAlign w:val="center"/>
          </w:tcPr>
          <w:p w14:paraId="67F9A2C1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t>280-289:</w:t>
            </w:r>
            <w:r w:rsidRPr="009F689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 xml:space="preserve"> Diseases of Blood and Blood-Forming Organs</w:t>
            </w:r>
          </w:p>
        </w:tc>
        <w:tc>
          <w:tcPr>
            <w:tcW w:w="1890" w:type="dxa"/>
            <w:shd w:val="clear" w:color="auto" w:fill="B4C6E7"/>
            <w:vAlign w:val="bottom"/>
          </w:tcPr>
          <w:p w14:paraId="6EE5AB0A" w14:textId="4DAB2D96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18 (1.07, 1.30)**</w:t>
            </w:r>
          </w:p>
        </w:tc>
        <w:tc>
          <w:tcPr>
            <w:tcW w:w="2070" w:type="dxa"/>
            <w:shd w:val="clear" w:color="auto" w:fill="B4C6E7"/>
            <w:vAlign w:val="bottom"/>
          </w:tcPr>
          <w:p w14:paraId="7BDF922B" w14:textId="4AD5FE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.15 (1.04,1.27)*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4AF77F6B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756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13E01932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2.5%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1733472B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0056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253DF259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3.7%</w:t>
            </w:r>
          </w:p>
        </w:tc>
      </w:tr>
      <w:tr w:rsidR="00051172" w:rsidRPr="009F689F" w14:paraId="4C805F25" w14:textId="77777777" w:rsidTr="00C11437">
        <w:tc>
          <w:tcPr>
            <w:tcW w:w="5940" w:type="dxa"/>
            <w:shd w:val="clear" w:color="auto" w:fill="auto"/>
            <w:vAlign w:val="center"/>
          </w:tcPr>
          <w:p w14:paraId="599FEE39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t>320-389:</w:t>
            </w:r>
            <w:r w:rsidRPr="009F689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 xml:space="preserve"> Diseases of the Nervous System and Sense Organs</w:t>
            </w:r>
          </w:p>
        </w:tc>
        <w:tc>
          <w:tcPr>
            <w:tcW w:w="1890" w:type="dxa"/>
            <w:shd w:val="clear" w:color="auto" w:fill="B4C6E7"/>
            <w:vAlign w:val="bottom"/>
          </w:tcPr>
          <w:p w14:paraId="6782DA2B" w14:textId="26A7094A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25 (1.15, 1.36)***</w:t>
            </w:r>
          </w:p>
        </w:tc>
        <w:tc>
          <w:tcPr>
            <w:tcW w:w="2070" w:type="dxa"/>
            <w:shd w:val="clear" w:color="auto" w:fill="B4C6E7"/>
            <w:vAlign w:val="bottom"/>
          </w:tcPr>
          <w:p w14:paraId="21F89F2E" w14:textId="45857085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.22 (1.12,1.32)***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59FF6F57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705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375F4F52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50.7%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5E72DA26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4368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7727CA14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33.1%</w:t>
            </w:r>
          </w:p>
        </w:tc>
      </w:tr>
      <w:tr w:rsidR="00051172" w:rsidRPr="009F689F" w14:paraId="654A02F9" w14:textId="77777777" w:rsidTr="00C11437">
        <w:tc>
          <w:tcPr>
            <w:tcW w:w="5940" w:type="dxa"/>
            <w:shd w:val="clear" w:color="auto" w:fill="auto"/>
            <w:vAlign w:val="center"/>
          </w:tcPr>
          <w:p w14:paraId="73CEEE46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t>390-459:</w:t>
            </w:r>
            <w:r w:rsidRPr="009F689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 xml:space="preserve"> Diseases of the Circulatory System</w:t>
            </w:r>
          </w:p>
        </w:tc>
        <w:tc>
          <w:tcPr>
            <w:tcW w:w="1890" w:type="dxa"/>
            <w:shd w:val="clear" w:color="auto" w:fill="B4C6E7"/>
            <w:vAlign w:val="bottom"/>
          </w:tcPr>
          <w:p w14:paraId="6497D97B" w14:textId="616B55B5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17 (1.06, 1.30)**</w:t>
            </w:r>
          </w:p>
        </w:tc>
        <w:tc>
          <w:tcPr>
            <w:tcW w:w="2070" w:type="dxa"/>
            <w:shd w:val="clear" w:color="auto" w:fill="B4C6E7"/>
            <w:vAlign w:val="bottom"/>
          </w:tcPr>
          <w:p w14:paraId="307F2CCF" w14:textId="7BFB3564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.13 (1.02,1.25)*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19E6D4F9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743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47850AC8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2.1%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55FB6895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9678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28E7F260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3.1%</w:t>
            </w:r>
          </w:p>
        </w:tc>
      </w:tr>
      <w:tr w:rsidR="00051172" w:rsidRPr="009F689F" w14:paraId="6BDE5806" w14:textId="77777777" w:rsidTr="00C11437">
        <w:tc>
          <w:tcPr>
            <w:tcW w:w="5940" w:type="dxa"/>
            <w:shd w:val="clear" w:color="auto" w:fill="auto"/>
            <w:vAlign w:val="center"/>
          </w:tcPr>
          <w:p w14:paraId="6360E9D7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t>460-519:</w:t>
            </w:r>
            <w:r w:rsidRPr="009F689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 xml:space="preserve"> Diseases of the Respiratory System</w:t>
            </w:r>
          </w:p>
        </w:tc>
        <w:tc>
          <w:tcPr>
            <w:tcW w:w="1890" w:type="dxa"/>
            <w:shd w:val="clear" w:color="auto" w:fill="FFFFFF"/>
            <w:vAlign w:val="bottom"/>
          </w:tcPr>
          <w:p w14:paraId="17F7BFB7" w14:textId="0E8BC08C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96 (0.86, 1.06)</w:t>
            </w:r>
          </w:p>
        </w:tc>
        <w:tc>
          <w:tcPr>
            <w:tcW w:w="2070" w:type="dxa"/>
            <w:shd w:val="clear" w:color="auto" w:fill="FFFFFF"/>
            <w:vAlign w:val="bottom"/>
          </w:tcPr>
          <w:p w14:paraId="16828475" w14:textId="74C0DFC5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0.91 (0.82,1.01)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28204017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668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7847860C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79.4%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6AEE7670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47782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59429F19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64.9%</w:t>
            </w:r>
          </w:p>
        </w:tc>
      </w:tr>
      <w:tr w:rsidR="00051172" w:rsidRPr="009F689F" w14:paraId="7C0A3567" w14:textId="77777777" w:rsidTr="00C11437">
        <w:tc>
          <w:tcPr>
            <w:tcW w:w="5940" w:type="dxa"/>
            <w:shd w:val="clear" w:color="auto" w:fill="auto"/>
            <w:vAlign w:val="center"/>
          </w:tcPr>
          <w:p w14:paraId="4BE3C521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t>520-579:</w:t>
            </w:r>
            <w:r w:rsidRPr="009F689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 xml:space="preserve"> Diseases of the Digestive System</w:t>
            </w:r>
          </w:p>
        </w:tc>
        <w:tc>
          <w:tcPr>
            <w:tcW w:w="1890" w:type="dxa"/>
            <w:shd w:val="clear" w:color="auto" w:fill="B4C6E7"/>
            <w:vAlign w:val="bottom"/>
          </w:tcPr>
          <w:p w14:paraId="7C0E7301" w14:textId="50EE1088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31 (1.21, 1.43)***</w:t>
            </w:r>
          </w:p>
        </w:tc>
        <w:tc>
          <w:tcPr>
            <w:tcW w:w="2070" w:type="dxa"/>
            <w:shd w:val="clear" w:color="auto" w:fill="B4C6E7"/>
            <w:vAlign w:val="bottom"/>
          </w:tcPr>
          <w:p w14:paraId="515EDC68" w14:textId="3B75336A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.23 (1.13,1.34)***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3F3A631D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367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3DF92780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40.7%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1A6D3CC8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6785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6BC191FB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2.8%</w:t>
            </w:r>
          </w:p>
        </w:tc>
      </w:tr>
      <w:tr w:rsidR="00051172" w:rsidRPr="009F689F" w14:paraId="1B63118B" w14:textId="77777777" w:rsidTr="00C11437">
        <w:tc>
          <w:tcPr>
            <w:tcW w:w="5940" w:type="dxa"/>
            <w:shd w:val="clear" w:color="auto" w:fill="auto"/>
            <w:vAlign w:val="center"/>
          </w:tcPr>
          <w:p w14:paraId="2EAFADED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t>580-629:</w:t>
            </w:r>
            <w:r w:rsidRPr="009F689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 xml:space="preserve"> Diseases of the Genitourinary System</w:t>
            </w:r>
          </w:p>
        </w:tc>
        <w:tc>
          <w:tcPr>
            <w:tcW w:w="1890" w:type="dxa"/>
            <w:vAlign w:val="bottom"/>
          </w:tcPr>
          <w:p w14:paraId="24B01A2B" w14:textId="22127CA5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98 (0.89, 1.07)</w:t>
            </w:r>
          </w:p>
        </w:tc>
        <w:tc>
          <w:tcPr>
            <w:tcW w:w="2070" w:type="dxa"/>
            <w:shd w:val="clear" w:color="auto" w:fill="FFFFFF"/>
            <w:vAlign w:val="bottom"/>
          </w:tcPr>
          <w:p w14:paraId="12E89886" w14:textId="7CC50BFD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0.98 (0.89,1.07)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0030094D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183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4DE1806D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65.0%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5F08AAF1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35161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6A92C381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47.7%</w:t>
            </w:r>
          </w:p>
        </w:tc>
      </w:tr>
      <w:tr w:rsidR="00051172" w:rsidRPr="009F689F" w14:paraId="050B0EB0" w14:textId="77777777" w:rsidTr="00C11437">
        <w:tc>
          <w:tcPr>
            <w:tcW w:w="5940" w:type="dxa"/>
            <w:shd w:val="clear" w:color="auto" w:fill="auto"/>
            <w:vAlign w:val="center"/>
          </w:tcPr>
          <w:p w14:paraId="42A4C7A1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t>630-677:</w:t>
            </w:r>
            <w:r w:rsidRPr="009F689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 xml:space="preserve"> Complications of Pregnancy, Childbirth, and the Puerperium</w:t>
            </w:r>
          </w:p>
        </w:tc>
        <w:tc>
          <w:tcPr>
            <w:tcW w:w="1890" w:type="dxa"/>
            <w:vAlign w:val="bottom"/>
          </w:tcPr>
          <w:p w14:paraId="468B45ED" w14:textId="75289388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92 (0.85, 1.00)</w:t>
            </w:r>
          </w:p>
        </w:tc>
        <w:tc>
          <w:tcPr>
            <w:tcW w:w="2070" w:type="dxa"/>
            <w:shd w:val="clear" w:color="auto" w:fill="FFFFFF"/>
            <w:vAlign w:val="bottom"/>
          </w:tcPr>
          <w:p w14:paraId="68067827" w14:textId="31432225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0.92 (0.85,1.00)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5B3C4EF3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732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33ADB7DD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51.5%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2A736F3B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8867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297EEB06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39.2%</w:t>
            </w:r>
          </w:p>
        </w:tc>
      </w:tr>
      <w:tr w:rsidR="00051172" w:rsidRPr="009F689F" w14:paraId="20D6CECB" w14:textId="77777777" w:rsidTr="00C11437">
        <w:tc>
          <w:tcPr>
            <w:tcW w:w="5940" w:type="dxa"/>
            <w:shd w:val="clear" w:color="auto" w:fill="auto"/>
            <w:vAlign w:val="center"/>
          </w:tcPr>
          <w:p w14:paraId="143F30AF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t>680-709:</w:t>
            </w:r>
            <w:r w:rsidRPr="009F689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 xml:space="preserve"> Diseases of the Skin and Subcutaneous Tissue</w:t>
            </w:r>
          </w:p>
        </w:tc>
        <w:tc>
          <w:tcPr>
            <w:tcW w:w="1890" w:type="dxa"/>
            <w:vAlign w:val="bottom"/>
          </w:tcPr>
          <w:p w14:paraId="573B6CA2" w14:textId="09E190DA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07 (0.98, 1.16)</w:t>
            </w:r>
          </w:p>
        </w:tc>
        <w:tc>
          <w:tcPr>
            <w:tcW w:w="2070" w:type="dxa"/>
            <w:shd w:val="clear" w:color="auto" w:fill="auto"/>
            <w:vAlign w:val="bottom"/>
          </w:tcPr>
          <w:p w14:paraId="1DC3727F" w14:textId="486015A5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.03 (0.95,1.12)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6E0C3E56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551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66C05F07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46.1%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7D0A7E0F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4355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16930295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33.1%</w:t>
            </w:r>
          </w:p>
        </w:tc>
      </w:tr>
      <w:tr w:rsidR="00051172" w:rsidRPr="009F689F" w14:paraId="6B3D6599" w14:textId="77777777" w:rsidTr="00C11437">
        <w:tc>
          <w:tcPr>
            <w:tcW w:w="5940" w:type="dxa"/>
            <w:shd w:val="clear" w:color="auto" w:fill="auto"/>
            <w:vAlign w:val="center"/>
          </w:tcPr>
          <w:p w14:paraId="6BC81237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t>710-739:</w:t>
            </w:r>
            <w:r w:rsidRPr="009F689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 xml:space="preserve"> Diseases of the Musculoskeletal System and Connective Tissue</w:t>
            </w:r>
          </w:p>
        </w:tc>
        <w:tc>
          <w:tcPr>
            <w:tcW w:w="1890" w:type="dxa"/>
            <w:shd w:val="clear" w:color="auto" w:fill="B4C6E7"/>
            <w:vAlign w:val="bottom"/>
          </w:tcPr>
          <w:p w14:paraId="756FCB54" w14:textId="71449F8A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38 (1.27, 1.50)***</w:t>
            </w:r>
          </w:p>
        </w:tc>
        <w:tc>
          <w:tcPr>
            <w:tcW w:w="2070" w:type="dxa"/>
            <w:shd w:val="clear" w:color="auto" w:fill="B4C6E7"/>
            <w:vAlign w:val="bottom"/>
          </w:tcPr>
          <w:p w14:paraId="5CD83F63" w14:textId="7BAB5645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.30 (1.20,1.42)***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6F04AC21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674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214C4ECC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49.8%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0777B5AA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0737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1680EE29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8.1%</w:t>
            </w:r>
          </w:p>
        </w:tc>
      </w:tr>
      <w:tr w:rsidR="00051172" w:rsidRPr="009F689F" w14:paraId="5A3E7BA5" w14:textId="77777777" w:rsidTr="00C11437">
        <w:tc>
          <w:tcPr>
            <w:tcW w:w="5940" w:type="dxa"/>
            <w:shd w:val="clear" w:color="auto" w:fill="auto"/>
            <w:vAlign w:val="center"/>
          </w:tcPr>
          <w:p w14:paraId="2D6F7C18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t>740-759:</w:t>
            </w:r>
            <w:r w:rsidRPr="009F689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 xml:space="preserve"> Congenital Anomalies</w:t>
            </w:r>
          </w:p>
        </w:tc>
        <w:tc>
          <w:tcPr>
            <w:tcW w:w="1890" w:type="dxa"/>
            <w:vAlign w:val="bottom"/>
          </w:tcPr>
          <w:p w14:paraId="28F87292" w14:textId="2E906C06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21 (0.94, 1.55)</w:t>
            </w:r>
          </w:p>
        </w:tc>
        <w:tc>
          <w:tcPr>
            <w:tcW w:w="2070" w:type="dxa"/>
            <w:shd w:val="clear" w:color="auto" w:fill="auto"/>
            <w:vAlign w:val="bottom"/>
          </w:tcPr>
          <w:p w14:paraId="5E501A50" w14:textId="2B8BC94C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.14 (0.89,1.47)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420E4FA5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87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3A124BF3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.6%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6AF88F67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039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5CA2525C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.4%</w:t>
            </w:r>
          </w:p>
        </w:tc>
      </w:tr>
      <w:tr w:rsidR="00051172" w:rsidRPr="009F689F" w14:paraId="17023087" w14:textId="77777777" w:rsidTr="00C11437">
        <w:tc>
          <w:tcPr>
            <w:tcW w:w="5940" w:type="dxa"/>
            <w:shd w:val="clear" w:color="auto" w:fill="auto"/>
            <w:vAlign w:val="center"/>
          </w:tcPr>
          <w:p w14:paraId="2A1A5C2F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t>760-779:</w:t>
            </w:r>
            <w:r w:rsidRPr="009F689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 xml:space="preserve"> Certain Conditions Originating in the Perinatal Period</w:t>
            </w:r>
          </w:p>
        </w:tc>
        <w:tc>
          <w:tcPr>
            <w:tcW w:w="1890" w:type="dxa"/>
            <w:vAlign w:val="bottom"/>
          </w:tcPr>
          <w:p w14:paraId="504F387C" w14:textId="3A853652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94 (0.72, 1.23)</w:t>
            </w:r>
          </w:p>
        </w:tc>
        <w:tc>
          <w:tcPr>
            <w:tcW w:w="2070" w:type="dxa"/>
            <w:shd w:val="clear" w:color="auto" w:fill="auto"/>
            <w:vAlign w:val="bottom"/>
          </w:tcPr>
          <w:p w14:paraId="0A36DCD8" w14:textId="65A49885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0.98 (0.75,1.28)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75C2FE3E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75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54A07E11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.2%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2C114198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320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2D0E41E1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.8%</w:t>
            </w:r>
          </w:p>
        </w:tc>
      </w:tr>
      <w:tr w:rsidR="00051172" w:rsidRPr="009F689F" w14:paraId="549A463F" w14:textId="77777777" w:rsidTr="00C11437">
        <w:tc>
          <w:tcPr>
            <w:tcW w:w="5940" w:type="dxa"/>
            <w:shd w:val="clear" w:color="auto" w:fill="auto"/>
            <w:vAlign w:val="center"/>
          </w:tcPr>
          <w:p w14:paraId="4A0C7213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t>780-799:</w:t>
            </w:r>
            <w:r w:rsidRPr="009F689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 xml:space="preserve"> Symptoms, Signs, and Ill-Defined Conditions</w:t>
            </w:r>
          </w:p>
        </w:tc>
        <w:tc>
          <w:tcPr>
            <w:tcW w:w="1890" w:type="dxa"/>
            <w:shd w:val="clear" w:color="auto" w:fill="B4C6E7"/>
            <w:vAlign w:val="bottom"/>
          </w:tcPr>
          <w:p w14:paraId="5A81243C" w14:textId="41BAA882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65 (1.48, 1.85)***</w:t>
            </w:r>
          </w:p>
        </w:tc>
        <w:tc>
          <w:tcPr>
            <w:tcW w:w="2070" w:type="dxa"/>
            <w:shd w:val="clear" w:color="auto" w:fill="B4C6E7"/>
            <w:vAlign w:val="bottom"/>
          </w:tcPr>
          <w:p w14:paraId="2757E9C4" w14:textId="0F160516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.59 (1.42,1.78)***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72AFC11E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776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5B908F96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82.6%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53E158B7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41762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07153B8D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56.7%</w:t>
            </w:r>
          </w:p>
        </w:tc>
      </w:tr>
      <w:tr w:rsidR="00051172" w:rsidRPr="009F689F" w14:paraId="3EBFE546" w14:textId="77777777" w:rsidTr="00C11437">
        <w:tc>
          <w:tcPr>
            <w:tcW w:w="5940" w:type="dxa"/>
            <w:shd w:val="clear" w:color="auto" w:fill="auto"/>
            <w:vAlign w:val="center"/>
          </w:tcPr>
          <w:p w14:paraId="3D85B74D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t>800-999:</w:t>
            </w:r>
            <w:r w:rsidRPr="009F689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 xml:space="preserve"> Injury and Poisoning</w:t>
            </w:r>
          </w:p>
        </w:tc>
        <w:tc>
          <w:tcPr>
            <w:tcW w:w="1890" w:type="dxa"/>
            <w:shd w:val="clear" w:color="auto" w:fill="B4C6E7"/>
            <w:vAlign w:val="bottom"/>
          </w:tcPr>
          <w:p w14:paraId="4DD5EBB3" w14:textId="04416402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15 (1.05, 1.26)**</w:t>
            </w:r>
          </w:p>
        </w:tc>
        <w:tc>
          <w:tcPr>
            <w:tcW w:w="2070" w:type="dxa"/>
            <w:shd w:val="clear" w:color="auto" w:fill="auto"/>
            <w:vAlign w:val="bottom"/>
          </w:tcPr>
          <w:p w14:paraId="22C00CFE" w14:textId="23536DD2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.08 (0.98,1.18)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3CBF3362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908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0E22F88B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7.0%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6EA599FA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2081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6210EF79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6.4%</w:t>
            </w:r>
          </w:p>
        </w:tc>
      </w:tr>
      <w:tr w:rsidR="00051172" w:rsidRPr="009F689F" w14:paraId="60F15512" w14:textId="77777777" w:rsidTr="00C11437">
        <w:tc>
          <w:tcPr>
            <w:tcW w:w="59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2CB92FB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t>E800-E999:</w:t>
            </w:r>
            <w:r w:rsidRPr="009F689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 xml:space="preserve"> Supplementary Classification of External Causes of Injury and Poisoning</w:t>
            </w:r>
          </w:p>
        </w:tc>
        <w:tc>
          <w:tcPr>
            <w:tcW w:w="1890" w:type="dxa"/>
            <w:tcBorders>
              <w:bottom w:val="single" w:sz="4" w:space="0" w:color="auto"/>
            </w:tcBorders>
            <w:shd w:val="clear" w:color="auto" w:fill="B4C6E7"/>
            <w:vAlign w:val="bottom"/>
          </w:tcPr>
          <w:p w14:paraId="36D29E3F" w14:textId="14D13965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51 (1.23, 1.85)***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B4C6E7"/>
            <w:vAlign w:val="bottom"/>
          </w:tcPr>
          <w:p w14:paraId="490DA26A" w14:textId="33CFF3FE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.41 (1.14,1.73)**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B1C99F2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43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34A9FCD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4.3%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0E12881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296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8DBBD13" w14:textId="77777777" w:rsidR="00051172" w:rsidRPr="009F689F" w:rsidRDefault="00051172" w:rsidP="00051172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.8%</w:t>
            </w:r>
          </w:p>
        </w:tc>
      </w:tr>
      <w:tr w:rsidR="005F099E" w:rsidRPr="009F689F" w14:paraId="3A1EC70D" w14:textId="77777777" w:rsidTr="009F689F">
        <w:trPr>
          <w:trHeight w:val="314"/>
        </w:trPr>
        <w:tc>
          <w:tcPr>
            <w:tcW w:w="12780" w:type="dxa"/>
            <w:gridSpan w:val="7"/>
            <w:tcBorders>
              <w:left w:val="nil"/>
              <w:bottom w:val="nil"/>
              <w:right w:val="nil"/>
            </w:tcBorders>
          </w:tcPr>
          <w:p w14:paraId="25598535" w14:textId="77777777" w:rsidR="005F099E" w:rsidRPr="009F689F" w:rsidRDefault="005F099E" w:rsidP="00C1143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9F689F">
              <w:rPr>
                <w:rFonts w:ascii="Times New Roman" w:hAnsi="Times New Roman"/>
                <w:vertAlign w:val="superscript"/>
              </w:rPr>
              <w:t xml:space="preserve">a </w:t>
            </w:r>
            <w:r w:rsidRPr="009F689F">
              <w:rPr>
                <w:rFonts w:ascii="Times New Roman" w:hAnsi="Times New Roman"/>
                <w:sz w:val="18"/>
                <w:szCs w:val="18"/>
              </w:rPr>
              <w:t>models adjusted for SES, maternal age at delivery, total number of diagnoses in pregnancy, year of delivery</w:t>
            </w:r>
          </w:p>
          <w:p w14:paraId="76580AC8" w14:textId="2EFB1EAB" w:rsidR="005F099E" w:rsidRPr="009F689F" w:rsidRDefault="005F099E" w:rsidP="00C1143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9F689F">
              <w:rPr>
                <w:rFonts w:ascii="Times New Roman" w:hAnsi="Times New Roman"/>
                <w:vertAlign w:val="superscript"/>
              </w:rPr>
              <w:t xml:space="preserve">b </w:t>
            </w:r>
            <w:r w:rsidRPr="009F689F">
              <w:rPr>
                <w:rFonts w:ascii="Times New Roman" w:hAnsi="Times New Roman"/>
                <w:sz w:val="18"/>
                <w:szCs w:val="18"/>
              </w:rPr>
              <w:t xml:space="preserve">model adjusted for SES, maternal age at delivery, total number of </w:t>
            </w:r>
            <w:r w:rsidR="008C0236" w:rsidRPr="008C0236">
              <w:rPr>
                <w:rFonts w:ascii="Times New Roman" w:hAnsi="Times New Roman"/>
                <w:sz w:val="18"/>
                <w:szCs w:val="18"/>
              </w:rPr>
              <w:t xml:space="preserve">encounters with health services </w:t>
            </w:r>
            <w:r w:rsidRPr="009F689F">
              <w:rPr>
                <w:rFonts w:ascii="Times New Roman" w:hAnsi="Times New Roman"/>
                <w:sz w:val="18"/>
                <w:szCs w:val="18"/>
              </w:rPr>
              <w:t xml:space="preserve">during 21 months period before delivery, year of delivery, and all the </w:t>
            </w:r>
            <w:r w:rsidR="00F37C66">
              <w:rPr>
                <w:rFonts w:ascii="Times New Roman" w:hAnsi="Times New Roman"/>
                <w:sz w:val="18"/>
                <w:szCs w:val="18"/>
              </w:rPr>
              <w:t>somatic disorders</w:t>
            </w:r>
            <w:r w:rsidRPr="009F689F">
              <w:rPr>
                <w:rFonts w:ascii="Times New Roman" w:hAnsi="Times New Roman"/>
                <w:sz w:val="18"/>
                <w:szCs w:val="18"/>
              </w:rPr>
              <w:t xml:space="preserve"> presented in this table; Statistically significant positive associations are highlighted in blue.</w:t>
            </w:r>
          </w:p>
          <w:p w14:paraId="2AA29444" w14:textId="167F56D3" w:rsidR="005F099E" w:rsidRPr="009F689F" w:rsidRDefault="005F099E" w:rsidP="00C11437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8"/>
                <w:szCs w:val="18"/>
              </w:rPr>
              <w:t xml:space="preserve">*: </w:t>
            </w:r>
            <w:r w:rsidR="00620BD3" w:rsidRPr="009F689F">
              <w:rPr>
                <w:rFonts w:ascii="Times New Roman" w:hAnsi="Times New Roman"/>
                <w:sz w:val="18"/>
                <w:szCs w:val="18"/>
              </w:rPr>
              <w:t>Q</w:t>
            </w:r>
            <w:r w:rsidRPr="009F689F">
              <w:rPr>
                <w:rFonts w:ascii="Times New Roman" w:hAnsi="Times New Roman"/>
                <w:sz w:val="18"/>
                <w:szCs w:val="18"/>
              </w:rPr>
              <w:t xml:space="preserve">-value &lt;0.05; **: </w:t>
            </w:r>
            <w:r w:rsidR="00620BD3" w:rsidRPr="009F689F">
              <w:rPr>
                <w:rFonts w:ascii="Times New Roman" w:hAnsi="Times New Roman"/>
                <w:sz w:val="18"/>
                <w:szCs w:val="18"/>
              </w:rPr>
              <w:t>Q</w:t>
            </w:r>
            <w:r w:rsidRPr="009F689F">
              <w:rPr>
                <w:rFonts w:ascii="Times New Roman" w:hAnsi="Times New Roman"/>
                <w:sz w:val="18"/>
                <w:szCs w:val="18"/>
              </w:rPr>
              <w:t>-value &lt;0.01; ***:</w:t>
            </w:r>
            <w:r w:rsidR="00620BD3" w:rsidRPr="009F689F">
              <w:rPr>
                <w:rFonts w:ascii="Times New Roman" w:hAnsi="Times New Roman"/>
                <w:sz w:val="18"/>
                <w:szCs w:val="18"/>
              </w:rPr>
              <w:t xml:space="preserve"> Q</w:t>
            </w:r>
            <w:r w:rsidRPr="009F689F">
              <w:rPr>
                <w:rFonts w:ascii="Times New Roman" w:hAnsi="Times New Roman"/>
                <w:sz w:val="18"/>
                <w:szCs w:val="18"/>
              </w:rPr>
              <w:t>-value &lt;0.001</w:t>
            </w:r>
          </w:p>
        </w:tc>
      </w:tr>
    </w:tbl>
    <w:p w14:paraId="49C7091A" w14:textId="5F9A4E15" w:rsidR="00A930CF" w:rsidRDefault="00A930CF" w:rsidP="00BC6B4B">
      <w:pPr>
        <w:tabs>
          <w:tab w:val="left" w:pos="4035"/>
        </w:tabs>
        <w:spacing w:line="276" w:lineRule="auto"/>
        <w:rPr>
          <w:rFonts w:ascii="Times New Roman" w:hAnsi="Times New Roman"/>
          <w:sz w:val="24"/>
          <w:szCs w:val="24"/>
        </w:rPr>
      </w:pPr>
    </w:p>
    <w:p w14:paraId="3DB26A00" w14:textId="77777777" w:rsidR="00A930CF" w:rsidRDefault="00A930CF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14:paraId="00994AD6" w14:textId="2AF2135F" w:rsidR="00A930CF" w:rsidRPr="009F689F" w:rsidRDefault="00A930CF" w:rsidP="00A930CF">
      <w:pPr>
        <w:spacing w:after="0" w:line="240" w:lineRule="auto"/>
        <w:rPr>
          <w:rFonts w:ascii="Times New Roman" w:hAnsi="Times New Roman"/>
        </w:rPr>
      </w:pPr>
      <w:bookmarkStart w:id="5" w:name="_Toc95481190"/>
      <w:r w:rsidRPr="00E2302C">
        <w:rPr>
          <w:rStyle w:val="Heading1Char"/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lastRenderedPageBreak/>
        <w:t>Table S</w:t>
      </w:r>
      <w:r>
        <w:rPr>
          <w:rStyle w:val="Heading1Char"/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>3</w:t>
      </w:r>
      <w:r w:rsidRPr="00E2302C">
        <w:rPr>
          <w:rStyle w:val="Heading1Char"/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>.</w:t>
      </w:r>
      <w:bookmarkEnd w:id="5"/>
      <w:r w:rsidRPr="009F689F">
        <w:rPr>
          <w:rFonts w:ascii="Times New Roman" w:hAnsi="Times New Roman"/>
          <w:b/>
        </w:rPr>
        <w:t xml:space="preserve"> </w:t>
      </w:r>
      <w:r w:rsidRPr="009F689F">
        <w:rPr>
          <w:rFonts w:ascii="Times New Roman" w:hAnsi="Times New Roman"/>
        </w:rPr>
        <w:t xml:space="preserve">Comparison of results obtained using (1) logistic regression (no imputation) and (2) logistic regression with imputation, for the associations between maternal </w:t>
      </w:r>
      <w:r w:rsidR="00483FAE">
        <w:rPr>
          <w:rFonts w:ascii="Times New Roman" w:hAnsi="Times New Roman"/>
        </w:rPr>
        <w:t>somatic and mental disorders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940"/>
        <w:gridCol w:w="2250"/>
        <w:gridCol w:w="2160"/>
        <w:gridCol w:w="90"/>
      </w:tblGrid>
      <w:tr w:rsidR="00A930CF" w:rsidRPr="009F689F" w14:paraId="00F60DBA" w14:textId="77777777" w:rsidTr="003D26E5">
        <w:trPr>
          <w:trHeight w:val="1087"/>
        </w:trPr>
        <w:tc>
          <w:tcPr>
            <w:tcW w:w="5940" w:type="dxa"/>
            <w:shd w:val="clear" w:color="auto" w:fill="D0CECE"/>
          </w:tcPr>
          <w:p w14:paraId="13D89623" w14:textId="77777777" w:rsidR="00A930CF" w:rsidRPr="009F689F" w:rsidRDefault="00A930CF" w:rsidP="003D26E5">
            <w:pPr>
              <w:spacing w:line="276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</w:p>
        </w:tc>
        <w:tc>
          <w:tcPr>
            <w:tcW w:w="2250" w:type="dxa"/>
            <w:shd w:val="clear" w:color="auto" w:fill="D0CECE"/>
          </w:tcPr>
          <w:p w14:paraId="77047E80" w14:textId="77777777" w:rsidR="00A930CF" w:rsidRPr="009F689F" w:rsidRDefault="00A930CF" w:rsidP="003D26E5">
            <w:pPr>
              <w:spacing w:line="276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9F689F"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</w:rPr>
              <w:br/>
            </w:r>
            <w:r w:rsidRPr="009F689F"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</w:rPr>
              <w:br/>
              <w:t>Multivariable logistic regression model</w:t>
            </w:r>
            <w:r w:rsidRPr="009F689F"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  <w:vertAlign w:val="superscript"/>
              </w:rPr>
              <w:t>a</w:t>
            </w:r>
            <w:r w:rsidRPr="009F689F"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</w:rPr>
              <w:br/>
              <w:t>no imputation (N=77,030)</w:t>
            </w:r>
          </w:p>
        </w:tc>
        <w:tc>
          <w:tcPr>
            <w:tcW w:w="2250" w:type="dxa"/>
            <w:gridSpan w:val="2"/>
            <w:shd w:val="clear" w:color="auto" w:fill="D0CECE"/>
          </w:tcPr>
          <w:p w14:paraId="0275EC47" w14:textId="77777777" w:rsidR="00A930CF" w:rsidRPr="009F689F" w:rsidRDefault="00A930CF" w:rsidP="003D26E5">
            <w:pPr>
              <w:spacing w:line="276" w:lineRule="auto"/>
              <w:jc w:val="center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  <w:r w:rsidRPr="009F689F"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</w:rPr>
              <w:br/>
              <w:t>Multivariable logistic regression model</w:t>
            </w:r>
            <w:r w:rsidRPr="009F689F"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  <w:vertAlign w:val="superscript"/>
              </w:rPr>
              <w:t>a</w:t>
            </w:r>
            <w:r w:rsidRPr="009F689F"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</w:rPr>
              <w:br/>
              <w:t>with imputation (N=84,729)</w:t>
            </w:r>
          </w:p>
        </w:tc>
      </w:tr>
      <w:tr w:rsidR="00A930CF" w:rsidRPr="009F689F" w14:paraId="3973AB39" w14:textId="77777777" w:rsidTr="003D26E5">
        <w:tc>
          <w:tcPr>
            <w:tcW w:w="5940" w:type="dxa"/>
            <w:shd w:val="clear" w:color="auto" w:fill="D0CECE"/>
          </w:tcPr>
          <w:p w14:paraId="7A79594F" w14:textId="684AE3C6" w:rsidR="00A930CF" w:rsidRPr="009F689F" w:rsidRDefault="00483FAE" w:rsidP="003D26E5">
            <w:pPr>
              <w:spacing w:after="0" w:line="276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  <w:r>
              <w:rPr>
                <w:rFonts w:ascii="Times New Roman" w:eastAsia="Times New Roman" w:hAnsi="Times New Roman" w:cs="Calibri"/>
                <w:b/>
                <w:bCs/>
                <w:sz w:val="16"/>
                <w:szCs w:val="16"/>
              </w:rPr>
              <w:t>Somatic disorders (l</w:t>
            </w:r>
            <w:r w:rsidRPr="0035725F">
              <w:rPr>
                <w:rFonts w:ascii="Times New Roman" w:eastAsia="Times New Roman" w:hAnsi="Times New Roman" w:cs="Calibri"/>
                <w:b/>
                <w:bCs/>
                <w:sz w:val="16"/>
                <w:szCs w:val="16"/>
              </w:rPr>
              <w:t>evel 1 ICD-9 diagnostic category</w:t>
            </w:r>
            <w:r>
              <w:rPr>
                <w:rFonts w:ascii="Times New Roman" w:eastAsia="Times New Roman" w:hAnsi="Times New Roman" w:cs="Calibri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2250" w:type="dxa"/>
            <w:shd w:val="clear" w:color="auto" w:fill="D0CECE"/>
          </w:tcPr>
          <w:p w14:paraId="1C641A24" w14:textId="77777777" w:rsidR="00A930CF" w:rsidRPr="009F689F" w:rsidRDefault="00A930CF" w:rsidP="003D26E5">
            <w:pPr>
              <w:spacing w:after="0" w:line="276" w:lineRule="auto"/>
              <w:jc w:val="center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t>OR (95%CI)</w:t>
            </w:r>
          </w:p>
        </w:tc>
        <w:tc>
          <w:tcPr>
            <w:tcW w:w="2250" w:type="dxa"/>
            <w:gridSpan w:val="2"/>
            <w:shd w:val="clear" w:color="auto" w:fill="D0CECE"/>
          </w:tcPr>
          <w:p w14:paraId="474B93D8" w14:textId="77777777" w:rsidR="00A930CF" w:rsidRPr="009F689F" w:rsidRDefault="00A930CF" w:rsidP="003D26E5">
            <w:pPr>
              <w:spacing w:after="0" w:line="276" w:lineRule="auto"/>
              <w:jc w:val="center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t>OR (95%CI)</w:t>
            </w:r>
          </w:p>
        </w:tc>
      </w:tr>
      <w:tr w:rsidR="00A930CF" w:rsidRPr="009F689F" w14:paraId="2417EADE" w14:textId="77777777" w:rsidTr="003D26E5">
        <w:tc>
          <w:tcPr>
            <w:tcW w:w="5940" w:type="dxa"/>
            <w:shd w:val="clear" w:color="auto" w:fill="auto"/>
            <w:vAlign w:val="center"/>
          </w:tcPr>
          <w:p w14:paraId="257C76CF" w14:textId="77777777" w:rsidR="00A930CF" w:rsidRPr="009F689F" w:rsidRDefault="00A930CF" w:rsidP="003D26E5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t>001-139:</w:t>
            </w:r>
            <w:r w:rsidRPr="009F689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 xml:space="preserve"> Infectious and Parasitic Diseases</w:t>
            </w:r>
          </w:p>
        </w:tc>
        <w:tc>
          <w:tcPr>
            <w:tcW w:w="2250" w:type="dxa"/>
            <w:shd w:val="clear" w:color="auto" w:fill="FFFFFF"/>
            <w:vAlign w:val="bottom"/>
          </w:tcPr>
          <w:p w14:paraId="32E6B985" w14:textId="77777777" w:rsidR="00A930CF" w:rsidRPr="009F689F" w:rsidRDefault="00A930CF" w:rsidP="003D26E5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.05 (0.96,1.14)</w:t>
            </w:r>
          </w:p>
        </w:tc>
        <w:tc>
          <w:tcPr>
            <w:tcW w:w="2250" w:type="dxa"/>
            <w:gridSpan w:val="2"/>
            <w:shd w:val="clear" w:color="auto" w:fill="FFFFFF"/>
            <w:vAlign w:val="bottom"/>
          </w:tcPr>
          <w:p w14:paraId="5867E062" w14:textId="77777777" w:rsidR="00A930CF" w:rsidRPr="009F689F" w:rsidRDefault="00A930CF" w:rsidP="003D26E5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6F5B74">
              <w:rPr>
                <w:rFonts w:ascii="Times New Roman" w:hAnsi="Times New Roman"/>
                <w:sz w:val="16"/>
                <w:szCs w:val="16"/>
              </w:rPr>
              <w:t>1.03 (0.95, 1.12)</w:t>
            </w:r>
          </w:p>
        </w:tc>
      </w:tr>
      <w:tr w:rsidR="00A930CF" w:rsidRPr="009F689F" w14:paraId="335656F7" w14:textId="77777777" w:rsidTr="003D26E5">
        <w:tc>
          <w:tcPr>
            <w:tcW w:w="5940" w:type="dxa"/>
            <w:shd w:val="clear" w:color="auto" w:fill="auto"/>
            <w:vAlign w:val="center"/>
          </w:tcPr>
          <w:p w14:paraId="449A0344" w14:textId="77777777" w:rsidR="00A930CF" w:rsidRPr="009F689F" w:rsidRDefault="00A930CF" w:rsidP="003D26E5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t>140-239:</w:t>
            </w:r>
            <w:r w:rsidRPr="009F689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 xml:space="preserve"> Neoplasms</w:t>
            </w:r>
          </w:p>
        </w:tc>
        <w:tc>
          <w:tcPr>
            <w:tcW w:w="2250" w:type="dxa"/>
            <w:shd w:val="clear" w:color="auto" w:fill="FFFFFF"/>
            <w:vAlign w:val="bottom"/>
          </w:tcPr>
          <w:p w14:paraId="637C1F84" w14:textId="77777777" w:rsidR="00A930CF" w:rsidRPr="009F689F" w:rsidRDefault="00A930CF" w:rsidP="003D26E5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.06 (0.93,1.22)</w:t>
            </w:r>
          </w:p>
        </w:tc>
        <w:tc>
          <w:tcPr>
            <w:tcW w:w="2250" w:type="dxa"/>
            <w:gridSpan w:val="2"/>
            <w:shd w:val="clear" w:color="auto" w:fill="FFFFFF"/>
            <w:vAlign w:val="bottom"/>
          </w:tcPr>
          <w:p w14:paraId="2BD206A9" w14:textId="77777777" w:rsidR="00A930CF" w:rsidRPr="009F689F" w:rsidRDefault="00A930CF" w:rsidP="003D26E5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6F5B74">
              <w:rPr>
                <w:rFonts w:ascii="Times New Roman" w:hAnsi="Times New Roman"/>
                <w:sz w:val="16"/>
                <w:szCs w:val="16"/>
              </w:rPr>
              <w:t>1.06 (0.93, 1.20)</w:t>
            </w:r>
          </w:p>
        </w:tc>
      </w:tr>
      <w:tr w:rsidR="00A930CF" w:rsidRPr="009F689F" w14:paraId="7439FAA6" w14:textId="77777777" w:rsidTr="003D26E5">
        <w:tc>
          <w:tcPr>
            <w:tcW w:w="5940" w:type="dxa"/>
            <w:shd w:val="clear" w:color="auto" w:fill="auto"/>
            <w:vAlign w:val="center"/>
          </w:tcPr>
          <w:p w14:paraId="125305D8" w14:textId="77777777" w:rsidR="00A930CF" w:rsidRPr="009F689F" w:rsidRDefault="00A930CF" w:rsidP="003D26E5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t>240-279:</w:t>
            </w:r>
            <w:r w:rsidRPr="009F689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 xml:space="preserve"> Endocrine, Nutritional and Metabolic Diseases, and Immunity Disorders</w:t>
            </w:r>
          </w:p>
        </w:tc>
        <w:tc>
          <w:tcPr>
            <w:tcW w:w="2250" w:type="dxa"/>
            <w:shd w:val="clear" w:color="auto" w:fill="FFFFFF"/>
            <w:vAlign w:val="bottom"/>
          </w:tcPr>
          <w:p w14:paraId="1613E738" w14:textId="77777777" w:rsidR="00A930CF" w:rsidRPr="009F689F" w:rsidRDefault="00A930CF" w:rsidP="003D26E5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.10 (1.00,1.21)</w:t>
            </w:r>
          </w:p>
        </w:tc>
        <w:tc>
          <w:tcPr>
            <w:tcW w:w="2250" w:type="dxa"/>
            <w:gridSpan w:val="2"/>
            <w:shd w:val="clear" w:color="auto" w:fill="FFFFFF"/>
            <w:vAlign w:val="bottom"/>
          </w:tcPr>
          <w:p w14:paraId="149A0838" w14:textId="77777777" w:rsidR="00A930CF" w:rsidRPr="009F689F" w:rsidRDefault="00A930CF" w:rsidP="003D26E5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6F5B74">
              <w:rPr>
                <w:rFonts w:ascii="Times New Roman" w:hAnsi="Times New Roman"/>
                <w:sz w:val="16"/>
                <w:szCs w:val="16"/>
              </w:rPr>
              <w:t>1.11 (1.01, 1.22)</w:t>
            </w:r>
          </w:p>
        </w:tc>
      </w:tr>
      <w:tr w:rsidR="00A930CF" w:rsidRPr="009F689F" w14:paraId="11CAE472" w14:textId="77777777" w:rsidTr="003D26E5">
        <w:tc>
          <w:tcPr>
            <w:tcW w:w="5940" w:type="dxa"/>
            <w:shd w:val="clear" w:color="auto" w:fill="auto"/>
            <w:vAlign w:val="center"/>
          </w:tcPr>
          <w:p w14:paraId="6F5195E2" w14:textId="77777777" w:rsidR="00A930CF" w:rsidRPr="009F689F" w:rsidRDefault="00A930CF" w:rsidP="003D26E5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t>280-289:</w:t>
            </w:r>
            <w:r w:rsidRPr="009F689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 xml:space="preserve"> Diseases of Blood and Blood-Forming Organs</w:t>
            </w:r>
          </w:p>
        </w:tc>
        <w:tc>
          <w:tcPr>
            <w:tcW w:w="2250" w:type="dxa"/>
            <w:shd w:val="clear" w:color="auto" w:fill="FFFFFF"/>
            <w:vAlign w:val="bottom"/>
          </w:tcPr>
          <w:p w14:paraId="27EFE861" w14:textId="77777777" w:rsidR="00A930CF" w:rsidRPr="009F689F" w:rsidRDefault="00A930CF" w:rsidP="003D26E5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.15 (1.04,1.27)*</w:t>
            </w:r>
          </w:p>
        </w:tc>
        <w:tc>
          <w:tcPr>
            <w:tcW w:w="2250" w:type="dxa"/>
            <w:gridSpan w:val="2"/>
            <w:shd w:val="clear" w:color="auto" w:fill="FFFFFF"/>
            <w:vAlign w:val="bottom"/>
          </w:tcPr>
          <w:p w14:paraId="39B28CA8" w14:textId="77777777" w:rsidR="00A930CF" w:rsidRPr="009F689F" w:rsidRDefault="00A930CF" w:rsidP="003D26E5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6F5B74">
              <w:rPr>
                <w:rFonts w:ascii="Times New Roman" w:hAnsi="Times New Roman"/>
                <w:sz w:val="16"/>
                <w:szCs w:val="16"/>
              </w:rPr>
              <w:t>1.14 (1.04, 1.26)*</w:t>
            </w:r>
          </w:p>
        </w:tc>
      </w:tr>
      <w:tr w:rsidR="00A930CF" w:rsidRPr="009F689F" w14:paraId="06D0EA82" w14:textId="77777777" w:rsidTr="003D26E5">
        <w:tc>
          <w:tcPr>
            <w:tcW w:w="5940" w:type="dxa"/>
            <w:shd w:val="clear" w:color="auto" w:fill="auto"/>
            <w:vAlign w:val="center"/>
          </w:tcPr>
          <w:p w14:paraId="2FAAB3F8" w14:textId="77777777" w:rsidR="00A930CF" w:rsidRPr="009F689F" w:rsidRDefault="00A930CF" w:rsidP="003D26E5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t>320-389:</w:t>
            </w:r>
            <w:r w:rsidRPr="009F689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 xml:space="preserve"> Diseases of the Nervous System and Sense Organs</w:t>
            </w:r>
          </w:p>
        </w:tc>
        <w:tc>
          <w:tcPr>
            <w:tcW w:w="2250" w:type="dxa"/>
            <w:shd w:val="clear" w:color="auto" w:fill="FFFFFF"/>
            <w:vAlign w:val="bottom"/>
          </w:tcPr>
          <w:p w14:paraId="42C700AB" w14:textId="77777777" w:rsidR="00A930CF" w:rsidRPr="009F689F" w:rsidRDefault="00A930CF" w:rsidP="003D26E5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.22 (1.12,1.32)***</w:t>
            </w:r>
          </w:p>
        </w:tc>
        <w:tc>
          <w:tcPr>
            <w:tcW w:w="2250" w:type="dxa"/>
            <w:gridSpan w:val="2"/>
            <w:shd w:val="clear" w:color="auto" w:fill="FFFFFF"/>
            <w:vAlign w:val="bottom"/>
          </w:tcPr>
          <w:p w14:paraId="67717636" w14:textId="77777777" w:rsidR="00A930CF" w:rsidRPr="009F689F" w:rsidRDefault="00A930CF" w:rsidP="003D26E5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6F5B74">
              <w:rPr>
                <w:rFonts w:ascii="Times New Roman" w:hAnsi="Times New Roman"/>
                <w:sz w:val="16"/>
                <w:szCs w:val="16"/>
              </w:rPr>
              <w:t>1.23 (1.13, 1.33)***</w:t>
            </w:r>
          </w:p>
        </w:tc>
      </w:tr>
      <w:tr w:rsidR="00A930CF" w:rsidRPr="009F689F" w14:paraId="2E357480" w14:textId="77777777" w:rsidTr="003D26E5">
        <w:tc>
          <w:tcPr>
            <w:tcW w:w="5940" w:type="dxa"/>
            <w:shd w:val="clear" w:color="auto" w:fill="auto"/>
            <w:vAlign w:val="center"/>
          </w:tcPr>
          <w:p w14:paraId="17C13E7E" w14:textId="77777777" w:rsidR="00A930CF" w:rsidRPr="009F689F" w:rsidRDefault="00A930CF" w:rsidP="003D26E5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t>390-459:</w:t>
            </w:r>
            <w:r w:rsidRPr="009F689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 xml:space="preserve"> Diseases of the Circulatory System</w:t>
            </w:r>
          </w:p>
        </w:tc>
        <w:tc>
          <w:tcPr>
            <w:tcW w:w="2250" w:type="dxa"/>
            <w:shd w:val="clear" w:color="auto" w:fill="FFFFFF"/>
            <w:vAlign w:val="bottom"/>
          </w:tcPr>
          <w:p w14:paraId="6B872344" w14:textId="77777777" w:rsidR="00A930CF" w:rsidRPr="009F689F" w:rsidRDefault="00A930CF" w:rsidP="003D26E5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.13 (1.02,1.25)*</w:t>
            </w:r>
          </w:p>
        </w:tc>
        <w:tc>
          <w:tcPr>
            <w:tcW w:w="2250" w:type="dxa"/>
            <w:gridSpan w:val="2"/>
            <w:shd w:val="clear" w:color="auto" w:fill="FFFFFF"/>
            <w:vAlign w:val="bottom"/>
          </w:tcPr>
          <w:p w14:paraId="3A60CA16" w14:textId="77777777" w:rsidR="00A930CF" w:rsidRPr="009F689F" w:rsidRDefault="00A930CF" w:rsidP="003D26E5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6F5B74">
              <w:rPr>
                <w:rFonts w:ascii="Times New Roman" w:hAnsi="Times New Roman"/>
                <w:sz w:val="16"/>
                <w:szCs w:val="16"/>
              </w:rPr>
              <w:t>1.14 (1.04, 1.26)*</w:t>
            </w:r>
          </w:p>
        </w:tc>
      </w:tr>
      <w:tr w:rsidR="00A930CF" w:rsidRPr="009F689F" w14:paraId="12B5D965" w14:textId="77777777" w:rsidTr="003D26E5">
        <w:tc>
          <w:tcPr>
            <w:tcW w:w="5940" w:type="dxa"/>
            <w:shd w:val="clear" w:color="auto" w:fill="auto"/>
            <w:vAlign w:val="center"/>
          </w:tcPr>
          <w:p w14:paraId="53C3296A" w14:textId="77777777" w:rsidR="00A930CF" w:rsidRPr="009F689F" w:rsidRDefault="00A930CF" w:rsidP="003D26E5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t>460-519:</w:t>
            </w:r>
            <w:r w:rsidRPr="009F689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 xml:space="preserve"> Diseases of the Respiratory System</w:t>
            </w:r>
          </w:p>
        </w:tc>
        <w:tc>
          <w:tcPr>
            <w:tcW w:w="2250" w:type="dxa"/>
            <w:shd w:val="clear" w:color="auto" w:fill="FFFFFF"/>
            <w:vAlign w:val="bottom"/>
          </w:tcPr>
          <w:p w14:paraId="0118BC53" w14:textId="77777777" w:rsidR="00A930CF" w:rsidRPr="009F689F" w:rsidRDefault="00A930CF" w:rsidP="003D26E5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0.91 (0.82,1.01)</w:t>
            </w:r>
          </w:p>
        </w:tc>
        <w:tc>
          <w:tcPr>
            <w:tcW w:w="2250" w:type="dxa"/>
            <w:gridSpan w:val="2"/>
            <w:shd w:val="clear" w:color="auto" w:fill="FFFFFF"/>
            <w:vAlign w:val="bottom"/>
          </w:tcPr>
          <w:p w14:paraId="2CFD7673" w14:textId="77777777" w:rsidR="00A930CF" w:rsidRPr="009F689F" w:rsidRDefault="00A930CF" w:rsidP="003D26E5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6F5B74">
              <w:rPr>
                <w:rFonts w:ascii="Times New Roman" w:hAnsi="Times New Roman"/>
                <w:sz w:val="16"/>
                <w:szCs w:val="16"/>
              </w:rPr>
              <w:t>0.94 (0.84, 1.04)</w:t>
            </w:r>
          </w:p>
        </w:tc>
      </w:tr>
      <w:tr w:rsidR="00A930CF" w:rsidRPr="009F689F" w14:paraId="5901D89A" w14:textId="77777777" w:rsidTr="003D26E5">
        <w:tc>
          <w:tcPr>
            <w:tcW w:w="5940" w:type="dxa"/>
            <w:shd w:val="clear" w:color="auto" w:fill="auto"/>
            <w:vAlign w:val="center"/>
          </w:tcPr>
          <w:p w14:paraId="6561BED5" w14:textId="77777777" w:rsidR="00A930CF" w:rsidRPr="009F689F" w:rsidRDefault="00A930CF" w:rsidP="003D26E5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t>520-579:</w:t>
            </w:r>
            <w:r w:rsidRPr="009F689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 xml:space="preserve"> Diseases of the Digestive System</w:t>
            </w:r>
          </w:p>
        </w:tc>
        <w:tc>
          <w:tcPr>
            <w:tcW w:w="2250" w:type="dxa"/>
            <w:shd w:val="clear" w:color="auto" w:fill="FFFFFF"/>
            <w:vAlign w:val="bottom"/>
          </w:tcPr>
          <w:p w14:paraId="71E2F058" w14:textId="77777777" w:rsidR="00A930CF" w:rsidRPr="009F689F" w:rsidRDefault="00A930CF" w:rsidP="003D26E5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.23 (1.13,1.34)***</w:t>
            </w:r>
          </w:p>
        </w:tc>
        <w:tc>
          <w:tcPr>
            <w:tcW w:w="2250" w:type="dxa"/>
            <w:gridSpan w:val="2"/>
            <w:shd w:val="clear" w:color="auto" w:fill="FFFFFF"/>
            <w:vAlign w:val="bottom"/>
          </w:tcPr>
          <w:p w14:paraId="2A2B44F9" w14:textId="77777777" w:rsidR="00A930CF" w:rsidRPr="009F689F" w:rsidRDefault="00A930CF" w:rsidP="003D26E5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6F5B74">
              <w:rPr>
                <w:rFonts w:ascii="Times New Roman" w:hAnsi="Times New Roman"/>
                <w:sz w:val="16"/>
                <w:szCs w:val="16"/>
              </w:rPr>
              <w:t>1.22 (1.13, 1.33)***</w:t>
            </w:r>
          </w:p>
        </w:tc>
      </w:tr>
      <w:tr w:rsidR="00A930CF" w:rsidRPr="009F689F" w14:paraId="230B6EB4" w14:textId="77777777" w:rsidTr="003D26E5">
        <w:tc>
          <w:tcPr>
            <w:tcW w:w="5940" w:type="dxa"/>
            <w:shd w:val="clear" w:color="auto" w:fill="auto"/>
            <w:vAlign w:val="center"/>
          </w:tcPr>
          <w:p w14:paraId="36DF651C" w14:textId="77777777" w:rsidR="00A930CF" w:rsidRPr="009F689F" w:rsidRDefault="00A930CF" w:rsidP="003D26E5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t>580-629:</w:t>
            </w:r>
            <w:r w:rsidRPr="009F689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 xml:space="preserve"> Diseases of the Genitourinary System</w:t>
            </w:r>
          </w:p>
        </w:tc>
        <w:tc>
          <w:tcPr>
            <w:tcW w:w="2250" w:type="dxa"/>
            <w:shd w:val="clear" w:color="auto" w:fill="FFFFFF"/>
            <w:vAlign w:val="bottom"/>
          </w:tcPr>
          <w:p w14:paraId="3336C2DB" w14:textId="77777777" w:rsidR="00A930CF" w:rsidRPr="009F689F" w:rsidRDefault="00A930CF" w:rsidP="003D26E5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0.98 (0.89,1.07)</w:t>
            </w:r>
          </w:p>
        </w:tc>
        <w:tc>
          <w:tcPr>
            <w:tcW w:w="2250" w:type="dxa"/>
            <w:gridSpan w:val="2"/>
            <w:shd w:val="clear" w:color="auto" w:fill="FFFFFF"/>
            <w:vAlign w:val="bottom"/>
          </w:tcPr>
          <w:p w14:paraId="56DE23AC" w14:textId="77777777" w:rsidR="00A930CF" w:rsidRPr="009F689F" w:rsidRDefault="00A930CF" w:rsidP="003D26E5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6F5B74">
              <w:rPr>
                <w:rFonts w:ascii="Times New Roman" w:hAnsi="Times New Roman"/>
                <w:sz w:val="16"/>
                <w:szCs w:val="16"/>
              </w:rPr>
              <w:t>0.97 (0.89, 1.05)</w:t>
            </w:r>
          </w:p>
        </w:tc>
      </w:tr>
      <w:tr w:rsidR="00A930CF" w:rsidRPr="009F689F" w14:paraId="3C9F7996" w14:textId="77777777" w:rsidTr="003D26E5">
        <w:tc>
          <w:tcPr>
            <w:tcW w:w="5940" w:type="dxa"/>
            <w:shd w:val="clear" w:color="auto" w:fill="auto"/>
            <w:vAlign w:val="center"/>
          </w:tcPr>
          <w:p w14:paraId="08A2B47A" w14:textId="77777777" w:rsidR="00A930CF" w:rsidRPr="009F689F" w:rsidRDefault="00A930CF" w:rsidP="003D26E5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t>630-677:</w:t>
            </w:r>
            <w:r w:rsidRPr="009F689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 xml:space="preserve"> Complications of Pregnancy, Childbirth, and the Puerperium</w:t>
            </w:r>
          </w:p>
        </w:tc>
        <w:tc>
          <w:tcPr>
            <w:tcW w:w="2250" w:type="dxa"/>
            <w:shd w:val="clear" w:color="auto" w:fill="FFFFFF"/>
            <w:vAlign w:val="bottom"/>
          </w:tcPr>
          <w:p w14:paraId="64F271ED" w14:textId="77777777" w:rsidR="00A930CF" w:rsidRPr="009F689F" w:rsidRDefault="00A930CF" w:rsidP="003D26E5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0.92 (0.85,1.00)</w:t>
            </w:r>
          </w:p>
        </w:tc>
        <w:tc>
          <w:tcPr>
            <w:tcW w:w="2250" w:type="dxa"/>
            <w:gridSpan w:val="2"/>
            <w:shd w:val="clear" w:color="auto" w:fill="FFFFFF"/>
            <w:vAlign w:val="bottom"/>
          </w:tcPr>
          <w:p w14:paraId="4409877C" w14:textId="77777777" w:rsidR="00A930CF" w:rsidRPr="009F689F" w:rsidRDefault="00A930CF" w:rsidP="003D26E5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6F5B74">
              <w:rPr>
                <w:rFonts w:ascii="Times New Roman" w:hAnsi="Times New Roman"/>
                <w:sz w:val="16"/>
                <w:szCs w:val="16"/>
              </w:rPr>
              <w:t>0.92 (0.85, 0.99)</w:t>
            </w:r>
          </w:p>
        </w:tc>
      </w:tr>
      <w:tr w:rsidR="00A930CF" w:rsidRPr="009F689F" w14:paraId="23EDC88C" w14:textId="77777777" w:rsidTr="003D26E5">
        <w:tc>
          <w:tcPr>
            <w:tcW w:w="5940" w:type="dxa"/>
            <w:shd w:val="clear" w:color="auto" w:fill="auto"/>
            <w:vAlign w:val="center"/>
          </w:tcPr>
          <w:p w14:paraId="4D084BA7" w14:textId="77777777" w:rsidR="00A930CF" w:rsidRPr="009F689F" w:rsidRDefault="00A930CF" w:rsidP="003D26E5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t>680-709:</w:t>
            </w:r>
            <w:r w:rsidRPr="009F689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 xml:space="preserve"> Diseases of the Skin and Subcutaneous Tissue</w:t>
            </w:r>
          </w:p>
        </w:tc>
        <w:tc>
          <w:tcPr>
            <w:tcW w:w="2250" w:type="dxa"/>
            <w:shd w:val="clear" w:color="auto" w:fill="FFFFFF"/>
            <w:vAlign w:val="bottom"/>
          </w:tcPr>
          <w:p w14:paraId="524B2F8A" w14:textId="77777777" w:rsidR="00A930CF" w:rsidRPr="009F689F" w:rsidRDefault="00A930CF" w:rsidP="003D26E5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.03 (0.95,1.12)</w:t>
            </w:r>
          </w:p>
        </w:tc>
        <w:tc>
          <w:tcPr>
            <w:tcW w:w="2250" w:type="dxa"/>
            <w:gridSpan w:val="2"/>
            <w:shd w:val="clear" w:color="auto" w:fill="FFFFFF"/>
            <w:vAlign w:val="bottom"/>
          </w:tcPr>
          <w:p w14:paraId="296BB439" w14:textId="77777777" w:rsidR="00A930CF" w:rsidRPr="009F689F" w:rsidRDefault="00A930CF" w:rsidP="003D26E5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6F5B74">
              <w:rPr>
                <w:rFonts w:ascii="Times New Roman" w:hAnsi="Times New Roman"/>
                <w:sz w:val="16"/>
                <w:szCs w:val="16"/>
              </w:rPr>
              <w:t>1.01 (0.93, 1.09)</w:t>
            </w:r>
          </w:p>
        </w:tc>
      </w:tr>
      <w:tr w:rsidR="00A930CF" w:rsidRPr="009F689F" w14:paraId="18A83CF1" w14:textId="77777777" w:rsidTr="003D26E5">
        <w:tc>
          <w:tcPr>
            <w:tcW w:w="5940" w:type="dxa"/>
            <w:shd w:val="clear" w:color="auto" w:fill="auto"/>
            <w:vAlign w:val="center"/>
          </w:tcPr>
          <w:p w14:paraId="74337487" w14:textId="77777777" w:rsidR="00A930CF" w:rsidRPr="009F689F" w:rsidRDefault="00A930CF" w:rsidP="003D26E5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t>710-739:</w:t>
            </w:r>
            <w:r w:rsidRPr="009F689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 xml:space="preserve"> Diseases of the Musculoskeletal System and Connective Tissue</w:t>
            </w:r>
          </w:p>
        </w:tc>
        <w:tc>
          <w:tcPr>
            <w:tcW w:w="2250" w:type="dxa"/>
            <w:shd w:val="clear" w:color="auto" w:fill="FFFFFF"/>
            <w:vAlign w:val="bottom"/>
          </w:tcPr>
          <w:p w14:paraId="750A5ECB" w14:textId="77777777" w:rsidR="00A930CF" w:rsidRPr="009F689F" w:rsidRDefault="00A930CF" w:rsidP="003D26E5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.30 (1.20,1.42)***</w:t>
            </w:r>
          </w:p>
        </w:tc>
        <w:tc>
          <w:tcPr>
            <w:tcW w:w="2250" w:type="dxa"/>
            <w:gridSpan w:val="2"/>
            <w:shd w:val="clear" w:color="auto" w:fill="FFFFFF"/>
            <w:vAlign w:val="bottom"/>
          </w:tcPr>
          <w:p w14:paraId="29E38669" w14:textId="77777777" w:rsidR="00A930CF" w:rsidRPr="009F689F" w:rsidRDefault="00A930CF" w:rsidP="003D26E5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6F5B74">
              <w:rPr>
                <w:rFonts w:ascii="Times New Roman" w:hAnsi="Times New Roman"/>
                <w:sz w:val="16"/>
                <w:szCs w:val="16"/>
              </w:rPr>
              <w:t>1.31 (1.21, 1.42)***</w:t>
            </w:r>
          </w:p>
        </w:tc>
      </w:tr>
      <w:tr w:rsidR="00A930CF" w:rsidRPr="009F689F" w14:paraId="237F1EC0" w14:textId="77777777" w:rsidTr="003D26E5">
        <w:tc>
          <w:tcPr>
            <w:tcW w:w="5940" w:type="dxa"/>
            <w:shd w:val="clear" w:color="auto" w:fill="auto"/>
            <w:vAlign w:val="center"/>
          </w:tcPr>
          <w:p w14:paraId="0936B861" w14:textId="77777777" w:rsidR="00A930CF" w:rsidRPr="009F689F" w:rsidRDefault="00A930CF" w:rsidP="003D26E5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t>740-759:</w:t>
            </w:r>
            <w:r w:rsidRPr="009F689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 xml:space="preserve"> Congenital Anomalies</w:t>
            </w:r>
          </w:p>
        </w:tc>
        <w:tc>
          <w:tcPr>
            <w:tcW w:w="2250" w:type="dxa"/>
            <w:shd w:val="clear" w:color="auto" w:fill="FFFFFF"/>
            <w:vAlign w:val="bottom"/>
          </w:tcPr>
          <w:p w14:paraId="134C1804" w14:textId="77777777" w:rsidR="00A930CF" w:rsidRPr="009F689F" w:rsidRDefault="00A930CF" w:rsidP="003D26E5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.14 (0.89,1.47)</w:t>
            </w:r>
          </w:p>
        </w:tc>
        <w:tc>
          <w:tcPr>
            <w:tcW w:w="2250" w:type="dxa"/>
            <w:gridSpan w:val="2"/>
            <w:shd w:val="clear" w:color="auto" w:fill="FFFFFF"/>
            <w:vAlign w:val="bottom"/>
          </w:tcPr>
          <w:p w14:paraId="6941FC76" w14:textId="77777777" w:rsidR="00A930CF" w:rsidRPr="009F689F" w:rsidRDefault="00A930CF" w:rsidP="003D26E5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6F5B74">
              <w:rPr>
                <w:rFonts w:ascii="Times New Roman" w:hAnsi="Times New Roman"/>
                <w:sz w:val="16"/>
                <w:szCs w:val="16"/>
              </w:rPr>
              <w:t>1.09 (0.85, 1.39)</w:t>
            </w:r>
          </w:p>
        </w:tc>
      </w:tr>
      <w:tr w:rsidR="00A930CF" w:rsidRPr="009F689F" w14:paraId="1DB9C4EA" w14:textId="77777777" w:rsidTr="003D26E5">
        <w:tc>
          <w:tcPr>
            <w:tcW w:w="5940" w:type="dxa"/>
            <w:shd w:val="clear" w:color="auto" w:fill="auto"/>
            <w:vAlign w:val="center"/>
          </w:tcPr>
          <w:p w14:paraId="5ECB6418" w14:textId="77777777" w:rsidR="00A930CF" w:rsidRPr="009F689F" w:rsidRDefault="00A930CF" w:rsidP="003D26E5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t>760-779:</w:t>
            </w:r>
            <w:r w:rsidRPr="009F689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 xml:space="preserve"> Certain Conditions Originating in the Perinatal Period</w:t>
            </w:r>
          </w:p>
        </w:tc>
        <w:tc>
          <w:tcPr>
            <w:tcW w:w="2250" w:type="dxa"/>
            <w:shd w:val="clear" w:color="auto" w:fill="FFFFFF"/>
            <w:vAlign w:val="bottom"/>
          </w:tcPr>
          <w:p w14:paraId="3BCBDD56" w14:textId="77777777" w:rsidR="00A930CF" w:rsidRPr="009F689F" w:rsidRDefault="00A930CF" w:rsidP="003D26E5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0.98 (0.75,1.28)</w:t>
            </w:r>
          </w:p>
        </w:tc>
        <w:tc>
          <w:tcPr>
            <w:tcW w:w="2250" w:type="dxa"/>
            <w:gridSpan w:val="2"/>
            <w:shd w:val="clear" w:color="auto" w:fill="FFFFFF"/>
            <w:vAlign w:val="bottom"/>
          </w:tcPr>
          <w:p w14:paraId="16F7064F" w14:textId="77777777" w:rsidR="00A930CF" w:rsidRPr="009F689F" w:rsidRDefault="00A930CF" w:rsidP="003D26E5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6F5B74">
              <w:rPr>
                <w:rFonts w:ascii="Times New Roman" w:hAnsi="Times New Roman"/>
                <w:sz w:val="16"/>
                <w:szCs w:val="16"/>
              </w:rPr>
              <w:t>1.01 (0.78, 1.31)</w:t>
            </w:r>
          </w:p>
        </w:tc>
      </w:tr>
      <w:tr w:rsidR="00A930CF" w:rsidRPr="009F689F" w14:paraId="58FFAB09" w14:textId="77777777" w:rsidTr="003D26E5">
        <w:tc>
          <w:tcPr>
            <w:tcW w:w="5940" w:type="dxa"/>
            <w:shd w:val="clear" w:color="auto" w:fill="auto"/>
            <w:vAlign w:val="center"/>
          </w:tcPr>
          <w:p w14:paraId="7AC41208" w14:textId="77777777" w:rsidR="00A930CF" w:rsidRPr="009F689F" w:rsidRDefault="00A930CF" w:rsidP="003D26E5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t>780-799:</w:t>
            </w:r>
            <w:r w:rsidRPr="009F689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 xml:space="preserve"> Symptoms, Signs, and Ill-Defined Conditions</w:t>
            </w:r>
          </w:p>
        </w:tc>
        <w:tc>
          <w:tcPr>
            <w:tcW w:w="2250" w:type="dxa"/>
            <w:shd w:val="clear" w:color="auto" w:fill="FFFFFF"/>
            <w:vAlign w:val="bottom"/>
          </w:tcPr>
          <w:p w14:paraId="4EF4B29E" w14:textId="77777777" w:rsidR="00A930CF" w:rsidRPr="009F689F" w:rsidRDefault="00A930CF" w:rsidP="003D26E5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.59 (1.42,1.78)***</w:t>
            </w:r>
          </w:p>
        </w:tc>
        <w:tc>
          <w:tcPr>
            <w:tcW w:w="2250" w:type="dxa"/>
            <w:gridSpan w:val="2"/>
            <w:shd w:val="clear" w:color="auto" w:fill="FFFFFF"/>
            <w:vAlign w:val="bottom"/>
          </w:tcPr>
          <w:p w14:paraId="1C753F07" w14:textId="77777777" w:rsidR="00A930CF" w:rsidRPr="009F689F" w:rsidRDefault="00A930CF" w:rsidP="003D26E5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6F5B74">
              <w:rPr>
                <w:rFonts w:ascii="Times New Roman" w:hAnsi="Times New Roman"/>
                <w:sz w:val="16"/>
                <w:szCs w:val="16"/>
              </w:rPr>
              <w:t>1.59 (1.43, 1.77)***</w:t>
            </w:r>
          </w:p>
        </w:tc>
      </w:tr>
      <w:tr w:rsidR="00A930CF" w:rsidRPr="009F689F" w14:paraId="43F96D43" w14:textId="77777777" w:rsidTr="003D26E5">
        <w:tc>
          <w:tcPr>
            <w:tcW w:w="5940" w:type="dxa"/>
            <w:shd w:val="clear" w:color="auto" w:fill="auto"/>
            <w:vAlign w:val="center"/>
          </w:tcPr>
          <w:p w14:paraId="63515AA6" w14:textId="77777777" w:rsidR="00A930CF" w:rsidRPr="009F689F" w:rsidRDefault="00A930CF" w:rsidP="003D26E5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t>800-999:</w:t>
            </w:r>
            <w:r w:rsidRPr="009F689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 xml:space="preserve"> Injury and Poisoning</w:t>
            </w:r>
          </w:p>
        </w:tc>
        <w:tc>
          <w:tcPr>
            <w:tcW w:w="2250" w:type="dxa"/>
            <w:shd w:val="clear" w:color="auto" w:fill="FFFFFF"/>
            <w:vAlign w:val="bottom"/>
          </w:tcPr>
          <w:p w14:paraId="430F7F1A" w14:textId="77777777" w:rsidR="00A930CF" w:rsidRPr="009F689F" w:rsidRDefault="00A930CF" w:rsidP="003D26E5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.08 (0.98,1.18)</w:t>
            </w:r>
          </w:p>
        </w:tc>
        <w:tc>
          <w:tcPr>
            <w:tcW w:w="2250" w:type="dxa"/>
            <w:gridSpan w:val="2"/>
            <w:shd w:val="clear" w:color="auto" w:fill="FFFFFF"/>
            <w:vAlign w:val="bottom"/>
          </w:tcPr>
          <w:p w14:paraId="448BD865" w14:textId="77777777" w:rsidR="00A930CF" w:rsidRPr="009F689F" w:rsidRDefault="00A930CF" w:rsidP="003D26E5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6F5B74">
              <w:rPr>
                <w:rFonts w:ascii="Times New Roman" w:hAnsi="Times New Roman"/>
                <w:sz w:val="16"/>
                <w:szCs w:val="16"/>
              </w:rPr>
              <w:t>1.08 (0.99, 1.18)</w:t>
            </w:r>
          </w:p>
        </w:tc>
      </w:tr>
      <w:tr w:rsidR="00A930CF" w:rsidRPr="009F689F" w14:paraId="0EED8EF1" w14:textId="77777777" w:rsidTr="003D26E5">
        <w:tc>
          <w:tcPr>
            <w:tcW w:w="59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2E1839F" w14:textId="77777777" w:rsidR="00A930CF" w:rsidRPr="009F689F" w:rsidRDefault="00A930CF" w:rsidP="003D26E5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t>E800-E999:</w:t>
            </w:r>
            <w:r w:rsidRPr="009F689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 xml:space="preserve"> Supplementary Classification of External Causes of Injury and Poisoning</w:t>
            </w:r>
          </w:p>
        </w:tc>
        <w:tc>
          <w:tcPr>
            <w:tcW w:w="2250" w:type="dxa"/>
            <w:tcBorders>
              <w:bottom w:val="single" w:sz="4" w:space="0" w:color="auto"/>
            </w:tcBorders>
            <w:shd w:val="clear" w:color="auto" w:fill="FFFFFF"/>
            <w:vAlign w:val="bottom"/>
          </w:tcPr>
          <w:p w14:paraId="30835443" w14:textId="77777777" w:rsidR="00A930CF" w:rsidRPr="009F689F" w:rsidRDefault="00A930CF" w:rsidP="003D26E5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.41 (1.14,1.73)**</w:t>
            </w:r>
          </w:p>
        </w:tc>
        <w:tc>
          <w:tcPr>
            <w:tcW w:w="2250" w:type="dxa"/>
            <w:gridSpan w:val="2"/>
            <w:tcBorders>
              <w:bottom w:val="single" w:sz="4" w:space="0" w:color="auto"/>
            </w:tcBorders>
            <w:shd w:val="clear" w:color="auto" w:fill="FFFFFF"/>
            <w:vAlign w:val="bottom"/>
          </w:tcPr>
          <w:p w14:paraId="39445E97" w14:textId="77777777" w:rsidR="00A930CF" w:rsidRPr="009F689F" w:rsidRDefault="00A930CF" w:rsidP="003D26E5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.44 (1.18, 1.75)***</w:t>
            </w:r>
          </w:p>
        </w:tc>
      </w:tr>
      <w:tr w:rsidR="00A930CF" w:rsidRPr="009F689F" w14:paraId="036C2F06" w14:textId="77777777" w:rsidTr="003D26E5">
        <w:trPr>
          <w:gridAfter w:val="1"/>
          <w:wAfter w:w="90" w:type="dxa"/>
          <w:trHeight w:val="70"/>
        </w:trPr>
        <w:tc>
          <w:tcPr>
            <w:tcW w:w="10350" w:type="dxa"/>
            <w:gridSpan w:val="3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915CFC" w14:textId="13A802C3" w:rsidR="00A930CF" w:rsidRPr="009F689F" w:rsidRDefault="00A930CF" w:rsidP="003D26E5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9F689F">
              <w:rPr>
                <w:rFonts w:ascii="Times New Roman" w:hAnsi="Times New Roman"/>
                <w:vertAlign w:val="superscript"/>
              </w:rPr>
              <w:t xml:space="preserve">a </w:t>
            </w:r>
            <w:r w:rsidRPr="009F689F">
              <w:rPr>
                <w:rFonts w:ascii="Times New Roman" w:hAnsi="Times New Roman"/>
                <w:sz w:val="18"/>
                <w:szCs w:val="18"/>
              </w:rPr>
              <w:t xml:space="preserve">model adjusted for SES, maternal age at delivery, total number of diagnoses during 21 months period before delivery, year of delivery, and all the </w:t>
            </w:r>
            <w:r w:rsidR="00F37C66">
              <w:rPr>
                <w:rFonts w:ascii="Times New Roman" w:hAnsi="Times New Roman"/>
                <w:sz w:val="18"/>
                <w:szCs w:val="18"/>
              </w:rPr>
              <w:t xml:space="preserve">somatic disorders </w:t>
            </w:r>
            <w:r w:rsidRPr="009F689F">
              <w:rPr>
                <w:rFonts w:ascii="Times New Roman" w:hAnsi="Times New Roman"/>
                <w:sz w:val="18"/>
                <w:szCs w:val="18"/>
              </w:rPr>
              <w:t>presented in this table</w:t>
            </w:r>
          </w:p>
          <w:p w14:paraId="45A91A8B" w14:textId="77777777" w:rsidR="00A930CF" w:rsidRPr="009F689F" w:rsidRDefault="00A930CF" w:rsidP="003D26E5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*</w:t>
            </w:r>
            <w:r w:rsidRPr="009F689F">
              <w:rPr>
                <w:rFonts w:ascii="Times New Roman" w:hAnsi="Times New Roman"/>
                <w:sz w:val="18"/>
                <w:szCs w:val="18"/>
              </w:rPr>
              <w:t xml:space="preserve">: </w:t>
            </w:r>
            <w:r>
              <w:rPr>
                <w:rFonts w:ascii="Times New Roman" w:hAnsi="Times New Roman"/>
                <w:sz w:val="18"/>
                <w:szCs w:val="18"/>
              </w:rPr>
              <w:t>q</w:t>
            </w:r>
            <w:r w:rsidRPr="009F689F">
              <w:rPr>
                <w:rFonts w:ascii="Times New Roman" w:hAnsi="Times New Roman"/>
                <w:sz w:val="18"/>
                <w:szCs w:val="18"/>
              </w:rPr>
              <w:t xml:space="preserve">-value &lt;0.05; </w:t>
            </w:r>
            <w:r w:rsidRPr="009F689F">
              <w:rPr>
                <w:rFonts w:ascii="Times New Roman" w:hAnsi="Times New Roman"/>
                <w:sz w:val="16"/>
                <w:szCs w:val="16"/>
              </w:rPr>
              <w:t>**</w:t>
            </w:r>
            <w:r w:rsidRPr="009F689F">
              <w:rPr>
                <w:rFonts w:ascii="Times New Roman" w:hAnsi="Times New Roman"/>
                <w:sz w:val="18"/>
                <w:szCs w:val="18"/>
              </w:rPr>
              <w:t xml:space="preserve">: </w:t>
            </w:r>
            <w:r>
              <w:rPr>
                <w:rFonts w:ascii="Times New Roman" w:hAnsi="Times New Roman"/>
                <w:sz w:val="18"/>
                <w:szCs w:val="18"/>
              </w:rPr>
              <w:t>q</w:t>
            </w:r>
            <w:r w:rsidRPr="009F689F">
              <w:rPr>
                <w:rFonts w:ascii="Times New Roman" w:hAnsi="Times New Roman"/>
                <w:sz w:val="18"/>
                <w:szCs w:val="18"/>
              </w:rPr>
              <w:t xml:space="preserve">-value &lt;0.01; </w:t>
            </w:r>
            <w:r w:rsidRPr="009F689F">
              <w:rPr>
                <w:rFonts w:ascii="Times New Roman" w:hAnsi="Times New Roman"/>
                <w:sz w:val="16"/>
                <w:szCs w:val="16"/>
              </w:rPr>
              <w:t>***</w:t>
            </w:r>
            <w:r w:rsidRPr="009F689F">
              <w:rPr>
                <w:rFonts w:ascii="Times New Roman" w:hAnsi="Times New Roman"/>
                <w:sz w:val="18"/>
                <w:szCs w:val="18"/>
              </w:rPr>
              <w:t xml:space="preserve">: </w:t>
            </w:r>
            <w:r>
              <w:rPr>
                <w:rFonts w:ascii="Times New Roman" w:hAnsi="Times New Roman"/>
                <w:sz w:val="18"/>
                <w:szCs w:val="18"/>
              </w:rPr>
              <w:t>q</w:t>
            </w:r>
            <w:r w:rsidRPr="009F689F">
              <w:rPr>
                <w:rFonts w:ascii="Times New Roman" w:hAnsi="Times New Roman"/>
                <w:sz w:val="18"/>
                <w:szCs w:val="18"/>
              </w:rPr>
              <w:t>-value &lt;0.001</w:t>
            </w:r>
          </w:p>
        </w:tc>
      </w:tr>
    </w:tbl>
    <w:p w14:paraId="75CD49EF" w14:textId="77777777" w:rsidR="00BC6B4B" w:rsidRPr="009F689F" w:rsidRDefault="00BC6B4B" w:rsidP="00BC6B4B">
      <w:pPr>
        <w:tabs>
          <w:tab w:val="left" w:pos="4035"/>
        </w:tabs>
        <w:spacing w:line="276" w:lineRule="auto"/>
        <w:rPr>
          <w:rFonts w:ascii="Times New Roman" w:hAnsi="Times New Roman"/>
          <w:sz w:val="24"/>
          <w:szCs w:val="24"/>
        </w:rPr>
      </w:pPr>
    </w:p>
    <w:p w14:paraId="50186124" w14:textId="18B062C5" w:rsidR="0035725F" w:rsidRPr="0035725F" w:rsidRDefault="00BC6B4B" w:rsidP="0035725F">
      <w:pPr>
        <w:spacing w:line="276" w:lineRule="auto"/>
        <w:rPr>
          <w:rStyle w:val="Heading1Char"/>
          <w:rFonts w:ascii="Times New Roman" w:eastAsia="Times New Roman" w:hAnsi="Times New Roman" w:cs="Calibri"/>
          <w:color w:val="auto"/>
          <w:sz w:val="24"/>
          <w:szCs w:val="24"/>
        </w:rPr>
      </w:pPr>
      <w:r w:rsidRPr="009F689F">
        <w:rPr>
          <w:rFonts w:ascii="Times New Roman" w:hAnsi="Times New Roman"/>
          <w:b/>
          <w:bCs/>
        </w:rPr>
        <w:br w:type="page"/>
      </w:r>
    </w:p>
    <w:p w14:paraId="73B4F9F1" w14:textId="22D7E0D2" w:rsidR="00BC6B4B" w:rsidRPr="009F689F" w:rsidRDefault="00BC6B4B" w:rsidP="00BC6B4B">
      <w:pPr>
        <w:spacing w:line="276" w:lineRule="auto"/>
        <w:rPr>
          <w:rFonts w:ascii="Times New Roman" w:hAnsi="Times New Roman"/>
          <w:sz w:val="24"/>
          <w:szCs w:val="24"/>
        </w:rPr>
      </w:pPr>
      <w:bookmarkStart w:id="6" w:name="_Toc95481191"/>
      <w:r w:rsidRPr="00E2302C">
        <w:rPr>
          <w:rStyle w:val="Heading1Char"/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lastRenderedPageBreak/>
        <w:t>Table S</w:t>
      </w:r>
      <w:r w:rsidR="00A930CF">
        <w:rPr>
          <w:rStyle w:val="Heading1Char"/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>4</w:t>
      </w:r>
      <w:r w:rsidRPr="00E2302C">
        <w:rPr>
          <w:rStyle w:val="Heading1Char"/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>.</w:t>
      </w:r>
      <w:bookmarkEnd w:id="6"/>
      <w:r w:rsidRPr="009F689F">
        <w:rPr>
          <w:rFonts w:ascii="Times New Roman" w:hAnsi="Times New Roman"/>
        </w:rPr>
        <w:t xml:space="preserve"> Frequencies of </w:t>
      </w:r>
      <w:r w:rsidR="00483FAE">
        <w:rPr>
          <w:rFonts w:ascii="Times New Roman" w:hAnsi="Times New Roman"/>
        </w:rPr>
        <w:t>somatic disorders</w:t>
      </w:r>
      <w:r w:rsidRPr="009F689F">
        <w:rPr>
          <w:rFonts w:ascii="Times New Roman" w:hAnsi="Times New Roman"/>
        </w:rPr>
        <w:t xml:space="preserve"> by specific </w:t>
      </w:r>
      <w:r w:rsidR="00483FAE">
        <w:rPr>
          <w:rFonts w:ascii="Times New Roman" w:hAnsi="Times New Roman"/>
        </w:rPr>
        <w:t>mental disorders</w:t>
      </w:r>
    </w:p>
    <w:tbl>
      <w:tblPr>
        <w:tblW w:w="132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760"/>
        <w:gridCol w:w="720"/>
        <w:gridCol w:w="720"/>
        <w:gridCol w:w="630"/>
        <w:gridCol w:w="810"/>
        <w:gridCol w:w="810"/>
        <w:gridCol w:w="810"/>
        <w:gridCol w:w="720"/>
        <w:gridCol w:w="720"/>
        <w:gridCol w:w="720"/>
        <w:gridCol w:w="810"/>
      </w:tblGrid>
      <w:tr w:rsidR="00BC6B4B" w:rsidRPr="009F689F" w14:paraId="0EFB61A3" w14:textId="77777777" w:rsidTr="0035725F">
        <w:tc>
          <w:tcPr>
            <w:tcW w:w="5760" w:type="dxa"/>
            <w:vMerge w:val="restart"/>
            <w:shd w:val="clear" w:color="auto" w:fill="D0CECE"/>
            <w:vAlign w:val="bottom"/>
          </w:tcPr>
          <w:p w14:paraId="00E5880B" w14:textId="39C70357" w:rsidR="00BC6B4B" w:rsidRPr="009F689F" w:rsidRDefault="00483FAE" w:rsidP="00785BF3">
            <w:pPr>
              <w:spacing w:after="0" w:line="36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  <w:r>
              <w:rPr>
                <w:rFonts w:ascii="Times New Roman" w:eastAsia="Times New Roman" w:hAnsi="Times New Roman" w:cs="Calibri"/>
                <w:b/>
                <w:bCs/>
                <w:sz w:val="16"/>
                <w:szCs w:val="16"/>
              </w:rPr>
              <w:t>Somatic disorders (l</w:t>
            </w:r>
            <w:r w:rsidRPr="0035725F">
              <w:rPr>
                <w:rFonts w:ascii="Times New Roman" w:eastAsia="Times New Roman" w:hAnsi="Times New Roman" w:cs="Calibri"/>
                <w:b/>
                <w:bCs/>
                <w:sz w:val="16"/>
                <w:szCs w:val="16"/>
              </w:rPr>
              <w:t>evel 1 ICD-9 diagnostic category</w:t>
            </w:r>
            <w:r>
              <w:rPr>
                <w:rFonts w:ascii="Times New Roman" w:eastAsia="Times New Roman" w:hAnsi="Times New Roman" w:cs="Calibri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1440" w:type="dxa"/>
            <w:gridSpan w:val="2"/>
            <w:shd w:val="clear" w:color="auto" w:fill="D0CECE"/>
          </w:tcPr>
          <w:p w14:paraId="00A0BA48" w14:textId="77777777" w:rsidR="00BC6B4B" w:rsidRPr="009F689F" w:rsidRDefault="00BC6B4B" w:rsidP="00785BF3">
            <w:pPr>
              <w:spacing w:after="0" w:line="276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t>ICD-9:293</w:t>
            </w:r>
          </w:p>
        </w:tc>
        <w:tc>
          <w:tcPr>
            <w:tcW w:w="1440" w:type="dxa"/>
            <w:gridSpan w:val="2"/>
            <w:shd w:val="clear" w:color="auto" w:fill="D0CECE"/>
          </w:tcPr>
          <w:p w14:paraId="31171D0C" w14:textId="77777777" w:rsidR="00BC6B4B" w:rsidRPr="009F689F" w:rsidRDefault="00BC6B4B" w:rsidP="00785BF3">
            <w:pPr>
              <w:spacing w:after="0" w:line="276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t>ICD-9:300</w:t>
            </w:r>
          </w:p>
        </w:tc>
        <w:tc>
          <w:tcPr>
            <w:tcW w:w="1620" w:type="dxa"/>
            <w:gridSpan w:val="2"/>
            <w:shd w:val="clear" w:color="auto" w:fill="D0CECE"/>
          </w:tcPr>
          <w:p w14:paraId="5EC21FDF" w14:textId="77777777" w:rsidR="00BC6B4B" w:rsidRPr="009F689F" w:rsidRDefault="00BC6B4B" w:rsidP="00785BF3">
            <w:pPr>
              <w:spacing w:after="0" w:line="276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t>ICD-9:301</w:t>
            </w:r>
          </w:p>
        </w:tc>
        <w:tc>
          <w:tcPr>
            <w:tcW w:w="1440" w:type="dxa"/>
            <w:gridSpan w:val="2"/>
            <w:shd w:val="clear" w:color="auto" w:fill="D0CECE"/>
          </w:tcPr>
          <w:p w14:paraId="584D9CA4" w14:textId="77777777" w:rsidR="00BC6B4B" w:rsidRPr="009F689F" w:rsidRDefault="00BC6B4B" w:rsidP="00785BF3">
            <w:pPr>
              <w:spacing w:after="0" w:line="276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t>ICD-9:307</w:t>
            </w:r>
          </w:p>
        </w:tc>
        <w:tc>
          <w:tcPr>
            <w:tcW w:w="1530" w:type="dxa"/>
            <w:gridSpan w:val="2"/>
            <w:shd w:val="clear" w:color="auto" w:fill="D0CECE"/>
          </w:tcPr>
          <w:p w14:paraId="347F3405" w14:textId="77777777" w:rsidR="00BC6B4B" w:rsidRPr="009F689F" w:rsidRDefault="00BC6B4B" w:rsidP="00785BF3">
            <w:pPr>
              <w:spacing w:after="0" w:line="276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t>ICD-9:311</w:t>
            </w:r>
          </w:p>
        </w:tc>
      </w:tr>
      <w:tr w:rsidR="00BC6B4B" w:rsidRPr="009F689F" w14:paraId="79BDBE01" w14:textId="77777777" w:rsidTr="0035725F">
        <w:tc>
          <w:tcPr>
            <w:tcW w:w="5760" w:type="dxa"/>
            <w:vMerge/>
            <w:shd w:val="clear" w:color="auto" w:fill="D0CECE"/>
          </w:tcPr>
          <w:p w14:paraId="5CDD5812" w14:textId="77777777" w:rsidR="00BC6B4B" w:rsidRPr="009F689F" w:rsidRDefault="00BC6B4B" w:rsidP="00785BF3">
            <w:pPr>
              <w:spacing w:after="0" w:line="276" w:lineRule="auto"/>
              <w:jc w:val="center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D0CECE"/>
          </w:tcPr>
          <w:p w14:paraId="32888AAC" w14:textId="77777777" w:rsidR="00BC6B4B" w:rsidRPr="009F689F" w:rsidRDefault="00BC6B4B" w:rsidP="00785BF3">
            <w:pPr>
              <w:spacing w:after="0" w:line="276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9F689F">
              <w:rPr>
                <w:rFonts w:ascii="Times New Roman" w:hAnsi="Times New Roman"/>
                <w:b/>
                <w:bCs/>
                <w:sz w:val="16"/>
                <w:szCs w:val="16"/>
              </w:rPr>
              <w:t>Yes</w:t>
            </w:r>
          </w:p>
        </w:tc>
        <w:tc>
          <w:tcPr>
            <w:tcW w:w="720" w:type="dxa"/>
            <w:shd w:val="clear" w:color="auto" w:fill="D0CECE"/>
          </w:tcPr>
          <w:p w14:paraId="3B3CC40C" w14:textId="77777777" w:rsidR="00BC6B4B" w:rsidRPr="009F689F" w:rsidRDefault="00BC6B4B" w:rsidP="00785BF3">
            <w:pPr>
              <w:spacing w:after="0" w:line="276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9F689F">
              <w:rPr>
                <w:rFonts w:ascii="Times New Roman" w:hAnsi="Times New Roman"/>
                <w:b/>
                <w:bCs/>
                <w:sz w:val="16"/>
                <w:szCs w:val="16"/>
              </w:rPr>
              <w:t>No</w:t>
            </w:r>
          </w:p>
        </w:tc>
        <w:tc>
          <w:tcPr>
            <w:tcW w:w="630" w:type="dxa"/>
            <w:shd w:val="clear" w:color="auto" w:fill="D0CECE"/>
          </w:tcPr>
          <w:p w14:paraId="2539D8DA" w14:textId="77777777" w:rsidR="00BC6B4B" w:rsidRPr="009F689F" w:rsidRDefault="00BC6B4B" w:rsidP="00785BF3">
            <w:pPr>
              <w:spacing w:after="0" w:line="276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9F689F">
              <w:rPr>
                <w:rFonts w:ascii="Times New Roman" w:hAnsi="Times New Roman"/>
                <w:b/>
                <w:bCs/>
                <w:sz w:val="16"/>
                <w:szCs w:val="16"/>
              </w:rPr>
              <w:t>Yes</w:t>
            </w:r>
          </w:p>
        </w:tc>
        <w:tc>
          <w:tcPr>
            <w:tcW w:w="810" w:type="dxa"/>
            <w:shd w:val="clear" w:color="auto" w:fill="D0CECE"/>
          </w:tcPr>
          <w:p w14:paraId="3740EA87" w14:textId="77777777" w:rsidR="00BC6B4B" w:rsidRPr="009F689F" w:rsidRDefault="00BC6B4B" w:rsidP="00785BF3">
            <w:pPr>
              <w:spacing w:after="0" w:line="276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9F689F">
              <w:rPr>
                <w:rFonts w:ascii="Times New Roman" w:hAnsi="Times New Roman"/>
                <w:b/>
                <w:bCs/>
                <w:sz w:val="16"/>
                <w:szCs w:val="16"/>
              </w:rPr>
              <w:t>No</w:t>
            </w:r>
          </w:p>
        </w:tc>
        <w:tc>
          <w:tcPr>
            <w:tcW w:w="810" w:type="dxa"/>
            <w:shd w:val="clear" w:color="auto" w:fill="D0CECE"/>
          </w:tcPr>
          <w:p w14:paraId="507213E2" w14:textId="77777777" w:rsidR="00BC6B4B" w:rsidRPr="009F689F" w:rsidRDefault="00BC6B4B" w:rsidP="00785BF3">
            <w:pPr>
              <w:spacing w:after="0" w:line="276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9F689F">
              <w:rPr>
                <w:rFonts w:ascii="Times New Roman" w:hAnsi="Times New Roman"/>
                <w:b/>
                <w:bCs/>
                <w:sz w:val="16"/>
                <w:szCs w:val="16"/>
              </w:rPr>
              <w:t>Yes</w:t>
            </w:r>
          </w:p>
        </w:tc>
        <w:tc>
          <w:tcPr>
            <w:tcW w:w="810" w:type="dxa"/>
            <w:shd w:val="clear" w:color="auto" w:fill="D0CECE"/>
          </w:tcPr>
          <w:p w14:paraId="4371B2F2" w14:textId="77777777" w:rsidR="00BC6B4B" w:rsidRPr="009F689F" w:rsidRDefault="00BC6B4B" w:rsidP="00785BF3">
            <w:pPr>
              <w:spacing w:after="0" w:line="276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9F689F">
              <w:rPr>
                <w:rFonts w:ascii="Times New Roman" w:hAnsi="Times New Roman"/>
                <w:b/>
                <w:bCs/>
                <w:sz w:val="16"/>
                <w:szCs w:val="16"/>
              </w:rPr>
              <w:t>No</w:t>
            </w:r>
          </w:p>
        </w:tc>
        <w:tc>
          <w:tcPr>
            <w:tcW w:w="720" w:type="dxa"/>
            <w:shd w:val="clear" w:color="auto" w:fill="D0CECE"/>
          </w:tcPr>
          <w:p w14:paraId="7BEAD2B0" w14:textId="77777777" w:rsidR="00BC6B4B" w:rsidRPr="009F689F" w:rsidRDefault="00BC6B4B" w:rsidP="00785BF3">
            <w:pPr>
              <w:spacing w:after="0" w:line="276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9F689F">
              <w:rPr>
                <w:rFonts w:ascii="Times New Roman" w:hAnsi="Times New Roman"/>
                <w:b/>
                <w:bCs/>
                <w:sz w:val="16"/>
                <w:szCs w:val="16"/>
              </w:rPr>
              <w:t>Yes</w:t>
            </w:r>
          </w:p>
        </w:tc>
        <w:tc>
          <w:tcPr>
            <w:tcW w:w="720" w:type="dxa"/>
            <w:shd w:val="clear" w:color="auto" w:fill="D0CECE"/>
          </w:tcPr>
          <w:p w14:paraId="7AA1B5E6" w14:textId="77777777" w:rsidR="00BC6B4B" w:rsidRPr="009F689F" w:rsidRDefault="00BC6B4B" w:rsidP="00785BF3">
            <w:pPr>
              <w:spacing w:after="0" w:line="276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9F689F">
              <w:rPr>
                <w:rFonts w:ascii="Times New Roman" w:hAnsi="Times New Roman"/>
                <w:b/>
                <w:bCs/>
                <w:sz w:val="16"/>
                <w:szCs w:val="16"/>
              </w:rPr>
              <w:t>No</w:t>
            </w:r>
          </w:p>
        </w:tc>
        <w:tc>
          <w:tcPr>
            <w:tcW w:w="720" w:type="dxa"/>
            <w:shd w:val="clear" w:color="auto" w:fill="D0CECE"/>
          </w:tcPr>
          <w:p w14:paraId="28CC4473" w14:textId="77777777" w:rsidR="00BC6B4B" w:rsidRPr="009F689F" w:rsidRDefault="00BC6B4B" w:rsidP="00785BF3">
            <w:pPr>
              <w:spacing w:after="0" w:line="276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9F689F">
              <w:rPr>
                <w:rFonts w:ascii="Times New Roman" w:hAnsi="Times New Roman"/>
                <w:b/>
                <w:bCs/>
                <w:sz w:val="16"/>
                <w:szCs w:val="16"/>
              </w:rPr>
              <w:t>Yes</w:t>
            </w:r>
          </w:p>
        </w:tc>
        <w:tc>
          <w:tcPr>
            <w:tcW w:w="810" w:type="dxa"/>
            <w:shd w:val="clear" w:color="auto" w:fill="D0CECE"/>
          </w:tcPr>
          <w:p w14:paraId="3F6AA80D" w14:textId="77777777" w:rsidR="00BC6B4B" w:rsidRPr="009F689F" w:rsidRDefault="00BC6B4B" w:rsidP="00785BF3">
            <w:pPr>
              <w:spacing w:after="0" w:line="276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9F689F">
              <w:rPr>
                <w:rFonts w:ascii="Times New Roman" w:hAnsi="Times New Roman"/>
                <w:b/>
                <w:bCs/>
                <w:sz w:val="16"/>
                <w:szCs w:val="16"/>
              </w:rPr>
              <w:t>No</w:t>
            </w:r>
          </w:p>
        </w:tc>
      </w:tr>
      <w:tr w:rsidR="006B2B88" w:rsidRPr="009F689F" w14:paraId="06E60945" w14:textId="77777777" w:rsidTr="0035725F">
        <w:tc>
          <w:tcPr>
            <w:tcW w:w="5760" w:type="dxa"/>
            <w:vAlign w:val="center"/>
          </w:tcPr>
          <w:p w14:paraId="7F2F30E8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t>001-139:</w:t>
            </w:r>
            <w:r w:rsidRPr="009F689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 xml:space="preserve"> Infectious and Parasitic Diseases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07440EC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66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6EB7554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32521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200D7F4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89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5698D92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31697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D690363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43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0B3D5A4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32544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E17C4E7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54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0E9A0F8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32039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DD115C5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358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93D11F1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32229</w:t>
            </w:r>
          </w:p>
        </w:tc>
      </w:tr>
      <w:tr w:rsidR="006B2B88" w:rsidRPr="009F689F" w14:paraId="10DADC8D" w14:textId="77777777" w:rsidTr="0035725F">
        <w:tc>
          <w:tcPr>
            <w:tcW w:w="5760" w:type="dxa"/>
            <w:vAlign w:val="center"/>
          </w:tcPr>
          <w:p w14:paraId="41FE50D1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t>140-239:</w:t>
            </w:r>
            <w:r w:rsidRPr="009F689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 xml:space="preserve"> Neoplasms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46F36F8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11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99CA827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5177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9EBB4C4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17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2827975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5016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27A1E19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1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1E17F74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517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2E32B81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94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008CDB5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5094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CC85B12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7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D5A6B7F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5117</w:t>
            </w:r>
          </w:p>
        </w:tc>
      </w:tr>
      <w:tr w:rsidR="006B2B88" w:rsidRPr="009F689F" w14:paraId="64E5C663" w14:textId="77777777" w:rsidTr="0035725F">
        <w:tc>
          <w:tcPr>
            <w:tcW w:w="5760" w:type="dxa"/>
            <w:vAlign w:val="center"/>
          </w:tcPr>
          <w:p w14:paraId="374BD8FA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t>240-279:</w:t>
            </w:r>
            <w:r w:rsidRPr="009F689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 xml:space="preserve"> Endocrine, Nutritional and Metabolic Diseases, and Immunity Disorders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3CFBACB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41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33E04FF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12041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D5258DD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447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B281943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11635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C5DFD60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26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CCE2424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12056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B4D51DD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222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04A94DA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11860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83D5BEB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22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4FC0F5A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11860</w:t>
            </w:r>
          </w:p>
        </w:tc>
      </w:tr>
      <w:tr w:rsidR="006B2B88" w:rsidRPr="009F689F" w14:paraId="1F2CC0EB" w14:textId="77777777" w:rsidTr="0035725F">
        <w:tc>
          <w:tcPr>
            <w:tcW w:w="5760" w:type="dxa"/>
            <w:vAlign w:val="center"/>
          </w:tcPr>
          <w:p w14:paraId="5DF8A3DF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t>280-289:</w:t>
            </w:r>
            <w:r w:rsidRPr="009F689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 xml:space="preserve"> Diseases of Blood and Blood-Forming Organs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6B38F09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37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1830AC2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10775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B40A10D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376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96F2AC4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10436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8C88023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2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EE89DDF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10791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CFD6813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207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08E88AD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10605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71E44B8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16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F3F0197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10650</w:t>
            </w:r>
          </w:p>
        </w:tc>
      </w:tr>
      <w:tr w:rsidR="006B2B88" w:rsidRPr="009F689F" w14:paraId="18D3EBFD" w14:textId="77777777" w:rsidTr="0035725F">
        <w:tc>
          <w:tcPr>
            <w:tcW w:w="5760" w:type="dxa"/>
            <w:vAlign w:val="center"/>
          </w:tcPr>
          <w:p w14:paraId="12F1C0A7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t>320-389:</w:t>
            </w:r>
            <w:r w:rsidRPr="009F689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 xml:space="preserve"> Diseases of the Nervous System and Sense Organs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F7892DE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60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FA74470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26013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F944D8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778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BD2E93B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25295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54A89AC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38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7907475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26035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BD098B2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573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C7EEFF6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25500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CC85740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304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CC83CDE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25769</w:t>
            </w:r>
          </w:p>
        </w:tc>
      </w:tr>
      <w:tr w:rsidR="006B2B88" w:rsidRPr="009F689F" w14:paraId="20F9022F" w14:textId="77777777" w:rsidTr="0035725F">
        <w:tc>
          <w:tcPr>
            <w:tcW w:w="5760" w:type="dxa"/>
            <w:vAlign w:val="center"/>
          </w:tcPr>
          <w:p w14:paraId="15110C80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t>390-459:</w:t>
            </w:r>
            <w:r w:rsidRPr="009F689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 xml:space="preserve"> Diseases of the Circulatory System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A1937D5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27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47FBC19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10394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35FDD20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387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FB310DB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10034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39A81B1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19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96E3EDC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10402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56E7CC7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215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AB5A5A0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10206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59FC1F7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15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CE10E93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10271</w:t>
            </w:r>
          </w:p>
        </w:tc>
      </w:tr>
      <w:tr w:rsidR="006B2B88" w:rsidRPr="009F689F" w14:paraId="29AB058B" w14:textId="77777777" w:rsidTr="0035725F">
        <w:tc>
          <w:tcPr>
            <w:tcW w:w="5760" w:type="dxa"/>
            <w:vAlign w:val="center"/>
          </w:tcPr>
          <w:p w14:paraId="0BD58451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t>460-519:</w:t>
            </w:r>
            <w:r w:rsidRPr="009F689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 xml:space="preserve"> Diseases of the Respiratory System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941D698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93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DD23D6B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50357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58AEE30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1258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DE089BE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4919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A1123DA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57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E993644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50393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6C3A0E7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769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A007B5B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49681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F89502A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49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1D529A2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49959</w:t>
            </w:r>
          </w:p>
        </w:tc>
      </w:tr>
      <w:tr w:rsidR="006B2B88" w:rsidRPr="009F689F" w14:paraId="1084C830" w14:textId="77777777" w:rsidTr="0035725F">
        <w:tc>
          <w:tcPr>
            <w:tcW w:w="5760" w:type="dxa"/>
            <w:vAlign w:val="center"/>
          </w:tcPr>
          <w:p w14:paraId="2100693C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t>520-579:</w:t>
            </w:r>
            <w:r w:rsidRPr="009F689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 xml:space="preserve"> Diseases of the Digestive System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7D1DE11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53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940FFA7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18099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D9C7C78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688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75FB00E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17464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CF1E639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29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719EA15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18123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835E526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39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6A49B27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17754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3E0F16C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243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79A964C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17909</w:t>
            </w:r>
          </w:p>
        </w:tc>
      </w:tr>
      <w:tr w:rsidR="006B2B88" w:rsidRPr="009F689F" w14:paraId="6B1C2D5B" w14:textId="77777777" w:rsidTr="0035725F">
        <w:tc>
          <w:tcPr>
            <w:tcW w:w="5760" w:type="dxa"/>
            <w:vAlign w:val="center"/>
          </w:tcPr>
          <w:p w14:paraId="5100A677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t>580-629:</w:t>
            </w:r>
            <w:r w:rsidRPr="009F689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 xml:space="preserve"> Diseases of the Genitourinary System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0FEF295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6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FACFF50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37276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ACBA150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1039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0F860A3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36305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3A0409A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57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5DB49A9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37287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8A59996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614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401C405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36730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2C9B3F4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407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F098410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36937</w:t>
            </w:r>
          </w:p>
        </w:tc>
      </w:tr>
      <w:tr w:rsidR="006B2B88" w:rsidRPr="009F689F" w14:paraId="688EF6BC" w14:textId="77777777" w:rsidTr="0035725F">
        <w:tc>
          <w:tcPr>
            <w:tcW w:w="5760" w:type="dxa"/>
            <w:vAlign w:val="center"/>
          </w:tcPr>
          <w:p w14:paraId="3304EA34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t>630-677:</w:t>
            </w:r>
            <w:r w:rsidRPr="009F689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 xml:space="preserve"> Complications of Pregnancy, Childbirth, and the Puerperium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E99A754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60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7B52492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30539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B48D3D4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845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3F316E1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29754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FC16552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5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958BB60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30549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C1941BE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460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FFBF722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30139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0449669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349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24B29CA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30250</w:t>
            </w:r>
          </w:p>
        </w:tc>
      </w:tr>
      <w:tr w:rsidR="006B2B88" w:rsidRPr="009F689F" w14:paraId="40551BDC" w14:textId="77777777" w:rsidTr="0035725F">
        <w:tc>
          <w:tcPr>
            <w:tcW w:w="5760" w:type="dxa"/>
            <w:vAlign w:val="center"/>
          </w:tcPr>
          <w:p w14:paraId="4F9C67A8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t>680-709:</w:t>
            </w:r>
            <w:r w:rsidRPr="009F689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 xml:space="preserve"> Diseases of the Skin and Subcutaneous Tissue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E417E4F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46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1977436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25860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A5241D0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737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0B3AEB1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25169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84185E2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27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4B9F0D0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25879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C5840DE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444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0BD4E4F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25462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971CF03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285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E1FADA4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25621</w:t>
            </w:r>
          </w:p>
        </w:tc>
      </w:tr>
      <w:tr w:rsidR="006B2B88" w:rsidRPr="009F689F" w14:paraId="2F8D03D7" w14:textId="77777777" w:rsidTr="0035725F">
        <w:tc>
          <w:tcPr>
            <w:tcW w:w="5760" w:type="dxa"/>
            <w:vAlign w:val="center"/>
          </w:tcPr>
          <w:p w14:paraId="1C1A9201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t>710-739:</w:t>
            </w:r>
            <w:r w:rsidRPr="009F689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 xml:space="preserve"> Diseases of the Musculoskeletal System and Connective Tissue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25FE3FD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64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3BA4084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22347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B49FF77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813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0DA4747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21598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0ED60D7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3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DA8B6E7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22379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C7D887F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501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6EA478B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21910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4C761BB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275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FFD32A6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22136</w:t>
            </w:r>
          </w:p>
        </w:tc>
      </w:tr>
      <w:tr w:rsidR="006B2B88" w:rsidRPr="009F689F" w14:paraId="643C28B9" w14:textId="77777777" w:rsidTr="0035725F">
        <w:tc>
          <w:tcPr>
            <w:tcW w:w="5760" w:type="dxa"/>
            <w:vAlign w:val="center"/>
          </w:tcPr>
          <w:p w14:paraId="4FD91A8F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t>740-759:</w:t>
            </w:r>
            <w:r w:rsidRPr="009F689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 xml:space="preserve"> Congenital Anomalies</w:t>
            </w:r>
          </w:p>
        </w:tc>
        <w:tc>
          <w:tcPr>
            <w:tcW w:w="720" w:type="dxa"/>
            <w:shd w:val="clear" w:color="auto" w:fill="FFE599"/>
            <w:vAlign w:val="center"/>
          </w:tcPr>
          <w:p w14:paraId="56DCB66A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2</w:t>
            </w:r>
          </w:p>
        </w:tc>
        <w:tc>
          <w:tcPr>
            <w:tcW w:w="720" w:type="dxa"/>
            <w:shd w:val="clear" w:color="auto" w:fill="FFFFFF"/>
            <w:vAlign w:val="center"/>
          </w:tcPr>
          <w:p w14:paraId="6C4EF1DF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1124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BA1F166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36</w:t>
            </w:r>
          </w:p>
        </w:tc>
        <w:tc>
          <w:tcPr>
            <w:tcW w:w="810" w:type="dxa"/>
            <w:shd w:val="clear" w:color="auto" w:fill="FFFFFF"/>
            <w:vAlign w:val="center"/>
          </w:tcPr>
          <w:p w14:paraId="7EB6936B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1090</w:t>
            </w:r>
          </w:p>
        </w:tc>
        <w:tc>
          <w:tcPr>
            <w:tcW w:w="810" w:type="dxa"/>
            <w:shd w:val="clear" w:color="auto" w:fill="FFE599"/>
            <w:vAlign w:val="center"/>
          </w:tcPr>
          <w:p w14:paraId="3D426702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3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7768A60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1123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9A745C3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26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12C2F39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1100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71C47F8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17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301B9A8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1109</w:t>
            </w:r>
          </w:p>
        </w:tc>
      </w:tr>
      <w:tr w:rsidR="006B2B88" w:rsidRPr="009F689F" w14:paraId="4EFFB373" w14:textId="77777777" w:rsidTr="0035725F">
        <w:tc>
          <w:tcPr>
            <w:tcW w:w="5760" w:type="dxa"/>
            <w:vAlign w:val="center"/>
          </w:tcPr>
          <w:p w14:paraId="72F33CB9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t>760-779:</w:t>
            </w:r>
            <w:r w:rsidRPr="009F689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 xml:space="preserve"> Certain Conditions Originating in the Perinatal Period</w:t>
            </w:r>
          </w:p>
        </w:tc>
        <w:tc>
          <w:tcPr>
            <w:tcW w:w="720" w:type="dxa"/>
            <w:shd w:val="clear" w:color="auto" w:fill="FFE599"/>
            <w:vAlign w:val="center"/>
          </w:tcPr>
          <w:p w14:paraId="786D82EF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1</w:t>
            </w:r>
          </w:p>
        </w:tc>
        <w:tc>
          <w:tcPr>
            <w:tcW w:w="720" w:type="dxa"/>
            <w:shd w:val="clear" w:color="auto" w:fill="FFFFFF"/>
            <w:vAlign w:val="center"/>
          </w:tcPr>
          <w:p w14:paraId="1C45033D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1394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E99EABE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33</w:t>
            </w:r>
          </w:p>
        </w:tc>
        <w:tc>
          <w:tcPr>
            <w:tcW w:w="810" w:type="dxa"/>
            <w:shd w:val="clear" w:color="auto" w:fill="FFFFFF"/>
            <w:vAlign w:val="center"/>
          </w:tcPr>
          <w:p w14:paraId="11CF3B9D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1362</w:t>
            </w:r>
          </w:p>
        </w:tc>
        <w:tc>
          <w:tcPr>
            <w:tcW w:w="810" w:type="dxa"/>
            <w:shd w:val="clear" w:color="auto" w:fill="FFE599"/>
            <w:vAlign w:val="center"/>
          </w:tcPr>
          <w:p w14:paraId="562EBF8A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A76F23D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1394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037F796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22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E21FEC6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1373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937BE22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1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A85EDC7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1383</w:t>
            </w:r>
          </w:p>
        </w:tc>
      </w:tr>
      <w:tr w:rsidR="006B2B88" w:rsidRPr="009F689F" w14:paraId="559B6A0C" w14:textId="77777777" w:rsidTr="0035725F">
        <w:tc>
          <w:tcPr>
            <w:tcW w:w="5760" w:type="dxa"/>
            <w:vAlign w:val="center"/>
          </w:tcPr>
          <w:p w14:paraId="4294198B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t>780-799:</w:t>
            </w:r>
            <w:r w:rsidRPr="009F689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 xml:space="preserve"> Symptoms, Signs, and Ill-Defined Conditions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6A4D05F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103</w:t>
            </w:r>
          </w:p>
        </w:tc>
        <w:tc>
          <w:tcPr>
            <w:tcW w:w="720" w:type="dxa"/>
            <w:shd w:val="clear" w:color="auto" w:fill="FFFFFF"/>
            <w:vAlign w:val="center"/>
          </w:tcPr>
          <w:p w14:paraId="3BDAB569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44435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06E625F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1332</w:t>
            </w:r>
          </w:p>
        </w:tc>
        <w:tc>
          <w:tcPr>
            <w:tcW w:w="810" w:type="dxa"/>
            <w:shd w:val="clear" w:color="auto" w:fill="FFFFFF"/>
            <w:vAlign w:val="center"/>
          </w:tcPr>
          <w:p w14:paraId="35C0BF90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43206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E81C41D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63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34D6D58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44475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C689686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79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3634614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43740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2845E55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51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B23C076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44026</w:t>
            </w:r>
          </w:p>
        </w:tc>
      </w:tr>
      <w:tr w:rsidR="006B2B88" w:rsidRPr="009F689F" w14:paraId="49463C01" w14:textId="77777777" w:rsidTr="0035725F">
        <w:tc>
          <w:tcPr>
            <w:tcW w:w="5760" w:type="dxa"/>
            <w:vAlign w:val="center"/>
          </w:tcPr>
          <w:p w14:paraId="46403FE0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t>800-999:</w:t>
            </w:r>
            <w:r w:rsidRPr="009F689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 xml:space="preserve"> Injury and Poisoning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9DF5555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26</w:t>
            </w:r>
          </w:p>
        </w:tc>
        <w:tc>
          <w:tcPr>
            <w:tcW w:w="720" w:type="dxa"/>
            <w:shd w:val="clear" w:color="auto" w:fill="FFFFFF"/>
            <w:vAlign w:val="center"/>
          </w:tcPr>
          <w:p w14:paraId="77D9795D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12963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D11DCAB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424</w:t>
            </w:r>
          </w:p>
        </w:tc>
        <w:tc>
          <w:tcPr>
            <w:tcW w:w="810" w:type="dxa"/>
            <w:shd w:val="clear" w:color="auto" w:fill="FFFFFF"/>
            <w:vAlign w:val="center"/>
          </w:tcPr>
          <w:p w14:paraId="614B7DEF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12565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82B36BB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27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CDF75E8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12962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3BB142E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250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B020CD0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12739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8B27B2E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146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22C51AE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12843</w:t>
            </w:r>
          </w:p>
        </w:tc>
      </w:tr>
      <w:tr w:rsidR="006B2B88" w:rsidRPr="009F689F" w14:paraId="0B2ED2EC" w14:textId="77777777" w:rsidTr="0035725F">
        <w:tc>
          <w:tcPr>
            <w:tcW w:w="5760" w:type="dxa"/>
            <w:vAlign w:val="center"/>
          </w:tcPr>
          <w:p w14:paraId="2678CA42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t>E800-E999:</w:t>
            </w:r>
            <w:r w:rsidRPr="009F689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 xml:space="preserve"> Supplementary Classification of External Causes of Injury and Poisoning</w:t>
            </w:r>
          </w:p>
        </w:tc>
        <w:tc>
          <w:tcPr>
            <w:tcW w:w="720" w:type="dxa"/>
            <w:shd w:val="clear" w:color="auto" w:fill="FFE599"/>
            <w:vAlign w:val="center"/>
          </w:tcPr>
          <w:p w14:paraId="02F3FBEE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7</w:t>
            </w:r>
          </w:p>
        </w:tc>
        <w:tc>
          <w:tcPr>
            <w:tcW w:w="720" w:type="dxa"/>
            <w:shd w:val="clear" w:color="auto" w:fill="FFFFFF"/>
            <w:vAlign w:val="center"/>
          </w:tcPr>
          <w:p w14:paraId="6514848B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143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F2DB358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57</w:t>
            </w:r>
          </w:p>
        </w:tc>
        <w:tc>
          <w:tcPr>
            <w:tcW w:w="810" w:type="dxa"/>
            <w:shd w:val="clear" w:color="auto" w:fill="FFFFFF"/>
            <w:vAlign w:val="center"/>
          </w:tcPr>
          <w:p w14:paraId="7746288F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1382</w:t>
            </w:r>
          </w:p>
        </w:tc>
        <w:tc>
          <w:tcPr>
            <w:tcW w:w="810" w:type="dxa"/>
            <w:shd w:val="clear" w:color="auto" w:fill="FFE599"/>
            <w:vAlign w:val="center"/>
          </w:tcPr>
          <w:p w14:paraId="598EDDE0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6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8E2B1D1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1433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BCC77CB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50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E1C6A8F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1389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330B22F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2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E30A4CA" w14:textId="77777777" w:rsidR="006B2B88" w:rsidRPr="009F689F" w:rsidRDefault="006B2B88" w:rsidP="006B2B88">
            <w:pPr>
              <w:spacing w:after="0" w:line="276" w:lineRule="auto"/>
              <w:rPr>
                <w:rFonts w:ascii="Times New Roman" w:hAnsi="Times New Roman"/>
                <w:sz w:val="14"/>
                <w:szCs w:val="14"/>
              </w:rPr>
            </w:pPr>
            <w:r w:rsidRPr="009F689F">
              <w:rPr>
                <w:rFonts w:ascii="Times New Roman" w:hAnsi="Times New Roman"/>
                <w:sz w:val="14"/>
                <w:szCs w:val="14"/>
              </w:rPr>
              <w:t>1419</w:t>
            </w:r>
          </w:p>
        </w:tc>
      </w:tr>
    </w:tbl>
    <w:p w14:paraId="1E5E4CAD" w14:textId="773658B7" w:rsidR="0035725F" w:rsidRDefault="00BC6B4B" w:rsidP="00BC6B4B">
      <w:pPr>
        <w:spacing w:after="0" w:line="240" w:lineRule="auto"/>
        <w:rPr>
          <w:rFonts w:ascii="Times New Roman" w:hAnsi="Times New Roman"/>
          <w:sz w:val="18"/>
          <w:szCs w:val="18"/>
        </w:rPr>
      </w:pPr>
      <w:r w:rsidRPr="009F689F">
        <w:rPr>
          <w:rFonts w:ascii="Times New Roman" w:hAnsi="Times New Roman"/>
          <w:sz w:val="18"/>
          <w:szCs w:val="18"/>
        </w:rPr>
        <w:t>Note: Cells with a frequency of less than 10 are highlighted in yellow.</w:t>
      </w:r>
      <w:r w:rsidR="0035725F">
        <w:rPr>
          <w:rFonts w:ascii="Times New Roman" w:hAnsi="Times New Roman"/>
          <w:sz w:val="18"/>
          <w:szCs w:val="18"/>
        </w:rPr>
        <w:br w:type="page"/>
      </w:r>
    </w:p>
    <w:p w14:paraId="59C65C37" w14:textId="619E80E0" w:rsidR="0035725F" w:rsidRPr="00F34062" w:rsidRDefault="0035725F" w:rsidP="0035725F">
      <w:pPr>
        <w:spacing w:line="276" w:lineRule="auto"/>
        <w:rPr>
          <w:rFonts w:ascii="Times New Roman" w:eastAsia="Times New Roman" w:hAnsi="Times New Roman" w:cs="Calibri"/>
        </w:rPr>
      </w:pPr>
      <w:r w:rsidRPr="00F34062">
        <w:rPr>
          <w:rFonts w:ascii="Times New Roman" w:eastAsia="Times New Roman" w:hAnsi="Times New Roman" w:cs="Calibri"/>
          <w:b/>
        </w:rPr>
        <w:lastRenderedPageBreak/>
        <w:t>Table S5.</w:t>
      </w:r>
      <w:r w:rsidRPr="00F34062">
        <w:rPr>
          <w:rFonts w:ascii="Times New Roman" w:eastAsia="Times New Roman" w:hAnsi="Times New Roman" w:cs="Calibri"/>
        </w:rPr>
        <w:t xml:space="preserve"> Associations between maternal </w:t>
      </w:r>
      <w:r w:rsidR="00483FAE">
        <w:rPr>
          <w:rFonts w:ascii="Times New Roman" w:eastAsia="Times New Roman" w:hAnsi="Times New Roman" w:cs="Calibri"/>
        </w:rPr>
        <w:t>specific</w:t>
      </w:r>
      <w:r w:rsidRPr="00F34062">
        <w:rPr>
          <w:rFonts w:ascii="Times New Roman" w:eastAsia="Times New Roman" w:hAnsi="Times New Roman" w:cs="Calibri"/>
        </w:rPr>
        <w:t xml:space="preserve"> mental disorder</w:t>
      </w:r>
      <w:r w:rsidR="00483FAE">
        <w:rPr>
          <w:rFonts w:ascii="Times New Roman" w:eastAsia="Times New Roman" w:hAnsi="Times New Roman" w:cs="Calibri"/>
        </w:rPr>
        <w:t>s</w:t>
      </w:r>
      <w:r w:rsidRPr="00F34062">
        <w:rPr>
          <w:rFonts w:ascii="Times New Roman" w:eastAsia="Times New Roman" w:hAnsi="Times New Roman" w:cs="Calibri"/>
        </w:rPr>
        <w:t xml:space="preserve"> and </w:t>
      </w:r>
      <w:r w:rsidR="00483FAE">
        <w:rPr>
          <w:rFonts w:ascii="Times New Roman" w:eastAsia="Times New Roman" w:hAnsi="Times New Roman" w:cs="Calibri"/>
        </w:rPr>
        <w:t>somatic disorders</w:t>
      </w:r>
    </w:p>
    <w:tbl>
      <w:tblPr>
        <w:tblW w:w="133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92"/>
        <w:gridCol w:w="1491"/>
        <w:gridCol w:w="1491"/>
        <w:gridCol w:w="1491"/>
        <w:gridCol w:w="1491"/>
        <w:gridCol w:w="1491"/>
      </w:tblGrid>
      <w:tr w:rsidR="0035725F" w:rsidRPr="0035725F" w14:paraId="0C05D586" w14:textId="77777777" w:rsidTr="003D26E5">
        <w:tc>
          <w:tcPr>
            <w:tcW w:w="5892" w:type="dxa"/>
            <w:shd w:val="clear" w:color="auto" w:fill="BFBFBF"/>
          </w:tcPr>
          <w:p w14:paraId="29CC9A99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 w:cs="Calibri"/>
                <w:b/>
                <w:bCs/>
                <w:sz w:val="16"/>
                <w:szCs w:val="16"/>
              </w:rPr>
            </w:pPr>
          </w:p>
        </w:tc>
        <w:tc>
          <w:tcPr>
            <w:tcW w:w="7455" w:type="dxa"/>
            <w:gridSpan w:val="5"/>
            <w:shd w:val="clear" w:color="auto" w:fill="BFBFBF"/>
            <w:vAlign w:val="center"/>
          </w:tcPr>
          <w:p w14:paraId="2953B9A6" w14:textId="0314A0E1" w:rsidR="0035725F" w:rsidRPr="0035725F" w:rsidRDefault="00483FAE" w:rsidP="003D26E5">
            <w:pPr>
              <w:spacing w:after="0" w:line="276" w:lineRule="auto"/>
              <w:jc w:val="center"/>
              <w:rPr>
                <w:rFonts w:ascii="Times New Roman" w:eastAsia="Times New Roman" w:hAnsi="Times New Roman" w:cs="Calibri"/>
                <w:b/>
                <w:bCs/>
                <w:sz w:val="16"/>
                <w:szCs w:val="16"/>
              </w:rPr>
            </w:pPr>
            <w:r>
              <w:rPr>
                <w:rFonts w:ascii="Times New Roman" w:eastAsia="Times New Roman" w:hAnsi="Times New Roman" w:cs="Calibri"/>
                <w:b/>
                <w:bCs/>
                <w:sz w:val="18"/>
                <w:szCs w:val="18"/>
              </w:rPr>
              <w:t>Specific mental disorders</w:t>
            </w:r>
          </w:p>
        </w:tc>
      </w:tr>
      <w:tr w:rsidR="0035725F" w:rsidRPr="0035725F" w14:paraId="6A60D325" w14:textId="77777777" w:rsidTr="003D26E5">
        <w:tc>
          <w:tcPr>
            <w:tcW w:w="5892" w:type="dxa"/>
            <w:shd w:val="clear" w:color="auto" w:fill="BFBFBF"/>
          </w:tcPr>
          <w:p w14:paraId="56DD1C57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 w:cs="Calibri"/>
                <w:b/>
                <w:bCs/>
                <w:sz w:val="16"/>
                <w:szCs w:val="16"/>
              </w:rPr>
            </w:pPr>
          </w:p>
        </w:tc>
        <w:tc>
          <w:tcPr>
            <w:tcW w:w="1491" w:type="dxa"/>
            <w:shd w:val="clear" w:color="auto" w:fill="BFBFBF"/>
            <w:vAlign w:val="bottom"/>
          </w:tcPr>
          <w:p w14:paraId="7B952B51" w14:textId="77777777" w:rsidR="0035725F" w:rsidRPr="0035725F" w:rsidRDefault="0035725F" w:rsidP="003D26E5">
            <w:pPr>
              <w:spacing w:after="0" w:line="276" w:lineRule="auto"/>
              <w:jc w:val="center"/>
              <w:rPr>
                <w:rFonts w:ascii="Times New Roman" w:eastAsia="Times New Roman" w:hAnsi="Times New Roman" w:cs="Calibri"/>
                <w:b/>
                <w:bCs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b/>
                <w:bCs/>
                <w:sz w:val="16"/>
                <w:szCs w:val="16"/>
              </w:rPr>
              <w:t xml:space="preserve">Transient mental disorders due to conditions classified elsewhere </w:t>
            </w:r>
            <w:r w:rsidRPr="0035725F">
              <w:rPr>
                <w:rFonts w:ascii="Times New Roman" w:eastAsia="Times New Roman" w:hAnsi="Times New Roman" w:cs="Calibri"/>
                <w:b/>
                <w:bCs/>
                <w:sz w:val="16"/>
                <w:szCs w:val="16"/>
              </w:rPr>
              <w:br/>
              <w:t>ICD-9:293</w:t>
            </w:r>
          </w:p>
        </w:tc>
        <w:tc>
          <w:tcPr>
            <w:tcW w:w="1491" w:type="dxa"/>
            <w:shd w:val="clear" w:color="auto" w:fill="BFBFBF"/>
            <w:vAlign w:val="bottom"/>
          </w:tcPr>
          <w:p w14:paraId="24ABA9FB" w14:textId="77777777" w:rsidR="0035725F" w:rsidRPr="0035725F" w:rsidRDefault="0035725F" w:rsidP="003D26E5">
            <w:pPr>
              <w:spacing w:after="0" w:line="276" w:lineRule="auto"/>
              <w:jc w:val="center"/>
              <w:rPr>
                <w:rFonts w:ascii="Times New Roman" w:eastAsia="Times New Roman" w:hAnsi="Times New Roman" w:cs="Calibri"/>
                <w:b/>
                <w:bCs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b/>
                <w:bCs/>
                <w:sz w:val="16"/>
                <w:szCs w:val="16"/>
              </w:rPr>
              <w:t xml:space="preserve">Anxiety, dissociative and somatoform disorders </w:t>
            </w:r>
            <w:r w:rsidRPr="0035725F">
              <w:rPr>
                <w:rFonts w:ascii="Times New Roman" w:eastAsia="Times New Roman" w:hAnsi="Times New Roman" w:cs="Calibri"/>
                <w:b/>
                <w:bCs/>
                <w:sz w:val="16"/>
                <w:szCs w:val="16"/>
              </w:rPr>
              <w:br/>
              <w:t>ICD-9:300</w:t>
            </w:r>
          </w:p>
        </w:tc>
        <w:tc>
          <w:tcPr>
            <w:tcW w:w="1491" w:type="dxa"/>
            <w:shd w:val="clear" w:color="auto" w:fill="BFBFBF"/>
            <w:vAlign w:val="bottom"/>
          </w:tcPr>
          <w:p w14:paraId="68A4B6DB" w14:textId="77777777" w:rsidR="0035725F" w:rsidRPr="0035725F" w:rsidRDefault="0035725F" w:rsidP="003D26E5">
            <w:pPr>
              <w:spacing w:after="0" w:line="276" w:lineRule="auto"/>
              <w:jc w:val="center"/>
              <w:rPr>
                <w:rFonts w:ascii="Times New Roman" w:eastAsia="Times New Roman" w:hAnsi="Times New Roman" w:cs="Calibri"/>
                <w:b/>
                <w:bCs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b/>
                <w:bCs/>
                <w:sz w:val="16"/>
                <w:szCs w:val="16"/>
              </w:rPr>
              <w:t>Personality disorders</w:t>
            </w:r>
            <w:r w:rsidRPr="0035725F">
              <w:rPr>
                <w:rFonts w:ascii="Times New Roman" w:eastAsia="Times New Roman" w:hAnsi="Times New Roman" w:cs="Calibri"/>
                <w:b/>
                <w:bCs/>
                <w:sz w:val="16"/>
                <w:szCs w:val="16"/>
              </w:rPr>
              <w:br/>
              <w:t>ICD-9:301</w:t>
            </w:r>
          </w:p>
        </w:tc>
        <w:tc>
          <w:tcPr>
            <w:tcW w:w="1491" w:type="dxa"/>
            <w:shd w:val="clear" w:color="auto" w:fill="BFBFBF"/>
            <w:vAlign w:val="bottom"/>
          </w:tcPr>
          <w:p w14:paraId="1207E400" w14:textId="77777777" w:rsidR="0035725F" w:rsidRPr="0035725F" w:rsidRDefault="0035725F" w:rsidP="003D26E5">
            <w:pPr>
              <w:spacing w:after="0" w:line="276" w:lineRule="auto"/>
              <w:jc w:val="center"/>
              <w:rPr>
                <w:rFonts w:ascii="Times New Roman" w:eastAsia="Times New Roman" w:hAnsi="Times New Roman" w:cs="Calibri"/>
                <w:b/>
                <w:bCs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b/>
                <w:bCs/>
                <w:sz w:val="16"/>
                <w:szCs w:val="16"/>
              </w:rPr>
              <w:t>Mental disorder related special symptoms or syndromes not elsewhere classified</w:t>
            </w:r>
            <w:r w:rsidRPr="0035725F">
              <w:rPr>
                <w:rFonts w:ascii="Times New Roman" w:eastAsia="Times New Roman" w:hAnsi="Times New Roman" w:cs="Calibri"/>
                <w:sz w:val="20"/>
                <w:szCs w:val="20"/>
              </w:rPr>
              <w:t xml:space="preserve"> </w:t>
            </w:r>
            <w:r w:rsidRPr="0035725F">
              <w:rPr>
                <w:rFonts w:ascii="Times New Roman" w:eastAsia="Times New Roman" w:hAnsi="Times New Roman" w:cs="Calibri"/>
                <w:sz w:val="20"/>
                <w:szCs w:val="20"/>
              </w:rPr>
              <w:br/>
            </w:r>
            <w:r w:rsidRPr="0035725F">
              <w:rPr>
                <w:rFonts w:ascii="Times New Roman" w:eastAsia="Times New Roman" w:hAnsi="Times New Roman" w:cs="Calibri"/>
                <w:b/>
                <w:bCs/>
                <w:sz w:val="16"/>
                <w:szCs w:val="16"/>
              </w:rPr>
              <w:t>ICD-9:307</w:t>
            </w:r>
          </w:p>
        </w:tc>
        <w:tc>
          <w:tcPr>
            <w:tcW w:w="1491" w:type="dxa"/>
            <w:shd w:val="clear" w:color="auto" w:fill="BFBFBF"/>
            <w:vAlign w:val="bottom"/>
          </w:tcPr>
          <w:p w14:paraId="53C291D1" w14:textId="77777777" w:rsidR="0035725F" w:rsidRPr="0035725F" w:rsidRDefault="0035725F" w:rsidP="003D26E5">
            <w:pPr>
              <w:spacing w:after="0" w:line="276" w:lineRule="auto"/>
              <w:jc w:val="center"/>
              <w:rPr>
                <w:rFonts w:ascii="Times New Roman" w:eastAsia="Times New Roman" w:hAnsi="Times New Roman" w:cs="Calibri"/>
                <w:b/>
                <w:bCs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b/>
                <w:bCs/>
                <w:sz w:val="16"/>
                <w:szCs w:val="16"/>
              </w:rPr>
              <w:t>Depressive disorder, not elsewhere classified</w:t>
            </w:r>
            <w:r w:rsidRPr="0035725F">
              <w:rPr>
                <w:rFonts w:ascii="Times New Roman" w:eastAsia="Times New Roman" w:hAnsi="Times New Roman" w:cs="Calibri"/>
                <w:b/>
                <w:bCs/>
                <w:sz w:val="16"/>
                <w:szCs w:val="16"/>
              </w:rPr>
              <w:br/>
              <w:t>ICD-9:311</w:t>
            </w:r>
          </w:p>
        </w:tc>
      </w:tr>
      <w:tr w:rsidR="0035725F" w:rsidRPr="0035725F" w14:paraId="3F2EC840" w14:textId="77777777" w:rsidTr="003D26E5">
        <w:tc>
          <w:tcPr>
            <w:tcW w:w="5892" w:type="dxa"/>
            <w:shd w:val="clear" w:color="auto" w:fill="auto"/>
          </w:tcPr>
          <w:p w14:paraId="1F911294" w14:textId="007B5FF4" w:rsidR="0035725F" w:rsidRPr="0035725F" w:rsidRDefault="00483FAE" w:rsidP="003D26E5">
            <w:pPr>
              <w:spacing w:after="0" w:line="276" w:lineRule="auto"/>
              <w:rPr>
                <w:rFonts w:ascii="Times New Roman" w:eastAsia="Times New Roman" w:hAnsi="Times New Roman" w:cs="Calibri"/>
                <w:b/>
                <w:bCs/>
                <w:sz w:val="16"/>
                <w:szCs w:val="16"/>
              </w:rPr>
            </w:pPr>
            <w:r>
              <w:rPr>
                <w:rFonts w:ascii="Times New Roman" w:eastAsia="Times New Roman" w:hAnsi="Times New Roman" w:cs="Calibri"/>
                <w:b/>
                <w:bCs/>
                <w:sz w:val="16"/>
                <w:szCs w:val="16"/>
              </w:rPr>
              <w:t>Somatic disorders (l</w:t>
            </w:r>
            <w:r w:rsidR="0035725F" w:rsidRPr="0035725F">
              <w:rPr>
                <w:rFonts w:ascii="Times New Roman" w:eastAsia="Times New Roman" w:hAnsi="Times New Roman" w:cs="Calibri"/>
                <w:b/>
                <w:bCs/>
                <w:sz w:val="16"/>
                <w:szCs w:val="16"/>
              </w:rPr>
              <w:t>evel 1 ICD-9 diagnostic category</w:t>
            </w:r>
            <w:r>
              <w:rPr>
                <w:rFonts w:ascii="Times New Roman" w:eastAsia="Times New Roman" w:hAnsi="Times New Roman" w:cs="Calibri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1491" w:type="dxa"/>
            <w:shd w:val="clear" w:color="auto" w:fill="auto"/>
          </w:tcPr>
          <w:p w14:paraId="1B826CF8" w14:textId="77777777" w:rsidR="0035725F" w:rsidRPr="0035725F" w:rsidRDefault="0035725F" w:rsidP="003D26E5">
            <w:pPr>
              <w:spacing w:after="0" w:line="276" w:lineRule="auto"/>
              <w:jc w:val="center"/>
              <w:rPr>
                <w:rFonts w:ascii="Times New Roman" w:eastAsia="Times New Roman" w:hAnsi="Times New Roman"/>
                <w:b/>
                <w:bCs/>
                <w:sz w:val="16"/>
                <w:szCs w:val="16"/>
                <w:vertAlign w:val="superscript"/>
              </w:rPr>
            </w:pPr>
            <w:r w:rsidRPr="0035725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t>OR (95%CI)</w:t>
            </w:r>
            <w:r w:rsidRPr="0035725F">
              <w:rPr>
                <w:rFonts w:ascii="Times New Roman" w:eastAsia="Times New Roman" w:hAnsi="Times New Roman"/>
                <w:b/>
                <w:bCs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491" w:type="dxa"/>
            <w:shd w:val="clear" w:color="auto" w:fill="auto"/>
          </w:tcPr>
          <w:p w14:paraId="759B1838" w14:textId="77777777" w:rsidR="0035725F" w:rsidRPr="0035725F" w:rsidRDefault="0035725F" w:rsidP="003D26E5">
            <w:pPr>
              <w:spacing w:after="0" w:line="276" w:lineRule="auto"/>
              <w:jc w:val="center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t>OR (95%CI)</w:t>
            </w:r>
            <w:r w:rsidRPr="0035725F">
              <w:rPr>
                <w:rFonts w:ascii="Times New Roman" w:eastAsia="Times New Roman" w:hAnsi="Times New Roman"/>
                <w:b/>
                <w:bCs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491" w:type="dxa"/>
            <w:shd w:val="clear" w:color="auto" w:fill="auto"/>
          </w:tcPr>
          <w:p w14:paraId="59FD0A0A" w14:textId="77777777" w:rsidR="0035725F" w:rsidRPr="0035725F" w:rsidRDefault="0035725F" w:rsidP="003D26E5">
            <w:pPr>
              <w:spacing w:after="0" w:line="276" w:lineRule="auto"/>
              <w:jc w:val="center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t>OR (95%CI)</w:t>
            </w:r>
            <w:r w:rsidRPr="0035725F">
              <w:rPr>
                <w:rFonts w:ascii="Times New Roman" w:eastAsia="Times New Roman" w:hAnsi="Times New Roman"/>
                <w:b/>
                <w:bCs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491" w:type="dxa"/>
            <w:shd w:val="clear" w:color="auto" w:fill="auto"/>
          </w:tcPr>
          <w:p w14:paraId="5B76F879" w14:textId="77777777" w:rsidR="0035725F" w:rsidRPr="0035725F" w:rsidRDefault="0035725F" w:rsidP="003D26E5">
            <w:pPr>
              <w:spacing w:after="0" w:line="276" w:lineRule="auto"/>
              <w:jc w:val="center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t>OR (95%CI)</w:t>
            </w:r>
            <w:r w:rsidRPr="0035725F">
              <w:rPr>
                <w:rFonts w:ascii="Times New Roman" w:eastAsia="Times New Roman" w:hAnsi="Times New Roman"/>
                <w:b/>
                <w:bCs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491" w:type="dxa"/>
            <w:shd w:val="clear" w:color="auto" w:fill="auto"/>
          </w:tcPr>
          <w:p w14:paraId="7E2727CC" w14:textId="77777777" w:rsidR="0035725F" w:rsidRPr="0035725F" w:rsidRDefault="0035725F" w:rsidP="003D26E5">
            <w:pPr>
              <w:spacing w:after="0" w:line="276" w:lineRule="auto"/>
              <w:jc w:val="center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t>OR (95%CI)</w:t>
            </w:r>
            <w:r w:rsidRPr="0035725F">
              <w:rPr>
                <w:rFonts w:ascii="Times New Roman" w:eastAsia="Times New Roman" w:hAnsi="Times New Roman"/>
                <w:b/>
                <w:bCs/>
                <w:sz w:val="18"/>
                <w:szCs w:val="18"/>
                <w:vertAlign w:val="superscript"/>
              </w:rPr>
              <w:t>a</w:t>
            </w:r>
          </w:p>
        </w:tc>
      </w:tr>
      <w:tr w:rsidR="0035725F" w:rsidRPr="0035725F" w14:paraId="7178DB0E" w14:textId="77777777" w:rsidTr="003D26E5">
        <w:tc>
          <w:tcPr>
            <w:tcW w:w="5892" w:type="dxa"/>
            <w:shd w:val="clear" w:color="auto" w:fill="auto"/>
            <w:vAlign w:val="center"/>
          </w:tcPr>
          <w:p w14:paraId="00C524EF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 w:cs="Calibri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b/>
                <w:bCs/>
                <w:sz w:val="16"/>
                <w:szCs w:val="16"/>
              </w:rPr>
              <w:t>001-139:</w:t>
            </w: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 xml:space="preserve"> Infectious and Parasitic Diseases</w:t>
            </w:r>
          </w:p>
        </w:tc>
        <w:tc>
          <w:tcPr>
            <w:tcW w:w="1491" w:type="dxa"/>
            <w:shd w:val="clear" w:color="auto" w:fill="auto"/>
            <w:vAlign w:val="bottom"/>
          </w:tcPr>
          <w:p w14:paraId="26268499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1.00 (0.65, 1.54)</w:t>
            </w:r>
          </w:p>
        </w:tc>
        <w:tc>
          <w:tcPr>
            <w:tcW w:w="1491" w:type="dxa"/>
            <w:shd w:val="clear" w:color="auto" w:fill="FFFFFF"/>
            <w:vAlign w:val="bottom"/>
          </w:tcPr>
          <w:p w14:paraId="2EB995A9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1.05 (0.93, 1.18)</w:t>
            </w:r>
          </w:p>
        </w:tc>
        <w:tc>
          <w:tcPr>
            <w:tcW w:w="1491" w:type="dxa"/>
            <w:shd w:val="clear" w:color="auto" w:fill="auto"/>
            <w:vAlign w:val="bottom"/>
          </w:tcPr>
          <w:p w14:paraId="20AF3C97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0.95 (0.58, 1.54)</w:t>
            </w:r>
          </w:p>
        </w:tc>
        <w:tc>
          <w:tcPr>
            <w:tcW w:w="1491" w:type="dxa"/>
            <w:shd w:val="clear" w:color="auto" w:fill="auto"/>
            <w:vAlign w:val="bottom"/>
          </w:tcPr>
          <w:p w14:paraId="7DB433EC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1.03 (0.88, 1.20)</w:t>
            </w:r>
          </w:p>
        </w:tc>
        <w:tc>
          <w:tcPr>
            <w:tcW w:w="1491" w:type="dxa"/>
            <w:shd w:val="clear" w:color="auto" w:fill="auto"/>
            <w:vAlign w:val="bottom"/>
          </w:tcPr>
          <w:p w14:paraId="0538DCBC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0.94 (0.77, 1.13)</w:t>
            </w:r>
          </w:p>
        </w:tc>
      </w:tr>
      <w:tr w:rsidR="0035725F" w:rsidRPr="0035725F" w14:paraId="6A0550C6" w14:textId="77777777" w:rsidTr="003D26E5">
        <w:tc>
          <w:tcPr>
            <w:tcW w:w="5892" w:type="dxa"/>
            <w:shd w:val="clear" w:color="auto" w:fill="auto"/>
            <w:vAlign w:val="center"/>
          </w:tcPr>
          <w:p w14:paraId="4478A238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 w:cs="Calibri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b/>
                <w:bCs/>
                <w:sz w:val="16"/>
                <w:szCs w:val="16"/>
              </w:rPr>
              <w:t>140-239:</w:t>
            </w: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 xml:space="preserve"> Neoplasms</w:t>
            </w:r>
          </w:p>
        </w:tc>
        <w:tc>
          <w:tcPr>
            <w:tcW w:w="1491" w:type="dxa"/>
            <w:shd w:val="clear" w:color="auto" w:fill="auto"/>
            <w:vAlign w:val="bottom"/>
          </w:tcPr>
          <w:p w14:paraId="62F41B2E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1.35 (0.68, 2.71)</w:t>
            </w:r>
          </w:p>
        </w:tc>
        <w:tc>
          <w:tcPr>
            <w:tcW w:w="1491" w:type="dxa"/>
            <w:shd w:val="clear" w:color="auto" w:fill="auto"/>
            <w:vAlign w:val="bottom"/>
          </w:tcPr>
          <w:p w14:paraId="49C38F93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1.13 (0.94, 1.37)</w:t>
            </w:r>
          </w:p>
        </w:tc>
        <w:tc>
          <w:tcPr>
            <w:tcW w:w="1491" w:type="dxa"/>
            <w:shd w:val="clear" w:color="auto" w:fill="auto"/>
            <w:vAlign w:val="bottom"/>
          </w:tcPr>
          <w:p w14:paraId="6E67C866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1.39 (0.58, 3.36)</w:t>
            </w:r>
          </w:p>
        </w:tc>
        <w:tc>
          <w:tcPr>
            <w:tcW w:w="1491" w:type="dxa"/>
            <w:shd w:val="clear" w:color="auto" w:fill="auto"/>
            <w:vAlign w:val="bottom"/>
          </w:tcPr>
          <w:p w14:paraId="1E7FF4A2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1.03 (0.80, 1.32)</w:t>
            </w:r>
          </w:p>
        </w:tc>
        <w:tc>
          <w:tcPr>
            <w:tcW w:w="1491" w:type="dxa"/>
            <w:shd w:val="clear" w:color="auto" w:fill="auto"/>
            <w:vAlign w:val="bottom"/>
          </w:tcPr>
          <w:p w14:paraId="2DD89CD5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0.95 (0.71, 1.28)</w:t>
            </w:r>
          </w:p>
        </w:tc>
      </w:tr>
      <w:tr w:rsidR="0035725F" w:rsidRPr="0035725F" w14:paraId="58CF434B" w14:textId="77777777" w:rsidTr="003D26E5">
        <w:tc>
          <w:tcPr>
            <w:tcW w:w="5892" w:type="dxa"/>
            <w:shd w:val="clear" w:color="auto" w:fill="auto"/>
            <w:vAlign w:val="center"/>
          </w:tcPr>
          <w:p w14:paraId="68F89B03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 w:cs="Calibri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b/>
                <w:bCs/>
                <w:sz w:val="16"/>
                <w:szCs w:val="16"/>
              </w:rPr>
              <w:t>240-279:</w:t>
            </w: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 xml:space="preserve"> Endocrine, Nutritional and Metabolic Diseases, and Immunity Disorders</w:t>
            </w:r>
          </w:p>
        </w:tc>
        <w:tc>
          <w:tcPr>
            <w:tcW w:w="1491" w:type="dxa"/>
            <w:shd w:val="clear" w:color="auto" w:fill="auto"/>
            <w:vAlign w:val="bottom"/>
          </w:tcPr>
          <w:p w14:paraId="245FAF30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1.33 (0.84, 2.08)</w:t>
            </w:r>
          </w:p>
        </w:tc>
        <w:tc>
          <w:tcPr>
            <w:tcW w:w="1491" w:type="dxa"/>
            <w:shd w:val="clear" w:color="auto" w:fill="FFFFFF"/>
            <w:vAlign w:val="bottom"/>
          </w:tcPr>
          <w:p w14:paraId="05D089E6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1.09 (0.95, 1.25)</w:t>
            </w:r>
          </w:p>
        </w:tc>
        <w:tc>
          <w:tcPr>
            <w:tcW w:w="1491" w:type="dxa"/>
            <w:shd w:val="clear" w:color="auto" w:fill="auto"/>
            <w:vAlign w:val="bottom"/>
          </w:tcPr>
          <w:p w14:paraId="2C46FEA5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1.43 (0.80, 2.54)</w:t>
            </w:r>
          </w:p>
        </w:tc>
        <w:tc>
          <w:tcPr>
            <w:tcW w:w="1491" w:type="dxa"/>
            <w:shd w:val="clear" w:color="auto" w:fill="auto"/>
            <w:vAlign w:val="bottom"/>
          </w:tcPr>
          <w:p w14:paraId="3AA3BB5C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1.05 (0.88, 1.26)</w:t>
            </w:r>
          </w:p>
        </w:tc>
        <w:tc>
          <w:tcPr>
            <w:tcW w:w="1491" w:type="dxa"/>
            <w:shd w:val="clear" w:color="auto" w:fill="B4C6E7"/>
            <w:vAlign w:val="bottom"/>
          </w:tcPr>
          <w:p w14:paraId="365793D6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1.32 (1.08, 1.61)**</w:t>
            </w:r>
          </w:p>
        </w:tc>
      </w:tr>
      <w:tr w:rsidR="0035725F" w:rsidRPr="0035725F" w14:paraId="62B68C34" w14:textId="77777777" w:rsidTr="003D26E5">
        <w:tc>
          <w:tcPr>
            <w:tcW w:w="5892" w:type="dxa"/>
            <w:shd w:val="clear" w:color="auto" w:fill="auto"/>
            <w:vAlign w:val="center"/>
          </w:tcPr>
          <w:p w14:paraId="22558A2F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 w:cs="Calibri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b/>
                <w:bCs/>
                <w:sz w:val="16"/>
                <w:szCs w:val="16"/>
              </w:rPr>
              <w:t>280-289:</w:t>
            </w: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 xml:space="preserve"> Diseases of Blood and Blood-Forming Organs</w:t>
            </w:r>
          </w:p>
        </w:tc>
        <w:tc>
          <w:tcPr>
            <w:tcW w:w="1491" w:type="dxa"/>
            <w:shd w:val="clear" w:color="auto" w:fill="auto"/>
            <w:vAlign w:val="bottom"/>
          </w:tcPr>
          <w:p w14:paraId="46A3032B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1.54 (0.98, 2.41)</w:t>
            </w:r>
          </w:p>
        </w:tc>
        <w:tc>
          <w:tcPr>
            <w:tcW w:w="1491" w:type="dxa"/>
            <w:shd w:val="clear" w:color="auto" w:fill="B4C6E7"/>
            <w:vAlign w:val="bottom"/>
          </w:tcPr>
          <w:p w14:paraId="76BD5725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1.21 (1.05, 1.39)**</w:t>
            </w:r>
          </w:p>
        </w:tc>
        <w:tc>
          <w:tcPr>
            <w:tcW w:w="1491" w:type="dxa"/>
            <w:shd w:val="clear" w:color="auto" w:fill="auto"/>
            <w:vAlign w:val="bottom"/>
          </w:tcPr>
          <w:p w14:paraId="58C50E11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1.51 (0.86, 2.66)</w:t>
            </w:r>
          </w:p>
        </w:tc>
        <w:tc>
          <w:tcPr>
            <w:tcW w:w="1491" w:type="dxa"/>
            <w:shd w:val="clear" w:color="auto" w:fill="auto"/>
            <w:vAlign w:val="bottom"/>
          </w:tcPr>
          <w:p w14:paraId="1AB9841C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1.09 (0.90, 1.30)</w:t>
            </w:r>
          </w:p>
        </w:tc>
        <w:tc>
          <w:tcPr>
            <w:tcW w:w="1491" w:type="dxa"/>
            <w:shd w:val="clear" w:color="auto" w:fill="B4C6E7"/>
            <w:vAlign w:val="bottom"/>
          </w:tcPr>
          <w:p w14:paraId="5A0DE928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1.34 (1.08, 1.66)**</w:t>
            </w:r>
          </w:p>
        </w:tc>
      </w:tr>
      <w:tr w:rsidR="0035725F" w:rsidRPr="0035725F" w14:paraId="383885F9" w14:textId="77777777" w:rsidTr="003D26E5">
        <w:tc>
          <w:tcPr>
            <w:tcW w:w="5892" w:type="dxa"/>
            <w:shd w:val="clear" w:color="auto" w:fill="auto"/>
            <w:vAlign w:val="center"/>
          </w:tcPr>
          <w:p w14:paraId="102D9D95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 w:cs="Calibri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b/>
                <w:bCs/>
                <w:sz w:val="16"/>
                <w:szCs w:val="16"/>
              </w:rPr>
              <w:t>320-389:</w:t>
            </w: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 xml:space="preserve"> Diseases of the Nervous System and Sense Organs</w:t>
            </w:r>
          </w:p>
        </w:tc>
        <w:tc>
          <w:tcPr>
            <w:tcW w:w="1491" w:type="dxa"/>
            <w:shd w:val="clear" w:color="auto" w:fill="auto"/>
            <w:vAlign w:val="bottom"/>
          </w:tcPr>
          <w:p w14:paraId="410305D1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1.16 (0.77, 1.75)</w:t>
            </w:r>
          </w:p>
        </w:tc>
        <w:tc>
          <w:tcPr>
            <w:tcW w:w="1491" w:type="dxa"/>
            <w:shd w:val="clear" w:color="auto" w:fill="auto"/>
            <w:vAlign w:val="bottom"/>
          </w:tcPr>
          <w:p w14:paraId="2C02EE9B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1.09 (0.97, 1.23)</w:t>
            </w:r>
          </w:p>
        </w:tc>
        <w:tc>
          <w:tcPr>
            <w:tcW w:w="1491" w:type="dxa"/>
            <w:shd w:val="clear" w:color="auto" w:fill="auto"/>
            <w:vAlign w:val="bottom"/>
          </w:tcPr>
          <w:p w14:paraId="07887552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1.25 (0.78, 2.02)</w:t>
            </w:r>
          </w:p>
        </w:tc>
        <w:tc>
          <w:tcPr>
            <w:tcW w:w="1491" w:type="dxa"/>
            <w:shd w:val="clear" w:color="auto" w:fill="B4C6E7"/>
            <w:vAlign w:val="bottom"/>
          </w:tcPr>
          <w:p w14:paraId="1909896F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1.84 (1.57, 2.15)***</w:t>
            </w:r>
          </w:p>
        </w:tc>
        <w:tc>
          <w:tcPr>
            <w:tcW w:w="1491" w:type="dxa"/>
            <w:shd w:val="clear" w:color="auto" w:fill="auto"/>
            <w:vAlign w:val="bottom"/>
          </w:tcPr>
          <w:p w14:paraId="1DEA151C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1.07 (0.89, 1.29)</w:t>
            </w:r>
          </w:p>
        </w:tc>
      </w:tr>
      <w:tr w:rsidR="0035725F" w:rsidRPr="0035725F" w14:paraId="2D935EB7" w14:textId="77777777" w:rsidTr="003D26E5">
        <w:tc>
          <w:tcPr>
            <w:tcW w:w="5892" w:type="dxa"/>
            <w:shd w:val="clear" w:color="auto" w:fill="auto"/>
            <w:vAlign w:val="center"/>
          </w:tcPr>
          <w:p w14:paraId="6B788123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 w:cs="Calibri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b/>
                <w:bCs/>
                <w:sz w:val="16"/>
                <w:szCs w:val="16"/>
              </w:rPr>
              <w:t>390-459:</w:t>
            </w: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 xml:space="preserve"> Diseases of the Circulatory System</w:t>
            </w:r>
          </w:p>
        </w:tc>
        <w:tc>
          <w:tcPr>
            <w:tcW w:w="1491" w:type="dxa"/>
            <w:shd w:val="clear" w:color="auto" w:fill="auto"/>
            <w:vAlign w:val="bottom"/>
          </w:tcPr>
          <w:p w14:paraId="08FF1A33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0.98 (0.59, 1.64)</w:t>
            </w:r>
          </w:p>
        </w:tc>
        <w:tc>
          <w:tcPr>
            <w:tcW w:w="1491" w:type="dxa"/>
            <w:shd w:val="clear" w:color="auto" w:fill="B4C6E7"/>
            <w:vAlign w:val="bottom"/>
          </w:tcPr>
          <w:p w14:paraId="3D9CBB05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1.22 (1.06, 1.40)**</w:t>
            </w:r>
          </w:p>
        </w:tc>
        <w:tc>
          <w:tcPr>
            <w:tcW w:w="1491" w:type="dxa"/>
            <w:shd w:val="clear" w:color="auto" w:fill="auto"/>
            <w:vAlign w:val="bottom"/>
          </w:tcPr>
          <w:p w14:paraId="40BF73E7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1.25 (0.68, 2.31)</w:t>
            </w:r>
          </w:p>
        </w:tc>
        <w:tc>
          <w:tcPr>
            <w:tcW w:w="1491" w:type="dxa"/>
            <w:shd w:val="clear" w:color="auto" w:fill="B4C6E7"/>
            <w:vAlign w:val="bottom"/>
          </w:tcPr>
          <w:p w14:paraId="0BCE2A88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1.20 (1.01, 1.44)*</w:t>
            </w:r>
          </w:p>
        </w:tc>
        <w:tc>
          <w:tcPr>
            <w:tcW w:w="1491" w:type="dxa"/>
            <w:shd w:val="clear" w:color="auto" w:fill="auto"/>
            <w:vAlign w:val="bottom"/>
          </w:tcPr>
          <w:p w14:paraId="7F424D10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1.16 (0.93, 1.46)</w:t>
            </w:r>
          </w:p>
        </w:tc>
      </w:tr>
      <w:tr w:rsidR="0035725F" w:rsidRPr="0035725F" w14:paraId="062F4133" w14:textId="77777777" w:rsidTr="003D26E5">
        <w:tc>
          <w:tcPr>
            <w:tcW w:w="5892" w:type="dxa"/>
            <w:shd w:val="clear" w:color="auto" w:fill="auto"/>
            <w:vAlign w:val="center"/>
          </w:tcPr>
          <w:p w14:paraId="09A56EB9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 w:cs="Calibri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b/>
                <w:bCs/>
                <w:sz w:val="16"/>
                <w:szCs w:val="16"/>
              </w:rPr>
              <w:t>460-519:</w:t>
            </w: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 xml:space="preserve"> Diseases of the Respiratory System</w:t>
            </w:r>
          </w:p>
        </w:tc>
        <w:tc>
          <w:tcPr>
            <w:tcW w:w="1491" w:type="dxa"/>
            <w:shd w:val="clear" w:color="auto" w:fill="auto"/>
            <w:vAlign w:val="bottom"/>
          </w:tcPr>
          <w:p w14:paraId="2A955353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1.02 (0.55, 1.89)</w:t>
            </w:r>
          </w:p>
        </w:tc>
        <w:tc>
          <w:tcPr>
            <w:tcW w:w="1491" w:type="dxa"/>
            <w:shd w:val="clear" w:color="auto" w:fill="auto"/>
            <w:vAlign w:val="bottom"/>
          </w:tcPr>
          <w:p w14:paraId="3DAA5FC2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0.95 (0.81, 1.10)</w:t>
            </w:r>
          </w:p>
        </w:tc>
        <w:tc>
          <w:tcPr>
            <w:tcW w:w="1491" w:type="dxa"/>
            <w:shd w:val="clear" w:color="auto" w:fill="FFE599" w:themeFill="accent4" w:themeFillTint="66"/>
            <w:vAlign w:val="bottom"/>
          </w:tcPr>
          <w:p w14:paraId="4C286FB1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0.52 (0.29, 0.93)*</w:t>
            </w:r>
          </w:p>
        </w:tc>
        <w:tc>
          <w:tcPr>
            <w:tcW w:w="1491" w:type="dxa"/>
            <w:shd w:val="clear" w:color="auto" w:fill="auto"/>
            <w:vAlign w:val="bottom"/>
          </w:tcPr>
          <w:p w14:paraId="4651A773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0.97 (0.80, 1.19)</w:t>
            </w:r>
          </w:p>
        </w:tc>
        <w:tc>
          <w:tcPr>
            <w:tcW w:w="1491" w:type="dxa"/>
            <w:shd w:val="clear" w:color="auto" w:fill="FFFFFF"/>
            <w:vAlign w:val="bottom"/>
          </w:tcPr>
          <w:p w14:paraId="4591D1ED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0.83 (0.65, 1.05)</w:t>
            </w:r>
          </w:p>
        </w:tc>
      </w:tr>
      <w:tr w:rsidR="0035725F" w:rsidRPr="0035725F" w14:paraId="3DFB932A" w14:textId="77777777" w:rsidTr="003D26E5">
        <w:tc>
          <w:tcPr>
            <w:tcW w:w="5892" w:type="dxa"/>
            <w:shd w:val="clear" w:color="auto" w:fill="auto"/>
            <w:vAlign w:val="center"/>
          </w:tcPr>
          <w:p w14:paraId="5DE4FBAC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 w:cs="Calibri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b/>
                <w:bCs/>
                <w:sz w:val="16"/>
                <w:szCs w:val="16"/>
              </w:rPr>
              <w:t>520-579:</w:t>
            </w: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 xml:space="preserve"> Diseases of the Digestive System</w:t>
            </w:r>
          </w:p>
        </w:tc>
        <w:tc>
          <w:tcPr>
            <w:tcW w:w="1491" w:type="dxa"/>
            <w:shd w:val="clear" w:color="auto" w:fill="auto"/>
            <w:vAlign w:val="bottom"/>
          </w:tcPr>
          <w:p w14:paraId="3497CD87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1.25 (0.84, 1.85)</w:t>
            </w:r>
          </w:p>
        </w:tc>
        <w:tc>
          <w:tcPr>
            <w:tcW w:w="1491" w:type="dxa"/>
            <w:shd w:val="clear" w:color="auto" w:fill="B4C6E7"/>
            <w:vAlign w:val="bottom"/>
          </w:tcPr>
          <w:p w14:paraId="3EB477EE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1.35 (1.20, 1.52)***</w:t>
            </w:r>
          </w:p>
        </w:tc>
        <w:tc>
          <w:tcPr>
            <w:tcW w:w="1491" w:type="dxa"/>
            <w:shd w:val="clear" w:color="auto" w:fill="auto"/>
            <w:vAlign w:val="bottom"/>
          </w:tcPr>
          <w:p w14:paraId="2C69AEAB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0.86 (0.51, 1.44)</w:t>
            </w:r>
          </w:p>
        </w:tc>
        <w:tc>
          <w:tcPr>
            <w:tcW w:w="1491" w:type="dxa"/>
            <w:shd w:val="clear" w:color="auto" w:fill="B4C6E7"/>
            <w:vAlign w:val="bottom"/>
          </w:tcPr>
          <w:p w14:paraId="6D5E9B5A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1.32 (1.13, 1.53)***</w:t>
            </w:r>
          </w:p>
        </w:tc>
        <w:tc>
          <w:tcPr>
            <w:tcW w:w="1491" w:type="dxa"/>
            <w:shd w:val="clear" w:color="auto" w:fill="auto"/>
            <w:vAlign w:val="bottom"/>
          </w:tcPr>
          <w:p w14:paraId="617AC59A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0.99 (0.82, 1.19)</w:t>
            </w:r>
          </w:p>
        </w:tc>
      </w:tr>
      <w:tr w:rsidR="0035725F" w:rsidRPr="0035725F" w14:paraId="687A2D59" w14:textId="77777777" w:rsidTr="003D26E5">
        <w:tc>
          <w:tcPr>
            <w:tcW w:w="5892" w:type="dxa"/>
            <w:shd w:val="clear" w:color="auto" w:fill="auto"/>
            <w:vAlign w:val="center"/>
          </w:tcPr>
          <w:p w14:paraId="77499383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 w:cs="Calibri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b/>
                <w:bCs/>
                <w:sz w:val="16"/>
                <w:szCs w:val="16"/>
              </w:rPr>
              <w:t>580-629:</w:t>
            </w: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 xml:space="preserve"> Diseases of the Genitourinary System</w:t>
            </w:r>
          </w:p>
        </w:tc>
        <w:tc>
          <w:tcPr>
            <w:tcW w:w="1491" w:type="dxa"/>
            <w:shd w:val="clear" w:color="auto" w:fill="auto"/>
            <w:vAlign w:val="bottom"/>
          </w:tcPr>
          <w:p w14:paraId="5CACFFF3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0.67 (0.44, 1.02)</w:t>
            </w:r>
          </w:p>
        </w:tc>
        <w:tc>
          <w:tcPr>
            <w:tcW w:w="1491" w:type="dxa"/>
            <w:shd w:val="clear" w:color="auto" w:fill="FFFFFF"/>
            <w:vAlign w:val="bottom"/>
          </w:tcPr>
          <w:p w14:paraId="73E3F4C0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1.01 (0.89, 1.16)</w:t>
            </w:r>
          </w:p>
        </w:tc>
        <w:tc>
          <w:tcPr>
            <w:tcW w:w="1491" w:type="dxa"/>
            <w:shd w:val="clear" w:color="auto" w:fill="auto"/>
            <w:vAlign w:val="bottom"/>
          </w:tcPr>
          <w:p w14:paraId="0B316409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1.22 (0.66, 2.25)</w:t>
            </w:r>
          </w:p>
        </w:tc>
        <w:tc>
          <w:tcPr>
            <w:tcW w:w="1491" w:type="dxa"/>
            <w:shd w:val="clear" w:color="auto" w:fill="auto"/>
            <w:vAlign w:val="bottom"/>
          </w:tcPr>
          <w:p w14:paraId="00D77189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0.94 (0.80, 1.11)</w:t>
            </w:r>
          </w:p>
        </w:tc>
        <w:tc>
          <w:tcPr>
            <w:tcW w:w="1491" w:type="dxa"/>
            <w:shd w:val="clear" w:color="auto" w:fill="auto"/>
            <w:vAlign w:val="bottom"/>
          </w:tcPr>
          <w:p w14:paraId="642B3416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0.90 (0.73, 1.10)</w:t>
            </w:r>
          </w:p>
        </w:tc>
      </w:tr>
      <w:tr w:rsidR="0035725F" w:rsidRPr="0035725F" w14:paraId="26E8BC10" w14:textId="77777777" w:rsidTr="003D26E5">
        <w:tc>
          <w:tcPr>
            <w:tcW w:w="5892" w:type="dxa"/>
            <w:shd w:val="clear" w:color="auto" w:fill="auto"/>
            <w:vAlign w:val="center"/>
          </w:tcPr>
          <w:p w14:paraId="322A9037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 w:cs="Calibri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b/>
                <w:bCs/>
                <w:sz w:val="16"/>
                <w:szCs w:val="16"/>
              </w:rPr>
              <w:t>630-677:</w:t>
            </w: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 xml:space="preserve"> Complications of Pregnancy, Childbirth, and the Puerperium</w:t>
            </w:r>
          </w:p>
        </w:tc>
        <w:tc>
          <w:tcPr>
            <w:tcW w:w="1491" w:type="dxa"/>
            <w:shd w:val="clear" w:color="auto" w:fill="auto"/>
            <w:vAlign w:val="bottom"/>
          </w:tcPr>
          <w:p w14:paraId="25EB6280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0.78 (0.51, 1.21)</w:t>
            </w:r>
          </w:p>
        </w:tc>
        <w:tc>
          <w:tcPr>
            <w:tcW w:w="1491" w:type="dxa"/>
            <w:shd w:val="clear" w:color="auto" w:fill="auto"/>
            <w:vAlign w:val="bottom"/>
          </w:tcPr>
          <w:p w14:paraId="522E9E24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0.97 (0.86, 1.09)</w:t>
            </w:r>
          </w:p>
        </w:tc>
        <w:tc>
          <w:tcPr>
            <w:tcW w:w="1491" w:type="dxa"/>
            <w:shd w:val="clear" w:color="auto" w:fill="auto"/>
            <w:vAlign w:val="bottom"/>
          </w:tcPr>
          <w:p w14:paraId="6175BC85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1.23 (0.68, 2.21)</w:t>
            </w:r>
          </w:p>
        </w:tc>
        <w:tc>
          <w:tcPr>
            <w:tcW w:w="1491" w:type="dxa"/>
            <w:shd w:val="clear" w:color="auto" w:fill="auto"/>
            <w:vAlign w:val="bottom"/>
          </w:tcPr>
          <w:p w14:paraId="7CCE144D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0.88 (0.75, 1.02)</w:t>
            </w:r>
          </w:p>
        </w:tc>
        <w:tc>
          <w:tcPr>
            <w:tcW w:w="1491" w:type="dxa"/>
            <w:shd w:val="clear" w:color="auto" w:fill="auto"/>
            <w:vAlign w:val="bottom"/>
          </w:tcPr>
          <w:p w14:paraId="08EDD3F3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0.90 (0.74, 1.08)</w:t>
            </w:r>
          </w:p>
        </w:tc>
      </w:tr>
      <w:tr w:rsidR="0035725F" w:rsidRPr="0035725F" w14:paraId="26258529" w14:textId="77777777" w:rsidTr="003D26E5">
        <w:tc>
          <w:tcPr>
            <w:tcW w:w="5892" w:type="dxa"/>
            <w:shd w:val="clear" w:color="auto" w:fill="auto"/>
            <w:vAlign w:val="center"/>
          </w:tcPr>
          <w:p w14:paraId="498380C9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 w:cs="Calibri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b/>
                <w:bCs/>
                <w:sz w:val="16"/>
                <w:szCs w:val="16"/>
              </w:rPr>
              <w:t>680-709:</w:t>
            </w: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 xml:space="preserve"> Diseases of the Skin and Subcutaneous Tissue</w:t>
            </w:r>
          </w:p>
        </w:tc>
        <w:tc>
          <w:tcPr>
            <w:tcW w:w="1491" w:type="dxa"/>
            <w:shd w:val="clear" w:color="auto" w:fill="auto"/>
            <w:vAlign w:val="bottom"/>
          </w:tcPr>
          <w:p w14:paraId="54F08A17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0.68 (0.45, 1.03)</w:t>
            </w:r>
          </w:p>
        </w:tc>
        <w:tc>
          <w:tcPr>
            <w:tcW w:w="1491" w:type="dxa"/>
            <w:shd w:val="clear" w:color="auto" w:fill="auto"/>
            <w:vAlign w:val="bottom"/>
          </w:tcPr>
          <w:p w14:paraId="2AEE83DA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1.01 (0.90, 1.14)</w:t>
            </w:r>
          </w:p>
        </w:tc>
        <w:tc>
          <w:tcPr>
            <w:tcW w:w="1491" w:type="dxa"/>
            <w:shd w:val="clear" w:color="auto" w:fill="auto"/>
            <w:vAlign w:val="bottom"/>
          </w:tcPr>
          <w:p w14:paraId="1B450077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0.63 (0.36, 1.10)</w:t>
            </w:r>
          </w:p>
        </w:tc>
        <w:tc>
          <w:tcPr>
            <w:tcW w:w="1491" w:type="dxa"/>
            <w:shd w:val="clear" w:color="auto" w:fill="auto"/>
            <w:vAlign w:val="bottom"/>
          </w:tcPr>
          <w:p w14:paraId="412F8689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1.07 (0.92, 1.25)</w:t>
            </w:r>
          </w:p>
        </w:tc>
        <w:tc>
          <w:tcPr>
            <w:tcW w:w="1491" w:type="dxa"/>
            <w:shd w:val="clear" w:color="auto" w:fill="auto"/>
            <w:vAlign w:val="bottom"/>
          </w:tcPr>
          <w:p w14:paraId="5748FD2D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0.94 (0.77, 1.14)</w:t>
            </w:r>
          </w:p>
        </w:tc>
      </w:tr>
      <w:tr w:rsidR="0035725F" w:rsidRPr="0035725F" w14:paraId="60234323" w14:textId="77777777" w:rsidTr="003D26E5">
        <w:tc>
          <w:tcPr>
            <w:tcW w:w="5892" w:type="dxa"/>
            <w:shd w:val="clear" w:color="auto" w:fill="auto"/>
            <w:vAlign w:val="center"/>
          </w:tcPr>
          <w:p w14:paraId="08723942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 w:cs="Calibri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b/>
                <w:bCs/>
                <w:sz w:val="16"/>
                <w:szCs w:val="16"/>
              </w:rPr>
              <w:t>710-739:</w:t>
            </w: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 xml:space="preserve"> Diseases of the Musculoskeletal System and Connective Tissue</w:t>
            </w:r>
          </w:p>
        </w:tc>
        <w:tc>
          <w:tcPr>
            <w:tcW w:w="1491" w:type="dxa"/>
            <w:shd w:val="clear" w:color="auto" w:fill="auto"/>
            <w:vAlign w:val="bottom"/>
          </w:tcPr>
          <w:p w14:paraId="210B57C5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1.52 (0.94, 2.46)</w:t>
            </w:r>
          </w:p>
        </w:tc>
        <w:tc>
          <w:tcPr>
            <w:tcW w:w="1491" w:type="dxa"/>
            <w:shd w:val="clear" w:color="auto" w:fill="B4C6E7"/>
            <w:vAlign w:val="bottom"/>
          </w:tcPr>
          <w:p w14:paraId="4B32DC49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1.35 (1.19, 1.52)***</w:t>
            </w:r>
          </w:p>
        </w:tc>
        <w:tc>
          <w:tcPr>
            <w:tcW w:w="1491" w:type="dxa"/>
            <w:shd w:val="clear" w:color="auto" w:fill="auto"/>
            <w:vAlign w:val="bottom"/>
          </w:tcPr>
          <w:p w14:paraId="7939AD70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0.80 (0.48, 1.33)</w:t>
            </w:r>
          </w:p>
        </w:tc>
        <w:tc>
          <w:tcPr>
            <w:tcW w:w="1491" w:type="dxa"/>
            <w:shd w:val="clear" w:color="auto" w:fill="B4C6E7"/>
            <w:vAlign w:val="bottom"/>
          </w:tcPr>
          <w:p w14:paraId="34BFA87C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1.43 (1.23, 1.67)***</w:t>
            </w:r>
          </w:p>
        </w:tc>
        <w:tc>
          <w:tcPr>
            <w:tcW w:w="1491" w:type="dxa"/>
            <w:shd w:val="clear" w:color="auto" w:fill="auto"/>
            <w:vAlign w:val="bottom"/>
          </w:tcPr>
          <w:p w14:paraId="37AF6E32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0.95 (0.79, 1.15)</w:t>
            </w:r>
          </w:p>
        </w:tc>
      </w:tr>
      <w:tr w:rsidR="0035725F" w:rsidRPr="0035725F" w14:paraId="4786F0A3" w14:textId="77777777" w:rsidTr="003D26E5">
        <w:tc>
          <w:tcPr>
            <w:tcW w:w="5892" w:type="dxa"/>
            <w:shd w:val="clear" w:color="auto" w:fill="auto"/>
            <w:vAlign w:val="center"/>
          </w:tcPr>
          <w:p w14:paraId="43D380CA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 w:cs="Calibri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b/>
                <w:bCs/>
                <w:sz w:val="16"/>
                <w:szCs w:val="16"/>
              </w:rPr>
              <w:t>740-759:</w:t>
            </w: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 xml:space="preserve"> Congenital Anomalies</w:t>
            </w:r>
          </w:p>
        </w:tc>
        <w:tc>
          <w:tcPr>
            <w:tcW w:w="1491" w:type="dxa"/>
            <w:shd w:val="clear" w:color="auto" w:fill="auto"/>
          </w:tcPr>
          <w:p w14:paraId="24008E84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N/A</w:t>
            </w:r>
          </w:p>
        </w:tc>
        <w:tc>
          <w:tcPr>
            <w:tcW w:w="1491" w:type="dxa"/>
            <w:shd w:val="clear" w:color="auto" w:fill="auto"/>
            <w:vAlign w:val="bottom"/>
          </w:tcPr>
          <w:p w14:paraId="44681C38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1.01 (0.70, 1.47)</w:t>
            </w:r>
          </w:p>
        </w:tc>
        <w:tc>
          <w:tcPr>
            <w:tcW w:w="1491" w:type="dxa"/>
            <w:shd w:val="clear" w:color="auto" w:fill="auto"/>
          </w:tcPr>
          <w:p w14:paraId="690F6802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N/A</w:t>
            </w:r>
          </w:p>
        </w:tc>
        <w:tc>
          <w:tcPr>
            <w:tcW w:w="1491" w:type="dxa"/>
            <w:shd w:val="clear" w:color="auto" w:fill="auto"/>
            <w:vAlign w:val="bottom"/>
          </w:tcPr>
          <w:p w14:paraId="0F160280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1.04 (0.67, 1.61)</w:t>
            </w:r>
          </w:p>
        </w:tc>
        <w:tc>
          <w:tcPr>
            <w:tcW w:w="1491" w:type="dxa"/>
            <w:shd w:val="clear" w:color="auto" w:fill="auto"/>
            <w:vAlign w:val="bottom"/>
          </w:tcPr>
          <w:p w14:paraId="5A6A9FF2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1.34 (0.77, 2.32)</w:t>
            </w:r>
          </w:p>
        </w:tc>
      </w:tr>
      <w:tr w:rsidR="0035725F" w:rsidRPr="0035725F" w14:paraId="49D75FEF" w14:textId="77777777" w:rsidTr="003D26E5">
        <w:tc>
          <w:tcPr>
            <w:tcW w:w="5892" w:type="dxa"/>
            <w:shd w:val="clear" w:color="auto" w:fill="auto"/>
            <w:vAlign w:val="center"/>
          </w:tcPr>
          <w:p w14:paraId="1ECA825F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 w:cs="Calibri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b/>
                <w:bCs/>
                <w:sz w:val="16"/>
                <w:szCs w:val="16"/>
              </w:rPr>
              <w:t>760-779:</w:t>
            </w: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 xml:space="preserve"> Certain Conditions Originating in the Perinatal Period</w:t>
            </w:r>
          </w:p>
        </w:tc>
        <w:tc>
          <w:tcPr>
            <w:tcW w:w="1491" w:type="dxa"/>
            <w:shd w:val="clear" w:color="auto" w:fill="auto"/>
          </w:tcPr>
          <w:p w14:paraId="59F8323A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N/A</w:t>
            </w:r>
          </w:p>
        </w:tc>
        <w:tc>
          <w:tcPr>
            <w:tcW w:w="1491" w:type="dxa"/>
            <w:shd w:val="clear" w:color="auto" w:fill="auto"/>
            <w:vAlign w:val="bottom"/>
          </w:tcPr>
          <w:p w14:paraId="21ABD25C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0.88 (0.59, 1.29)</w:t>
            </w:r>
          </w:p>
        </w:tc>
        <w:tc>
          <w:tcPr>
            <w:tcW w:w="1491" w:type="dxa"/>
            <w:shd w:val="clear" w:color="auto" w:fill="auto"/>
          </w:tcPr>
          <w:p w14:paraId="57B1CD7D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N/A</w:t>
            </w:r>
          </w:p>
        </w:tc>
        <w:tc>
          <w:tcPr>
            <w:tcW w:w="1491" w:type="dxa"/>
            <w:shd w:val="clear" w:color="auto" w:fill="auto"/>
            <w:vAlign w:val="bottom"/>
          </w:tcPr>
          <w:p w14:paraId="5B252BD8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0.91 (0.55, 1.52)</w:t>
            </w:r>
          </w:p>
        </w:tc>
        <w:tc>
          <w:tcPr>
            <w:tcW w:w="1491" w:type="dxa"/>
            <w:shd w:val="clear" w:color="auto" w:fill="auto"/>
            <w:vAlign w:val="bottom"/>
          </w:tcPr>
          <w:p w14:paraId="3C0FEBD7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0.78 (0.43, 1.44)</w:t>
            </w:r>
          </w:p>
        </w:tc>
      </w:tr>
      <w:tr w:rsidR="0035725F" w:rsidRPr="0035725F" w14:paraId="1093A9A9" w14:textId="77777777" w:rsidTr="003D26E5">
        <w:tc>
          <w:tcPr>
            <w:tcW w:w="5892" w:type="dxa"/>
            <w:shd w:val="clear" w:color="auto" w:fill="auto"/>
            <w:vAlign w:val="center"/>
          </w:tcPr>
          <w:p w14:paraId="668842F1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 w:cs="Calibri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b/>
                <w:bCs/>
                <w:sz w:val="16"/>
                <w:szCs w:val="16"/>
              </w:rPr>
              <w:t>780-799:</w:t>
            </w: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 xml:space="preserve"> Symptoms, Signs, and Ill-Defined Conditions</w:t>
            </w:r>
          </w:p>
        </w:tc>
        <w:tc>
          <w:tcPr>
            <w:tcW w:w="1491" w:type="dxa"/>
            <w:shd w:val="clear" w:color="auto" w:fill="auto"/>
            <w:vAlign w:val="bottom"/>
          </w:tcPr>
          <w:p w14:paraId="147CFFB4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2.03 (0.97, 4.26)</w:t>
            </w:r>
          </w:p>
        </w:tc>
        <w:tc>
          <w:tcPr>
            <w:tcW w:w="1491" w:type="dxa"/>
            <w:shd w:val="clear" w:color="auto" w:fill="B4C6E7"/>
            <w:vAlign w:val="bottom"/>
          </w:tcPr>
          <w:p w14:paraId="1A6A624D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1.69 (1.42, 2.01)***</w:t>
            </w:r>
          </w:p>
        </w:tc>
        <w:tc>
          <w:tcPr>
            <w:tcW w:w="1491" w:type="dxa"/>
            <w:shd w:val="clear" w:color="auto" w:fill="auto"/>
            <w:vAlign w:val="bottom"/>
          </w:tcPr>
          <w:p w14:paraId="7E49E981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0.85 (0.47, 1.54)</w:t>
            </w:r>
          </w:p>
        </w:tc>
        <w:tc>
          <w:tcPr>
            <w:tcW w:w="1491" w:type="dxa"/>
            <w:shd w:val="clear" w:color="auto" w:fill="B4C6E7"/>
            <w:vAlign w:val="bottom"/>
          </w:tcPr>
          <w:p w14:paraId="748FE947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1.84 (1.49, 2.27)***</w:t>
            </w:r>
          </w:p>
        </w:tc>
        <w:tc>
          <w:tcPr>
            <w:tcW w:w="1491" w:type="dxa"/>
            <w:shd w:val="clear" w:color="auto" w:fill="auto"/>
            <w:vAlign w:val="bottom"/>
          </w:tcPr>
          <w:p w14:paraId="4FF54CE4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1.12 (0.88, 1.43)</w:t>
            </w:r>
          </w:p>
        </w:tc>
      </w:tr>
      <w:tr w:rsidR="0035725F" w:rsidRPr="0035725F" w14:paraId="1AC09919" w14:textId="77777777" w:rsidTr="003D26E5">
        <w:trPr>
          <w:trHeight w:val="56"/>
        </w:trPr>
        <w:tc>
          <w:tcPr>
            <w:tcW w:w="5892" w:type="dxa"/>
            <w:shd w:val="clear" w:color="auto" w:fill="auto"/>
            <w:vAlign w:val="center"/>
          </w:tcPr>
          <w:p w14:paraId="0BE08247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 w:cs="Calibri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b/>
                <w:bCs/>
                <w:sz w:val="16"/>
                <w:szCs w:val="16"/>
              </w:rPr>
              <w:t>800-999:</w:t>
            </w: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 xml:space="preserve"> Injury and Poisoning</w:t>
            </w:r>
          </w:p>
        </w:tc>
        <w:tc>
          <w:tcPr>
            <w:tcW w:w="1491" w:type="dxa"/>
            <w:shd w:val="clear" w:color="auto" w:fill="auto"/>
            <w:vAlign w:val="bottom"/>
          </w:tcPr>
          <w:p w14:paraId="3EF29504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N/A</w:t>
            </w:r>
          </w:p>
        </w:tc>
        <w:tc>
          <w:tcPr>
            <w:tcW w:w="1491" w:type="dxa"/>
            <w:shd w:val="clear" w:color="auto" w:fill="auto"/>
            <w:vAlign w:val="bottom"/>
          </w:tcPr>
          <w:p w14:paraId="7B4B8F45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1.03 (0.90, 1.18)</w:t>
            </w:r>
          </w:p>
        </w:tc>
        <w:tc>
          <w:tcPr>
            <w:tcW w:w="1491" w:type="dxa"/>
            <w:shd w:val="clear" w:color="auto" w:fill="auto"/>
            <w:vAlign w:val="bottom"/>
          </w:tcPr>
          <w:p w14:paraId="1CC43B96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N/A</w:t>
            </w:r>
          </w:p>
        </w:tc>
        <w:tc>
          <w:tcPr>
            <w:tcW w:w="1491" w:type="dxa"/>
            <w:shd w:val="clear" w:color="auto" w:fill="auto"/>
            <w:vAlign w:val="bottom"/>
          </w:tcPr>
          <w:p w14:paraId="2F2EA42A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0.97 (0.82, 1.15)</w:t>
            </w:r>
          </w:p>
        </w:tc>
        <w:tc>
          <w:tcPr>
            <w:tcW w:w="1491" w:type="dxa"/>
            <w:shd w:val="clear" w:color="auto" w:fill="auto"/>
            <w:vAlign w:val="bottom"/>
          </w:tcPr>
          <w:p w14:paraId="2B5C9B5A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0.92 (0.73, 1.15)</w:t>
            </w:r>
          </w:p>
        </w:tc>
      </w:tr>
      <w:tr w:rsidR="0035725F" w:rsidRPr="0035725F" w14:paraId="0828E77D" w14:textId="77777777" w:rsidTr="003D26E5">
        <w:tc>
          <w:tcPr>
            <w:tcW w:w="5892" w:type="dxa"/>
            <w:shd w:val="clear" w:color="auto" w:fill="auto"/>
            <w:vAlign w:val="center"/>
          </w:tcPr>
          <w:p w14:paraId="69BE1FE8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 w:cs="Calibri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b/>
                <w:bCs/>
                <w:sz w:val="16"/>
                <w:szCs w:val="16"/>
              </w:rPr>
              <w:t>E800-E999:</w:t>
            </w: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 xml:space="preserve"> Supplementary Classification of External Causes of Injury and Poisoning</w:t>
            </w:r>
          </w:p>
        </w:tc>
        <w:tc>
          <w:tcPr>
            <w:tcW w:w="1491" w:type="dxa"/>
            <w:shd w:val="clear" w:color="auto" w:fill="auto"/>
            <w:vAlign w:val="bottom"/>
          </w:tcPr>
          <w:p w14:paraId="3DDB0097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1.60 (0.72, 3.55)</w:t>
            </w:r>
          </w:p>
        </w:tc>
        <w:tc>
          <w:tcPr>
            <w:tcW w:w="1491" w:type="dxa"/>
            <w:shd w:val="clear" w:color="auto" w:fill="auto"/>
            <w:vAlign w:val="bottom"/>
          </w:tcPr>
          <w:p w14:paraId="15B27D9F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1.08 (0.80, 1.47)</w:t>
            </w:r>
          </w:p>
        </w:tc>
        <w:tc>
          <w:tcPr>
            <w:tcW w:w="1491" w:type="dxa"/>
            <w:shd w:val="clear" w:color="auto" w:fill="B4C6E7" w:themeFill="accent1" w:themeFillTint="66"/>
            <w:vAlign w:val="bottom"/>
          </w:tcPr>
          <w:p w14:paraId="7B89EB4A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3.14 (1.23, 8.05)*</w:t>
            </w:r>
          </w:p>
        </w:tc>
        <w:tc>
          <w:tcPr>
            <w:tcW w:w="1491" w:type="dxa"/>
            <w:shd w:val="clear" w:color="auto" w:fill="B4C6E7"/>
            <w:vAlign w:val="bottom"/>
          </w:tcPr>
          <w:p w14:paraId="75146E5D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2.22 (1.59, 3.10)***</w:t>
            </w:r>
          </w:p>
        </w:tc>
        <w:tc>
          <w:tcPr>
            <w:tcW w:w="1491" w:type="dxa"/>
            <w:shd w:val="clear" w:color="auto" w:fill="auto"/>
            <w:vAlign w:val="bottom"/>
          </w:tcPr>
          <w:p w14:paraId="2BDAE8FC" w14:textId="77777777" w:rsidR="0035725F" w:rsidRPr="0035725F" w:rsidRDefault="0035725F" w:rsidP="003D26E5">
            <w:pPr>
              <w:spacing w:after="0" w:line="276" w:lineRule="auto"/>
              <w:rPr>
                <w:rFonts w:ascii="Times New Roman" w:eastAsia="Times New Roman" w:hAnsi="Times New Roman"/>
                <w:sz w:val="15"/>
                <w:szCs w:val="15"/>
              </w:rPr>
            </w:pPr>
            <w:r w:rsidRPr="0035725F">
              <w:rPr>
                <w:rFonts w:ascii="Times New Roman" w:eastAsia="Times New Roman" w:hAnsi="Times New Roman"/>
                <w:sz w:val="15"/>
                <w:szCs w:val="15"/>
              </w:rPr>
              <w:t>0.79 (0.48, 1.28)</w:t>
            </w:r>
          </w:p>
        </w:tc>
      </w:tr>
    </w:tbl>
    <w:p w14:paraId="24455504" w14:textId="28E6F8FE" w:rsidR="0035725F" w:rsidRPr="0035725F" w:rsidRDefault="0035725F" w:rsidP="0035725F">
      <w:pPr>
        <w:spacing w:after="0" w:line="240" w:lineRule="auto"/>
        <w:rPr>
          <w:rFonts w:ascii="Times New Roman" w:eastAsia="Times New Roman" w:hAnsi="Times New Roman" w:cs="Calibri"/>
          <w:sz w:val="18"/>
          <w:szCs w:val="18"/>
        </w:rPr>
      </w:pPr>
      <w:r w:rsidRPr="0035725F">
        <w:rPr>
          <w:rFonts w:ascii="Times New Roman" w:eastAsia="Times New Roman" w:hAnsi="Times New Roman" w:cs="Calibri"/>
          <w:sz w:val="20"/>
          <w:szCs w:val="20"/>
          <w:vertAlign w:val="superscript"/>
        </w:rPr>
        <w:t>a</w:t>
      </w:r>
      <w:r w:rsidRPr="0035725F">
        <w:rPr>
          <w:rFonts w:ascii="Times New Roman" w:eastAsia="Times New Roman" w:hAnsi="Times New Roman" w:cs="Calibri"/>
          <w:sz w:val="24"/>
          <w:szCs w:val="24"/>
        </w:rPr>
        <w:t xml:space="preserve"> </w:t>
      </w:r>
      <w:r w:rsidRPr="0035725F">
        <w:rPr>
          <w:rFonts w:ascii="Times New Roman" w:eastAsia="Times New Roman" w:hAnsi="Times New Roman" w:cs="Calibri"/>
          <w:sz w:val="18"/>
          <w:szCs w:val="18"/>
        </w:rPr>
        <w:t xml:space="preserve">Odds ratios are adjusted for SES, maternal age at delivery, total number of encounters with health services during the 21 months period before delivery, year of delivery, and all the </w:t>
      </w:r>
      <w:r w:rsidR="00483FAE">
        <w:rPr>
          <w:rFonts w:ascii="Times New Roman" w:eastAsia="Times New Roman" w:hAnsi="Times New Roman" w:cs="Calibri"/>
          <w:sz w:val="18"/>
          <w:szCs w:val="18"/>
        </w:rPr>
        <w:t>somatic disorders</w:t>
      </w:r>
      <w:r w:rsidRPr="0035725F">
        <w:rPr>
          <w:rFonts w:ascii="Times New Roman" w:eastAsia="Times New Roman" w:hAnsi="Times New Roman" w:cs="Calibri"/>
          <w:sz w:val="18"/>
          <w:szCs w:val="18"/>
        </w:rPr>
        <w:t xml:space="preserve"> presented in this table; Statistically significant positive associations are highlighted in blue and negative associations are highlighted in yellow.</w:t>
      </w:r>
    </w:p>
    <w:p w14:paraId="7AF6667A" w14:textId="12DB538C" w:rsidR="00BC6B4B" w:rsidRPr="009F689F" w:rsidRDefault="0035725F" w:rsidP="0035725F">
      <w:pPr>
        <w:spacing w:after="0" w:line="240" w:lineRule="auto"/>
        <w:rPr>
          <w:rFonts w:ascii="Times New Roman" w:hAnsi="Times New Roman"/>
          <w:sz w:val="18"/>
          <w:szCs w:val="18"/>
        </w:rPr>
      </w:pPr>
      <w:r w:rsidRPr="0035725F">
        <w:rPr>
          <w:rFonts w:ascii="Times New Roman" w:eastAsia="Times New Roman" w:hAnsi="Times New Roman" w:cs="Calibri"/>
          <w:sz w:val="18"/>
          <w:szCs w:val="18"/>
        </w:rPr>
        <w:t>*: q-value &lt;0.05; **: q-value &lt;0.01; ***: q-value &lt;0.001</w:t>
      </w:r>
    </w:p>
    <w:p w14:paraId="22B05161" w14:textId="77777777" w:rsidR="00CF641A" w:rsidRPr="009F689F" w:rsidRDefault="00CF641A" w:rsidP="00BC6B4B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612EC97B" w14:textId="77777777" w:rsidR="00CF641A" w:rsidRPr="009F689F" w:rsidRDefault="00CF641A" w:rsidP="00BC6B4B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5AF46C51" w14:textId="77777777" w:rsidR="00CF641A" w:rsidRPr="009F689F" w:rsidRDefault="00CF641A" w:rsidP="00BC6B4B">
      <w:pPr>
        <w:spacing w:after="0" w:line="240" w:lineRule="auto"/>
        <w:rPr>
          <w:rFonts w:ascii="Times New Roman" w:hAnsi="Times New Roman"/>
          <w:sz w:val="18"/>
          <w:szCs w:val="18"/>
        </w:rPr>
        <w:sectPr w:rsidR="00CF641A" w:rsidRPr="009F689F" w:rsidSect="00FE1BD1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6DEC4A32" w14:textId="0012B093" w:rsidR="00BC6B4B" w:rsidRPr="009F689F" w:rsidRDefault="00BC6B4B" w:rsidP="00BC6B4B">
      <w:pPr>
        <w:tabs>
          <w:tab w:val="left" w:pos="990"/>
        </w:tabs>
        <w:spacing w:line="276" w:lineRule="auto"/>
        <w:rPr>
          <w:rFonts w:ascii="Times New Roman" w:hAnsi="Times New Roman"/>
          <w:bCs/>
        </w:rPr>
      </w:pPr>
      <w:bookmarkStart w:id="7" w:name="_Toc95481192"/>
      <w:r w:rsidRPr="00E2302C">
        <w:rPr>
          <w:rStyle w:val="Heading1Char"/>
          <w:rFonts w:ascii="Times New Roman" w:hAnsi="Times New Roman" w:cs="Times New Roman"/>
          <w:b/>
          <w:color w:val="000000" w:themeColor="text1"/>
          <w:sz w:val="22"/>
          <w:szCs w:val="22"/>
        </w:rPr>
        <w:lastRenderedPageBreak/>
        <w:t>Table S</w:t>
      </w:r>
      <w:r w:rsidR="0035725F">
        <w:rPr>
          <w:rStyle w:val="Heading1Char"/>
          <w:rFonts w:ascii="Times New Roman" w:hAnsi="Times New Roman" w:cs="Times New Roman"/>
          <w:b/>
          <w:color w:val="000000" w:themeColor="text1"/>
          <w:sz w:val="22"/>
          <w:szCs w:val="22"/>
        </w:rPr>
        <w:t>6</w:t>
      </w:r>
      <w:r w:rsidRPr="00E2302C">
        <w:rPr>
          <w:rStyle w:val="Heading1Char"/>
          <w:rFonts w:ascii="Times New Roman" w:hAnsi="Times New Roman" w:cs="Times New Roman"/>
          <w:b/>
          <w:color w:val="000000" w:themeColor="text1"/>
          <w:sz w:val="22"/>
          <w:szCs w:val="22"/>
        </w:rPr>
        <w:t>.</w:t>
      </w:r>
      <w:bookmarkEnd w:id="7"/>
      <w:r w:rsidRPr="009F689F">
        <w:rPr>
          <w:rFonts w:ascii="Times New Roman" w:hAnsi="Times New Roman"/>
          <w:bCs/>
        </w:rPr>
        <w:t xml:space="preserve"> Associations between maternal </w:t>
      </w:r>
      <w:r w:rsidR="00483FAE">
        <w:rPr>
          <w:rFonts w:ascii="Times New Roman" w:hAnsi="Times New Roman"/>
          <w:bCs/>
        </w:rPr>
        <w:t>specific somatic disorders</w:t>
      </w:r>
      <w:r w:rsidRPr="009F689F">
        <w:rPr>
          <w:rFonts w:ascii="Times New Roman" w:hAnsi="Times New Roman"/>
          <w:bCs/>
        </w:rPr>
        <w:t xml:space="preserve"> and </w:t>
      </w:r>
      <w:r w:rsidR="00483FAE">
        <w:rPr>
          <w:rFonts w:ascii="Times New Roman" w:hAnsi="Times New Roman"/>
          <w:bCs/>
        </w:rPr>
        <w:t>mental disorder</w:t>
      </w:r>
      <w:r w:rsidRPr="009F689F">
        <w:rPr>
          <w:rFonts w:ascii="Times New Roman" w:hAnsi="Times New Roman"/>
          <w:bCs/>
        </w:rPr>
        <w:t xml:space="preserve"> </w:t>
      </w:r>
    </w:p>
    <w:tbl>
      <w:tblPr>
        <w:tblW w:w="9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8"/>
        <w:gridCol w:w="5337"/>
        <w:gridCol w:w="1593"/>
        <w:gridCol w:w="990"/>
        <w:gridCol w:w="990"/>
      </w:tblGrid>
      <w:tr w:rsidR="00BC6B4B" w:rsidRPr="009F689F" w14:paraId="359FB98E" w14:textId="77777777" w:rsidTr="00785BF3">
        <w:tc>
          <w:tcPr>
            <w:tcW w:w="738" w:type="dxa"/>
            <w:vMerge w:val="restart"/>
            <w:shd w:val="clear" w:color="auto" w:fill="D0CECE"/>
            <w:vAlign w:val="center"/>
          </w:tcPr>
          <w:p w14:paraId="1CE75A26" w14:textId="77777777" w:rsidR="00BC6B4B" w:rsidRPr="00483FAE" w:rsidRDefault="00BC6B4B" w:rsidP="00785BF3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483FAE"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</w:rPr>
              <w:t>ICD-9</w:t>
            </w:r>
          </w:p>
        </w:tc>
        <w:tc>
          <w:tcPr>
            <w:tcW w:w="5337" w:type="dxa"/>
            <w:vMerge w:val="restart"/>
            <w:shd w:val="clear" w:color="auto" w:fill="D0CECE"/>
            <w:vAlign w:val="center"/>
          </w:tcPr>
          <w:p w14:paraId="727A328D" w14:textId="77777777" w:rsidR="00BC6B4B" w:rsidRPr="00483FAE" w:rsidRDefault="00BC6B4B" w:rsidP="00785BF3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483FAE"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</w:rPr>
              <w:t>Diagnosis / Medical code</w:t>
            </w:r>
          </w:p>
        </w:tc>
        <w:tc>
          <w:tcPr>
            <w:tcW w:w="1593" w:type="dxa"/>
            <w:vMerge w:val="restart"/>
            <w:shd w:val="clear" w:color="auto" w:fill="D0CECE"/>
            <w:vAlign w:val="center"/>
          </w:tcPr>
          <w:p w14:paraId="54F247C1" w14:textId="77777777" w:rsidR="00BC6B4B" w:rsidRPr="00483FAE" w:rsidRDefault="00BC6B4B" w:rsidP="00785BF3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  <w:vertAlign w:val="superscript"/>
              </w:rPr>
            </w:pPr>
            <w:r w:rsidRPr="00483FAE"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</w:rPr>
              <w:t>OR (95%CI)</w:t>
            </w:r>
            <w:r w:rsidRPr="00483FAE"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980" w:type="dxa"/>
            <w:gridSpan w:val="2"/>
            <w:shd w:val="clear" w:color="auto" w:fill="D0CECE"/>
            <w:vAlign w:val="center"/>
          </w:tcPr>
          <w:p w14:paraId="6DB78CC1" w14:textId="77777777" w:rsidR="00BC6B4B" w:rsidRPr="00483FAE" w:rsidRDefault="00BC6B4B" w:rsidP="00483FAE">
            <w:pPr>
              <w:tabs>
                <w:tab w:val="left" w:pos="990"/>
              </w:tabs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483FAE"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</w:rPr>
              <w:t>Exposed</w:t>
            </w:r>
          </w:p>
        </w:tc>
      </w:tr>
      <w:tr w:rsidR="00BC6B4B" w:rsidRPr="009F689F" w14:paraId="33190F8B" w14:textId="77777777" w:rsidTr="00785BF3">
        <w:tc>
          <w:tcPr>
            <w:tcW w:w="738" w:type="dxa"/>
            <w:vMerge/>
            <w:shd w:val="clear" w:color="auto" w:fill="D0CECE"/>
            <w:vAlign w:val="center"/>
          </w:tcPr>
          <w:p w14:paraId="4B9E56B9" w14:textId="77777777" w:rsidR="00BC6B4B" w:rsidRPr="009F689F" w:rsidRDefault="00BC6B4B" w:rsidP="00785BF3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5337" w:type="dxa"/>
            <w:vMerge/>
            <w:shd w:val="clear" w:color="auto" w:fill="D0CECE"/>
            <w:vAlign w:val="center"/>
          </w:tcPr>
          <w:p w14:paraId="1471E4C1" w14:textId="77777777" w:rsidR="00BC6B4B" w:rsidRPr="009F689F" w:rsidRDefault="00BC6B4B" w:rsidP="00785BF3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1593" w:type="dxa"/>
            <w:vMerge/>
            <w:shd w:val="clear" w:color="auto" w:fill="D0CECE"/>
            <w:vAlign w:val="center"/>
          </w:tcPr>
          <w:p w14:paraId="70618904" w14:textId="77777777" w:rsidR="00BC6B4B" w:rsidRPr="009F689F" w:rsidRDefault="00BC6B4B" w:rsidP="00785BF3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D0CECE"/>
            <w:vAlign w:val="center"/>
          </w:tcPr>
          <w:p w14:paraId="68D2548A" w14:textId="3BE123ED" w:rsidR="00BC6B4B" w:rsidRPr="009F689F" w:rsidRDefault="00483FAE" w:rsidP="00785BF3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Any mental disorder</w:t>
            </w:r>
          </w:p>
        </w:tc>
        <w:tc>
          <w:tcPr>
            <w:tcW w:w="990" w:type="dxa"/>
            <w:shd w:val="clear" w:color="auto" w:fill="D0CECE"/>
            <w:vAlign w:val="center"/>
          </w:tcPr>
          <w:p w14:paraId="68021629" w14:textId="73F4594C" w:rsidR="00BC6B4B" w:rsidRPr="009F689F" w:rsidRDefault="003E0659" w:rsidP="00785BF3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No </w:t>
            </w:r>
            <w:r w:rsidR="00483FAE">
              <w:rPr>
                <w:rFonts w:ascii="Times New Roman" w:hAnsi="Times New Roman"/>
                <w:color w:val="000000"/>
                <w:sz w:val="16"/>
                <w:szCs w:val="16"/>
              </w:rPr>
              <w:t>mental disorder</w:t>
            </w:r>
          </w:p>
        </w:tc>
      </w:tr>
      <w:tr w:rsidR="00741FEB" w:rsidRPr="009F689F" w14:paraId="41A0DD73" w14:textId="77777777" w:rsidTr="00B61F0C">
        <w:tc>
          <w:tcPr>
            <w:tcW w:w="738" w:type="dxa"/>
            <w:shd w:val="clear" w:color="auto" w:fill="auto"/>
            <w:vAlign w:val="center"/>
          </w:tcPr>
          <w:p w14:paraId="63760982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42579B0A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Intestinal infections due to other organism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35E3AE2B" w14:textId="6D56BD5C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39 (1.11, 1.75)*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A9D71CC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0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5239892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136</w:t>
            </w:r>
          </w:p>
        </w:tc>
      </w:tr>
      <w:tr w:rsidR="00741FEB" w:rsidRPr="009F689F" w14:paraId="5397E40B" w14:textId="77777777" w:rsidTr="00B61F0C">
        <w:tc>
          <w:tcPr>
            <w:tcW w:w="738" w:type="dxa"/>
            <w:shd w:val="clear" w:color="auto" w:fill="auto"/>
            <w:vAlign w:val="center"/>
          </w:tcPr>
          <w:p w14:paraId="535C5865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18B80FCF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Ill-defined intestinal infection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68432800" w14:textId="5242627E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13 (0.94, 1.35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36283D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7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5694C11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466</w:t>
            </w:r>
          </w:p>
        </w:tc>
      </w:tr>
      <w:tr w:rsidR="00741FEB" w:rsidRPr="009F689F" w14:paraId="42F91CB9" w14:textId="77777777" w:rsidTr="00B61F0C">
        <w:tc>
          <w:tcPr>
            <w:tcW w:w="738" w:type="dxa"/>
            <w:shd w:val="clear" w:color="auto" w:fill="auto"/>
            <w:vAlign w:val="center"/>
          </w:tcPr>
          <w:p w14:paraId="051458DC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34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78A1A1BF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Streptococcal sore throat and scarlet fever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6BC71492" w14:textId="6095E8D6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89 (0.76, 1.03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F6D0C5D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6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5803835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4250</w:t>
            </w:r>
          </w:p>
        </w:tc>
      </w:tr>
      <w:tr w:rsidR="00741FEB" w:rsidRPr="009F689F" w14:paraId="203F2876" w14:textId="77777777" w:rsidTr="00B61F0C">
        <w:tc>
          <w:tcPr>
            <w:tcW w:w="738" w:type="dxa"/>
            <w:shd w:val="clear" w:color="auto" w:fill="auto"/>
            <w:vAlign w:val="center"/>
          </w:tcPr>
          <w:p w14:paraId="69CFCC62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51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63E0AA02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Cowpox and paravaccinia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3CE709D6" w14:textId="4284E7F1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2.45 (1.40, 4.31)*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6711AE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C22DB2D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07</w:t>
            </w:r>
          </w:p>
        </w:tc>
      </w:tr>
      <w:tr w:rsidR="00741FEB" w:rsidRPr="009F689F" w14:paraId="6A259E8E" w14:textId="77777777" w:rsidTr="00B61F0C">
        <w:tc>
          <w:tcPr>
            <w:tcW w:w="738" w:type="dxa"/>
            <w:shd w:val="clear" w:color="auto" w:fill="auto"/>
            <w:vAlign w:val="center"/>
          </w:tcPr>
          <w:p w14:paraId="32000BE9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53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46D5C9B4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Herpes zoster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12A7D2FD" w14:textId="749BCF2B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33 (0.80, 2.20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B55EA2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A04EDDA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26</w:t>
            </w:r>
          </w:p>
        </w:tc>
      </w:tr>
      <w:tr w:rsidR="00741FEB" w:rsidRPr="009F689F" w14:paraId="3E250835" w14:textId="77777777" w:rsidTr="00B61F0C">
        <w:tc>
          <w:tcPr>
            <w:tcW w:w="738" w:type="dxa"/>
            <w:shd w:val="clear" w:color="auto" w:fill="auto"/>
            <w:vAlign w:val="center"/>
          </w:tcPr>
          <w:p w14:paraId="4040B009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54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0CAE2C2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Herpes simplex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10E18B33" w14:textId="5787AE4D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15 (0.95, 1.40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7A5D6A1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6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027B3A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032</w:t>
            </w:r>
          </w:p>
        </w:tc>
      </w:tr>
      <w:tr w:rsidR="00741FEB" w:rsidRPr="009F689F" w14:paraId="3F485724" w14:textId="77777777" w:rsidTr="00B61F0C">
        <w:tc>
          <w:tcPr>
            <w:tcW w:w="738" w:type="dxa"/>
            <w:shd w:val="clear" w:color="auto" w:fill="auto"/>
            <w:vAlign w:val="center"/>
          </w:tcPr>
          <w:p w14:paraId="2DB8A59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57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1FB608AC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Other viral exanthemata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25776E66" w14:textId="489233EA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09 (0.56, 2.12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1D31691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A15BEDF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87</w:t>
            </w:r>
          </w:p>
        </w:tc>
      </w:tr>
      <w:tr w:rsidR="00741FEB" w:rsidRPr="009F689F" w14:paraId="0B4090DE" w14:textId="77777777" w:rsidTr="00B61F0C">
        <w:tc>
          <w:tcPr>
            <w:tcW w:w="738" w:type="dxa"/>
            <w:shd w:val="clear" w:color="auto" w:fill="auto"/>
            <w:vAlign w:val="center"/>
          </w:tcPr>
          <w:p w14:paraId="5543C9A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70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249C1A1C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Viral hepatiti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13A2631D" w14:textId="11F8AA08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36 (0.78, 2.37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7C11930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5F0357C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17</w:t>
            </w:r>
          </w:p>
        </w:tc>
      </w:tr>
      <w:tr w:rsidR="00741FEB" w:rsidRPr="009F689F" w14:paraId="0D6CE579" w14:textId="77777777" w:rsidTr="00B61F0C">
        <w:tc>
          <w:tcPr>
            <w:tcW w:w="738" w:type="dxa"/>
            <w:shd w:val="clear" w:color="auto" w:fill="auto"/>
            <w:vAlign w:val="center"/>
          </w:tcPr>
          <w:p w14:paraId="47025EAD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75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40F6FE5F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Infectious mononucleosi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5E894F16" w14:textId="060BB4CA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99 (0.67, 1.45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4ABF142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3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3534AE4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496</w:t>
            </w:r>
          </w:p>
        </w:tc>
      </w:tr>
      <w:tr w:rsidR="00741FEB" w:rsidRPr="009F689F" w14:paraId="606B7C79" w14:textId="77777777" w:rsidTr="00B61F0C">
        <w:tc>
          <w:tcPr>
            <w:tcW w:w="738" w:type="dxa"/>
            <w:shd w:val="clear" w:color="auto" w:fill="auto"/>
            <w:vAlign w:val="center"/>
          </w:tcPr>
          <w:p w14:paraId="25AC01DD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77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52D049E2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Other diseases of conjunctiva due to viruses and Chlamydiae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1BAF51B3" w14:textId="07163379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00 (0.69, 1.45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FDDF767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4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168E6CF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811</w:t>
            </w:r>
          </w:p>
        </w:tc>
      </w:tr>
      <w:tr w:rsidR="00741FEB" w:rsidRPr="009F689F" w14:paraId="5033B105" w14:textId="77777777" w:rsidTr="00B61F0C">
        <w:tc>
          <w:tcPr>
            <w:tcW w:w="738" w:type="dxa"/>
            <w:shd w:val="clear" w:color="auto" w:fill="auto"/>
            <w:vAlign w:val="center"/>
          </w:tcPr>
          <w:p w14:paraId="16930FB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78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22CFA113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Other diseases due to viruses and Chlamydiae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12632076" w14:textId="08E18D10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09 (0.94, 1.26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FE0F813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6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499ED5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4237</w:t>
            </w:r>
          </w:p>
        </w:tc>
      </w:tr>
      <w:tr w:rsidR="00741FEB" w:rsidRPr="009F689F" w14:paraId="66E38699" w14:textId="77777777" w:rsidTr="00B61F0C">
        <w:tc>
          <w:tcPr>
            <w:tcW w:w="738" w:type="dxa"/>
            <w:shd w:val="clear" w:color="auto" w:fill="auto"/>
            <w:vAlign w:val="center"/>
          </w:tcPr>
          <w:p w14:paraId="6A1AFB7C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79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282EA8C1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Viral and chlamydial infection in conditions classified elsewhere and of unspecified site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210CAC63" w14:textId="5D8EFD28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96 (0.86, 1.06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E3E153F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62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EC21670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9439</w:t>
            </w:r>
          </w:p>
        </w:tc>
      </w:tr>
      <w:tr w:rsidR="00741FEB" w:rsidRPr="009F689F" w14:paraId="4A92AFFD" w14:textId="77777777" w:rsidTr="00B61F0C">
        <w:tc>
          <w:tcPr>
            <w:tcW w:w="738" w:type="dxa"/>
            <w:shd w:val="clear" w:color="auto" w:fill="auto"/>
            <w:vAlign w:val="center"/>
          </w:tcPr>
          <w:p w14:paraId="41AF9976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10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089F23B4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Dermatophytosi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5C297014" w14:textId="0AA5F66C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03 (0.91, 1.17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CBD983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41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086485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6304</w:t>
            </w:r>
          </w:p>
        </w:tc>
      </w:tr>
      <w:tr w:rsidR="00741FEB" w:rsidRPr="009F689F" w14:paraId="2732B39B" w14:textId="77777777" w:rsidTr="00B61F0C">
        <w:tc>
          <w:tcPr>
            <w:tcW w:w="738" w:type="dxa"/>
            <w:shd w:val="clear" w:color="auto" w:fill="auto"/>
            <w:vAlign w:val="center"/>
          </w:tcPr>
          <w:p w14:paraId="78764A15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11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6D050B47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Dermatomycosis, other and unspecified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758E822C" w14:textId="2C0A0D30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23 (0.96, 1.58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724DB06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9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BF37DEC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211</w:t>
            </w:r>
          </w:p>
        </w:tc>
      </w:tr>
      <w:tr w:rsidR="00741FEB" w:rsidRPr="009F689F" w14:paraId="5131CDD5" w14:textId="77777777" w:rsidTr="00B61F0C">
        <w:tc>
          <w:tcPr>
            <w:tcW w:w="738" w:type="dxa"/>
            <w:shd w:val="clear" w:color="auto" w:fill="auto"/>
            <w:vAlign w:val="center"/>
          </w:tcPr>
          <w:p w14:paraId="5F211839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12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13AB3786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Candidiasi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2A7DC9FA" w14:textId="18C75FC9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11 (1.00, 1.24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6BA3B6F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55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186F355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7816</w:t>
            </w:r>
          </w:p>
        </w:tc>
      </w:tr>
      <w:tr w:rsidR="00741FEB" w:rsidRPr="009F689F" w14:paraId="048C5EAD" w14:textId="77777777" w:rsidTr="00B61F0C">
        <w:tc>
          <w:tcPr>
            <w:tcW w:w="738" w:type="dxa"/>
            <w:shd w:val="clear" w:color="auto" w:fill="auto"/>
            <w:vAlign w:val="center"/>
          </w:tcPr>
          <w:p w14:paraId="7EB248E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27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18A4C986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Other intestinal helminthiase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04D3E549" w14:textId="5C21F3D3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21 (0.88, 1.65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00FDF8F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5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C005A14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656</w:t>
            </w:r>
          </w:p>
        </w:tc>
      </w:tr>
      <w:tr w:rsidR="00741FEB" w:rsidRPr="009F689F" w14:paraId="7C887DC9" w14:textId="77777777" w:rsidTr="00B61F0C">
        <w:tc>
          <w:tcPr>
            <w:tcW w:w="738" w:type="dxa"/>
            <w:shd w:val="clear" w:color="auto" w:fill="auto"/>
            <w:vAlign w:val="center"/>
          </w:tcPr>
          <w:p w14:paraId="1818C92C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28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09EA6AEA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Other and unspecified helminthiase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011442E4" w14:textId="493A0A08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87 (0.52, 1.45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156DAE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C19957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365</w:t>
            </w:r>
          </w:p>
        </w:tc>
      </w:tr>
      <w:tr w:rsidR="00741FEB" w:rsidRPr="009F689F" w14:paraId="73853FB6" w14:textId="77777777" w:rsidTr="00B61F0C">
        <w:tc>
          <w:tcPr>
            <w:tcW w:w="738" w:type="dxa"/>
            <w:shd w:val="clear" w:color="auto" w:fill="auto"/>
            <w:vAlign w:val="center"/>
          </w:tcPr>
          <w:p w14:paraId="1B4E817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32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2DCA101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Pediculosis and phthirus infestation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3BD83C57" w14:textId="51227C8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92 (0.47, 1.79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18FA45A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EA10D3A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47</w:t>
            </w:r>
          </w:p>
        </w:tc>
      </w:tr>
      <w:tr w:rsidR="00741FEB" w:rsidRPr="009F689F" w14:paraId="4FC8A016" w14:textId="77777777" w:rsidTr="00B61F0C">
        <w:tc>
          <w:tcPr>
            <w:tcW w:w="738" w:type="dxa"/>
            <w:shd w:val="clear" w:color="auto" w:fill="auto"/>
            <w:vAlign w:val="center"/>
          </w:tcPr>
          <w:p w14:paraId="59EA1A8F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33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0509BA1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Acariasi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6134CB89" w14:textId="0BC1DBAD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62 (0.36, 1.09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171360A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F32ED5C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85</w:t>
            </w:r>
          </w:p>
        </w:tc>
      </w:tr>
      <w:tr w:rsidR="00741FEB" w:rsidRPr="009F689F" w14:paraId="7BB8A0B6" w14:textId="77777777" w:rsidTr="00B61F0C">
        <w:tc>
          <w:tcPr>
            <w:tcW w:w="738" w:type="dxa"/>
            <w:shd w:val="clear" w:color="auto" w:fill="auto"/>
            <w:vAlign w:val="center"/>
          </w:tcPr>
          <w:p w14:paraId="5EB258A3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202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7AFF4D96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Other malignant neoplasms of lymphoid and histiocytic tissue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2F5074AB" w14:textId="72079D5B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2.97 (1.41, 6.25)*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C98A3A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6CB2E36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68</w:t>
            </w:r>
          </w:p>
        </w:tc>
      </w:tr>
      <w:tr w:rsidR="00741FEB" w:rsidRPr="009F689F" w14:paraId="42B434F9" w14:textId="77777777" w:rsidTr="00B61F0C">
        <w:tc>
          <w:tcPr>
            <w:tcW w:w="738" w:type="dxa"/>
            <w:shd w:val="clear" w:color="auto" w:fill="auto"/>
            <w:vAlign w:val="center"/>
          </w:tcPr>
          <w:p w14:paraId="74FA50D0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214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41FB2E94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Lipoma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5C36B6B6" w14:textId="324C52EA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55 (1.01, 2.38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A0C40E1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3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321CCA3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306</w:t>
            </w:r>
          </w:p>
        </w:tc>
      </w:tr>
      <w:tr w:rsidR="00741FEB" w:rsidRPr="009F689F" w14:paraId="223D9BC7" w14:textId="77777777" w:rsidTr="00B61F0C">
        <w:tc>
          <w:tcPr>
            <w:tcW w:w="738" w:type="dxa"/>
            <w:shd w:val="clear" w:color="auto" w:fill="auto"/>
            <w:vAlign w:val="center"/>
          </w:tcPr>
          <w:p w14:paraId="1661114C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216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24E15D1D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Benign neoplasm of skin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74BDE677" w14:textId="1C0CE2EA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99 (0.84, 1.15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43F67A1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4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F7763D3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3674</w:t>
            </w:r>
          </w:p>
        </w:tc>
      </w:tr>
      <w:tr w:rsidR="00741FEB" w:rsidRPr="009F689F" w14:paraId="78936CA5" w14:textId="77777777" w:rsidTr="00B61F0C">
        <w:tc>
          <w:tcPr>
            <w:tcW w:w="738" w:type="dxa"/>
            <w:shd w:val="clear" w:color="auto" w:fill="auto"/>
            <w:vAlign w:val="center"/>
          </w:tcPr>
          <w:p w14:paraId="308DDA2A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218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4CF751ED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Uterine leiomyoma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470ED4AD" w14:textId="395DEEA9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87 (0.52, 1.49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F01DA0D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516D919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03</w:t>
            </w:r>
          </w:p>
        </w:tc>
      </w:tr>
      <w:tr w:rsidR="00741FEB" w:rsidRPr="009F689F" w14:paraId="41649909" w14:textId="77777777" w:rsidTr="00B61F0C">
        <w:tc>
          <w:tcPr>
            <w:tcW w:w="738" w:type="dxa"/>
            <w:shd w:val="clear" w:color="auto" w:fill="auto"/>
            <w:vAlign w:val="center"/>
          </w:tcPr>
          <w:p w14:paraId="4ABBEA9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228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26240F1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Hemangioma and lymphangioma, any site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50644DA2" w14:textId="15CAC0FC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11 (0.63, 1.94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3031CFD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97BE749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93</w:t>
            </w:r>
          </w:p>
        </w:tc>
      </w:tr>
      <w:tr w:rsidR="00741FEB" w:rsidRPr="009F689F" w14:paraId="2E2BC3D9" w14:textId="77777777" w:rsidTr="00B61F0C">
        <w:tc>
          <w:tcPr>
            <w:tcW w:w="738" w:type="dxa"/>
            <w:shd w:val="clear" w:color="auto" w:fill="auto"/>
            <w:vAlign w:val="center"/>
          </w:tcPr>
          <w:p w14:paraId="4B4FCCF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238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4F778370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Neoplasm of uncertain behavior of other and unspecified sites and tissue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36FA39C1" w14:textId="060C1235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2.39 (1.20, 4.78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8866154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650A08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56</w:t>
            </w:r>
          </w:p>
        </w:tc>
      </w:tr>
      <w:tr w:rsidR="00741FEB" w:rsidRPr="009F689F" w14:paraId="3114F905" w14:textId="77777777" w:rsidTr="00B61F0C">
        <w:tc>
          <w:tcPr>
            <w:tcW w:w="738" w:type="dxa"/>
            <w:shd w:val="clear" w:color="auto" w:fill="auto"/>
            <w:vAlign w:val="center"/>
          </w:tcPr>
          <w:p w14:paraId="60051D05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240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3F3723B4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Simple and unspecified goiter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416196E5" w14:textId="1B5C8FBC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18 (0.76, 1.83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7E69540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3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3F88BB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314</w:t>
            </w:r>
          </w:p>
        </w:tc>
      </w:tr>
      <w:tr w:rsidR="00741FEB" w:rsidRPr="009F689F" w14:paraId="70B4D7D3" w14:textId="77777777" w:rsidTr="00B61F0C">
        <w:tc>
          <w:tcPr>
            <w:tcW w:w="738" w:type="dxa"/>
            <w:shd w:val="clear" w:color="auto" w:fill="auto"/>
            <w:vAlign w:val="center"/>
          </w:tcPr>
          <w:p w14:paraId="0CA2133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241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40C86CD1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Nontoxic nodular goiter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6403521C" w14:textId="0D5C9C18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15 (0.70, 1.89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E71E13F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1DB2F5D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58</w:t>
            </w:r>
          </w:p>
        </w:tc>
      </w:tr>
      <w:tr w:rsidR="00741FEB" w:rsidRPr="009F689F" w14:paraId="07F038BA" w14:textId="77777777" w:rsidTr="00B61F0C">
        <w:tc>
          <w:tcPr>
            <w:tcW w:w="738" w:type="dxa"/>
            <w:shd w:val="clear" w:color="auto" w:fill="auto"/>
            <w:vAlign w:val="center"/>
          </w:tcPr>
          <w:p w14:paraId="64C8C012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242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047D6DA6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Thyrotoxicosis with or without goiter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5AE43D7D" w14:textId="1E9FEB84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91 (0.63, 1.33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117C97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4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8999B87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592</w:t>
            </w:r>
          </w:p>
        </w:tc>
      </w:tr>
      <w:tr w:rsidR="00741FEB" w:rsidRPr="009F689F" w14:paraId="035BF98C" w14:textId="77777777" w:rsidTr="00B61F0C">
        <w:tc>
          <w:tcPr>
            <w:tcW w:w="738" w:type="dxa"/>
            <w:shd w:val="clear" w:color="auto" w:fill="auto"/>
            <w:vAlign w:val="center"/>
          </w:tcPr>
          <w:p w14:paraId="25BCFCC5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244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5E39CE72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Acquired hypothyroidism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6AB1C86F" w14:textId="3BE3C0FC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84 (0.69, 1.02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1634AC0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5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9378E54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217</w:t>
            </w:r>
          </w:p>
        </w:tc>
      </w:tr>
      <w:tr w:rsidR="00741FEB" w:rsidRPr="009F689F" w14:paraId="65FCDD33" w14:textId="77777777" w:rsidTr="00B61F0C">
        <w:tc>
          <w:tcPr>
            <w:tcW w:w="738" w:type="dxa"/>
            <w:shd w:val="clear" w:color="auto" w:fill="auto"/>
            <w:vAlign w:val="center"/>
          </w:tcPr>
          <w:p w14:paraId="7A8118D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245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45A2FE05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Thyroiditi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18F7E0DB" w14:textId="67AC8FAC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84 (0.56, 1.26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879FFA1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3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B50CE07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485</w:t>
            </w:r>
          </w:p>
        </w:tc>
      </w:tr>
      <w:tr w:rsidR="00741FEB" w:rsidRPr="009F689F" w14:paraId="4F621460" w14:textId="77777777" w:rsidTr="00B61F0C">
        <w:tc>
          <w:tcPr>
            <w:tcW w:w="738" w:type="dxa"/>
            <w:shd w:val="clear" w:color="auto" w:fill="auto"/>
            <w:vAlign w:val="center"/>
          </w:tcPr>
          <w:p w14:paraId="30BED4B4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246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23F2DBCD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Other disorders of thyroid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36E71C38" w14:textId="355D35DF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14 (0.79, 1.64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B325487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4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4E1A41F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460</w:t>
            </w:r>
          </w:p>
        </w:tc>
      </w:tr>
      <w:tr w:rsidR="00741FEB" w:rsidRPr="009F689F" w14:paraId="0C0746AB" w14:textId="77777777" w:rsidTr="00B61F0C">
        <w:tc>
          <w:tcPr>
            <w:tcW w:w="738" w:type="dxa"/>
            <w:shd w:val="clear" w:color="auto" w:fill="auto"/>
            <w:vAlign w:val="center"/>
          </w:tcPr>
          <w:p w14:paraId="00B47BEC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250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2702C66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Diabetes mellitu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30833E8F" w14:textId="1875641D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13 (0.85, 1.50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603B5B3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6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75E69A2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734</w:t>
            </w:r>
          </w:p>
        </w:tc>
      </w:tr>
      <w:tr w:rsidR="00741FEB" w:rsidRPr="009F689F" w14:paraId="422B688A" w14:textId="77777777" w:rsidTr="00B61F0C">
        <w:tc>
          <w:tcPr>
            <w:tcW w:w="738" w:type="dxa"/>
            <w:shd w:val="clear" w:color="auto" w:fill="auto"/>
            <w:vAlign w:val="center"/>
          </w:tcPr>
          <w:p w14:paraId="0E2EC74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253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33A0526D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Disorders of the pituitary gland and its hypothalamic control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2886F2B2" w14:textId="75B245FB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35 (0.94, 1.95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C195AFF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4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3C4DBA7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426</w:t>
            </w:r>
          </w:p>
        </w:tc>
      </w:tr>
      <w:tr w:rsidR="00741FEB" w:rsidRPr="009F689F" w14:paraId="3CAABD94" w14:textId="77777777" w:rsidTr="00B61F0C">
        <w:tc>
          <w:tcPr>
            <w:tcW w:w="738" w:type="dxa"/>
            <w:shd w:val="clear" w:color="auto" w:fill="auto"/>
            <w:vAlign w:val="center"/>
          </w:tcPr>
          <w:p w14:paraId="16564BE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256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07AB9C1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Ovarian dysfunction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5D90D648" w14:textId="7D6303FD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14 (0.83, 1.56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8796884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5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4AB5A10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573</w:t>
            </w:r>
          </w:p>
        </w:tc>
      </w:tr>
      <w:tr w:rsidR="00741FEB" w:rsidRPr="009F689F" w14:paraId="7DE2469C" w14:textId="77777777" w:rsidTr="00B61F0C">
        <w:tc>
          <w:tcPr>
            <w:tcW w:w="738" w:type="dxa"/>
            <w:shd w:val="clear" w:color="auto" w:fill="auto"/>
            <w:vAlign w:val="center"/>
          </w:tcPr>
          <w:p w14:paraId="7D379F3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263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59E419FC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Other and unspecified protein-calorie malnutrition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1EC5AF17" w14:textId="540FA98E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32 (0.65, 2.69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0DAD754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683806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42</w:t>
            </w:r>
          </w:p>
        </w:tc>
      </w:tr>
      <w:tr w:rsidR="00741FEB" w:rsidRPr="009F689F" w14:paraId="647EA3B5" w14:textId="77777777" w:rsidTr="00B61F0C">
        <w:tc>
          <w:tcPr>
            <w:tcW w:w="738" w:type="dxa"/>
            <w:shd w:val="clear" w:color="auto" w:fill="auto"/>
            <w:vAlign w:val="center"/>
          </w:tcPr>
          <w:p w14:paraId="6CBBC249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266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7A194ED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Deficiency of B-complex component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37F2BD10" w14:textId="2F7F6981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15 (0.98, 1.35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64BEDB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4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9EC978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909</w:t>
            </w:r>
          </w:p>
        </w:tc>
      </w:tr>
      <w:tr w:rsidR="00741FEB" w:rsidRPr="009F689F" w14:paraId="69FA8803" w14:textId="77777777" w:rsidTr="00B61F0C">
        <w:tc>
          <w:tcPr>
            <w:tcW w:w="738" w:type="dxa"/>
            <w:shd w:val="clear" w:color="auto" w:fill="auto"/>
            <w:vAlign w:val="center"/>
          </w:tcPr>
          <w:p w14:paraId="695B4C64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268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6E8E78E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Vitamin D deficiency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6AC161A7" w14:textId="6AB7660D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31 (0.67, 2.53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7CC29CC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E6C40B1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08</w:t>
            </w:r>
          </w:p>
        </w:tc>
      </w:tr>
      <w:tr w:rsidR="00741FEB" w:rsidRPr="009F689F" w14:paraId="3A043A07" w14:textId="77777777" w:rsidTr="00B61F0C">
        <w:tc>
          <w:tcPr>
            <w:tcW w:w="738" w:type="dxa"/>
            <w:shd w:val="clear" w:color="auto" w:fill="auto"/>
            <w:vAlign w:val="center"/>
          </w:tcPr>
          <w:p w14:paraId="4B40C064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269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0E21AC59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Other nutritional deficiencie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3CDD9B03" w14:textId="6D148C9A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16 (0.82, 1.65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C90A346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4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3D47E75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561</w:t>
            </w:r>
          </w:p>
        </w:tc>
      </w:tr>
      <w:tr w:rsidR="00741FEB" w:rsidRPr="009F689F" w14:paraId="7A884A16" w14:textId="77777777" w:rsidTr="00B61F0C">
        <w:tc>
          <w:tcPr>
            <w:tcW w:w="738" w:type="dxa"/>
            <w:shd w:val="clear" w:color="auto" w:fill="auto"/>
            <w:vAlign w:val="center"/>
          </w:tcPr>
          <w:p w14:paraId="4F32EB32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272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6F75B00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Disorders of lipoid metabolism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10EF1F11" w14:textId="13F79256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41 (1.15, 1.72)**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08781E7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4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98F53A2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252</w:t>
            </w:r>
          </w:p>
        </w:tc>
      </w:tr>
      <w:tr w:rsidR="00741FEB" w:rsidRPr="009F689F" w14:paraId="18336C16" w14:textId="77777777" w:rsidTr="00B61F0C">
        <w:tc>
          <w:tcPr>
            <w:tcW w:w="738" w:type="dxa"/>
            <w:shd w:val="clear" w:color="auto" w:fill="auto"/>
            <w:vAlign w:val="center"/>
          </w:tcPr>
          <w:p w14:paraId="598F1ED5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275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629EC07F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Disorders of mineral metabolism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7F4BB049" w14:textId="205F75FA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2.61 (1.60, 4.28)**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5B6CCC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0DB4D5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29</w:t>
            </w:r>
          </w:p>
        </w:tc>
      </w:tr>
      <w:tr w:rsidR="00741FEB" w:rsidRPr="009F689F" w14:paraId="6584178C" w14:textId="77777777" w:rsidTr="00B61F0C">
        <w:tc>
          <w:tcPr>
            <w:tcW w:w="738" w:type="dxa"/>
            <w:shd w:val="clear" w:color="auto" w:fill="auto"/>
            <w:vAlign w:val="center"/>
          </w:tcPr>
          <w:p w14:paraId="07C63B2C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276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5AD8BCC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Disorders of fluid, electrolyte, and acid-base balance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47CF2E88" w14:textId="20B2D3D3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58 (1.22, 2.05)**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238E421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8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B94C632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746</w:t>
            </w:r>
          </w:p>
        </w:tc>
      </w:tr>
      <w:tr w:rsidR="00741FEB" w:rsidRPr="009F689F" w14:paraId="22E24E95" w14:textId="77777777" w:rsidTr="00B61F0C">
        <w:tc>
          <w:tcPr>
            <w:tcW w:w="738" w:type="dxa"/>
            <w:shd w:val="clear" w:color="auto" w:fill="auto"/>
            <w:vAlign w:val="center"/>
          </w:tcPr>
          <w:p w14:paraId="1788363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277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5F94CC72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Other and unspecified disorders of metabolism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6A7423E7" w14:textId="2DAB96FB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96 (0.53, 1.73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49243B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A3D75EF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23</w:t>
            </w:r>
          </w:p>
        </w:tc>
      </w:tr>
      <w:tr w:rsidR="00741FEB" w:rsidRPr="009F689F" w14:paraId="52E176BB" w14:textId="77777777" w:rsidTr="00B61F0C">
        <w:tc>
          <w:tcPr>
            <w:tcW w:w="738" w:type="dxa"/>
            <w:shd w:val="clear" w:color="auto" w:fill="auto"/>
            <w:vAlign w:val="center"/>
          </w:tcPr>
          <w:p w14:paraId="5EED6E3D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278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55AAF845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Overweight, obesity and other hyperalimentation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1B034E4E" w14:textId="6B2AF3E1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24 (1.04, 1.47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8DFB4A4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0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921DB2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964</w:t>
            </w:r>
          </w:p>
        </w:tc>
      </w:tr>
      <w:tr w:rsidR="00741FEB" w:rsidRPr="009F689F" w14:paraId="5FCC302F" w14:textId="77777777" w:rsidTr="00B61F0C">
        <w:tc>
          <w:tcPr>
            <w:tcW w:w="738" w:type="dxa"/>
            <w:shd w:val="clear" w:color="auto" w:fill="auto"/>
            <w:vAlign w:val="center"/>
          </w:tcPr>
          <w:p w14:paraId="2E94BEAC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280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1B63A50D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Iron deficiency anemia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58BFB206" w14:textId="0E3A3A58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13 (1.01, 1.27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D1D62E6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49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B67FFC5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6720</w:t>
            </w:r>
          </w:p>
        </w:tc>
      </w:tr>
      <w:tr w:rsidR="00741FEB" w:rsidRPr="009F689F" w14:paraId="3C0EE897" w14:textId="77777777" w:rsidTr="00B61F0C">
        <w:tc>
          <w:tcPr>
            <w:tcW w:w="738" w:type="dxa"/>
            <w:shd w:val="clear" w:color="auto" w:fill="auto"/>
            <w:vAlign w:val="center"/>
          </w:tcPr>
          <w:p w14:paraId="37617296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281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3075B37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Other deficiency anemia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2E72C74E" w14:textId="38B5941D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09 (0.80, 1.47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454C47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6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301EDDC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748</w:t>
            </w:r>
          </w:p>
        </w:tc>
      </w:tr>
      <w:tr w:rsidR="00741FEB" w:rsidRPr="009F689F" w14:paraId="0044EA93" w14:textId="77777777" w:rsidTr="00B61F0C">
        <w:tc>
          <w:tcPr>
            <w:tcW w:w="738" w:type="dxa"/>
            <w:shd w:val="clear" w:color="auto" w:fill="auto"/>
            <w:vAlign w:val="center"/>
          </w:tcPr>
          <w:p w14:paraId="22FDB044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282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795FD826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Hereditary hemolytic anemia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6CF41387" w14:textId="7E7ED3D6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59 (0.33, 1.07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A9E0745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B89CB31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61</w:t>
            </w:r>
          </w:p>
        </w:tc>
      </w:tr>
      <w:tr w:rsidR="00741FEB" w:rsidRPr="009F689F" w14:paraId="72F322AE" w14:textId="77777777" w:rsidTr="00B61F0C">
        <w:tc>
          <w:tcPr>
            <w:tcW w:w="738" w:type="dxa"/>
            <w:shd w:val="clear" w:color="auto" w:fill="auto"/>
            <w:vAlign w:val="center"/>
          </w:tcPr>
          <w:p w14:paraId="6EE7BFB9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285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4BB3107F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Other and unspecified anemia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2F8CBCC4" w14:textId="0BCCE98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41 (1.17, 1.69)**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53282DF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7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DD36C6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910</w:t>
            </w:r>
          </w:p>
        </w:tc>
      </w:tr>
      <w:tr w:rsidR="00741FEB" w:rsidRPr="009F689F" w14:paraId="704BD7C6" w14:textId="77777777" w:rsidTr="00B61F0C">
        <w:tc>
          <w:tcPr>
            <w:tcW w:w="738" w:type="dxa"/>
            <w:shd w:val="clear" w:color="auto" w:fill="auto"/>
            <w:vAlign w:val="center"/>
          </w:tcPr>
          <w:p w14:paraId="748656EF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286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60C1F40D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Coagulation defect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0BBC7FDA" w14:textId="3AC958B5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10 (0.70, 1.73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9817B9A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76F9FA1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90</w:t>
            </w:r>
          </w:p>
        </w:tc>
      </w:tr>
      <w:tr w:rsidR="00741FEB" w:rsidRPr="009F689F" w14:paraId="37EE9358" w14:textId="77777777" w:rsidTr="00B61F0C">
        <w:tc>
          <w:tcPr>
            <w:tcW w:w="738" w:type="dxa"/>
            <w:shd w:val="clear" w:color="auto" w:fill="auto"/>
            <w:vAlign w:val="center"/>
          </w:tcPr>
          <w:p w14:paraId="28A1C38A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287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60D73B4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Purpura and other hemorrhagic condition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3C0B05B0" w14:textId="5BFB196B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07 (0.72, 1.57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DE60F6D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3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DEA7DF2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591</w:t>
            </w:r>
          </w:p>
        </w:tc>
      </w:tr>
      <w:tr w:rsidR="00741FEB" w:rsidRPr="009F689F" w14:paraId="037E1B32" w14:textId="77777777" w:rsidTr="00B61F0C">
        <w:tc>
          <w:tcPr>
            <w:tcW w:w="738" w:type="dxa"/>
            <w:shd w:val="clear" w:color="auto" w:fill="auto"/>
            <w:vAlign w:val="center"/>
          </w:tcPr>
          <w:p w14:paraId="5697560F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288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06CD550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Diseases of white blood cell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0E444770" w14:textId="000164F5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27 (0.74, 2.17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C754F41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B6E59F6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39</w:t>
            </w:r>
          </w:p>
        </w:tc>
      </w:tr>
      <w:tr w:rsidR="00741FEB" w:rsidRPr="009F689F" w14:paraId="5F7BF50E" w14:textId="77777777" w:rsidTr="00B61F0C">
        <w:tc>
          <w:tcPr>
            <w:tcW w:w="738" w:type="dxa"/>
            <w:shd w:val="clear" w:color="auto" w:fill="auto"/>
            <w:vAlign w:val="center"/>
          </w:tcPr>
          <w:p w14:paraId="17E60523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289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6E5FDD7D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Other diseases of blood and blood-forming organ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6EC0F314" w14:textId="72D1C7D9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84 (0.60, 1.18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B3A2B0A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4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1922AA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649</w:t>
            </w:r>
          </w:p>
        </w:tc>
      </w:tr>
      <w:tr w:rsidR="00741FEB" w:rsidRPr="009F689F" w14:paraId="76995A4F" w14:textId="77777777" w:rsidTr="00B61F0C">
        <w:tc>
          <w:tcPr>
            <w:tcW w:w="738" w:type="dxa"/>
            <w:shd w:val="clear" w:color="auto" w:fill="auto"/>
            <w:vAlign w:val="center"/>
          </w:tcPr>
          <w:p w14:paraId="3174FB7F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337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6FE0FB2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Disorders of the autonomic nervous system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25109E21" w14:textId="3CF2AFA3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49 (0.84, 2.63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98F150F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1279559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23</w:t>
            </w:r>
          </w:p>
        </w:tc>
      </w:tr>
      <w:tr w:rsidR="00741FEB" w:rsidRPr="009F689F" w14:paraId="39D15855" w14:textId="77777777" w:rsidTr="00B61F0C">
        <w:tc>
          <w:tcPr>
            <w:tcW w:w="738" w:type="dxa"/>
            <w:shd w:val="clear" w:color="auto" w:fill="auto"/>
            <w:vAlign w:val="center"/>
          </w:tcPr>
          <w:p w14:paraId="742A86E0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345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1E853B15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Epilepsy and recurrent seizure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78386A45" w14:textId="15442F62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2.76 (1.76, 4.33)***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751CA82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3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7D2B75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50</w:t>
            </w:r>
          </w:p>
        </w:tc>
      </w:tr>
      <w:tr w:rsidR="00741FEB" w:rsidRPr="009F689F" w14:paraId="7276247D" w14:textId="77777777" w:rsidTr="00B61F0C">
        <w:trPr>
          <w:trHeight w:val="70"/>
        </w:trPr>
        <w:tc>
          <w:tcPr>
            <w:tcW w:w="738" w:type="dxa"/>
            <w:shd w:val="clear" w:color="auto" w:fill="auto"/>
            <w:vAlign w:val="center"/>
          </w:tcPr>
          <w:p w14:paraId="2F367DC9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346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588457B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Migraine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6826F80D" w14:textId="219150AD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2.28 (1.94, 2.68)***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A06F75F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5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84CB986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530</w:t>
            </w:r>
          </w:p>
        </w:tc>
      </w:tr>
      <w:tr w:rsidR="00741FEB" w:rsidRPr="009F689F" w14:paraId="0D00299D" w14:textId="77777777" w:rsidTr="00B61F0C">
        <w:tc>
          <w:tcPr>
            <w:tcW w:w="738" w:type="dxa"/>
            <w:shd w:val="clear" w:color="auto" w:fill="auto"/>
            <w:vAlign w:val="center"/>
          </w:tcPr>
          <w:p w14:paraId="3962D54F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350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1F9E01F5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Trigeminal nerve disorder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0BBDC7B5" w14:textId="0BEE7971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89 (0.90, 3.97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AA32AF9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0B4391F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72</w:t>
            </w:r>
          </w:p>
        </w:tc>
      </w:tr>
      <w:tr w:rsidR="00741FEB" w:rsidRPr="009F689F" w14:paraId="1556292A" w14:textId="77777777" w:rsidTr="00B61F0C">
        <w:tc>
          <w:tcPr>
            <w:tcW w:w="738" w:type="dxa"/>
            <w:shd w:val="clear" w:color="auto" w:fill="auto"/>
            <w:vAlign w:val="center"/>
          </w:tcPr>
          <w:p w14:paraId="5A492D39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351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4458BE9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Facial nerve disorder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1B94B3B9" w14:textId="10631DA1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07 (0.52, 2.23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2BF8644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88EB22C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05</w:t>
            </w:r>
          </w:p>
        </w:tc>
      </w:tr>
      <w:tr w:rsidR="00741FEB" w:rsidRPr="009F689F" w14:paraId="2D4A0E54" w14:textId="77777777" w:rsidTr="00B61F0C">
        <w:tc>
          <w:tcPr>
            <w:tcW w:w="738" w:type="dxa"/>
            <w:shd w:val="clear" w:color="auto" w:fill="auto"/>
            <w:vAlign w:val="center"/>
          </w:tcPr>
          <w:p w14:paraId="2575E862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353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3760ACF4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Nerve root and plexus disorder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12D7CCB5" w14:textId="1FA0190E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28 (0.70, 2.35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BD4FAD7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4A80810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29</w:t>
            </w:r>
          </w:p>
        </w:tc>
      </w:tr>
      <w:tr w:rsidR="00741FEB" w:rsidRPr="009F689F" w14:paraId="04A5E35A" w14:textId="77777777" w:rsidTr="00B61F0C">
        <w:tc>
          <w:tcPr>
            <w:tcW w:w="738" w:type="dxa"/>
            <w:shd w:val="clear" w:color="auto" w:fill="auto"/>
            <w:vAlign w:val="center"/>
          </w:tcPr>
          <w:p w14:paraId="0D146F0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354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63F52AF3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Mononeuritis of upper limb and mononeuritis multiplex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4F7D9554" w14:textId="52AAC3B0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59 (1.25, 2.02)**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FD68452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0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39EF83D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813</w:t>
            </w:r>
          </w:p>
        </w:tc>
      </w:tr>
      <w:tr w:rsidR="00741FEB" w:rsidRPr="009F689F" w14:paraId="006C161D" w14:textId="77777777" w:rsidTr="00B61F0C">
        <w:tc>
          <w:tcPr>
            <w:tcW w:w="738" w:type="dxa"/>
            <w:shd w:val="clear" w:color="auto" w:fill="auto"/>
            <w:vAlign w:val="center"/>
          </w:tcPr>
          <w:p w14:paraId="6B0FA71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355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528A34C9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Mononeuritis of lower limb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1B17E09C" w14:textId="41DEF47B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04 (0.81, 1.34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E106F20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0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7841024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568</w:t>
            </w:r>
          </w:p>
        </w:tc>
      </w:tr>
      <w:tr w:rsidR="00741FEB" w:rsidRPr="009F689F" w14:paraId="26FA6B0C" w14:textId="77777777" w:rsidTr="00B61F0C">
        <w:tc>
          <w:tcPr>
            <w:tcW w:w="738" w:type="dxa"/>
            <w:shd w:val="clear" w:color="auto" w:fill="auto"/>
            <w:vAlign w:val="center"/>
          </w:tcPr>
          <w:p w14:paraId="4D9912A1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360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046C77E5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Disorders of the globe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50403D1E" w14:textId="7ACC866A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14 (0.56, 2.32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B759931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982B8DA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54</w:t>
            </w:r>
          </w:p>
        </w:tc>
      </w:tr>
      <w:tr w:rsidR="00741FEB" w:rsidRPr="009F689F" w14:paraId="555E5B1E" w14:textId="77777777" w:rsidTr="00B61F0C">
        <w:tc>
          <w:tcPr>
            <w:tcW w:w="738" w:type="dxa"/>
            <w:shd w:val="clear" w:color="auto" w:fill="auto"/>
            <w:vAlign w:val="center"/>
          </w:tcPr>
          <w:p w14:paraId="6FE97BE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lastRenderedPageBreak/>
              <w:t>367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6B43573C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Disorders of refraction and accommodation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11767EA1" w14:textId="20793618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14 (0.99, 1.31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9E49446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32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118F43C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4477</w:t>
            </w:r>
          </w:p>
        </w:tc>
      </w:tr>
      <w:tr w:rsidR="00741FEB" w:rsidRPr="009F689F" w14:paraId="3D02C821" w14:textId="77777777" w:rsidTr="00B61F0C">
        <w:tc>
          <w:tcPr>
            <w:tcW w:w="738" w:type="dxa"/>
            <w:shd w:val="clear" w:color="auto" w:fill="auto"/>
            <w:vAlign w:val="center"/>
          </w:tcPr>
          <w:p w14:paraId="1FDA6604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368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1888724F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Visual disturbance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459605C8" w14:textId="213D32BE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67 (1.21, 2.30)*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768B5A1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5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70CB182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463</w:t>
            </w:r>
          </w:p>
        </w:tc>
      </w:tr>
      <w:tr w:rsidR="00741FEB" w:rsidRPr="009F689F" w14:paraId="092B3D48" w14:textId="77777777" w:rsidTr="00B61F0C">
        <w:tc>
          <w:tcPr>
            <w:tcW w:w="738" w:type="dxa"/>
            <w:shd w:val="clear" w:color="auto" w:fill="auto"/>
            <w:vAlign w:val="center"/>
          </w:tcPr>
          <w:p w14:paraId="2EC4763A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370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41F8598D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Keratiti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6F903ED3" w14:textId="2ED4AD29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99 (0.56, 1.74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BC7253C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1EC1695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15</w:t>
            </w:r>
          </w:p>
        </w:tc>
      </w:tr>
      <w:tr w:rsidR="00741FEB" w:rsidRPr="009F689F" w14:paraId="3D21BCF5" w14:textId="77777777" w:rsidTr="00B61F0C">
        <w:tc>
          <w:tcPr>
            <w:tcW w:w="738" w:type="dxa"/>
            <w:shd w:val="clear" w:color="auto" w:fill="auto"/>
            <w:vAlign w:val="center"/>
          </w:tcPr>
          <w:p w14:paraId="5ADA9D0A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371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0FC77715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Corneal opacity and other disorders of cornea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72300A10" w14:textId="1A4DA8F4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02 (0.59, 1.75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7FEF2D0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AB5D7B9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85</w:t>
            </w:r>
          </w:p>
        </w:tc>
      </w:tr>
      <w:tr w:rsidR="00741FEB" w:rsidRPr="009F689F" w14:paraId="2E597E53" w14:textId="77777777" w:rsidTr="00B61F0C">
        <w:tc>
          <w:tcPr>
            <w:tcW w:w="738" w:type="dxa"/>
            <w:shd w:val="clear" w:color="auto" w:fill="auto"/>
            <w:vAlign w:val="center"/>
          </w:tcPr>
          <w:p w14:paraId="525ADA4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372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0275608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Disorders of conjunctiva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6C055A2F" w14:textId="1F27170C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93 (0.83, 1.05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461A4E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46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100FF93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7437</w:t>
            </w:r>
          </w:p>
        </w:tc>
      </w:tr>
      <w:tr w:rsidR="00741FEB" w:rsidRPr="009F689F" w14:paraId="0ED2061A" w14:textId="77777777" w:rsidTr="00B61F0C">
        <w:tc>
          <w:tcPr>
            <w:tcW w:w="738" w:type="dxa"/>
            <w:shd w:val="clear" w:color="auto" w:fill="auto"/>
            <w:vAlign w:val="center"/>
          </w:tcPr>
          <w:p w14:paraId="3A4FFA6A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373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29467A31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Inflammation of eyelid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0FCA80CC" w14:textId="14EDC7C4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79 (0.62, 0.99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6BBC12A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0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BEE44C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876</w:t>
            </w:r>
          </w:p>
        </w:tc>
      </w:tr>
      <w:tr w:rsidR="00741FEB" w:rsidRPr="009F689F" w14:paraId="3695A1B0" w14:textId="77777777" w:rsidTr="00B61F0C">
        <w:tc>
          <w:tcPr>
            <w:tcW w:w="738" w:type="dxa"/>
            <w:shd w:val="clear" w:color="auto" w:fill="auto"/>
            <w:vAlign w:val="center"/>
          </w:tcPr>
          <w:p w14:paraId="2A40CB91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374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12CE5564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Other disorders of eyelid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10AE9D65" w14:textId="2C1C495C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89 (0.54, 1.47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5D8EAC9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DB3D23F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363</w:t>
            </w:r>
          </w:p>
        </w:tc>
      </w:tr>
      <w:tr w:rsidR="00741FEB" w:rsidRPr="009F689F" w14:paraId="32ED8922" w14:textId="77777777" w:rsidTr="00B61F0C">
        <w:tc>
          <w:tcPr>
            <w:tcW w:w="738" w:type="dxa"/>
            <w:shd w:val="clear" w:color="auto" w:fill="auto"/>
            <w:vAlign w:val="center"/>
          </w:tcPr>
          <w:p w14:paraId="2568BEDF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375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3E6F33FF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Disorders of lacrimal system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4B2AA650" w14:textId="5EA10298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51 (1.15, 1.97)*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E3B1B63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8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C967403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723</w:t>
            </w:r>
          </w:p>
        </w:tc>
      </w:tr>
      <w:tr w:rsidR="00741FEB" w:rsidRPr="009F689F" w14:paraId="40656731" w14:textId="77777777" w:rsidTr="00B61F0C">
        <w:tc>
          <w:tcPr>
            <w:tcW w:w="738" w:type="dxa"/>
            <w:shd w:val="clear" w:color="auto" w:fill="auto"/>
            <w:vAlign w:val="center"/>
          </w:tcPr>
          <w:p w14:paraId="5DB2A282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378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2911482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Strabismus and other disorders of binocular eye movement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170A6587" w14:textId="6E688AF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72 (1.10, 2.67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4E59F99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3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82862D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89</w:t>
            </w:r>
          </w:p>
        </w:tc>
      </w:tr>
      <w:tr w:rsidR="00741FEB" w:rsidRPr="009F689F" w14:paraId="7A72BAAD" w14:textId="77777777" w:rsidTr="00B61F0C">
        <w:tc>
          <w:tcPr>
            <w:tcW w:w="738" w:type="dxa"/>
            <w:shd w:val="clear" w:color="auto" w:fill="auto"/>
            <w:vAlign w:val="center"/>
          </w:tcPr>
          <w:p w14:paraId="0D34918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379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34C0A464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Other disorders of eye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5D6F65D2" w14:textId="3BD57E3B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58 (1.22, 2.03)**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5A20CCC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9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4D1A9F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918</w:t>
            </w:r>
          </w:p>
        </w:tc>
      </w:tr>
      <w:tr w:rsidR="00741FEB" w:rsidRPr="009F689F" w14:paraId="1E7C3778" w14:textId="77777777" w:rsidTr="00B61F0C">
        <w:tc>
          <w:tcPr>
            <w:tcW w:w="738" w:type="dxa"/>
            <w:shd w:val="clear" w:color="auto" w:fill="auto"/>
            <w:vAlign w:val="center"/>
          </w:tcPr>
          <w:p w14:paraId="1E707D67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380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5C87AA50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Disorders of external ear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5B9DAD5B" w14:textId="4457B070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04 (0.90, 1.20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B106449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9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EE41165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4572</w:t>
            </w:r>
          </w:p>
        </w:tc>
      </w:tr>
      <w:tr w:rsidR="00741FEB" w:rsidRPr="009F689F" w14:paraId="68701333" w14:textId="77777777" w:rsidTr="00B61F0C">
        <w:tc>
          <w:tcPr>
            <w:tcW w:w="738" w:type="dxa"/>
            <w:shd w:val="clear" w:color="auto" w:fill="auto"/>
            <w:vAlign w:val="center"/>
          </w:tcPr>
          <w:p w14:paraId="1E68C007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381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339B8052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Nonsuppurative otitis media and Eustachian tube disorder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6F9690F8" w14:textId="122CE609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19 (1.00, 1.41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E44695C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9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18AE496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372</w:t>
            </w:r>
          </w:p>
        </w:tc>
      </w:tr>
      <w:tr w:rsidR="00741FEB" w:rsidRPr="009F689F" w14:paraId="1AD95CFE" w14:textId="77777777" w:rsidTr="00B61F0C">
        <w:tc>
          <w:tcPr>
            <w:tcW w:w="738" w:type="dxa"/>
            <w:shd w:val="clear" w:color="auto" w:fill="auto"/>
            <w:vAlign w:val="center"/>
          </w:tcPr>
          <w:p w14:paraId="2E9D7B06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382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6A855371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Suppurative and unspecified otitis media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17DF1415" w14:textId="0ADDDA45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12 (0.92, 1.36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4123109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4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8F00415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998</w:t>
            </w:r>
          </w:p>
        </w:tc>
      </w:tr>
      <w:tr w:rsidR="00741FEB" w:rsidRPr="009F689F" w14:paraId="59E7A0A0" w14:textId="77777777" w:rsidTr="00B61F0C">
        <w:tc>
          <w:tcPr>
            <w:tcW w:w="738" w:type="dxa"/>
            <w:shd w:val="clear" w:color="auto" w:fill="auto"/>
            <w:vAlign w:val="center"/>
          </w:tcPr>
          <w:p w14:paraId="1FD13B11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384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38D3B6E5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Other disorders of tympanic membrane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2D1C401E" w14:textId="544CC71E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81 (0.45, 1.45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FD478F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531932C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98</w:t>
            </w:r>
          </w:p>
        </w:tc>
      </w:tr>
      <w:tr w:rsidR="00741FEB" w:rsidRPr="009F689F" w14:paraId="0676B103" w14:textId="77777777" w:rsidTr="00B61F0C">
        <w:tc>
          <w:tcPr>
            <w:tcW w:w="738" w:type="dxa"/>
            <w:shd w:val="clear" w:color="auto" w:fill="auto"/>
            <w:vAlign w:val="center"/>
          </w:tcPr>
          <w:p w14:paraId="260A0952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386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6A14578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Vertiginous syndromes and other disorders of vestibular system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296F57A6" w14:textId="5DF841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2.30 (1.73, 3.07)***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F824137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7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30CA084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431</w:t>
            </w:r>
          </w:p>
        </w:tc>
      </w:tr>
      <w:tr w:rsidR="00741FEB" w:rsidRPr="009F689F" w14:paraId="0B2FC27A" w14:textId="77777777" w:rsidTr="00B61F0C">
        <w:tc>
          <w:tcPr>
            <w:tcW w:w="738" w:type="dxa"/>
            <w:shd w:val="clear" w:color="auto" w:fill="auto"/>
            <w:vAlign w:val="center"/>
          </w:tcPr>
          <w:p w14:paraId="12717764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388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25FDECC1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Other disorders of ear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19706F26" w14:textId="14FCBED9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26 (1.07, 1.48)*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964BFC7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2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91DE6E4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597</w:t>
            </w:r>
          </w:p>
        </w:tc>
      </w:tr>
      <w:tr w:rsidR="00741FEB" w:rsidRPr="009F689F" w14:paraId="67977065" w14:textId="77777777" w:rsidTr="00B61F0C">
        <w:tc>
          <w:tcPr>
            <w:tcW w:w="738" w:type="dxa"/>
            <w:shd w:val="clear" w:color="auto" w:fill="auto"/>
            <w:vAlign w:val="center"/>
          </w:tcPr>
          <w:p w14:paraId="4244695C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389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558ABA40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Hearing los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4617FC32" w14:textId="071F9C45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53 (1.18, 1.99)*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132E6ED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8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8D1E6F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741</w:t>
            </w:r>
          </w:p>
        </w:tc>
      </w:tr>
      <w:tr w:rsidR="00741FEB" w:rsidRPr="009F689F" w14:paraId="58ED032B" w14:textId="77777777" w:rsidTr="00B61F0C">
        <w:tc>
          <w:tcPr>
            <w:tcW w:w="738" w:type="dxa"/>
            <w:shd w:val="clear" w:color="auto" w:fill="auto"/>
            <w:vAlign w:val="center"/>
          </w:tcPr>
          <w:p w14:paraId="37BFAF87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401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4FBDA9E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Essential hypertension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3A2BF748" w14:textId="2FAF0788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45 (1.14, 1.86)*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3BA625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0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05C887D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819</w:t>
            </w:r>
          </w:p>
        </w:tc>
      </w:tr>
      <w:tr w:rsidR="00741FEB" w:rsidRPr="009F689F" w14:paraId="7668CF70" w14:textId="77777777" w:rsidTr="00B61F0C">
        <w:tc>
          <w:tcPr>
            <w:tcW w:w="738" w:type="dxa"/>
            <w:shd w:val="clear" w:color="auto" w:fill="auto"/>
            <w:vAlign w:val="center"/>
          </w:tcPr>
          <w:p w14:paraId="179F67B5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424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595A517C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Other diseases of endocardium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78F4EDDE" w14:textId="45403F0B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95 (1.26, 3.02)*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7564619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3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3CC0F03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09</w:t>
            </w:r>
          </w:p>
        </w:tc>
      </w:tr>
      <w:tr w:rsidR="00741FEB" w:rsidRPr="009F689F" w14:paraId="53D9E3A4" w14:textId="77777777" w:rsidTr="00B61F0C">
        <w:tc>
          <w:tcPr>
            <w:tcW w:w="738" w:type="dxa"/>
            <w:shd w:val="clear" w:color="auto" w:fill="auto"/>
            <w:vAlign w:val="center"/>
          </w:tcPr>
          <w:p w14:paraId="2DEAE483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427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274D53ED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Cardiac dysrhythmia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5C9978DF" w14:textId="655C3C1E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2.80 (1.96, 4.01)***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6BEF1AF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4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64A84EA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38</w:t>
            </w:r>
          </w:p>
        </w:tc>
      </w:tr>
      <w:tr w:rsidR="00741FEB" w:rsidRPr="009F689F" w14:paraId="59172552" w14:textId="77777777" w:rsidTr="00B61F0C">
        <w:tc>
          <w:tcPr>
            <w:tcW w:w="738" w:type="dxa"/>
            <w:shd w:val="clear" w:color="auto" w:fill="auto"/>
            <w:vAlign w:val="center"/>
          </w:tcPr>
          <w:p w14:paraId="68FEF43A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448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17EC3342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Disease of capillarie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5B772AD0" w14:textId="7A7E7BCE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23 (0.90, 1.67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5B2647A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5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7C559EA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717</w:t>
            </w:r>
          </w:p>
        </w:tc>
      </w:tr>
      <w:tr w:rsidR="00741FEB" w:rsidRPr="009F689F" w14:paraId="2806BDA2" w14:textId="77777777" w:rsidTr="00B61F0C">
        <w:tc>
          <w:tcPr>
            <w:tcW w:w="738" w:type="dxa"/>
            <w:shd w:val="clear" w:color="auto" w:fill="auto"/>
            <w:vAlign w:val="center"/>
          </w:tcPr>
          <w:p w14:paraId="67FFA74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451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55C175F5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Phlebitis and thrombophlebiti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79D71B0E" w14:textId="4E923A43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57 (0.35, 0.94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C35ED3C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BDAE81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481</w:t>
            </w:r>
          </w:p>
        </w:tc>
      </w:tr>
      <w:tr w:rsidR="00741FEB" w:rsidRPr="009F689F" w14:paraId="22AD368C" w14:textId="77777777" w:rsidTr="00B61F0C">
        <w:tc>
          <w:tcPr>
            <w:tcW w:w="738" w:type="dxa"/>
            <w:shd w:val="clear" w:color="auto" w:fill="auto"/>
            <w:vAlign w:val="center"/>
          </w:tcPr>
          <w:p w14:paraId="25A5AC52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454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5FD08FA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Varicose veins of lower extremitie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5F2470B4" w14:textId="43067E15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84 (0.70, 1.00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404A493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0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12A668F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3387</w:t>
            </w:r>
          </w:p>
        </w:tc>
      </w:tr>
      <w:tr w:rsidR="00741FEB" w:rsidRPr="009F689F" w14:paraId="719988A3" w14:textId="77777777" w:rsidTr="00B61F0C">
        <w:tc>
          <w:tcPr>
            <w:tcW w:w="738" w:type="dxa"/>
            <w:shd w:val="clear" w:color="auto" w:fill="auto"/>
            <w:vAlign w:val="center"/>
          </w:tcPr>
          <w:p w14:paraId="6A124DF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455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5B468E11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Hemorrhoid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3CC513FE" w14:textId="3D297B4B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12 (0.96, 1.31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F9CCDBD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4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D8DBD06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3176</w:t>
            </w:r>
          </w:p>
        </w:tc>
      </w:tr>
      <w:tr w:rsidR="00741FEB" w:rsidRPr="009F689F" w14:paraId="27F73531" w14:textId="77777777" w:rsidTr="00B61F0C">
        <w:tc>
          <w:tcPr>
            <w:tcW w:w="738" w:type="dxa"/>
            <w:shd w:val="clear" w:color="auto" w:fill="auto"/>
            <w:vAlign w:val="center"/>
          </w:tcPr>
          <w:p w14:paraId="2A1BBFFD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458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05A1209C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Hypotension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116CB008" w14:textId="6DD7EB7A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14 (0.84, 1.53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1A9CE9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6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A674CB9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722</w:t>
            </w:r>
          </w:p>
        </w:tc>
      </w:tr>
      <w:tr w:rsidR="00741FEB" w:rsidRPr="009F689F" w14:paraId="5711ED15" w14:textId="77777777" w:rsidTr="00B61F0C">
        <w:tc>
          <w:tcPr>
            <w:tcW w:w="738" w:type="dxa"/>
            <w:shd w:val="clear" w:color="auto" w:fill="auto"/>
            <w:vAlign w:val="center"/>
          </w:tcPr>
          <w:p w14:paraId="51C0666D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459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5D264454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Other disorders of circulatory system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20183777" w14:textId="12D6383A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73 (0.43, 1.25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C1487C0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AA8C172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436</w:t>
            </w:r>
          </w:p>
        </w:tc>
      </w:tr>
      <w:tr w:rsidR="00741FEB" w:rsidRPr="009F689F" w14:paraId="7E9AAA48" w14:textId="77777777" w:rsidTr="00B61F0C">
        <w:tc>
          <w:tcPr>
            <w:tcW w:w="738" w:type="dxa"/>
            <w:shd w:val="clear" w:color="auto" w:fill="auto"/>
            <w:vAlign w:val="center"/>
          </w:tcPr>
          <w:p w14:paraId="65C12115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460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3D1F1665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Acute nasopharyngitis [common cold]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6CAAEC84" w14:textId="5A909E4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16 (1.00, 1.34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4407D42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8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912502C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4033</w:t>
            </w:r>
          </w:p>
        </w:tc>
      </w:tr>
      <w:tr w:rsidR="00741FEB" w:rsidRPr="009F689F" w14:paraId="560B27FF" w14:textId="77777777" w:rsidTr="00B61F0C">
        <w:tc>
          <w:tcPr>
            <w:tcW w:w="738" w:type="dxa"/>
            <w:shd w:val="clear" w:color="auto" w:fill="auto"/>
            <w:vAlign w:val="center"/>
          </w:tcPr>
          <w:p w14:paraId="0E83877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461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66F19FA6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Acute sinusiti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5E8689F4" w14:textId="3278E37F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06 (0.96, 1.18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A674FFF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67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874DB3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9363</w:t>
            </w:r>
          </w:p>
        </w:tc>
      </w:tr>
      <w:tr w:rsidR="00741FEB" w:rsidRPr="009F689F" w14:paraId="1D3FFD0A" w14:textId="77777777" w:rsidTr="00B61F0C">
        <w:tc>
          <w:tcPr>
            <w:tcW w:w="738" w:type="dxa"/>
            <w:shd w:val="clear" w:color="auto" w:fill="auto"/>
            <w:vAlign w:val="center"/>
          </w:tcPr>
          <w:p w14:paraId="050A3902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462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7439AD42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Acute pharyngiti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63B8AB45" w14:textId="6EAE407D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90 (0.82, 0.99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E8F5E4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80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D213020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3260</w:t>
            </w:r>
          </w:p>
        </w:tc>
      </w:tr>
      <w:tr w:rsidR="00741FEB" w:rsidRPr="009F689F" w14:paraId="56EC1E83" w14:textId="77777777" w:rsidTr="00B61F0C">
        <w:tc>
          <w:tcPr>
            <w:tcW w:w="738" w:type="dxa"/>
            <w:shd w:val="clear" w:color="auto" w:fill="auto"/>
            <w:vAlign w:val="center"/>
          </w:tcPr>
          <w:p w14:paraId="3ADB3210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463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061C69F5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Acute tonsilliti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0B197CD3" w14:textId="776C488E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82 (0.75, 0.91)***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BD6738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83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D1C04AD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5690</w:t>
            </w:r>
          </w:p>
        </w:tc>
      </w:tr>
      <w:tr w:rsidR="00741FEB" w:rsidRPr="009F689F" w14:paraId="0F89895C" w14:textId="77777777" w:rsidTr="00B61F0C">
        <w:tc>
          <w:tcPr>
            <w:tcW w:w="738" w:type="dxa"/>
            <w:shd w:val="clear" w:color="auto" w:fill="auto"/>
            <w:vAlign w:val="center"/>
          </w:tcPr>
          <w:p w14:paraId="3B5B743D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464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3E870A2C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Acute laryngitis and tracheiti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5D9E14CC" w14:textId="79445656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04 (0.87, 1.25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490B5A5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9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E954520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635</w:t>
            </w:r>
          </w:p>
        </w:tc>
      </w:tr>
      <w:tr w:rsidR="00741FEB" w:rsidRPr="009F689F" w14:paraId="45908CC1" w14:textId="77777777" w:rsidTr="00B61F0C">
        <w:tc>
          <w:tcPr>
            <w:tcW w:w="738" w:type="dxa"/>
            <w:shd w:val="clear" w:color="auto" w:fill="auto"/>
            <w:vAlign w:val="center"/>
          </w:tcPr>
          <w:p w14:paraId="2A6752C2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465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58DEA921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Acute upper respiratory infections of multiple or unspecified site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710B29DB" w14:textId="2079776F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01 (0.93, 1.10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451B2B7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53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D41EF92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4504</w:t>
            </w:r>
          </w:p>
        </w:tc>
      </w:tr>
      <w:tr w:rsidR="00741FEB" w:rsidRPr="009F689F" w14:paraId="242EBABD" w14:textId="77777777" w:rsidTr="00B61F0C">
        <w:tc>
          <w:tcPr>
            <w:tcW w:w="738" w:type="dxa"/>
            <w:shd w:val="clear" w:color="auto" w:fill="auto"/>
            <w:vAlign w:val="center"/>
          </w:tcPr>
          <w:p w14:paraId="5574A459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466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76D1DB2C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Acute bronchitis and bronchioliti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6BD215F3" w14:textId="48C9CAAF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96 (0.85, 1.08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5A10BED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45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E537EA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6875</w:t>
            </w:r>
          </w:p>
        </w:tc>
      </w:tr>
      <w:tr w:rsidR="00741FEB" w:rsidRPr="009F689F" w14:paraId="051794A6" w14:textId="77777777" w:rsidTr="00B61F0C">
        <w:tc>
          <w:tcPr>
            <w:tcW w:w="738" w:type="dxa"/>
            <w:shd w:val="clear" w:color="auto" w:fill="auto"/>
            <w:vAlign w:val="center"/>
          </w:tcPr>
          <w:p w14:paraId="2FBEB7F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470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42A4F16C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Deviated nasal septum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4CCEA2E3" w14:textId="193411E5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56 (0.99, 2.45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E4BB276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90A2419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50</w:t>
            </w:r>
          </w:p>
        </w:tc>
      </w:tr>
      <w:tr w:rsidR="00741FEB" w:rsidRPr="009F689F" w14:paraId="0B47C974" w14:textId="77777777" w:rsidTr="00B61F0C">
        <w:tc>
          <w:tcPr>
            <w:tcW w:w="738" w:type="dxa"/>
            <w:shd w:val="clear" w:color="auto" w:fill="auto"/>
            <w:vAlign w:val="center"/>
          </w:tcPr>
          <w:p w14:paraId="74AE554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472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5F0B899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Chronic pharyngitis and nasopharyngiti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58AA7A96" w14:textId="5E4FD528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13 (0.93, 1.38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F2DBBB0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4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88617B2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565</w:t>
            </w:r>
          </w:p>
        </w:tc>
      </w:tr>
      <w:tr w:rsidR="00741FEB" w:rsidRPr="009F689F" w14:paraId="4C16AC14" w14:textId="77777777" w:rsidTr="00B61F0C">
        <w:tc>
          <w:tcPr>
            <w:tcW w:w="738" w:type="dxa"/>
            <w:shd w:val="clear" w:color="auto" w:fill="auto"/>
            <w:vAlign w:val="center"/>
          </w:tcPr>
          <w:p w14:paraId="5C082D0C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473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40B51142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Chronic sinusiti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7D63DA07" w14:textId="27376910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36 (0.98, 1.88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AB04290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5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6F6909D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476</w:t>
            </w:r>
          </w:p>
        </w:tc>
      </w:tr>
      <w:tr w:rsidR="00741FEB" w:rsidRPr="009F689F" w14:paraId="28F05B3D" w14:textId="77777777" w:rsidTr="00B61F0C">
        <w:tc>
          <w:tcPr>
            <w:tcW w:w="738" w:type="dxa"/>
            <w:shd w:val="clear" w:color="auto" w:fill="auto"/>
            <w:vAlign w:val="center"/>
          </w:tcPr>
          <w:p w14:paraId="1CD45B53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474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19C053C0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Chronic disease of tonsils and adenoid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0259A301" w14:textId="38F9DB6A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88 (0.58, 1.33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3CEFDF5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3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6F17A5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549</w:t>
            </w:r>
          </w:p>
        </w:tc>
      </w:tr>
      <w:tr w:rsidR="00741FEB" w:rsidRPr="009F689F" w14:paraId="4BA8FE01" w14:textId="77777777" w:rsidTr="00B61F0C">
        <w:tc>
          <w:tcPr>
            <w:tcW w:w="738" w:type="dxa"/>
            <w:shd w:val="clear" w:color="auto" w:fill="auto"/>
            <w:vAlign w:val="center"/>
          </w:tcPr>
          <w:p w14:paraId="27E90D00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476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32A48AAC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Chronic laryngitis and laryngotracheiti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6D68C1DF" w14:textId="50D2A10E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25 (0.64, 2.44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6E27C99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9D2EBB3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03</w:t>
            </w:r>
          </w:p>
        </w:tc>
      </w:tr>
      <w:tr w:rsidR="00741FEB" w:rsidRPr="009F689F" w14:paraId="0950B45B" w14:textId="77777777" w:rsidTr="00B61F0C">
        <w:tc>
          <w:tcPr>
            <w:tcW w:w="738" w:type="dxa"/>
            <w:shd w:val="clear" w:color="auto" w:fill="auto"/>
            <w:vAlign w:val="center"/>
          </w:tcPr>
          <w:p w14:paraId="2D254D3F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477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0B113E69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Allergic rhiniti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2F93F16D" w14:textId="3D0CA5AB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97 (0.84, 1.11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9A1ADAD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30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A909FD7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4045</w:t>
            </w:r>
          </w:p>
        </w:tc>
      </w:tr>
      <w:tr w:rsidR="00741FEB" w:rsidRPr="009F689F" w14:paraId="1DD250D7" w14:textId="77777777" w:rsidTr="00B61F0C">
        <w:tc>
          <w:tcPr>
            <w:tcW w:w="738" w:type="dxa"/>
            <w:shd w:val="clear" w:color="auto" w:fill="auto"/>
            <w:vAlign w:val="center"/>
          </w:tcPr>
          <w:p w14:paraId="7823B1D7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478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0C6A7A72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Other diseases of upper respiratory tract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6BE82C45" w14:textId="0A7C1819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13 (0.98, 1.31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4F7507F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9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ED7F4AC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4200</w:t>
            </w:r>
          </w:p>
        </w:tc>
      </w:tr>
      <w:tr w:rsidR="00741FEB" w:rsidRPr="009F689F" w14:paraId="5A877E25" w14:textId="77777777" w:rsidTr="00B61F0C">
        <w:tc>
          <w:tcPr>
            <w:tcW w:w="738" w:type="dxa"/>
            <w:shd w:val="clear" w:color="auto" w:fill="auto"/>
            <w:vAlign w:val="center"/>
          </w:tcPr>
          <w:p w14:paraId="2874003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483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05398CC9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Pneumonia due to other specified organism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0BDABB16" w14:textId="24A6E52C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19 (0.70, 2.01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147FA15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151CF39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58</w:t>
            </w:r>
          </w:p>
        </w:tc>
      </w:tr>
      <w:tr w:rsidR="00741FEB" w:rsidRPr="009F689F" w14:paraId="7D74208E" w14:textId="77777777" w:rsidTr="00B61F0C">
        <w:tc>
          <w:tcPr>
            <w:tcW w:w="738" w:type="dxa"/>
            <w:shd w:val="clear" w:color="auto" w:fill="auto"/>
            <w:vAlign w:val="center"/>
          </w:tcPr>
          <w:p w14:paraId="1AFF3360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485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4B62ACDC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Bronchopneumonia, organism unspecified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238E5C99" w14:textId="2968B501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62 (0.32, 1.22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78329E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DEB7854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40</w:t>
            </w:r>
          </w:p>
        </w:tc>
      </w:tr>
      <w:tr w:rsidR="00741FEB" w:rsidRPr="009F689F" w14:paraId="7420E867" w14:textId="77777777" w:rsidTr="00B61F0C">
        <w:tc>
          <w:tcPr>
            <w:tcW w:w="738" w:type="dxa"/>
            <w:shd w:val="clear" w:color="auto" w:fill="auto"/>
            <w:vAlign w:val="center"/>
          </w:tcPr>
          <w:p w14:paraId="6B11D31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486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25DCA5D3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Pneumonia, organism unspecified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1CD2629A" w14:textId="3568DECF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06 (0.78, 1.45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E1D645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6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89F58DD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929</w:t>
            </w:r>
          </w:p>
        </w:tc>
      </w:tr>
      <w:tr w:rsidR="00741FEB" w:rsidRPr="009F689F" w14:paraId="080EE2B4" w14:textId="77777777" w:rsidTr="00B61F0C">
        <w:tc>
          <w:tcPr>
            <w:tcW w:w="738" w:type="dxa"/>
            <w:shd w:val="clear" w:color="auto" w:fill="auto"/>
            <w:vAlign w:val="center"/>
          </w:tcPr>
          <w:p w14:paraId="2D80BA9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487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3E841B56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Influenza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6D198735" w14:textId="79E7673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86 (0.72, 1.04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764FBB6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6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819278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953</w:t>
            </w:r>
          </w:p>
        </w:tc>
      </w:tr>
      <w:tr w:rsidR="00741FEB" w:rsidRPr="009F689F" w14:paraId="10ABF4F4" w14:textId="77777777" w:rsidTr="00B61F0C">
        <w:tc>
          <w:tcPr>
            <w:tcW w:w="738" w:type="dxa"/>
            <w:shd w:val="clear" w:color="auto" w:fill="auto"/>
            <w:vAlign w:val="center"/>
          </w:tcPr>
          <w:p w14:paraId="3E1BD9C0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490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4D7D63B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Bronchitis, not specified as acute or chronic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5E67D3A0" w14:textId="0021BD2B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73 (1.15, 2.60)*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02E810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3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318FCE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361</w:t>
            </w:r>
          </w:p>
        </w:tc>
      </w:tr>
      <w:tr w:rsidR="00741FEB" w:rsidRPr="009F689F" w14:paraId="714FF734" w14:textId="77777777" w:rsidTr="00B61F0C">
        <w:tc>
          <w:tcPr>
            <w:tcW w:w="738" w:type="dxa"/>
            <w:shd w:val="clear" w:color="auto" w:fill="auto"/>
            <w:vAlign w:val="center"/>
          </w:tcPr>
          <w:p w14:paraId="2FE0FADA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493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6504383D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Asthma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6DEE5B18" w14:textId="5046F2B6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03 (0.85, 1.25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C2986E0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6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028339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142</w:t>
            </w:r>
          </w:p>
        </w:tc>
      </w:tr>
      <w:tr w:rsidR="00741FEB" w:rsidRPr="009F689F" w14:paraId="35694B9D" w14:textId="77777777" w:rsidTr="00B61F0C">
        <w:tc>
          <w:tcPr>
            <w:tcW w:w="738" w:type="dxa"/>
            <w:shd w:val="clear" w:color="auto" w:fill="auto"/>
            <w:vAlign w:val="center"/>
          </w:tcPr>
          <w:p w14:paraId="23CB6D72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521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4E326317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Diseases of hard tissues of teeth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7E10376D" w14:textId="621640AF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36 (1.06, 1.74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F2B5B24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9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D54485F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981</w:t>
            </w:r>
          </w:p>
        </w:tc>
      </w:tr>
      <w:tr w:rsidR="00741FEB" w:rsidRPr="009F689F" w14:paraId="0A276423" w14:textId="77777777" w:rsidTr="00B61F0C">
        <w:tc>
          <w:tcPr>
            <w:tcW w:w="738" w:type="dxa"/>
            <w:shd w:val="clear" w:color="auto" w:fill="auto"/>
            <w:vAlign w:val="center"/>
          </w:tcPr>
          <w:p w14:paraId="23869D7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522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7E542A2F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Diseases of pulp and periapical tissue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7DE3373F" w14:textId="7A53C793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19 (0.98, 1.45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0CB5491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5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377E8B5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854</w:t>
            </w:r>
          </w:p>
        </w:tc>
      </w:tr>
      <w:tr w:rsidR="00741FEB" w:rsidRPr="009F689F" w14:paraId="6749F74B" w14:textId="77777777" w:rsidTr="00B61F0C">
        <w:tc>
          <w:tcPr>
            <w:tcW w:w="738" w:type="dxa"/>
            <w:shd w:val="clear" w:color="auto" w:fill="auto"/>
            <w:vAlign w:val="center"/>
          </w:tcPr>
          <w:p w14:paraId="24395A46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523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4748F4D0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Gingival and periodontal disease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54E4B10B" w14:textId="0954AD94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37 (1.04, 1.80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468D8E6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8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555CA9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841</w:t>
            </w:r>
          </w:p>
        </w:tc>
      </w:tr>
      <w:tr w:rsidR="00741FEB" w:rsidRPr="009F689F" w14:paraId="739AAC88" w14:textId="77777777" w:rsidTr="00B61F0C">
        <w:tc>
          <w:tcPr>
            <w:tcW w:w="738" w:type="dxa"/>
            <w:shd w:val="clear" w:color="auto" w:fill="auto"/>
            <w:vAlign w:val="center"/>
          </w:tcPr>
          <w:p w14:paraId="1BA0DC6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524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053515D2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Dentofacial anomalies, including malocclusion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6092D30F" w14:textId="0E682DAE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59 (1.22, 2.09)**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BB7C202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7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39AC594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691</w:t>
            </w:r>
          </w:p>
        </w:tc>
      </w:tr>
      <w:tr w:rsidR="00741FEB" w:rsidRPr="009F689F" w14:paraId="42008878" w14:textId="77777777" w:rsidTr="00B61F0C">
        <w:tc>
          <w:tcPr>
            <w:tcW w:w="738" w:type="dxa"/>
            <w:shd w:val="clear" w:color="auto" w:fill="auto"/>
            <w:vAlign w:val="center"/>
          </w:tcPr>
          <w:p w14:paraId="0FD9E195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525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34AFD47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Other diseases and conditions of the teeth and supporting structure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5877A490" w14:textId="08DB8FA0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32 (0.92, 1.89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0F10A66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4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A28959D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585</w:t>
            </w:r>
          </w:p>
        </w:tc>
      </w:tr>
      <w:tr w:rsidR="00741FEB" w:rsidRPr="009F689F" w14:paraId="1505C167" w14:textId="77777777" w:rsidTr="00B61F0C">
        <w:tc>
          <w:tcPr>
            <w:tcW w:w="738" w:type="dxa"/>
            <w:shd w:val="clear" w:color="auto" w:fill="auto"/>
            <w:vAlign w:val="center"/>
          </w:tcPr>
          <w:p w14:paraId="29804022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527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38291857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Diseases of the salivary gland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1B97A018" w14:textId="28A1F408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20 (0.58, 2.48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2E56E12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6BC689A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35</w:t>
            </w:r>
          </w:p>
        </w:tc>
      </w:tr>
      <w:tr w:rsidR="00741FEB" w:rsidRPr="009F689F" w14:paraId="00183090" w14:textId="77777777" w:rsidTr="00B61F0C">
        <w:tc>
          <w:tcPr>
            <w:tcW w:w="738" w:type="dxa"/>
            <w:shd w:val="clear" w:color="auto" w:fill="auto"/>
            <w:vAlign w:val="center"/>
          </w:tcPr>
          <w:p w14:paraId="18D93DA6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528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611EC9B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Diseases of the oral soft tissues, excluding lesions specific for gingiva and tongue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752E5FF4" w14:textId="05C64A30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05 (0.88, 1.25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F23FCF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9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2AD5EB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551</w:t>
            </w:r>
          </w:p>
        </w:tc>
      </w:tr>
      <w:tr w:rsidR="00741FEB" w:rsidRPr="009F689F" w14:paraId="6B109B7E" w14:textId="77777777" w:rsidTr="00B61F0C">
        <w:tc>
          <w:tcPr>
            <w:tcW w:w="738" w:type="dxa"/>
            <w:shd w:val="clear" w:color="auto" w:fill="auto"/>
            <w:vAlign w:val="center"/>
          </w:tcPr>
          <w:p w14:paraId="3B0BA4E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529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48C232A5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Diseases and other conditions of the tongue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5D1DCDAA" w14:textId="096E46DB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73 (1.05, 2.87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B67D7E9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9D2E7BA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98</w:t>
            </w:r>
          </w:p>
        </w:tc>
      </w:tr>
      <w:tr w:rsidR="00741FEB" w:rsidRPr="009F689F" w14:paraId="0FDD3BB2" w14:textId="77777777" w:rsidTr="00B61F0C">
        <w:tc>
          <w:tcPr>
            <w:tcW w:w="738" w:type="dxa"/>
            <w:shd w:val="clear" w:color="auto" w:fill="auto"/>
            <w:vAlign w:val="center"/>
          </w:tcPr>
          <w:p w14:paraId="772A1134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530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23E2EF67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Diseases of esophagu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54071177" w14:textId="4695BD95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67 (1.35, 2.07)***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E35F446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3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6E8E670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916</w:t>
            </w:r>
          </w:p>
        </w:tc>
      </w:tr>
      <w:tr w:rsidR="00741FEB" w:rsidRPr="009F689F" w14:paraId="5D114C71" w14:textId="77777777" w:rsidTr="00B61F0C">
        <w:tc>
          <w:tcPr>
            <w:tcW w:w="738" w:type="dxa"/>
            <w:shd w:val="clear" w:color="auto" w:fill="auto"/>
            <w:vAlign w:val="center"/>
          </w:tcPr>
          <w:p w14:paraId="3547C972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532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1E07F395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Duodenal ulcer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32185473" w14:textId="28C7D08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2.02 (1.30, 3.15)*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A6C97E4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30BF70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64</w:t>
            </w:r>
          </w:p>
        </w:tc>
      </w:tr>
      <w:tr w:rsidR="00741FEB" w:rsidRPr="009F689F" w14:paraId="45D0757B" w14:textId="77777777" w:rsidTr="00B61F0C">
        <w:tc>
          <w:tcPr>
            <w:tcW w:w="738" w:type="dxa"/>
            <w:shd w:val="clear" w:color="auto" w:fill="auto"/>
            <w:vAlign w:val="center"/>
          </w:tcPr>
          <w:p w14:paraId="7BAE7705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533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6F18F133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Peptic ulcer, site unspecified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2AEA316E" w14:textId="1807CA80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49 (0.86, 2.60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5772532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6DAE001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27</w:t>
            </w:r>
          </w:p>
        </w:tc>
      </w:tr>
      <w:tr w:rsidR="00741FEB" w:rsidRPr="009F689F" w14:paraId="09C61C19" w14:textId="77777777" w:rsidTr="00B61F0C">
        <w:tc>
          <w:tcPr>
            <w:tcW w:w="738" w:type="dxa"/>
            <w:shd w:val="clear" w:color="auto" w:fill="auto"/>
            <w:vAlign w:val="center"/>
          </w:tcPr>
          <w:p w14:paraId="6937D7E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535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1E62D286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Gastritis and duodeniti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50332017" w14:textId="08B9B979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68 (1.42, 1.99)***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4630226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1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55645F1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639</w:t>
            </w:r>
          </w:p>
        </w:tc>
      </w:tr>
      <w:tr w:rsidR="00741FEB" w:rsidRPr="009F689F" w14:paraId="160D0873" w14:textId="77777777" w:rsidTr="00B61F0C">
        <w:tc>
          <w:tcPr>
            <w:tcW w:w="738" w:type="dxa"/>
            <w:shd w:val="clear" w:color="auto" w:fill="auto"/>
            <w:vAlign w:val="center"/>
          </w:tcPr>
          <w:p w14:paraId="1030B424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536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377B8060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Disorders of function of stomach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17F8BEAA" w14:textId="09ABFB1A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49 (1.14, 1.95)*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CB746CA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8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E2394B7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683</w:t>
            </w:r>
          </w:p>
        </w:tc>
      </w:tr>
      <w:tr w:rsidR="00741FEB" w:rsidRPr="009F689F" w14:paraId="1B14A623" w14:textId="77777777" w:rsidTr="00B61F0C">
        <w:tc>
          <w:tcPr>
            <w:tcW w:w="738" w:type="dxa"/>
            <w:shd w:val="clear" w:color="auto" w:fill="auto"/>
            <w:vAlign w:val="center"/>
          </w:tcPr>
          <w:p w14:paraId="0D09E0B3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540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4EFDD9FD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Acute appendiciti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7BA0AA21" w14:textId="3A1351F2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05 (0.61, 1.82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DABB16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EC23269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00</w:t>
            </w:r>
          </w:p>
        </w:tc>
      </w:tr>
      <w:tr w:rsidR="00741FEB" w:rsidRPr="009F689F" w14:paraId="1A3C8F01" w14:textId="77777777" w:rsidTr="00B61F0C">
        <w:tc>
          <w:tcPr>
            <w:tcW w:w="738" w:type="dxa"/>
            <w:shd w:val="clear" w:color="auto" w:fill="auto"/>
            <w:vAlign w:val="center"/>
          </w:tcPr>
          <w:p w14:paraId="023644D7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550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76FBA174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Inguinal hernia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2E6DC592" w14:textId="0EA07E4F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01 (0.58, 1.74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4414822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7790EE1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69</w:t>
            </w:r>
          </w:p>
        </w:tc>
      </w:tr>
      <w:tr w:rsidR="00741FEB" w:rsidRPr="009F689F" w14:paraId="51357309" w14:textId="77777777" w:rsidTr="00B61F0C">
        <w:tc>
          <w:tcPr>
            <w:tcW w:w="738" w:type="dxa"/>
            <w:shd w:val="clear" w:color="auto" w:fill="auto"/>
            <w:vAlign w:val="center"/>
          </w:tcPr>
          <w:p w14:paraId="2046D4DC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553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5860B7F0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Other hernia of abdominal cavity without mention of obstruction or gangrene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117D5EFD" w14:textId="1476C985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37 (0.97, 1.93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1B1B980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4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A260FB5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522</w:t>
            </w:r>
          </w:p>
        </w:tc>
      </w:tr>
      <w:tr w:rsidR="00741FEB" w:rsidRPr="009F689F" w14:paraId="6636B05F" w14:textId="77777777" w:rsidTr="00B61F0C">
        <w:tc>
          <w:tcPr>
            <w:tcW w:w="738" w:type="dxa"/>
            <w:shd w:val="clear" w:color="auto" w:fill="auto"/>
            <w:vAlign w:val="center"/>
          </w:tcPr>
          <w:p w14:paraId="0A8B09C6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558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13029AD1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Other and unspecified noninfectious gastroenteritis and coliti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65FA0C01" w14:textId="0A4977C4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09 (0.96, 1.24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4AB7886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37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13B97A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4477</w:t>
            </w:r>
          </w:p>
        </w:tc>
      </w:tr>
      <w:tr w:rsidR="00741FEB" w:rsidRPr="009F689F" w14:paraId="6B42120D" w14:textId="77777777" w:rsidTr="00B61F0C">
        <w:tc>
          <w:tcPr>
            <w:tcW w:w="738" w:type="dxa"/>
            <w:shd w:val="clear" w:color="auto" w:fill="auto"/>
            <w:vAlign w:val="center"/>
          </w:tcPr>
          <w:p w14:paraId="5B191543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564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6C518E1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Functional digestive disorders, not elsewhere classified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0FC517FF" w14:textId="4FB0B463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42 (1.21, 1.65)***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7364D0F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5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936ED80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347</w:t>
            </w:r>
          </w:p>
        </w:tc>
      </w:tr>
      <w:tr w:rsidR="00741FEB" w:rsidRPr="009F689F" w14:paraId="7F4A88F8" w14:textId="77777777" w:rsidTr="00B61F0C">
        <w:tc>
          <w:tcPr>
            <w:tcW w:w="738" w:type="dxa"/>
            <w:shd w:val="clear" w:color="auto" w:fill="auto"/>
            <w:vAlign w:val="center"/>
          </w:tcPr>
          <w:p w14:paraId="60BB72A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565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122A93A4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Anal fissure and fistula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066EB0AE" w14:textId="60FE2CB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32 (0.98, 1.78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F7CBC3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6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F4E060A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739</w:t>
            </w:r>
          </w:p>
        </w:tc>
      </w:tr>
      <w:tr w:rsidR="00741FEB" w:rsidRPr="009F689F" w14:paraId="20EA44E4" w14:textId="77777777" w:rsidTr="00B61F0C">
        <w:tc>
          <w:tcPr>
            <w:tcW w:w="738" w:type="dxa"/>
            <w:shd w:val="clear" w:color="auto" w:fill="auto"/>
            <w:vAlign w:val="center"/>
          </w:tcPr>
          <w:p w14:paraId="69757C0A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569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5B2485D7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Other disorders of intestine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232F6CC3" w14:textId="18A62D5F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98 (0.70, 1.38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D6C3EA4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4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CAC168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593</w:t>
            </w:r>
          </w:p>
        </w:tc>
      </w:tr>
      <w:tr w:rsidR="00741FEB" w:rsidRPr="009F689F" w14:paraId="670DA3EA" w14:textId="77777777" w:rsidTr="00B61F0C">
        <w:tc>
          <w:tcPr>
            <w:tcW w:w="738" w:type="dxa"/>
            <w:shd w:val="clear" w:color="auto" w:fill="auto"/>
            <w:vAlign w:val="center"/>
          </w:tcPr>
          <w:p w14:paraId="5661A9A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571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7BB763A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Chronic liver disease and cirrhosi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45771001" w14:textId="141BB610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41 (0.69, 2.91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3ADC677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CA37D60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77</w:t>
            </w:r>
          </w:p>
        </w:tc>
      </w:tr>
      <w:tr w:rsidR="00741FEB" w:rsidRPr="009F689F" w14:paraId="34EDE369" w14:textId="77777777" w:rsidTr="00B61F0C">
        <w:tc>
          <w:tcPr>
            <w:tcW w:w="738" w:type="dxa"/>
            <w:shd w:val="clear" w:color="auto" w:fill="auto"/>
            <w:vAlign w:val="center"/>
          </w:tcPr>
          <w:p w14:paraId="11563242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574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32D2D72F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Cholelithiasi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5D95EB4E" w14:textId="376C97EB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02 (0.68, 1.52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B71093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3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A7C7DAC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459</w:t>
            </w:r>
          </w:p>
        </w:tc>
      </w:tr>
      <w:tr w:rsidR="00741FEB" w:rsidRPr="009F689F" w14:paraId="73C09331" w14:textId="77777777" w:rsidTr="00B61F0C">
        <w:tc>
          <w:tcPr>
            <w:tcW w:w="738" w:type="dxa"/>
            <w:shd w:val="clear" w:color="auto" w:fill="auto"/>
            <w:vAlign w:val="center"/>
          </w:tcPr>
          <w:p w14:paraId="253A0844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575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3E5BD95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Other disorders of gallbladder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64AEBB9F" w14:textId="72E6524B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25 (0.61, 2.56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E609FC0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BDD4C2F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31</w:t>
            </w:r>
          </w:p>
        </w:tc>
      </w:tr>
      <w:tr w:rsidR="00741FEB" w:rsidRPr="009F689F" w14:paraId="72BDFF0F" w14:textId="77777777" w:rsidTr="00B61F0C">
        <w:tc>
          <w:tcPr>
            <w:tcW w:w="738" w:type="dxa"/>
            <w:shd w:val="clear" w:color="auto" w:fill="auto"/>
            <w:vAlign w:val="center"/>
          </w:tcPr>
          <w:p w14:paraId="3DDBC333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579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32DC53D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Intestinal malabsorption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498A4B68" w14:textId="77BD022A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07 (0.54, 2.15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97BB3DD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9B01261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82</w:t>
            </w:r>
          </w:p>
        </w:tc>
      </w:tr>
      <w:tr w:rsidR="00741FEB" w:rsidRPr="009F689F" w14:paraId="022AFED3" w14:textId="77777777" w:rsidTr="00B61F0C">
        <w:tc>
          <w:tcPr>
            <w:tcW w:w="738" w:type="dxa"/>
            <w:shd w:val="clear" w:color="auto" w:fill="auto"/>
            <w:vAlign w:val="center"/>
          </w:tcPr>
          <w:p w14:paraId="7DEECAF9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591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4CED9B4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Hydronephrosi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526AF77D" w14:textId="58C1C172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30 (0.70, 2.41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CA56A8C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0F56B8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57</w:t>
            </w:r>
          </w:p>
        </w:tc>
      </w:tr>
      <w:tr w:rsidR="00741FEB" w:rsidRPr="009F689F" w14:paraId="3AF03E1E" w14:textId="77777777" w:rsidTr="00B61F0C">
        <w:tc>
          <w:tcPr>
            <w:tcW w:w="738" w:type="dxa"/>
            <w:shd w:val="clear" w:color="auto" w:fill="auto"/>
            <w:vAlign w:val="center"/>
          </w:tcPr>
          <w:p w14:paraId="467EA3E4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592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0362475D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Calculus of kidney and ureter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6C58639E" w14:textId="2235FDF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47 (0.97, 2.23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5F2A461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3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898DA02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39</w:t>
            </w:r>
          </w:p>
        </w:tc>
      </w:tr>
      <w:tr w:rsidR="00741FEB" w:rsidRPr="009F689F" w14:paraId="0CF9935A" w14:textId="77777777" w:rsidTr="00B61F0C">
        <w:tc>
          <w:tcPr>
            <w:tcW w:w="738" w:type="dxa"/>
            <w:shd w:val="clear" w:color="auto" w:fill="auto"/>
            <w:vAlign w:val="center"/>
          </w:tcPr>
          <w:p w14:paraId="2D8BD200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595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68042051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Cystiti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0158A6DC" w14:textId="5DCA85C1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07 (0.95, 1.22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105FAD2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41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D742D46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5788</w:t>
            </w:r>
          </w:p>
        </w:tc>
      </w:tr>
      <w:tr w:rsidR="00741FEB" w:rsidRPr="009F689F" w14:paraId="26896726" w14:textId="77777777" w:rsidTr="00B61F0C">
        <w:tc>
          <w:tcPr>
            <w:tcW w:w="738" w:type="dxa"/>
            <w:shd w:val="clear" w:color="auto" w:fill="auto"/>
            <w:vAlign w:val="center"/>
          </w:tcPr>
          <w:p w14:paraId="5D968AA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599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73523A40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Other disorders of urethra and urinary tract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3491A6AE" w14:textId="10D4F48C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07 (0.96, 1.19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2B43DBF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58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7B1AEBD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7776</w:t>
            </w:r>
          </w:p>
        </w:tc>
      </w:tr>
      <w:tr w:rsidR="00741FEB" w:rsidRPr="009F689F" w14:paraId="3F9B9B54" w14:textId="77777777" w:rsidTr="00B61F0C">
        <w:tc>
          <w:tcPr>
            <w:tcW w:w="738" w:type="dxa"/>
            <w:shd w:val="clear" w:color="auto" w:fill="auto"/>
            <w:vAlign w:val="center"/>
          </w:tcPr>
          <w:p w14:paraId="0046D22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610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37F90899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Benign mammary dysplasia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67CB94AC" w14:textId="72BAD0D1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14 (0.90, 1.45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8137077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9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CCE40DF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114</w:t>
            </w:r>
          </w:p>
        </w:tc>
      </w:tr>
      <w:tr w:rsidR="00741FEB" w:rsidRPr="009F689F" w14:paraId="7FED92C6" w14:textId="77777777" w:rsidTr="00B61F0C">
        <w:tc>
          <w:tcPr>
            <w:tcW w:w="738" w:type="dxa"/>
            <w:shd w:val="clear" w:color="auto" w:fill="auto"/>
            <w:vAlign w:val="center"/>
          </w:tcPr>
          <w:p w14:paraId="4FA2CA25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611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3331C51C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Other disorders of breast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17638A95" w14:textId="3A702D88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94 (0.80, 1.09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0C82D93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4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A894A1F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4283</w:t>
            </w:r>
          </w:p>
        </w:tc>
      </w:tr>
      <w:tr w:rsidR="00741FEB" w:rsidRPr="009F689F" w14:paraId="0D96873F" w14:textId="77777777" w:rsidTr="00B61F0C">
        <w:tc>
          <w:tcPr>
            <w:tcW w:w="738" w:type="dxa"/>
            <w:shd w:val="clear" w:color="auto" w:fill="auto"/>
            <w:vAlign w:val="center"/>
          </w:tcPr>
          <w:p w14:paraId="5824BE86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614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14ADF99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Inflammatory disease of ovary, fallopian tube, pelvic cellular tissue, and peritoneum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714DDB31" w14:textId="2B28A735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51 (1.18, 1.92)**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2DEDADD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9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A7F380F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792</w:t>
            </w:r>
          </w:p>
        </w:tc>
      </w:tr>
      <w:tr w:rsidR="00741FEB" w:rsidRPr="009F689F" w14:paraId="6DC225BA" w14:textId="77777777" w:rsidTr="00B61F0C">
        <w:tc>
          <w:tcPr>
            <w:tcW w:w="738" w:type="dxa"/>
            <w:shd w:val="clear" w:color="auto" w:fill="auto"/>
            <w:vAlign w:val="center"/>
          </w:tcPr>
          <w:p w14:paraId="62CF2FA9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616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416453F1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Inflammatory disease of cervix, vagina, and vulva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40F50D75" w14:textId="043EA7B1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02 (0.91, 1.14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412113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52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42BC21A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7411</w:t>
            </w:r>
          </w:p>
        </w:tc>
      </w:tr>
      <w:tr w:rsidR="00741FEB" w:rsidRPr="009F689F" w14:paraId="2BBEBF4D" w14:textId="77777777" w:rsidTr="00B61F0C">
        <w:tc>
          <w:tcPr>
            <w:tcW w:w="738" w:type="dxa"/>
            <w:shd w:val="clear" w:color="auto" w:fill="auto"/>
            <w:vAlign w:val="center"/>
          </w:tcPr>
          <w:p w14:paraId="4C2E38F2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618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244B76C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Genital prolapse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7E197CF9" w14:textId="7A4578FF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98 (0.48, 2.00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2DC48E1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7E4B34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12</w:t>
            </w:r>
          </w:p>
        </w:tc>
      </w:tr>
      <w:tr w:rsidR="00741FEB" w:rsidRPr="009F689F" w14:paraId="31D35502" w14:textId="77777777" w:rsidTr="00B61F0C">
        <w:tc>
          <w:tcPr>
            <w:tcW w:w="738" w:type="dxa"/>
            <w:shd w:val="clear" w:color="auto" w:fill="auto"/>
            <w:vAlign w:val="center"/>
          </w:tcPr>
          <w:p w14:paraId="4FBDC743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620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3E922A75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Noninflammatory disorders of ovary, fallopian tube, and broad ligament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0873B189" w14:textId="681469AE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16 (0.89, 1.51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96E7EE1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7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F065AB9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856</w:t>
            </w:r>
          </w:p>
        </w:tc>
      </w:tr>
      <w:tr w:rsidR="00741FEB" w:rsidRPr="009F689F" w14:paraId="7754D134" w14:textId="77777777" w:rsidTr="00B61F0C">
        <w:tc>
          <w:tcPr>
            <w:tcW w:w="738" w:type="dxa"/>
            <w:shd w:val="clear" w:color="auto" w:fill="auto"/>
            <w:vAlign w:val="center"/>
          </w:tcPr>
          <w:p w14:paraId="1370F37D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621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6F39BA01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Disorders of uterus, not elsewhere classified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14A1B007" w14:textId="61D7D84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07 (0.55, 2.09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9EAB32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BE83C0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41</w:t>
            </w:r>
          </w:p>
        </w:tc>
      </w:tr>
      <w:tr w:rsidR="00741FEB" w:rsidRPr="009F689F" w14:paraId="1866F1B0" w14:textId="77777777" w:rsidTr="00B61F0C">
        <w:tc>
          <w:tcPr>
            <w:tcW w:w="738" w:type="dxa"/>
            <w:shd w:val="clear" w:color="auto" w:fill="auto"/>
            <w:vAlign w:val="center"/>
          </w:tcPr>
          <w:p w14:paraId="0BEABC3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622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47435B6D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Noninflammatory disorders of cervix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7E174F71" w14:textId="47BE3066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95 (0.73, 1.22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F4FA300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8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D2D2812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084</w:t>
            </w:r>
          </w:p>
        </w:tc>
      </w:tr>
      <w:tr w:rsidR="00741FEB" w:rsidRPr="009F689F" w14:paraId="16504E35" w14:textId="77777777" w:rsidTr="00B61F0C">
        <w:tc>
          <w:tcPr>
            <w:tcW w:w="738" w:type="dxa"/>
            <w:shd w:val="clear" w:color="auto" w:fill="auto"/>
            <w:vAlign w:val="center"/>
          </w:tcPr>
          <w:p w14:paraId="4052BACA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623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40D4A6A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Noninflammatory disorders of vagina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390A5B9D" w14:textId="2E3A383F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94 (0.82, 1.07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D69750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33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1BC0D20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4634</w:t>
            </w:r>
          </w:p>
        </w:tc>
      </w:tr>
      <w:tr w:rsidR="00741FEB" w:rsidRPr="009F689F" w14:paraId="39A9105A" w14:textId="77777777" w:rsidTr="00B61F0C">
        <w:tc>
          <w:tcPr>
            <w:tcW w:w="738" w:type="dxa"/>
            <w:shd w:val="clear" w:color="auto" w:fill="auto"/>
            <w:vAlign w:val="center"/>
          </w:tcPr>
          <w:p w14:paraId="21D508F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625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04C5D10A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Pain and other symptoms associated with female genital organ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33F10FED" w14:textId="4D15703B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96 (0.78, 1.18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1FCBFC7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3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856167A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665</w:t>
            </w:r>
          </w:p>
        </w:tc>
      </w:tr>
      <w:tr w:rsidR="00741FEB" w:rsidRPr="009F689F" w14:paraId="26AB1BA9" w14:textId="77777777" w:rsidTr="00B61F0C">
        <w:tc>
          <w:tcPr>
            <w:tcW w:w="738" w:type="dxa"/>
            <w:shd w:val="clear" w:color="auto" w:fill="auto"/>
            <w:vAlign w:val="center"/>
          </w:tcPr>
          <w:p w14:paraId="25E511D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626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5FEACB22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Disorders of menstruation and other abnormal bleeding from female genital tract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4D7FC99E" w14:textId="121A1F3F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04 (0.95, 1.14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A668C50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94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B21B1B5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3874</w:t>
            </w:r>
          </w:p>
        </w:tc>
      </w:tr>
      <w:tr w:rsidR="00741FEB" w:rsidRPr="009F689F" w14:paraId="59B4BE7A" w14:textId="77777777" w:rsidTr="00B61F0C">
        <w:tc>
          <w:tcPr>
            <w:tcW w:w="738" w:type="dxa"/>
            <w:shd w:val="clear" w:color="auto" w:fill="auto"/>
            <w:vAlign w:val="center"/>
          </w:tcPr>
          <w:p w14:paraId="0D50F0FF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627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753A2EDD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Menopausal and postmenopausal disorder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5424D862" w14:textId="5B3C73F5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26 (0.71, 2.21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48E0A6F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8330E33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92</w:t>
            </w:r>
          </w:p>
        </w:tc>
      </w:tr>
      <w:tr w:rsidR="00741FEB" w:rsidRPr="009F689F" w14:paraId="1FCBFF24" w14:textId="77777777" w:rsidTr="00B61F0C">
        <w:tc>
          <w:tcPr>
            <w:tcW w:w="738" w:type="dxa"/>
            <w:shd w:val="clear" w:color="auto" w:fill="auto"/>
            <w:vAlign w:val="center"/>
          </w:tcPr>
          <w:p w14:paraId="05FC233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628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34DFC71A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Infertility, female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07E60D49" w14:textId="692DBCA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80 (0.70, 0.90)**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F985F05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37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38210D1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6058</w:t>
            </w:r>
          </w:p>
        </w:tc>
      </w:tr>
      <w:tr w:rsidR="00741FEB" w:rsidRPr="009F689F" w14:paraId="17A6AFA3" w14:textId="77777777" w:rsidTr="00B61F0C">
        <w:tc>
          <w:tcPr>
            <w:tcW w:w="738" w:type="dxa"/>
            <w:shd w:val="clear" w:color="auto" w:fill="auto"/>
            <w:vAlign w:val="center"/>
          </w:tcPr>
          <w:p w14:paraId="7007BA0D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629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73798AD7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Other disorders of female genital organ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18D05FB5" w14:textId="3957C988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84 (0.53, 1.33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CF45123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3D96FE7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94</w:t>
            </w:r>
          </w:p>
        </w:tc>
      </w:tr>
      <w:tr w:rsidR="00741FEB" w:rsidRPr="009F689F" w14:paraId="66990D7A" w14:textId="77777777" w:rsidTr="00B61F0C">
        <w:tc>
          <w:tcPr>
            <w:tcW w:w="738" w:type="dxa"/>
            <w:shd w:val="clear" w:color="auto" w:fill="auto"/>
            <w:vAlign w:val="center"/>
          </w:tcPr>
          <w:p w14:paraId="70ACB4F6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632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2CA73CC7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Missed abortion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26D35811" w14:textId="2D822D7F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75 (0.63, 0.90)*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4E63961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7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F33F05D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3081</w:t>
            </w:r>
          </w:p>
        </w:tc>
      </w:tr>
      <w:tr w:rsidR="00741FEB" w:rsidRPr="009F689F" w14:paraId="143068CF" w14:textId="77777777" w:rsidTr="00B61F0C">
        <w:tc>
          <w:tcPr>
            <w:tcW w:w="738" w:type="dxa"/>
            <w:shd w:val="clear" w:color="auto" w:fill="auto"/>
            <w:vAlign w:val="center"/>
          </w:tcPr>
          <w:p w14:paraId="18A6FE87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633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597F4886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Ectopic pregnancy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030E2176" w14:textId="18A17142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91 (0.65, 1.28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0266B1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5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CE7D056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718</w:t>
            </w:r>
          </w:p>
        </w:tc>
      </w:tr>
      <w:tr w:rsidR="00741FEB" w:rsidRPr="009F689F" w14:paraId="57789B5A" w14:textId="77777777" w:rsidTr="00B61F0C">
        <w:tc>
          <w:tcPr>
            <w:tcW w:w="738" w:type="dxa"/>
            <w:shd w:val="clear" w:color="auto" w:fill="auto"/>
            <w:vAlign w:val="center"/>
          </w:tcPr>
          <w:p w14:paraId="20318087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634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261C7EC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Spontaneous abortion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2E3879ED" w14:textId="22564E8A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85 (0.69, 1.03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7AA4693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3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A624832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045</w:t>
            </w:r>
          </w:p>
        </w:tc>
      </w:tr>
      <w:tr w:rsidR="00741FEB" w:rsidRPr="009F689F" w14:paraId="67B350B8" w14:textId="77777777" w:rsidTr="00B61F0C">
        <w:tc>
          <w:tcPr>
            <w:tcW w:w="738" w:type="dxa"/>
            <w:shd w:val="clear" w:color="auto" w:fill="auto"/>
            <w:vAlign w:val="center"/>
          </w:tcPr>
          <w:p w14:paraId="48ECA8D5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635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3A15C4C0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Legally induced abortion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7029DDA0" w14:textId="4D50C752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63 (0.32, 1.25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1284833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16696C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64</w:t>
            </w:r>
          </w:p>
        </w:tc>
      </w:tr>
      <w:tr w:rsidR="00741FEB" w:rsidRPr="009F689F" w14:paraId="633CBF00" w14:textId="77777777" w:rsidTr="00B61F0C">
        <w:tc>
          <w:tcPr>
            <w:tcW w:w="738" w:type="dxa"/>
            <w:shd w:val="clear" w:color="auto" w:fill="auto"/>
            <w:vAlign w:val="center"/>
          </w:tcPr>
          <w:p w14:paraId="652C896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640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78A0C142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Hemorrhage in early pregnancy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4A22F6B0" w14:textId="0125CD44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01 (0.87, 1.17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A5EA590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7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C02672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3872</w:t>
            </w:r>
          </w:p>
        </w:tc>
      </w:tr>
      <w:tr w:rsidR="00741FEB" w:rsidRPr="009F689F" w14:paraId="538C4B60" w14:textId="77777777" w:rsidTr="00B61F0C">
        <w:tc>
          <w:tcPr>
            <w:tcW w:w="738" w:type="dxa"/>
            <w:shd w:val="clear" w:color="auto" w:fill="auto"/>
            <w:vAlign w:val="center"/>
          </w:tcPr>
          <w:p w14:paraId="2C784FCC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641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1E9A150F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Antepartum hemorrhage, abruptio placentae, and placenta previa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1826B306" w14:textId="183856ED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36 (0.17, 0.78)*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FAEA71A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A4D5396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332</w:t>
            </w:r>
          </w:p>
        </w:tc>
      </w:tr>
      <w:tr w:rsidR="00741FEB" w:rsidRPr="009F689F" w14:paraId="1408C0B2" w14:textId="77777777" w:rsidTr="00B61F0C">
        <w:tc>
          <w:tcPr>
            <w:tcW w:w="738" w:type="dxa"/>
            <w:shd w:val="clear" w:color="auto" w:fill="auto"/>
            <w:vAlign w:val="center"/>
          </w:tcPr>
          <w:p w14:paraId="48349052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642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23916997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Hypertension complicating pregnancy, childbirth, and the puerperium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1C8C8A7E" w14:textId="689D34BE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16 (0.93, 1.45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6A9C5EF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1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A1B4A93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372</w:t>
            </w:r>
          </w:p>
        </w:tc>
      </w:tr>
      <w:tr w:rsidR="00741FEB" w:rsidRPr="009F689F" w14:paraId="3DC7D3FF" w14:textId="77777777" w:rsidTr="00B61F0C">
        <w:tc>
          <w:tcPr>
            <w:tcW w:w="738" w:type="dxa"/>
            <w:shd w:val="clear" w:color="auto" w:fill="auto"/>
            <w:vAlign w:val="center"/>
          </w:tcPr>
          <w:p w14:paraId="2ED5379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643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44C28E45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Excessive vomiting in pregnancy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76D8D4EA" w14:textId="1C3116CF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20 (1.00, 1.45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76D0BC4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6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D695AA9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848</w:t>
            </w:r>
          </w:p>
        </w:tc>
      </w:tr>
      <w:tr w:rsidR="00741FEB" w:rsidRPr="009F689F" w14:paraId="45BBFDF0" w14:textId="77777777" w:rsidTr="00B61F0C">
        <w:tc>
          <w:tcPr>
            <w:tcW w:w="738" w:type="dxa"/>
            <w:shd w:val="clear" w:color="auto" w:fill="auto"/>
            <w:vAlign w:val="center"/>
          </w:tcPr>
          <w:p w14:paraId="361CA5D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644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04141363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Early or threatened labor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1138795C" w14:textId="4581EA15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00 (0.84, 1.20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E948155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8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2327B95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290</w:t>
            </w:r>
          </w:p>
        </w:tc>
      </w:tr>
      <w:tr w:rsidR="00741FEB" w:rsidRPr="009F689F" w14:paraId="1737606E" w14:textId="77777777" w:rsidTr="00B61F0C">
        <w:tc>
          <w:tcPr>
            <w:tcW w:w="738" w:type="dxa"/>
            <w:shd w:val="clear" w:color="auto" w:fill="auto"/>
            <w:vAlign w:val="center"/>
          </w:tcPr>
          <w:p w14:paraId="5809AEDC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645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0686237D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Late pregnancy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630C25A9" w14:textId="6315240E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85 (0.58, 1.24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40DA786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3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AE0A56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801</w:t>
            </w:r>
          </w:p>
        </w:tc>
      </w:tr>
      <w:tr w:rsidR="00741FEB" w:rsidRPr="009F689F" w14:paraId="345F79FF" w14:textId="77777777" w:rsidTr="00B61F0C">
        <w:tc>
          <w:tcPr>
            <w:tcW w:w="738" w:type="dxa"/>
            <w:shd w:val="clear" w:color="auto" w:fill="auto"/>
            <w:vAlign w:val="center"/>
          </w:tcPr>
          <w:p w14:paraId="427B0BFD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646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0587D350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Other complications of pregnancy, not elsewhere classified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46C254D7" w14:textId="6F800CAD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99 (0.85, 1.16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83D9F76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3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F1B4629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3474</w:t>
            </w:r>
          </w:p>
        </w:tc>
      </w:tr>
      <w:tr w:rsidR="00741FEB" w:rsidRPr="009F689F" w14:paraId="26C8ABD6" w14:textId="77777777" w:rsidTr="00B61F0C">
        <w:tc>
          <w:tcPr>
            <w:tcW w:w="738" w:type="dxa"/>
            <w:shd w:val="clear" w:color="auto" w:fill="auto"/>
            <w:vAlign w:val="center"/>
          </w:tcPr>
          <w:p w14:paraId="4DD80314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648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72FAEF21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Other current conditions in the mother classifiable elsewhere, but complicating pregnancy, childbirth, or the puerperium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1FB4AF2A" w14:textId="4353FCAF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02 (0.92, 1.13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1B0A091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62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00CD15D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9097</w:t>
            </w:r>
          </w:p>
        </w:tc>
      </w:tr>
      <w:tr w:rsidR="00741FEB" w:rsidRPr="009F689F" w14:paraId="328F17E8" w14:textId="77777777" w:rsidTr="00B61F0C">
        <w:tc>
          <w:tcPr>
            <w:tcW w:w="738" w:type="dxa"/>
            <w:shd w:val="clear" w:color="auto" w:fill="auto"/>
            <w:vAlign w:val="center"/>
          </w:tcPr>
          <w:p w14:paraId="7B74FC6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650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5204803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Normal delivery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11B8AF9B" w14:textId="25712A73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52 (0.29, 0.92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535820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0CB4E7F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528</w:t>
            </w:r>
          </w:p>
        </w:tc>
      </w:tr>
      <w:tr w:rsidR="00741FEB" w:rsidRPr="009F689F" w14:paraId="7F7B5D8C" w14:textId="77777777" w:rsidTr="00B61F0C">
        <w:tc>
          <w:tcPr>
            <w:tcW w:w="738" w:type="dxa"/>
            <w:shd w:val="clear" w:color="auto" w:fill="auto"/>
            <w:vAlign w:val="center"/>
          </w:tcPr>
          <w:p w14:paraId="3694FAD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651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0C6808F6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Multiple gestation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0E2C8CB4" w14:textId="34037A76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99 (0.77, 1.28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E1E85D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8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402837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152</w:t>
            </w:r>
          </w:p>
        </w:tc>
      </w:tr>
      <w:tr w:rsidR="00741FEB" w:rsidRPr="009F689F" w14:paraId="0B644BAC" w14:textId="77777777" w:rsidTr="00B61F0C">
        <w:tc>
          <w:tcPr>
            <w:tcW w:w="738" w:type="dxa"/>
            <w:shd w:val="clear" w:color="auto" w:fill="auto"/>
            <w:vAlign w:val="center"/>
          </w:tcPr>
          <w:p w14:paraId="3AC0CFD3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652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11F1B72F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Malposition and malpresentation of fetu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010D3E46" w14:textId="67457C94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80 (0.49, 1.30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41ABFB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13AE4B2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365</w:t>
            </w:r>
          </w:p>
        </w:tc>
      </w:tr>
      <w:tr w:rsidR="00741FEB" w:rsidRPr="009F689F" w14:paraId="71211042" w14:textId="77777777" w:rsidTr="00B61F0C">
        <w:tc>
          <w:tcPr>
            <w:tcW w:w="738" w:type="dxa"/>
            <w:shd w:val="clear" w:color="auto" w:fill="auto"/>
            <w:vAlign w:val="center"/>
          </w:tcPr>
          <w:p w14:paraId="21B7B225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654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1F39F2CF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Abnormality of organs and soft tissues of pelvi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0D24BFFA" w14:textId="11ACCFBE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98 (0.74, 1.29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5E585F4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8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150BAF4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624</w:t>
            </w:r>
          </w:p>
        </w:tc>
      </w:tr>
      <w:tr w:rsidR="00741FEB" w:rsidRPr="009F689F" w14:paraId="3330F012" w14:textId="77777777" w:rsidTr="00B61F0C">
        <w:tc>
          <w:tcPr>
            <w:tcW w:w="738" w:type="dxa"/>
            <w:shd w:val="clear" w:color="auto" w:fill="auto"/>
            <w:vAlign w:val="center"/>
          </w:tcPr>
          <w:p w14:paraId="1C79AA37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655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0283CBBD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Known or suspected fetal abnormality affecting management of mother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152BB747" w14:textId="7BCE06CA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28 (0.70, 2.33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922D950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8F7BD95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32</w:t>
            </w:r>
          </w:p>
        </w:tc>
      </w:tr>
      <w:tr w:rsidR="00741FEB" w:rsidRPr="009F689F" w14:paraId="3940FA35" w14:textId="77777777" w:rsidTr="00B61F0C">
        <w:tc>
          <w:tcPr>
            <w:tcW w:w="738" w:type="dxa"/>
            <w:shd w:val="clear" w:color="auto" w:fill="auto"/>
            <w:vAlign w:val="center"/>
          </w:tcPr>
          <w:p w14:paraId="7776AE70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656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1F0EFEF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Other known or suspected fetal and placental problems affecting management of mother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1D582260" w14:textId="2F445380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28 (0.89, 1.85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92B6BC7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3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1D2A641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514</w:t>
            </w:r>
          </w:p>
        </w:tc>
      </w:tr>
      <w:tr w:rsidR="00741FEB" w:rsidRPr="009F689F" w14:paraId="3E960540" w14:textId="77777777" w:rsidTr="00B61F0C">
        <w:tc>
          <w:tcPr>
            <w:tcW w:w="738" w:type="dxa"/>
            <w:shd w:val="clear" w:color="auto" w:fill="auto"/>
            <w:vAlign w:val="center"/>
          </w:tcPr>
          <w:p w14:paraId="0CCBA0F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657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7AEBECAA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Polyhydramnio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47E31F08" w14:textId="2E4F7704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96 (0.63, 1.46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F2A57AF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3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672D65A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512</w:t>
            </w:r>
          </w:p>
        </w:tc>
      </w:tr>
      <w:tr w:rsidR="00741FEB" w:rsidRPr="009F689F" w14:paraId="7BCE3A1D" w14:textId="77777777" w:rsidTr="00B61F0C">
        <w:tc>
          <w:tcPr>
            <w:tcW w:w="738" w:type="dxa"/>
            <w:shd w:val="clear" w:color="auto" w:fill="auto"/>
            <w:vAlign w:val="center"/>
          </w:tcPr>
          <w:p w14:paraId="1C5437D4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658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65EE6FB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Other problems associated with amniotic cavity and membrane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0741C0EA" w14:textId="3D4F504D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96 (0.65, 1.41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0929246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3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20242ED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618</w:t>
            </w:r>
          </w:p>
        </w:tc>
      </w:tr>
      <w:tr w:rsidR="00741FEB" w:rsidRPr="009F689F" w14:paraId="6C7B6B08" w14:textId="77777777" w:rsidTr="00B61F0C">
        <w:tc>
          <w:tcPr>
            <w:tcW w:w="738" w:type="dxa"/>
            <w:shd w:val="clear" w:color="auto" w:fill="auto"/>
            <w:vAlign w:val="center"/>
          </w:tcPr>
          <w:p w14:paraId="319862D5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659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3E146404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Other indications for care or intervention related to labor and delivery, not elsewhere classified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2F4DB0BD" w14:textId="6FD9A938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84 (0.56, 1.26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28220D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3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532E4A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636</w:t>
            </w:r>
          </w:p>
        </w:tc>
      </w:tr>
      <w:tr w:rsidR="00741FEB" w:rsidRPr="009F689F" w14:paraId="14B86FF0" w14:textId="77777777" w:rsidTr="00B61F0C">
        <w:tc>
          <w:tcPr>
            <w:tcW w:w="738" w:type="dxa"/>
            <w:shd w:val="clear" w:color="auto" w:fill="auto"/>
            <w:vAlign w:val="center"/>
          </w:tcPr>
          <w:p w14:paraId="55C5F5DC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663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2675DEC0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Umbilical cord complication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12EF3FD3" w14:textId="37C064BF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69 (0.46, 1.04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F702D7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3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D8DD1D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771</w:t>
            </w:r>
          </w:p>
        </w:tc>
      </w:tr>
      <w:tr w:rsidR="00741FEB" w:rsidRPr="009F689F" w14:paraId="2F9CDD20" w14:textId="77777777" w:rsidTr="00B61F0C">
        <w:tc>
          <w:tcPr>
            <w:tcW w:w="738" w:type="dxa"/>
            <w:shd w:val="clear" w:color="auto" w:fill="auto"/>
            <w:vAlign w:val="center"/>
          </w:tcPr>
          <w:p w14:paraId="02AB1891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669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78DA2600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Other complications of labor and delivery, not elsewhere classified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63F0B819" w14:textId="0D639738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87 (0.58, 1.29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4D38FC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3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3402A1F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576</w:t>
            </w:r>
          </w:p>
        </w:tc>
      </w:tr>
      <w:tr w:rsidR="00741FEB" w:rsidRPr="009F689F" w14:paraId="09DC9D6D" w14:textId="77777777" w:rsidTr="00B61F0C">
        <w:tc>
          <w:tcPr>
            <w:tcW w:w="738" w:type="dxa"/>
            <w:shd w:val="clear" w:color="auto" w:fill="auto"/>
            <w:vAlign w:val="center"/>
          </w:tcPr>
          <w:p w14:paraId="2FDBE3C0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671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21BD0F66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Venous complications in pregnancy and the puerperium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6D047CF1" w14:textId="473F64B3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73 (0.61, 0.87)**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03A0EED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9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E5B9129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3861</w:t>
            </w:r>
          </w:p>
        </w:tc>
      </w:tr>
      <w:tr w:rsidR="00741FEB" w:rsidRPr="009F689F" w14:paraId="28B1D096" w14:textId="77777777" w:rsidTr="00B61F0C">
        <w:tc>
          <w:tcPr>
            <w:tcW w:w="738" w:type="dxa"/>
            <w:shd w:val="clear" w:color="auto" w:fill="auto"/>
            <w:vAlign w:val="center"/>
          </w:tcPr>
          <w:p w14:paraId="6F9015A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675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059C2E5F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Infections of the breast and nipple associated with childbirth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53AB9FB1" w14:textId="378501A1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48 (0.27, 0.85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A1A3771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ACDEAB4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425</w:t>
            </w:r>
          </w:p>
        </w:tc>
      </w:tr>
      <w:tr w:rsidR="00741FEB" w:rsidRPr="009F689F" w14:paraId="1F11416F" w14:textId="77777777" w:rsidTr="00B61F0C">
        <w:tc>
          <w:tcPr>
            <w:tcW w:w="738" w:type="dxa"/>
            <w:shd w:val="clear" w:color="auto" w:fill="auto"/>
            <w:vAlign w:val="center"/>
          </w:tcPr>
          <w:p w14:paraId="489BD220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676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1CD8E1F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Other disorders of the breast associated with childbirth and disorders of lactation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4762112E" w14:textId="7BA9D060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26 (0.87, 1.81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839F7F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4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2EB7C6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568</w:t>
            </w:r>
          </w:p>
        </w:tc>
      </w:tr>
      <w:tr w:rsidR="00741FEB" w:rsidRPr="009F689F" w14:paraId="2DA192B7" w14:textId="77777777" w:rsidTr="00B61F0C">
        <w:tc>
          <w:tcPr>
            <w:tcW w:w="738" w:type="dxa"/>
            <w:shd w:val="clear" w:color="auto" w:fill="auto"/>
            <w:vAlign w:val="center"/>
          </w:tcPr>
          <w:p w14:paraId="7407FF03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680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71CF1611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Carbuncle and furuncle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308E6D4F" w14:textId="2B489BA3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07 (0.77, 1.47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3042F29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5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2923254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704</w:t>
            </w:r>
          </w:p>
        </w:tc>
      </w:tr>
      <w:tr w:rsidR="00741FEB" w:rsidRPr="009F689F" w14:paraId="75944F28" w14:textId="77777777" w:rsidTr="00B61F0C">
        <w:tc>
          <w:tcPr>
            <w:tcW w:w="738" w:type="dxa"/>
            <w:shd w:val="clear" w:color="auto" w:fill="auto"/>
            <w:vAlign w:val="center"/>
          </w:tcPr>
          <w:p w14:paraId="2A8633EC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681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7982BC79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Cellulitis and abscess of finger and toe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278562B2" w14:textId="36DA3F34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12 (0.87, 1.45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3282081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9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573C68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317</w:t>
            </w:r>
          </w:p>
        </w:tc>
      </w:tr>
      <w:tr w:rsidR="00741FEB" w:rsidRPr="009F689F" w14:paraId="4406A033" w14:textId="77777777" w:rsidTr="00B61F0C">
        <w:tc>
          <w:tcPr>
            <w:tcW w:w="738" w:type="dxa"/>
            <w:shd w:val="clear" w:color="auto" w:fill="auto"/>
            <w:vAlign w:val="center"/>
          </w:tcPr>
          <w:p w14:paraId="55ADA632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682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01CD9EF7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Other cellulitis and absces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48581231" w14:textId="36183483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07 (0.88, 1.31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5BEBEF0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5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1AFE590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111</w:t>
            </w:r>
          </w:p>
        </w:tc>
      </w:tr>
      <w:tr w:rsidR="00741FEB" w:rsidRPr="009F689F" w14:paraId="302DC538" w14:textId="77777777" w:rsidTr="00B61F0C">
        <w:tc>
          <w:tcPr>
            <w:tcW w:w="738" w:type="dxa"/>
            <w:shd w:val="clear" w:color="auto" w:fill="auto"/>
            <w:vAlign w:val="center"/>
          </w:tcPr>
          <w:p w14:paraId="4D3CAB07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683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2B7A17F7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Acute lymphadeniti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05F63234" w14:textId="676F0039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97 (0.61, 1.54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0F0B5B4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D7798CD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396</w:t>
            </w:r>
          </w:p>
        </w:tc>
      </w:tr>
      <w:tr w:rsidR="00741FEB" w:rsidRPr="009F689F" w14:paraId="3EB9BF8E" w14:textId="77777777" w:rsidTr="00B61F0C">
        <w:tc>
          <w:tcPr>
            <w:tcW w:w="738" w:type="dxa"/>
            <w:shd w:val="clear" w:color="auto" w:fill="auto"/>
            <w:vAlign w:val="center"/>
          </w:tcPr>
          <w:p w14:paraId="66F3B987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684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2F21551F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Impetigo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2CCB6160" w14:textId="4AE2BE21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09 (0.71, 1.66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16374EC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3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F893B6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468</w:t>
            </w:r>
          </w:p>
        </w:tc>
      </w:tr>
      <w:tr w:rsidR="00741FEB" w:rsidRPr="009F689F" w14:paraId="31FE95BB" w14:textId="77777777" w:rsidTr="00B61F0C">
        <w:tc>
          <w:tcPr>
            <w:tcW w:w="738" w:type="dxa"/>
            <w:shd w:val="clear" w:color="auto" w:fill="auto"/>
            <w:vAlign w:val="center"/>
          </w:tcPr>
          <w:p w14:paraId="76F68732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686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6AAD767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Other local infections of skin and subcutaneous tissue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1BA74D7D" w14:textId="0B73E846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03 (0.78, 1.36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C547119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7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E83D13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043</w:t>
            </w:r>
          </w:p>
        </w:tc>
      </w:tr>
      <w:tr w:rsidR="00741FEB" w:rsidRPr="009F689F" w14:paraId="216CAB6C" w14:textId="77777777" w:rsidTr="00B61F0C">
        <w:tc>
          <w:tcPr>
            <w:tcW w:w="738" w:type="dxa"/>
            <w:shd w:val="clear" w:color="auto" w:fill="auto"/>
            <w:vAlign w:val="center"/>
          </w:tcPr>
          <w:p w14:paraId="0EC303D9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690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6A77584C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Erythematosquamous dermatosi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7F834BD9" w14:textId="0D471F79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25 (0.94, 1.66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B01C7C7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7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E5A188D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881</w:t>
            </w:r>
          </w:p>
        </w:tc>
      </w:tr>
      <w:tr w:rsidR="00741FEB" w:rsidRPr="009F689F" w14:paraId="7DFBD4FF" w14:textId="77777777" w:rsidTr="00B61F0C">
        <w:tc>
          <w:tcPr>
            <w:tcW w:w="738" w:type="dxa"/>
            <w:shd w:val="clear" w:color="auto" w:fill="auto"/>
            <w:vAlign w:val="center"/>
          </w:tcPr>
          <w:p w14:paraId="60F90BAD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691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4D41C397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Atopic dermatitis and related condition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6EF9463A" w14:textId="186FAE96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83 (0.65, 1.06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C081F1F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9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E9ED270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669</w:t>
            </w:r>
          </w:p>
        </w:tc>
      </w:tr>
      <w:tr w:rsidR="00741FEB" w:rsidRPr="009F689F" w14:paraId="284A20EE" w14:textId="77777777" w:rsidTr="00B61F0C">
        <w:tc>
          <w:tcPr>
            <w:tcW w:w="738" w:type="dxa"/>
            <w:shd w:val="clear" w:color="auto" w:fill="auto"/>
            <w:vAlign w:val="center"/>
          </w:tcPr>
          <w:p w14:paraId="41273153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692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179C0C34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Contact dermatitis and other eczema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588CF291" w14:textId="259BE975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92 (0.82, 1.04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242900D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44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E9D015D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7452</w:t>
            </w:r>
          </w:p>
        </w:tc>
      </w:tr>
      <w:tr w:rsidR="00741FEB" w:rsidRPr="009F689F" w14:paraId="6169C221" w14:textId="77777777" w:rsidTr="00B61F0C">
        <w:tc>
          <w:tcPr>
            <w:tcW w:w="738" w:type="dxa"/>
            <w:shd w:val="clear" w:color="auto" w:fill="auto"/>
            <w:vAlign w:val="center"/>
          </w:tcPr>
          <w:p w14:paraId="3EDE23A0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695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6B0990C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Erythematous condition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69052D50" w14:textId="6CD47E0A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13 (0.82, 1.56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6A8474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5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0C35A3F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738</w:t>
            </w:r>
          </w:p>
        </w:tc>
      </w:tr>
      <w:tr w:rsidR="00741FEB" w:rsidRPr="009F689F" w14:paraId="4DE954D2" w14:textId="77777777" w:rsidTr="00B61F0C">
        <w:tc>
          <w:tcPr>
            <w:tcW w:w="738" w:type="dxa"/>
            <w:shd w:val="clear" w:color="auto" w:fill="auto"/>
            <w:vAlign w:val="center"/>
          </w:tcPr>
          <w:p w14:paraId="31496261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696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674FE1E0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Psoriasis and similar disorder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7E9948E1" w14:textId="6C4A72EF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80 (0.59, 1.09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98DDF44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6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2BB138A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118</w:t>
            </w:r>
          </w:p>
        </w:tc>
      </w:tr>
      <w:tr w:rsidR="00741FEB" w:rsidRPr="009F689F" w14:paraId="39DC38A8" w14:textId="77777777" w:rsidTr="00B61F0C">
        <w:tc>
          <w:tcPr>
            <w:tcW w:w="738" w:type="dxa"/>
            <w:shd w:val="clear" w:color="auto" w:fill="auto"/>
            <w:vAlign w:val="center"/>
          </w:tcPr>
          <w:p w14:paraId="0B67E544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698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2BD3278A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Pruritus and related condition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5EA097B2" w14:textId="44BDF541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09 (0.92, 1.29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1E87B34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9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ECB572D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390</w:t>
            </w:r>
          </w:p>
        </w:tc>
      </w:tr>
      <w:tr w:rsidR="00741FEB" w:rsidRPr="009F689F" w14:paraId="2CC5D336" w14:textId="77777777" w:rsidTr="00B61F0C">
        <w:tc>
          <w:tcPr>
            <w:tcW w:w="738" w:type="dxa"/>
            <w:shd w:val="clear" w:color="auto" w:fill="auto"/>
            <w:vAlign w:val="center"/>
          </w:tcPr>
          <w:p w14:paraId="507660A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700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68675F94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Corns and callositie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60CA9A57" w14:textId="4E397205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90 (0.64, 1.25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78FD2D2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5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397AC9D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973</w:t>
            </w:r>
          </w:p>
        </w:tc>
      </w:tr>
      <w:tr w:rsidR="00741FEB" w:rsidRPr="009F689F" w14:paraId="0986C646" w14:textId="77777777" w:rsidTr="00B61F0C">
        <w:tc>
          <w:tcPr>
            <w:tcW w:w="738" w:type="dxa"/>
            <w:shd w:val="clear" w:color="auto" w:fill="auto"/>
            <w:vAlign w:val="center"/>
          </w:tcPr>
          <w:p w14:paraId="3C447FB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701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2AE4FCD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Other hypertrophic and atrophic conditions of skin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2DC521D2" w14:textId="56E5CC22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31 (1.04, 1.65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EAF3AF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0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3763973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279</w:t>
            </w:r>
          </w:p>
        </w:tc>
      </w:tr>
      <w:tr w:rsidR="00741FEB" w:rsidRPr="009F689F" w14:paraId="68028896" w14:textId="77777777" w:rsidTr="00B61F0C">
        <w:tc>
          <w:tcPr>
            <w:tcW w:w="738" w:type="dxa"/>
            <w:shd w:val="clear" w:color="auto" w:fill="auto"/>
            <w:vAlign w:val="center"/>
          </w:tcPr>
          <w:p w14:paraId="12712893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702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1A2E4B46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Other dermatose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7D0A74EC" w14:textId="30C7BCE3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70 (0.43, 1.15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534804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A2A68C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427</w:t>
            </w:r>
          </w:p>
        </w:tc>
      </w:tr>
      <w:tr w:rsidR="00741FEB" w:rsidRPr="009F689F" w14:paraId="0136E9BD" w14:textId="77777777" w:rsidTr="00B61F0C">
        <w:tc>
          <w:tcPr>
            <w:tcW w:w="738" w:type="dxa"/>
            <w:shd w:val="clear" w:color="auto" w:fill="auto"/>
            <w:vAlign w:val="center"/>
          </w:tcPr>
          <w:p w14:paraId="443ECAB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703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37F3C1B9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Diseases of nail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1D5B979F" w14:textId="75C60E9C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07 (0.84, 1.37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DD47831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9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B13C9F1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604</w:t>
            </w:r>
          </w:p>
        </w:tc>
      </w:tr>
      <w:tr w:rsidR="00741FEB" w:rsidRPr="009F689F" w14:paraId="016D53B3" w14:textId="77777777" w:rsidTr="00B61F0C">
        <w:tc>
          <w:tcPr>
            <w:tcW w:w="738" w:type="dxa"/>
            <w:shd w:val="clear" w:color="auto" w:fill="auto"/>
            <w:vAlign w:val="center"/>
          </w:tcPr>
          <w:p w14:paraId="32B19A34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704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62758C9D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Diseases of hair and hair follicle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52A05291" w14:textId="7F514E91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26 (1.05, 1.51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B8C59A4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8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257E809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965</w:t>
            </w:r>
          </w:p>
        </w:tc>
      </w:tr>
      <w:tr w:rsidR="00741FEB" w:rsidRPr="009F689F" w14:paraId="35B1F77F" w14:textId="77777777" w:rsidTr="00B61F0C">
        <w:tc>
          <w:tcPr>
            <w:tcW w:w="738" w:type="dxa"/>
            <w:shd w:val="clear" w:color="auto" w:fill="auto"/>
            <w:vAlign w:val="center"/>
          </w:tcPr>
          <w:p w14:paraId="5A30B6DF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705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19E4665F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Disorders of sweat gland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6A37F751" w14:textId="4FCB62ED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02 (0.70, 1.49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017D019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3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C96F140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579</w:t>
            </w:r>
          </w:p>
        </w:tc>
      </w:tr>
      <w:tr w:rsidR="00741FEB" w:rsidRPr="009F689F" w14:paraId="082C0BE0" w14:textId="77777777" w:rsidTr="00B61F0C">
        <w:tc>
          <w:tcPr>
            <w:tcW w:w="738" w:type="dxa"/>
            <w:shd w:val="clear" w:color="auto" w:fill="auto"/>
            <w:vAlign w:val="center"/>
          </w:tcPr>
          <w:p w14:paraId="0770A30C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706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072BCA05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Diseases of sebaceous gland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35F1E04F" w14:textId="18CADF22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22 (1.07, 1.39)*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B36FCE9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36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79131B1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4965</w:t>
            </w:r>
          </w:p>
        </w:tc>
      </w:tr>
      <w:tr w:rsidR="00741FEB" w:rsidRPr="009F689F" w14:paraId="08876C30" w14:textId="77777777" w:rsidTr="00B61F0C">
        <w:tc>
          <w:tcPr>
            <w:tcW w:w="738" w:type="dxa"/>
            <w:shd w:val="clear" w:color="auto" w:fill="auto"/>
            <w:vAlign w:val="center"/>
          </w:tcPr>
          <w:p w14:paraId="1CD0492C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708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7D93EAA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Urticaria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2E9F2347" w14:textId="36748CE0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95 (0.76, 1.17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A191D42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1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08424E0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697</w:t>
            </w:r>
          </w:p>
        </w:tc>
      </w:tr>
      <w:tr w:rsidR="00741FEB" w:rsidRPr="009F689F" w14:paraId="65677D62" w14:textId="77777777" w:rsidTr="00B61F0C">
        <w:tc>
          <w:tcPr>
            <w:tcW w:w="738" w:type="dxa"/>
            <w:shd w:val="clear" w:color="auto" w:fill="auto"/>
            <w:vAlign w:val="center"/>
          </w:tcPr>
          <w:p w14:paraId="4E4E1380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709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244EF9D5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Other disorders of skin and subcutaneous tissue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04D31C2D" w14:textId="1D2DF7A0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96 (0.77, 1.19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1EC9BE0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1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D24BCAF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670</w:t>
            </w:r>
          </w:p>
        </w:tc>
      </w:tr>
      <w:tr w:rsidR="00741FEB" w:rsidRPr="009F689F" w14:paraId="6AEFB787" w14:textId="77777777" w:rsidTr="00B61F0C">
        <w:tc>
          <w:tcPr>
            <w:tcW w:w="738" w:type="dxa"/>
            <w:shd w:val="clear" w:color="auto" w:fill="auto"/>
            <w:vAlign w:val="center"/>
          </w:tcPr>
          <w:p w14:paraId="4E420373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710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558B2D5D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Diffuse diseases of connective tissue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575839C7" w14:textId="0AE16A42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06 (0.54, 2.08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EAD5DD5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BF5ACB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51</w:t>
            </w:r>
          </w:p>
        </w:tc>
      </w:tr>
      <w:tr w:rsidR="00741FEB" w:rsidRPr="009F689F" w14:paraId="094F3AC1" w14:textId="77777777" w:rsidTr="00B61F0C">
        <w:tc>
          <w:tcPr>
            <w:tcW w:w="738" w:type="dxa"/>
            <w:shd w:val="clear" w:color="auto" w:fill="auto"/>
            <w:vAlign w:val="center"/>
          </w:tcPr>
          <w:p w14:paraId="0960A816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713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5C1D1926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Arthropathy associated with other disorders classified elsewhere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635AB9BE" w14:textId="5A1ABBE1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97 (1.14, 3.43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A94A04A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2D610CD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44</w:t>
            </w:r>
          </w:p>
        </w:tc>
      </w:tr>
      <w:tr w:rsidR="00741FEB" w:rsidRPr="009F689F" w14:paraId="0D3850A8" w14:textId="77777777" w:rsidTr="00B61F0C">
        <w:tc>
          <w:tcPr>
            <w:tcW w:w="738" w:type="dxa"/>
            <w:shd w:val="clear" w:color="auto" w:fill="auto"/>
            <w:vAlign w:val="center"/>
          </w:tcPr>
          <w:p w14:paraId="3F8DAD05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714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3933676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Rheumatoid arthritis and other inflammatory polyarthropathie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04133C1B" w14:textId="6609AF24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44 (0.80, 2.60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0F58F2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782BA7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38</w:t>
            </w:r>
          </w:p>
        </w:tc>
      </w:tr>
      <w:tr w:rsidR="00741FEB" w:rsidRPr="009F689F" w14:paraId="52662321" w14:textId="77777777" w:rsidTr="00B61F0C">
        <w:tc>
          <w:tcPr>
            <w:tcW w:w="738" w:type="dxa"/>
            <w:shd w:val="clear" w:color="auto" w:fill="auto"/>
            <w:vAlign w:val="center"/>
          </w:tcPr>
          <w:p w14:paraId="447B0650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715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3EADF744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Osteoarthrosis and allied disorder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32F3BB21" w14:textId="7D6CD809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15 (0.61, 2.15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B5EA925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98BC736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41</w:t>
            </w:r>
          </w:p>
        </w:tc>
      </w:tr>
      <w:tr w:rsidR="00741FEB" w:rsidRPr="009F689F" w14:paraId="6C514B76" w14:textId="77777777" w:rsidTr="00B61F0C">
        <w:tc>
          <w:tcPr>
            <w:tcW w:w="738" w:type="dxa"/>
            <w:shd w:val="clear" w:color="auto" w:fill="auto"/>
            <w:vAlign w:val="center"/>
          </w:tcPr>
          <w:p w14:paraId="335E91E4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716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4E0F96B1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Other and unspecified arthropathie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4714ED5A" w14:textId="0EDA9C4F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04 (0.55, 1.98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8E26280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FE982F1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67</w:t>
            </w:r>
          </w:p>
        </w:tc>
      </w:tr>
      <w:tr w:rsidR="00741FEB" w:rsidRPr="009F689F" w14:paraId="30126B0A" w14:textId="77777777" w:rsidTr="00B61F0C">
        <w:tc>
          <w:tcPr>
            <w:tcW w:w="738" w:type="dxa"/>
            <w:shd w:val="clear" w:color="auto" w:fill="auto"/>
            <w:vAlign w:val="center"/>
          </w:tcPr>
          <w:p w14:paraId="05C8EE13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717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0861FA4A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Internal derangement of knee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31CBA2E1" w14:textId="0D43EBC0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31 (0.92, 1.88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C345BD7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4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FB43999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498</w:t>
            </w:r>
          </w:p>
        </w:tc>
      </w:tr>
      <w:tr w:rsidR="00741FEB" w:rsidRPr="009F689F" w14:paraId="0C06CAF6" w14:textId="77777777" w:rsidTr="00B61F0C">
        <w:tc>
          <w:tcPr>
            <w:tcW w:w="738" w:type="dxa"/>
            <w:shd w:val="clear" w:color="auto" w:fill="auto"/>
            <w:vAlign w:val="center"/>
          </w:tcPr>
          <w:p w14:paraId="4DA12AE9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719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3AF8030A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Other and unspecified disorders of joint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57995AAB" w14:textId="07F15816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30 (1.14, 1.49)**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1382944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35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293D2B2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3625</w:t>
            </w:r>
          </w:p>
        </w:tc>
      </w:tr>
      <w:tr w:rsidR="00741FEB" w:rsidRPr="009F689F" w14:paraId="7037F99D" w14:textId="77777777" w:rsidTr="00B61F0C">
        <w:tc>
          <w:tcPr>
            <w:tcW w:w="738" w:type="dxa"/>
            <w:shd w:val="clear" w:color="auto" w:fill="auto"/>
            <w:vAlign w:val="center"/>
          </w:tcPr>
          <w:p w14:paraId="7BA5001A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720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0401E341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Ankylosing spondylitis and other inflammatory spondylopathie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5777E730" w14:textId="6363D211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2.08 (1.03, 4.22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DED0D95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A2ECB3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77</w:t>
            </w:r>
          </w:p>
        </w:tc>
      </w:tr>
      <w:tr w:rsidR="00741FEB" w:rsidRPr="009F689F" w14:paraId="17089193" w14:textId="77777777" w:rsidTr="00B61F0C">
        <w:tc>
          <w:tcPr>
            <w:tcW w:w="738" w:type="dxa"/>
            <w:shd w:val="clear" w:color="auto" w:fill="auto"/>
            <w:vAlign w:val="center"/>
          </w:tcPr>
          <w:p w14:paraId="2E6FF20C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721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17A5937F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Spondylosis and allied disorder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46184082" w14:textId="247AE0E0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47 (0.76, 2.86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B6F9F1C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437AD84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98</w:t>
            </w:r>
          </w:p>
        </w:tc>
      </w:tr>
      <w:tr w:rsidR="00741FEB" w:rsidRPr="009F689F" w14:paraId="4FED67EF" w14:textId="77777777" w:rsidTr="00B61F0C">
        <w:tc>
          <w:tcPr>
            <w:tcW w:w="738" w:type="dxa"/>
            <w:shd w:val="clear" w:color="auto" w:fill="auto"/>
            <w:vAlign w:val="center"/>
          </w:tcPr>
          <w:p w14:paraId="3EC5682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722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363A73E5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Intervertebral disc disorder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7B7CE118" w14:textId="55F964D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51 (1.05, 2.17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0D44BCF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4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B6D01DD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304</w:t>
            </w:r>
          </w:p>
        </w:tc>
      </w:tr>
      <w:tr w:rsidR="00741FEB" w:rsidRPr="009F689F" w14:paraId="43A6FEBB" w14:textId="77777777" w:rsidTr="00B61F0C">
        <w:trPr>
          <w:trHeight w:val="60"/>
        </w:trPr>
        <w:tc>
          <w:tcPr>
            <w:tcW w:w="738" w:type="dxa"/>
            <w:shd w:val="clear" w:color="auto" w:fill="auto"/>
            <w:vAlign w:val="center"/>
          </w:tcPr>
          <w:p w14:paraId="61B90960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723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12A981A4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Other disorders of cervical region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0BDF3B49" w14:textId="66B6E6B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73 (1.51, 1.98)***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DF216AC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34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B5C6BF9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636</w:t>
            </w:r>
          </w:p>
        </w:tc>
      </w:tr>
      <w:tr w:rsidR="00741FEB" w:rsidRPr="009F689F" w14:paraId="070544C9" w14:textId="77777777" w:rsidTr="00B61F0C">
        <w:tc>
          <w:tcPr>
            <w:tcW w:w="738" w:type="dxa"/>
            <w:shd w:val="clear" w:color="auto" w:fill="auto"/>
            <w:vAlign w:val="center"/>
          </w:tcPr>
          <w:p w14:paraId="78872C83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724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74C3A2F6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Other and unspecified disorders of back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104F9D7F" w14:textId="3B13F920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38 (1.25, 1.51)***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959DACA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93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72B666D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0254</w:t>
            </w:r>
          </w:p>
        </w:tc>
      </w:tr>
      <w:tr w:rsidR="00741FEB" w:rsidRPr="009F689F" w14:paraId="57F5516A" w14:textId="77777777" w:rsidTr="00B61F0C">
        <w:tc>
          <w:tcPr>
            <w:tcW w:w="738" w:type="dxa"/>
            <w:shd w:val="clear" w:color="auto" w:fill="auto"/>
            <w:vAlign w:val="center"/>
          </w:tcPr>
          <w:p w14:paraId="702C76AF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726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74D2031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Peripheral enthesopathies and allied syndrome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37CDA2BC" w14:textId="75F3CB22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03 (0.86, 1.23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6E8D93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9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DE2FC4A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433</w:t>
            </w:r>
          </w:p>
        </w:tc>
      </w:tr>
      <w:tr w:rsidR="00741FEB" w:rsidRPr="009F689F" w14:paraId="0EB1FD3E" w14:textId="77777777" w:rsidTr="00B61F0C">
        <w:tc>
          <w:tcPr>
            <w:tcW w:w="738" w:type="dxa"/>
            <w:shd w:val="clear" w:color="auto" w:fill="auto"/>
            <w:vAlign w:val="center"/>
          </w:tcPr>
          <w:p w14:paraId="794121A0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727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52B3FA53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Other disorders of synovium, tendon, and bursa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5D971E16" w14:textId="2F548B56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06 (0.82, 1.36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96A2D54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9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959A23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190</w:t>
            </w:r>
          </w:p>
        </w:tc>
      </w:tr>
      <w:tr w:rsidR="00741FEB" w:rsidRPr="009F689F" w14:paraId="45FA2D03" w14:textId="77777777" w:rsidTr="00B61F0C">
        <w:tc>
          <w:tcPr>
            <w:tcW w:w="738" w:type="dxa"/>
            <w:shd w:val="clear" w:color="auto" w:fill="auto"/>
            <w:vAlign w:val="center"/>
          </w:tcPr>
          <w:p w14:paraId="5D4CE965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728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6AA2B88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Disorders of muscle, ligament, and fascia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7F8E285F" w14:textId="0C07FF5E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34 (1.02, 1.77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BAFC51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7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128D181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700</w:t>
            </w:r>
          </w:p>
        </w:tc>
      </w:tr>
      <w:tr w:rsidR="00741FEB" w:rsidRPr="009F689F" w14:paraId="2CCBE651" w14:textId="77777777" w:rsidTr="00B61F0C">
        <w:tc>
          <w:tcPr>
            <w:tcW w:w="738" w:type="dxa"/>
            <w:shd w:val="clear" w:color="auto" w:fill="auto"/>
            <w:vAlign w:val="center"/>
          </w:tcPr>
          <w:p w14:paraId="299D9C57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729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1E837DB0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Other disorders of soft tissue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357998BD" w14:textId="09F7D403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30 (1.16, 1.46)***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4E54F4C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52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C1FD8C6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5510</w:t>
            </w:r>
          </w:p>
        </w:tc>
      </w:tr>
      <w:tr w:rsidR="00741FEB" w:rsidRPr="009F689F" w14:paraId="0F3239E7" w14:textId="77777777" w:rsidTr="00B61F0C">
        <w:tc>
          <w:tcPr>
            <w:tcW w:w="738" w:type="dxa"/>
            <w:shd w:val="clear" w:color="auto" w:fill="auto"/>
            <w:vAlign w:val="center"/>
          </w:tcPr>
          <w:p w14:paraId="254F88B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733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773CC5C5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Other disorders of bone and cartilage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717C08FB" w14:textId="5CD449BF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94 (1.34, 2.82)**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E716D1C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4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073A29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320</w:t>
            </w:r>
          </w:p>
        </w:tc>
      </w:tr>
      <w:tr w:rsidR="00741FEB" w:rsidRPr="009F689F" w14:paraId="4DE3061D" w14:textId="77777777" w:rsidTr="00B61F0C">
        <w:tc>
          <w:tcPr>
            <w:tcW w:w="738" w:type="dxa"/>
            <w:shd w:val="clear" w:color="auto" w:fill="auto"/>
            <w:vAlign w:val="center"/>
          </w:tcPr>
          <w:p w14:paraId="14E416B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734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0D48C62C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Flat foot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3BE74F57" w14:textId="381001D1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91 (0.63, 1.31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3DB8FC7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4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9279099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643</w:t>
            </w:r>
          </w:p>
        </w:tc>
      </w:tr>
      <w:tr w:rsidR="00741FEB" w:rsidRPr="009F689F" w14:paraId="756AAE1C" w14:textId="77777777" w:rsidTr="00B61F0C">
        <w:tc>
          <w:tcPr>
            <w:tcW w:w="738" w:type="dxa"/>
            <w:shd w:val="clear" w:color="auto" w:fill="auto"/>
            <w:vAlign w:val="center"/>
          </w:tcPr>
          <w:p w14:paraId="196E59C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736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39771FE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Other acquired deformities of limb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2A10B1DF" w14:textId="1AE8CFC5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2.06 (1.07, 3.94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D848BA1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0ED949A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00</w:t>
            </w:r>
          </w:p>
        </w:tc>
      </w:tr>
      <w:tr w:rsidR="00741FEB" w:rsidRPr="009F689F" w14:paraId="54C6C4AD" w14:textId="77777777" w:rsidTr="00B61F0C">
        <w:tc>
          <w:tcPr>
            <w:tcW w:w="738" w:type="dxa"/>
            <w:shd w:val="clear" w:color="auto" w:fill="auto"/>
            <w:vAlign w:val="center"/>
          </w:tcPr>
          <w:p w14:paraId="18A6640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737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4258441F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Curvature of spine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4F3A4276" w14:textId="307B938A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56 (0.96, 2.54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914839C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309A9DF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54</w:t>
            </w:r>
          </w:p>
        </w:tc>
      </w:tr>
      <w:tr w:rsidR="00741FEB" w:rsidRPr="009F689F" w14:paraId="3AED787B" w14:textId="77777777" w:rsidTr="00B61F0C">
        <w:tc>
          <w:tcPr>
            <w:tcW w:w="738" w:type="dxa"/>
            <w:shd w:val="clear" w:color="auto" w:fill="auto"/>
            <w:vAlign w:val="center"/>
          </w:tcPr>
          <w:p w14:paraId="6873F3A4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754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4356CFC4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Certain congenital musculoskeletal deformitie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746D6F56" w14:textId="694B1FE3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38 (0.76, 2.51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5552DF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FD1B3D9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84</w:t>
            </w:r>
          </w:p>
        </w:tc>
      </w:tr>
      <w:tr w:rsidR="00741FEB" w:rsidRPr="009F689F" w14:paraId="5F521CE2" w14:textId="77777777" w:rsidTr="00B61F0C">
        <w:tc>
          <w:tcPr>
            <w:tcW w:w="738" w:type="dxa"/>
            <w:shd w:val="clear" w:color="auto" w:fill="auto"/>
            <w:vAlign w:val="center"/>
          </w:tcPr>
          <w:p w14:paraId="4333C8B2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757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34A72F7A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Congenital anomalies of the integument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0CD53ADB" w14:textId="356FA24C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37 (0.89, 2.11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B3FADBC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4F8FEC2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309</w:t>
            </w:r>
          </w:p>
        </w:tc>
      </w:tr>
      <w:tr w:rsidR="00741FEB" w:rsidRPr="009F689F" w14:paraId="75F425EC" w14:textId="77777777" w:rsidTr="00B61F0C">
        <w:tc>
          <w:tcPr>
            <w:tcW w:w="738" w:type="dxa"/>
            <w:shd w:val="clear" w:color="auto" w:fill="auto"/>
            <w:vAlign w:val="center"/>
          </w:tcPr>
          <w:p w14:paraId="6C2B0415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764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49488EB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Slow fetal growth and fetal malnutrition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7F98E543" w14:textId="4A097624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99 (0.70, 1.41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7A03E2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4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97DB0C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792</w:t>
            </w:r>
          </w:p>
        </w:tc>
      </w:tr>
      <w:tr w:rsidR="00741FEB" w:rsidRPr="009F689F" w14:paraId="05D6FADB" w14:textId="77777777" w:rsidTr="00B61F0C">
        <w:tc>
          <w:tcPr>
            <w:tcW w:w="738" w:type="dxa"/>
            <w:shd w:val="clear" w:color="auto" w:fill="auto"/>
            <w:vAlign w:val="center"/>
          </w:tcPr>
          <w:p w14:paraId="325FC832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766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1F8FEA93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Disorders relating to long gestation and high birthweight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6F26DD05" w14:textId="4DAA13E1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74 (0.38, 1.46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0F9FDE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18F69B4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12</w:t>
            </w:r>
          </w:p>
        </w:tc>
      </w:tr>
      <w:tr w:rsidR="00741FEB" w:rsidRPr="009F689F" w14:paraId="35FE7B7D" w14:textId="77777777" w:rsidTr="00B61F0C">
        <w:tc>
          <w:tcPr>
            <w:tcW w:w="738" w:type="dxa"/>
            <w:shd w:val="clear" w:color="auto" w:fill="auto"/>
            <w:vAlign w:val="center"/>
          </w:tcPr>
          <w:p w14:paraId="23625C95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780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0F867C60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General symptom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355E23DA" w14:textId="1C433604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60 (1.46, 1.74)***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79225C7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28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CC03D5A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4036</w:t>
            </w:r>
          </w:p>
        </w:tc>
      </w:tr>
      <w:tr w:rsidR="00741FEB" w:rsidRPr="009F689F" w14:paraId="3465947D" w14:textId="77777777" w:rsidTr="00B61F0C">
        <w:tc>
          <w:tcPr>
            <w:tcW w:w="738" w:type="dxa"/>
            <w:shd w:val="clear" w:color="auto" w:fill="auto"/>
            <w:vAlign w:val="center"/>
          </w:tcPr>
          <w:p w14:paraId="7ED4436C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781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302B7E59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Symptoms involving nervous and musculoskeletal system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0F9AD668" w14:textId="0693A8BA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3.11 (1.92, 5.05)***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21FFE7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072EFC7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27</w:t>
            </w:r>
          </w:p>
        </w:tc>
      </w:tr>
      <w:tr w:rsidR="00741FEB" w:rsidRPr="009F689F" w14:paraId="6BCBFE95" w14:textId="77777777" w:rsidTr="00B61F0C">
        <w:tc>
          <w:tcPr>
            <w:tcW w:w="738" w:type="dxa"/>
            <w:shd w:val="clear" w:color="auto" w:fill="auto"/>
            <w:vAlign w:val="center"/>
          </w:tcPr>
          <w:p w14:paraId="37FE482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782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31235B69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Symptoms involving skin and other integumentary tissue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3476910E" w14:textId="016A25FF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17 (1.00, 1.36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3A78B9F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8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DA41BD2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3670</w:t>
            </w:r>
          </w:p>
        </w:tc>
      </w:tr>
      <w:tr w:rsidR="00741FEB" w:rsidRPr="009F689F" w14:paraId="7214E4A1" w14:textId="77777777" w:rsidTr="00B61F0C">
        <w:tc>
          <w:tcPr>
            <w:tcW w:w="738" w:type="dxa"/>
            <w:shd w:val="clear" w:color="auto" w:fill="auto"/>
            <w:vAlign w:val="center"/>
          </w:tcPr>
          <w:p w14:paraId="0BF29C4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783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75623D43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Symptoms concerning nutrition, metabolism, and development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54D51BA4" w14:textId="1E592BB4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97 (1.57, 2.46)***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E92366D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2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A3EB0E4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854</w:t>
            </w:r>
          </w:p>
        </w:tc>
      </w:tr>
      <w:tr w:rsidR="00741FEB" w:rsidRPr="009F689F" w14:paraId="54283BE4" w14:textId="77777777" w:rsidTr="00B61F0C">
        <w:tc>
          <w:tcPr>
            <w:tcW w:w="738" w:type="dxa"/>
            <w:shd w:val="clear" w:color="auto" w:fill="auto"/>
            <w:vAlign w:val="center"/>
          </w:tcPr>
          <w:p w14:paraId="2693F17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784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14A36189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Symptoms involving head and neck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5AE18F8C" w14:textId="1D9BAA63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61 (1.47, 1.76)***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A4CD257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11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02E1D57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1152</w:t>
            </w:r>
          </w:p>
        </w:tc>
      </w:tr>
      <w:tr w:rsidR="00741FEB" w:rsidRPr="009F689F" w14:paraId="5E98BB29" w14:textId="77777777" w:rsidTr="00B61F0C">
        <w:tc>
          <w:tcPr>
            <w:tcW w:w="738" w:type="dxa"/>
            <w:shd w:val="clear" w:color="auto" w:fill="auto"/>
            <w:vAlign w:val="center"/>
          </w:tcPr>
          <w:p w14:paraId="268E76E4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785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4273D33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Symptoms involving cardiovascular system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707B666E" w14:textId="0E0C2A42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2.10 (1.83, 2.40)***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9158EA9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37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B0EB73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365</w:t>
            </w:r>
          </w:p>
        </w:tc>
      </w:tr>
      <w:tr w:rsidR="00741FEB" w:rsidRPr="009F689F" w14:paraId="3099A1A2" w14:textId="77777777" w:rsidTr="00B61F0C">
        <w:tc>
          <w:tcPr>
            <w:tcW w:w="738" w:type="dxa"/>
            <w:shd w:val="clear" w:color="auto" w:fill="auto"/>
            <w:vAlign w:val="center"/>
          </w:tcPr>
          <w:p w14:paraId="2450F47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786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50BFCB54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Symptoms involving respiratory system and other chest symptom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68E83BA4" w14:textId="2631FE78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27 (1.16, 1.40)***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044F286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84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018C064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9644</w:t>
            </w:r>
          </w:p>
        </w:tc>
      </w:tr>
      <w:tr w:rsidR="00741FEB" w:rsidRPr="009F689F" w14:paraId="0C937A28" w14:textId="77777777" w:rsidTr="00B61F0C">
        <w:tc>
          <w:tcPr>
            <w:tcW w:w="738" w:type="dxa"/>
            <w:shd w:val="clear" w:color="auto" w:fill="auto"/>
            <w:vAlign w:val="center"/>
          </w:tcPr>
          <w:p w14:paraId="10DA8D82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787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2B737CE9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Symptoms involving digestive system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088BB178" w14:textId="6D3A2B16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49 (1.32, 1.67)***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223EC42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49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72B8B7F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4512</w:t>
            </w:r>
          </w:p>
        </w:tc>
      </w:tr>
      <w:tr w:rsidR="00741FEB" w:rsidRPr="009F689F" w14:paraId="4A20D4B5" w14:textId="77777777" w:rsidTr="00B61F0C">
        <w:tc>
          <w:tcPr>
            <w:tcW w:w="738" w:type="dxa"/>
            <w:shd w:val="clear" w:color="auto" w:fill="auto"/>
            <w:vAlign w:val="center"/>
          </w:tcPr>
          <w:p w14:paraId="10C1FD0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788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7D153E6C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Symptoms involving urinary system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3308B49D" w14:textId="209C5DFD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14 (0.99, 1.32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005BCC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8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7282504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3106</w:t>
            </w:r>
          </w:p>
        </w:tc>
      </w:tr>
      <w:tr w:rsidR="00741FEB" w:rsidRPr="009F689F" w14:paraId="00A40351" w14:textId="77777777" w:rsidTr="00B61F0C">
        <w:tc>
          <w:tcPr>
            <w:tcW w:w="738" w:type="dxa"/>
            <w:shd w:val="clear" w:color="auto" w:fill="auto"/>
            <w:vAlign w:val="center"/>
          </w:tcPr>
          <w:p w14:paraId="688CFDD1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789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03F22182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Other symptoms involving abdomen and pelvi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7AFC1EE3" w14:textId="6FCD238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23 (1.12, 1.34)***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539E02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27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85A05FA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6341</w:t>
            </w:r>
          </w:p>
        </w:tc>
      </w:tr>
      <w:tr w:rsidR="00741FEB" w:rsidRPr="009F689F" w14:paraId="67D85927" w14:textId="77777777" w:rsidTr="00B61F0C">
        <w:tc>
          <w:tcPr>
            <w:tcW w:w="738" w:type="dxa"/>
            <w:shd w:val="clear" w:color="auto" w:fill="auto"/>
            <w:vAlign w:val="center"/>
          </w:tcPr>
          <w:p w14:paraId="2F1FF672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790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783E39D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Nonspecific findings on examination of blood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063E1549" w14:textId="3C876FFF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09 (0.87, 1.36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6C34C7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2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D5A2F60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477</w:t>
            </w:r>
          </w:p>
        </w:tc>
      </w:tr>
      <w:tr w:rsidR="00741FEB" w:rsidRPr="009F689F" w14:paraId="664D64C7" w14:textId="77777777" w:rsidTr="00B61F0C">
        <w:tc>
          <w:tcPr>
            <w:tcW w:w="738" w:type="dxa"/>
            <w:shd w:val="clear" w:color="auto" w:fill="auto"/>
            <w:vAlign w:val="center"/>
          </w:tcPr>
          <w:p w14:paraId="71E120D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791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64B65CC7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Nonspecific findings on examination of urine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43123BCC" w14:textId="651E7373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72 (0.42, 1.22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D8CE477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1257D87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310</w:t>
            </w:r>
          </w:p>
        </w:tc>
      </w:tr>
      <w:tr w:rsidR="00741FEB" w:rsidRPr="009F689F" w14:paraId="0DEE7F93" w14:textId="77777777" w:rsidTr="00B61F0C">
        <w:tc>
          <w:tcPr>
            <w:tcW w:w="738" w:type="dxa"/>
            <w:shd w:val="clear" w:color="auto" w:fill="auto"/>
            <w:vAlign w:val="center"/>
          </w:tcPr>
          <w:p w14:paraId="42202419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794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6615ABF2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Nonspecific abnormal results of function studie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68724D16" w14:textId="192A8922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65 (0.35, 1.20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4042D99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F55E993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35</w:t>
            </w:r>
          </w:p>
        </w:tc>
      </w:tr>
      <w:tr w:rsidR="00741FEB" w:rsidRPr="009F689F" w14:paraId="312FB68E" w14:textId="77777777" w:rsidTr="00B61F0C">
        <w:tc>
          <w:tcPr>
            <w:tcW w:w="738" w:type="dxa"/>
            <w:shd w:val="clear" w:color="auto" w:fill="auto"/>
            <w:vAlign w:val="center"/>
          </w:tcPr>
          <w:p w14:paraId="11A0F5B5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795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66FEE94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Other and nonspecific abnormal cytological, histological, immunological and DNA test finding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5C4868C3" w14:textId="777AADB9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61 (0.30, 1.25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0E7F979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E5A81B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02</w:t>
            </w:r>
          </w:p>
        </w:tc>
      </w:tr>
      <w:tr w:rsidR="00741FEB" w:rsidRPr="009F689F" w14:paraId="36010AC3" w14:textId="77777777" w:rsidTr="00B61F0C">
        <w:tc>
          <w:tcPr>
            <w:tcW w:w="738" w:type="dxa"/>
            <w:shd w:val="clear" w:color="auto" w:fill="auto"/>
            <w:vAlign w:val="center"/>
          </w:tcPr>
          <w:p w14:paraId="0E7B3457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799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27939D69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Other ill-defined and unknown causes of morbidity and mortality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650A9AA3" w14:textId="79E12705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26 (1.14, 1.40)***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2DB42B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70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09B6F14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8649</w:t>
            </w:r>
          </w:p>
        </w:tc>
      </w:tr>
      <w:tr w:rsidR="00741FEB" w:rsidRPr="009F689F" w14:paraId="60BB4226" w14:textId="77777777" w:rsidTr="00B61F0C">
        <w:tc>
          <w:tcPr>
            <w:tcW w:w="738" w:type="dxa"/>
            <w:shd w:val="clear" w:color="auto" w:fill="auto"/>
            <w:vAlign w:val="center"/>
          </w:tcPr>
          <w:p w14:paraId="6106B307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813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590F0BBA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Fracture of radius and ulna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3141C5E6" w14:textId="7FB9FE24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94 (0.48, 1.85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351CE8A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46D50A3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41</w:t>
            </w:r>
          </w:p>
        </w:tc>
      </w:tr>
      <w:tr w:rsidR="00741FEB" w:rsidRPr="009F689F" w14:paraId="13827D99" w14:textId="77777777" w:rsidTr="00B61F0C">
        <w:tc>
          <w:tcPr>
            <w:tcW w:w="738" w:type="dxa"/>
            <w:shd w:val="clear" w:color="auto" w:fill="auto"/>
            <w:vAlign w:val="center"/>
          </w:tcPr>
          <w:p w14:paraId="0AE589D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816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22E5D560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Fracture of one or more phalanges of hand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6637764D" w14:textId="47445BA0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05 (0.55, 2.02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8C24B2D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0CAEA11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27</w:t>
            </w:r>
          </w:p>
        </w:tc>
      </w:tr>
      <w:tr w:rsidR="00741FEB" w:rsidRPr="009F689F" w14:paraId="397E9D1F" w14:textId="77777777" w:rsidTr="00B61F0C">
        <w:tc>
          <w:tcPr>
            <w:tcW w:w="738" w:type="dxa"/>
            <w:shd w:val="clear" w:color="auto" w:fill="auto"/>
            <w:vAlign w:val="center"/>
          </w:tcPr>
          <w:p w14:paraId="10190DE2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824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2C364C87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Fracture of ankle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3A229E13" w14:textId="3F1B16C6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69 (0.85, 3.38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D17203C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B3C75C3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29</w:t>
            </w:r>
          </w:p>
        </w:tc>
      </w:tr>
      <w:tr w:rsidR="00741FEB" w:rsidRPr="009F689F" w14:paraId="16C967B4" w14:textId="77777777" w:rsidTr="00B61F0C">
        <w:tc>
          <w:tcPr>
            <w:tcW w:w="738" w:type="dxa"/>
            <w:shd w:val="clear" w:color="auto" w:fill="auto"/>
            <w:vAlign w:val="center"/>
          </w:tcPr>
          <w:p w14:paraId="495E7B96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825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48B814B7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Fracture of one or more tarsal and metatarsal bone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58FF878C" w14:textId="3F80C6DE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23 (0.67, 2.28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DFFE23F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C97634D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76</w:t>
            </w:r>
          </w:p>
        </w:tc>
      </w:tr>
      <w:tr w:rsidR="00741FEB" w:rsidRPr="009F689F" w14:paraId="1F470147" w14:textId="77777777" w:rsidTr="00B61F0C">
        <w:tc>
          <w:tcPr>
            <w:tcW w:w="738" w:type="dxa"/>
            <w:shd w:val="clear" w:color="auto" w:fill="auto"/>
            <w:vAlign w:val="center"/>
          </w:tcPr>
          <w:p w14:paraId="479C18FD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845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4A778F61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Sprains and strains of ankle and foot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67C46489" w14:textId="7AD79201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02 (0.79, 1.30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451D5FA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9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28ABB7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428</w:t>
            </w:r>
          </w:p>
        </w:tc>
      </w:tr>
      <w:tr w:rsidR="00741FEB" w:rsidRPr="009F689F" w14:paraId="52262738" w14:textId="77777777" w:rsidTr="00B61F0C">
        <w:tc>
          <w:tcPr>
            <w:tcW w:w="738" w:type="dxa"/>
            <w:shd w:val="clear" w:color="auto" w:fill="auto"/>
            <w:vAlign w:val="center"/>
          </w:tcPr>
          <w:p w14:paraId="0208BEFD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847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2493B140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Sprains and strains of other and unspecified parts of back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5103A6B7" w14:textId="6726840C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54 (1.22, 1.95)**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41F8962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0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8E6325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765</w:t>
            </w:r>
          </w:p>
        </w:tc>
      </w:tr>
      <w:tr w:rsidR="00741FEB" w:rsidRPr="009F689F" w14:paraId="54932D83" w14:textId="77777777" w:rsidTr="00B61F0C">
        <w:tc>
          <w:tcPr>
            <w:tcW w:w="738" w:type="dxa"/>
            <w:shd w:val="clear" w:color="auto" w:fill="auto"/>
            <w:vAlign w:val="center"/>
          </w:tcPr>
          <w:p w14:paraId="1CBB739A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854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5E4E8FC5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Intracranial injury of other and unspecified nature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06EE5495" w14:textId="0A4B4830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3.39 (1.97, 5.82)***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02F8DB5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B5C075C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83</w:t>
            </w:r>
          </w:p>
        </w:tc>
      </w:tr>
      <w:tr w:rsidR="00741FEB" w:rsidRPr="009F689F" w14:paraId="4B077D10" w14:textId="77777777" w:rsidTr="00B61F0C">
        <w:tc>
          <w:tcPr>
            <w:tcW w:w="738" w:type="dxa"/>
            <w:shd w:val="clear" w:color="auto" w:fill="auto"/>
            <w:vAlign w:val="center"/>
          </w:tcPr>
          <w:p w14:paraId="2D45E1B1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873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6CF01ABD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Other open wound of head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523EC3E3" w14:textId="45742AF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76 (0.39, 1.50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CEDC5CA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8C9A68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53</w:t>
            </w:r>
          </w:p>
        </w:tc>
      </w:tr>
      <w:tr w:rsidR="00741FEB" w:rsidRPr="009F689F" w14:paraId="4DC36647" w14:textId="77777777" w:rsidTr="00B61F0C">
        <w:tc>
          <w:tcPr>
            <w:tcW w:w="738" w:type="dxa"/>
            <w:shd w:val="clear" w:color="auto" w:fill="auto"/>
            <w:vAlign w:val="center"/>
          </w:tcPr>
          <w:p w14:paraId="7955A2B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879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6550CA8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Open wound of other and unspecified sites, except limb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677795B5" w14:textId="056188E9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96 (0.46, 2.00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1B71EB6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92223C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73</w:t>
            </w:r>
          </w:p>
        </w:tc>
      </w:tr>
      <w:tr w:rsidR="00741FEB" w:rsidRPr="009F689F" w14:paraId="4E84DD0D" w14:textId="77777777" w:rsidTr="00B61F0C">
        <w:tc>
          <w:tcPr>
            <w:tcW w:w="738" w:type="dxa"/>
            <w:shd w:val="clear" w:color="auto" w:fill="auto"/>
            <w:vAlign w:val="center"/>
          </w:tcPr>
          <w:p w14:paraId="5C379B97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883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5C58DBFA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Open wound of finger(s)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57FBE3C7" w14:textId="41D5ED8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88 (0.59, 1.33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55E40F3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3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BEEAD8D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493</w:t>
            </w:r>
          </w:p>
        </w:tc>
      </w:tr>
      <w:tr w:rsidR="00741FEB" w:rsidRPr="009F689F" w14:paraId="6122D057" w14:textId="77777777" w:rsidTr="00B61F0C">
        <w:tc>
          <w:tcPr>
            <w:tcW w:w="738" w:type="dxa"/>
            <w:shd w:val="clear" w:color="auto" w:fill="auto"/>
            <w:vAlign w:val="center"/>
          </w:tcPr>
          <w:p w14:paraId="5A212BF7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910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45A08051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Superficial injury of face, neck, and scalp except eye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3967783F" w14:textId="507D46E8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22 (0.89, 1.68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17CD40A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5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CDF6497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741</w:t>
            </w:r>
          </w:p>
        </w:tc>
      </w:tr>
      <w:tr w:rsidR="00741FEB" w:rsidRPr="009F689F" w14:paraId="1AF92ECF" w14:textId="77777777" w:rsidTr="00B61F0C">
        <w:tc>
          <w:tcPr>
            <w:tcW w:w="738" w:type="dxa"/>
            <w:shd w:val="clear" w:color="auto" w:fill="auto"/>
            <w:vAlign w:val="center"/>
          </w:tcPr>
          <w:p w14:paraId="0F9F917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918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779D5A39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Superficial injury of eye and adnexa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6A9B3989" w14:textId="75F5B1C4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15 (0.64, 2.07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FFB2E49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22B877A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39</w:t>
            </w:r>
          </w:p>
        </w:tc>
      </w:tr>
      <w:tr w:rsidR="00741FEB" w:rsidRPr="009F689F" w14:paraId="557EF84C" w14:textId="77777777" w:rsidTr="00B61F0C">
        <w:tc>
          <w:tcPr>
            <w:tcW w:w="738" w:type="dxa"/>
            <w:shd w:val="clear" w:color="auto" w:fill="auto"/>
            <w:vAlign w:val="center"/>
          </w:tcPr>
          <w:p w14:paraId="64858CB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919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727460A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Superficial injury of other, multiple, and unspecified site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75AD09DC" w14:textId="545261FA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13 (0.78, 1.65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A602E71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3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6E25FB9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514</w:t>
            </w:r>
          </w:p>
        </w:tc>
      </w:tr>
      <w:tr w:rsidR="00741FEB" w:rsidRPr="009F689F" w14:paraId="2AA4EE88" w14:textId="77777777" w:rsidTr="00B61F0C">
        <w:tc>
          <w:tcPr>
            <w:tcW w:w="738" w:type="dxa"/>
            <w:shd w:val="clear" w:color="auto" w:fill="auto"/>
            <w:vAlign w:val="center"/>
          </w:tcPr>
          <w:p w14:paraId="03086F61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920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75A581B3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Contusion of face, scalp, and neck except eye(s)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696DA956" w14:textId="58EBE5D3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56 (0.99, 2.47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F063C02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D38E48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29</w:t>
            </w:r>
          </w:p>
        </w:tc>
      </w:tr>
      <w:tr w:rsidR="00741FEB" w:rsidRPr="009F689F" w14:paraId="7F8381AD" w14:textId="77777777" w:rsidTr="00B61F0C">
        <w:tc>
          <w:tcPr>
            <w:tcW w:w="738" w:type="dxa"/>
            <w:shd w:val="clear" w:color="auto" w:fill="auto"/>
            <w:vAlign w:val="center"/>
          </w:tcPr>
          <w:p w14:paraId="145FB42C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922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368FAA84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Contusion of trunk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408D5C13" w14:textId="6AE2FB79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45 (1.14, 1.84)*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A1221B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9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4A52B85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824</w:t>
            </w:r>
          </w:p>
        </w:tc>
      </w:tr>
      <w:tr w:rsidR="00741FEB" w:rsidRPr="009F689F" w14:paraId="6045BC62" w14:textId="77777777" w:rsidTr="00B61F0C">
        <w:tc>
          <w:tcPr>
            <w:tcW w:w="738" w:type="dxa"/>
            <w:shd w:val="clear" w:color="auto" w:fill="auto"/>
            <w:vAlign w:val="center"/>
          </w:tcPr>
          <w:p w14:paraId="7312CD7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923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33626086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Contusion of upper limb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601DB0FF" w14:textId="588CE84C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19 (0.92, 1.54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E1C08F1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8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48FEB61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973</w:t>
            </w:r>
          </w:p>
        </w:tc>
      </w:tr>
      <w:tr w:rsidR="00741FEB" w:rsidRPr="009F689F" w14:paraId="7DDA80BC" w14:textId="77777777" w:rsidTr="00B61F0C">
        <w:tc>
          <w:tcPr>
            <w:tcW w:w="738" w:type="dxa"/>
            <w:shd w:val="clear" w:color="auto" w:fill="auto"/>
            <w:vAlign w:val="center"/>
          </w:tcPr>
          <w:p w14:paraId="6E58D4C4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924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60E742E3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Contusion of lower limb and of other and unspecified site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22FDD6A8" w14:textId="321AFBFE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26 (1.03, 1.53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F20BCD9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4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5F9DE86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614</w:t>
            </w:r>
          </w:p>
        </w:tc>
      </w:tr>
      <w:tr w:rsidR="00741FEB" w:rsidRPr="009F689F" w14:paraId="53CC1F32" w14:textId="77777777" w:rsidTr="00B61F0C">
        <w:tc>
          <w:tcPr>
            <w:tcW w:w="738" w:type="dxa"/>
            <w:shd w:val="clear" w:color="auto" w:fill="auto"/>
            <w:vAlign w:val="center"/>
          </w:tcPr>
          <w:p w14:paraId="4289A621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945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35B72751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Burn of lower limb(s)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4E6C1469" w14:textId="127CA2B4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2.05 (1.05, 4.00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357CCA6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A52C13C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09</w:t>
            </w:r>
          </w:p>
        </w:tc>
      </w:tr>
      <w:tr w:rsidR="00741FEB" w:rsidRPr="009F689F" w14:paraId="6CA1F6E0" w14:textId="77777777" w:rsidTr="00B61F0C">
        <w:tc>
          <w:tcPr>
            <w:tcW w:w="738" w:type="dxa"/>
            <w:shd w:val="clear" w:color="auto" w:fill="auto"/>
            <w:vAlign w:val="center"/>
          </w:tcPr>
          <w:p w14:paraId="58D59981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949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156EC9A0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Burn, unspecified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5639B7D8" w14:textId="40F0EBB1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12 (0.78, 1.60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F4EC690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4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C246E23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538</w:t>
            </w:r>
          </w:p>
        </w:tc>
      </w:tr>
      <w:tr w:rsidR="00741FEB" w:rsidRPr="009F689F" w14:paraId="4AE4520B" w14:textId="77777777" w:rsidTr="00B61F0C">
        <w:tc>
          <w:tcPr>
            <w:tcW w:w="738" w:type="dxa"/>
            <w:shd w:val="clear" w:color="auto" w:fill="auto"/>
            <w:vAlign w:val="center"/>
          </w:tcPr>
          <w:p w14:paraId="1C88D821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958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48D81B11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Certain early complications of trauma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2593340B" w14:textId="00EB7262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95 (0.61, 1.47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B404DCF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3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CF5C070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518</w:t>
            </w:r>
          </w:p>
        </w:tc>
      </w:tr>
      <w:tr w:rsidR="00741FEB" w:rsidRPr="009F689F" w14:paraId="0A7F1553" w14:textId="77777777" w:rsidTr="00B61F0C">
        <w:tc>
          <w:tcPr>
            <w:tcW w:w="738" w:type="dxa"/>
            <w:shd w:val="clear" w:color="auto" w:fill="auto"/>
            <w:vAlign w:val="center"/>
          </w:tcPr>
          <w:p w14:paraId="342C432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959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211993ED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Injury, other and unspecified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6D4CB3A0" w14:textId="1DF7D2BC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06 (0.68, 1.67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293FABC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206D0A4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371</w:t>
            </w:r>
          </w:p>
        </w:tc>
      </w:tr>
      <w:tr w:rsidR="00741FEB" w:rsidRPr="009F689F" w14:paraId="3C5FAEDB" w14:textId="77777777" w:rsidTr="00B61F0C">
        <w:tc>
          <w:tcPr>
            <w:tcW w:w="738" w:type="dxa"/>
            <w:shd w:val="clear" w:color="auto" w:fill="auto"/>
            <w:vAlign w:val="center"/>
          </w:tcPr>
          <w:p w14:paraId="4861BA70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989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683A37BF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Toxic effect of other substances, chiefly nonmedicinal as to source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1C798B28" w14:textId="39225B6B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14 (0.56, 2.32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DDC3F2A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57032F6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49</w:t>
            </w:r>
          </w:p>
        </w:tc>
      </w:tr>
      <w:tr w:rsidR="00741FEB" w:rsidRPr="009F689F" w14:paraId="1E3BAEA1" w14:textId="77777777" w:rsidTr="00B61F0C">
        <w:tc>
          <w:tcPr>
            <w:tcW w:w="738" w:type="dxa"/>
            <w:shd w:val="clear" w:color="auto" w:fill="auto"/>
            <w:vAlign w:val="center"/>
          </w:tcPr>
          <w:p w14:paraId="3DC3D6D5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994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1D1589F7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Effects of other external cause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5E5A8160" w14:textId="5921A9E8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4.11 (1.96, 8.63)**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1222600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618BDF2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48</w:t>
            </w:r>
          </w:p>
        </w:tc>
      </w:tr>
      <w:tr w:rsidR="00741FEB" w:rsidRPr="009F689F" w14:paraId="729DDF8F" w14:textId="77777777" w:rsidTr="00B61F0C">
        <w:tc>
          <w:tcPr>
            <w:tcW w:w="738" w:type="dxa"/>
            <w:shd w:val="clear" w:color="auto" w:fill="auto"/>
            <w:vAlign w:val="center"/>
          </w:tcPr>
          <w:p w14:paraId="72A7156D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995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0EEDE69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Certain adverse effects not elsewhere classified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57B50427" w14:textId="77FC19D4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0.90 (0.75, 1.08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66D3451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16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67CF3B3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2219</w:t>
            </w:r>
          </w:p>
        </w:tc>
      </w:tr>
      <w:tr w:rsidR="00741FEB" w:rsidRPr="009F689F" w14:paraId="65F07A37" w14:textId="77777777" w:rsidTr="00B61F0C">
        <w:tc>
          <w:tcPr>
            <w:tcW w:w="738" w:type="dxa"/>
            <w:shd w:val="clear" w:color="auto" w:fill="auto"/>
            <w:vAlign w:val="center"/>
          </w:tcPr>
          <w:p w14:paraId="2D96605E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E81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7CFBD3E1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Motor vehicle traffic accident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63FC67DB" w14:textId="1943705F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64 (1.23, 2.18)**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52925FB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7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6A2FDD3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516</w:t>
            </w:r>
          </w:p>
        </w:tc>
      </w:tr>
      <w:tr w:rsidR="00741FEB" w:rsidRPr="009F689F" w14:paraId="6F1EE36D" w14:textId="77777777" w:rsidTr="00B61F0C">
        <w:tc>
          <w:tcPr>
            <w:tcW w:w="738" w:type="dxa"/>
            <w:shd w:val="clear" w:color="auto" w:fill="auto"/>
            <w:vAlign w:val="center"/>
          </w:tcPr>
          <w:p w14:paraId="558D85D7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E92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31547E9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Late effects of accidental injury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11895FDE" w14:textId="235A9B9C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42 (0.98, 2.07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E2F8889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4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095D525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398</w:t>
            </w:r>
          </w:p>
        </w:tc>
      </w:tr>
      <w:tr w:rsidR="00741FEB" w:rsidRPr="009F689F" w14:paraId="777FB8BA" w14:textId="77777777" w:rsidTr="00B61F0C">
        <w:tc>
          <w:tcPr>
            <w:tcW w:w="738" w:type="dxa"/>
            <w:shd w:val="clear" w:color="auto" w:fill="auto"/>
            <w:vAlign w:val="center"/>
          </w:tcPr>
          <w:p w14:paraId="0F07B786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E96</w:t>
            </w:r>
          </w:p>
        </w:tc>
        <w:tc>
          <w:tcPr>
            <w:tcW w:w="5337" w:type="dxa"/>
            <w:shd w:val="clear" w:color="auto" w:fill="auto"/>
            <w:vAlign w:val="center"/>
          </w:tcPr>
          <w:p w14:paraId="36184AF3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Homicide and injury purposely inflicted by other persons</w:t>
            </w:r>
          </w:p>
        </w:tc>
        <w:tc>
          <w:tcPr>
            <w:tcW w:w="1593" w:type="dxa"/>
            <w:shd w:val="clear" w:color="auto" w:fill="auto"/>
            <w:vAlign w:val="center"/>
          </w:tcPr>
          <w:p w14:paraId="5D0019C0" w14:textId="20B23835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>1.16 (0.79, 1.72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7E8D3E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3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A166078" w14:textId="77777777" w:rsidR="00741FEB" w:rsidRPr="009F689F" w:rsidRDefault="00741FEB" w:rsidP="00741FEB">
            <w:pPr>
              <w:tabs>
                <w:tab w:val="left" w:pos="990"/>
              </w:tabs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sz w:val="16"/>
                <w:szCs w:val="16"/>
              </w:rPr>
              <w:t>411</w:t>
            </w:r>
          </w:p>
        </w:tc>
      </w:tr>
    </w:tbl>
    <w:p w14:paraId="79DEAF4D" w14:textId="78496767" w:rsidR="00BC6B4B" w:rsidRPr="009F689F" w:rsidRDefault="00BC6B4B" w:rsidP="00BC6B4B">
      <w:pPr>
        <w:spacing w:after="0" w:line="240" w:lineRule="auto"/>
        <w:rPr>
          <w:rFonts w:ascii="Times New Roman" w:hAnsi="Times New Roman"/>
          <w:sz w:val="18"/>
          <w:szCs w:val="18"/>
        </w:rPr>
      </w:pPr>
      <w:r w:rsidRPr="009F689F">
        <w:rPr>
          <w:rFonts w:ascii="Times New Roman" w:hAnsi="Times New Roman"/>
          <w:sz w:val="20"/>
          <w:szCs w:val="20"/>
          <w:vertAlign w:val="superscript"/>
        </w:rPr>
        <w:t>a</w:t>
      </w:r>
      <w:r w:rsidRPr="009F689F">
        <w:rPr>
          <w:rFonts w:ascii="Times New Roman" w:hAnsi="Times New Roman"/>
        </w:rPr>
        <w:t xml:space="preserve"> </w:t>
      </w:r>
      <w:r w:rsidRPr="009F689F">
        <w:rPr>
          <w:rFonts w:ascii="Times New Roman" w:hAnsi="Times New Roman"/>
          <w:sz w:val="18"/>
          <w:szCs w:val="18"/>
        </w:rPr>
        <w:t xml:space="preserve">Odds ratios are adjusted for SES, maternal age at delivery, total number </w:t>
      </w:r>
      <w:r w:rsidR="008C0236" w:rsidRPr="008C0236">
        <w:rPr>
          <w:rFonts w:ascii="Times New Roman" w:hAnsi="Times New Roman"/>
          <w:sz w:val="18"/>
          <w:szCs w:val="18"/>
        </w:rPr>
        <w:t xml:space="preserve">of encounters with health services </w:t>
      </w:r>
      <w:r w:rsidRPr="009F689F">
        <w:rPr>
          <w:rFonts w:ascii="Times New Roman" w:hAnsi="Times New Roman"/>
          <w:sz w:val="18"/>
          <w:szCs w:val="18"/>
        </w:rPr>
        <w:t>during 21 months period before delivery, and year of delivery</w:t>
      </w:r>
    </w:p>
    <w:p w14:paraId="6EF8275D" w14:textId="77777777" w:rsidR="00CF641A" w:rsidRPr="009F689F" w:rsidRDefault="00BC6B4B" w:rsidP="00CF641A">
      <w:pPr>
        <w:spacing w:after="0" w:line="240" w:lineRule="auto"/>
        <w:rPr>
          <w:rFonts w:ascii="Times New Roman" w:hAnsi="Times New Roman"/>
          <w:sz w:val="18"/>
          <w:szCs w:val="18"/>
        </w:rPr>
      </w:pPr>
      <w:r w:rsidRPr="009F689F">
        <w:rPr>
          <w:rFonts w:ascii="Times New Roman" w:hAnsi="Times New Roman"/>
          <w:sz w:val="18"/>
          <w:szCs w:val="18"/>
        </w:rPr>
        <w:t>*: Q-value &lt;0.05; **: Q-value &lt;0.01; ***: Q-value &lt;0.001</w:t>
      </w:r>
    </w:p>
    <w:p w14:paraId="56585428" w14:textId="77777777" w:rsidR="0035725F" w:rsidRDefault="0035725F" w:rsidP="00BC6B4B">
      <w:pPr>
        <w:spacing w:after="0" w:line="240" w:lineRule="auto"/>
        <w:rPr>
          <w:rFonts w:ascii="Times New Roman" w:hAnsi="Times New Roman"/>
          <w:sz w:val="24"/>
          <w:szCs w:val="24"/>
        </w:rPr>
        <w:sectPr w:rsidR="0035725F" w:rsidSect="0035725F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5A16883" w14:textId="05162B51" w:rsidR="0035725F" w:rsidRPr="0035725F" w:rsidRDefault="0035725F" w:rsidP="0035725F">
      <w:pPr>
        <w:spacing w:after="0" w:line="276" w:lineRule="auto"/>
        <w:rPr>
          <w:rFonts w:ascii="Times New Roman" w:eastAsia="Times New Roman" w:hAnsi="Times New Roman" w:cs="Calibri"/>
          <w:sz w:val="24"/>
          <w:szCs w:val="24"/>
        </w:rPr>
      </w:pPr>
      <w:r w:rsidRPr="0035725F">
        <w:rPr>
          <w:rFonts w:ascii="Times New Roman" w:eastAsia="Times New Roman" w:hAnsi="Times New Roman" w:cs="Calibri"/>
          <w:b/>
          <w:sz w:val="24"/>
          <w:szCs w:val="24"/>
        </w:rPr>
        <w:t xml:space="preserve">Table </w:t>
      </w:r>
      <w:r w:rsidR="00F34062">
        <w:rPr>
          <w:rFonts w:ascii="Times New Roman" w:eastAsia="Times New Roman" w:hAnsi="Times New Roman" w:cs="Calibri"/>
          <w:b/>
          <w:sz w:val="24"/>
          <w:szCs w:val="24"/>
        </w:rPr>
        <w:t>S7</w:t>
      </w:r>
      <w:r w:rsidRPr="0035725F">
        <w:rPr>
          <w:rFonts w:ascii="Times New Roman" w:eastAsia="Times New Roman" w:hAnsi="Times New Roman" w:cs="Calibri"/>
          <w:b/>
          <w:sz w:val="24"/>
          <w:szCs w:val="24"/>
        </w:rPr>
        <w:t>.</w:t>
      </w:r>
      <w:r w:rsidRPr="0035725F">
        <w:rPr>
          <w:rFonts w:ascii="Times New Roman" w:eastAsia="Times New Roman" w:hAnsi="Times New Roman"/>
          <w:sz w:val="24"/>
          <w:szCs w:val="24"/>
        </w:rPr>
        <w:t xml:space="preserve"> </w:t>
      </w:r>
      <w:r w:rsidRPr="0035725F">
        <w:rPr>
          <w:rFonts w:ascii="Times New Roman" w:eastAsia="Times New Roman" w:hAnsi="Times New Roman" w:cs="Calibri"/>
          <w:bCs/>
          <w:sz w:val="24"/>
          <w:szCs w:val="24"/>
        </w:rPr>
        <w:t xml:space="preserve">Associations between maternal mental disorder and </w:t>
      </w:r>
      <w:r w:rsidR="00483FAE">
        <w:rPr>
          <w:rFonts w:ascii="Times New Roman" w:eastAsia="Times New Roman" w:hAnsi="Times New Roman" w:cs="Calibri"/>
          <w:bCs/>
          <w:sz w:val="24"/>
          <w:szCs w:val="24"/>
        </w:rPr>
        <w:t>specific somatic disorders</w:t>
      </w:r>
    </w:p>
    <w:tbl>
      <w:tblPr>
        <w:tblW w:w="13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58"/>
        <w:gridCol w:w="4207"/>
        <w:gridCol w:w="743"/>
        <w:gridCol w:w="1530"/>
        <w:gridCol w:w="1575"/>
        <w:gridCol w:w="945"/>
        <w:gridCol w:w="918"/>
      </w:tblGrid>
      <w:tr w:rsidR="0035725F" w:rsidRPr="0035725F" w14:paraId="2F160A46" w14:textId="77777777" w:rsidTr="00483FAE">
        <w:trPr>
          <w:trHeight w:val="390"/>
          <w:tblHeader/>
        </w:trPr>
        <w:tc>
          <w:tcPr>
            <w:tcW w:w="3258" w:type="dxa"/>
            <w:vMerge w:val="restart"/>
            <w:shd w:val="clear" w:color="auto" w:fill="D0CECE"/>
            <w:vAlign w:val="center"/>
          </w:tcPr>
          <w:p w14:paraId="6C33253B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b/>
                <w:bCs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b/>
                <w:bCs/>
                <w:color w:val="000000"/>
                <w:sz w:val="16"/>
                <w:szCs w:val="16"/>
              </w:rPr>
              <w:t>ICD-9 level 1</w:t>
            </w:r>
          </w:p>
        </w:tc>
        <w:tc>
          <w:tcPr>
            <w:tcW w:w="4207" w:type="dxa"/>
            <w:vMerge w:val="restart"/>
            <w:shd w:val="clear" w:color="auto" w:fill="D0CECE"/>
            <w:vAlign w:val="center"/>
          </w:tcPr>
          <w:p w14:paraId="012838C1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b/>
                <w:bCs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b/>
                <w:bCs/>
                <w:color w:val="000000"/>
                <w:sz w:val="16"/>
                <w:szCs w:val="16"/>
              </w:rPr>
              <w:t>ICD-9 level 2</w:t>
            </w:r>
          </w:p>
        </w:tc>
        <w:tc>
          <w:tcPr>
            <w:tcW w:w="743" w:type="dxa"/>
            <w:vMerge w:val="restart"/>
            <w:shd w:val="clear" w:color="auto" w:fill="D0CECE"/>
            <w:vAlign w:val="center"/>
          </w:tcPr>
          <w:p w14:paraId="7F160260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b/>
                <w:bCs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b/>
                <w:bCs/>
                <w:color w:val="000000"/>
                <w:sz w:val="16"/>
                <w:szCs w:val="16"/>
              </w:rPr>
              <w:t>ICD-9 level 3</w:t>
            </w:r>
          </w:p>
        </w:tc>
        <w:tc>
          <w:tcPr>
            <w:tcW w:w="1530" w:type="dxa"/>
            <w:shd w:val="clear" w:color="auto" w:fill="D0CECE"/>
          </w:tcPr>
          <w:p w14:paraId="0A661AE9" w14:textId="77777777" w:rsidR="0035725F" w:rsidRPr="0035725F" w:rsidRDefault="0035725F" w:rsidP="00483FAE">
            <w:pPr>
              <w:tabs>
                <w:tab w:val="left" w:pos="990"/>
              </w:tabs>
              <w:spacing w:after="0" w:line="240" w:lineRule="auto"/>
              <w:jc w:val="center"/>
              <w:rPr>
                <w:rFonts w:ascii="Times New Roman" w:eastAsia="Times New Roman" w:hAnsi="Times New Roman" w:cs="Calibri"/>
                <w:b/>
                <w:bCs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b/>
                <w:bCs/>
                <w:color w:val="000000"/>
                <w:sz w:val="18"/>
                <w:szCs w:val="18"/>
              </w:rPr>
              <w:t>Univariate adjusted model</w:t>
            </w:r>
            <w:r w:rsidRPr="0035725F">
              <w:rPr>
                <w:rFonts w:ascii="Times New Roman" w:eastAsia="Times New Roman" w:hAnsi="Times New Roman" w:cs="Calibri"/>
                <w:b/>
                <w:bCs/>
                <w:color w:val="000000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575" w:type="dxa"/>
            <w:shd w:val="clear" w:color="auto" w:fill="D0CECE"/>
          </w:tcPr>
          <w:p w14:paraId="0A23093B" w14:textId="77777777" w:rsidR="0035725F" w:rsidRPr="0035725F" w:rsidRDefault="0035725F" w:rsidP="00483FAE">
            <w:pPr>
              <w:tabs>
                <w:tab w:val="left" w:pos="990"/>
              </w:tabs>
              <w:spacing w:after="0" w:line="240" w:lineRule="auto"/>
              <w:jc w:val="center"/>
              <w:rPr>
                <w:rFonts w:ascii="Times New Roman" w:eastAsia="Times New Roman" w:hAnsi="Times New Roman" w:cs="Calibri"/>
                <w:b/>
                <w:bCs/>
                <w:color w:val="000000"/>
                <w:sz w:val="18"/>
                <w:szCs w:val="18"/>
              </w:rPr>
            </w:pPr>
            <w:r w:rsidRPr="0035725F">
              <w:rPr>
                <w:rFonts w:ascii="Times New Roman" w:eastAsia="Times New Roman" w:hAnsi="Times New Roman" w:cs="Calibri"/>
                <w:b/>
                <w:bCs/>
                <w:color w:val="000000"/>
                <w:sz w:val="18"/>
                <w:szCs w:val="18"/>
              </w:rPr>
              <w:t>Multivariable model</w:t>
            </w:r>
            <w:r w:rsidRPr="0035725F">
              <w:rPr>
                <w:rFonts w:ascii="Times New Roman" w:eastAsia="Times New Roman" w:hAnsi="Times New Roman" w:cs="Calibri"/>
                <w:b/>
                <w:bCs/>
                <w:color w:val="000000"/>
                <w:sz w:val="18"/>
                <w:szCs w:val="18"/>
                <w:vertAlign w:val="superscript"/>
              </w:rPr>
              <w:t>b</w:t>
            </w:r>
            <w:r w:rsidRPr="0035725F">
              <w:rPr>
                <w:rFonts w:ascii="Times New Roman" w:eastAsia="Times New Roman" w:hAnsi="Times New Roman" w:cs="Calibri"/>
                <w:b/>
                <w:bCs/>
                <w:color w:val="000000"/>
                <w:sz w:val="18"/>
                <w:szCs w:val="18"/>
                <w:vertAlign w:val="superscript"/>
              </w:rPr>
              <w:br/>
            </w:r>
          </w:p>
        </w:tc>
        <w:tc>
          <w:tcPr>
            <w:tcW w:w="1863" w:type="dxa"/>
            <w:gridSpan w:val="2"/>
            <w:shd w:val="clear" w:color="auto" w:fill="D0CECE"/>
            <w:vAlign w:val="center"/>
          </w:tcPr>
          <w:p w14:paraId="7D25D2D4" w14:textId="77777777" w:rsidR="0035725F" w:rsidRPr="0035725F" w:rsidRDefault="0035725F" w:rsidP="00483FAE">
            <w:pPr>
              <w:tabs>
                <w:tab w:val="left" w:pos="990"/>
              </w:tabs>
              <w:spacing w:after="0" w:line="240" w:lineRule="auto"/>
              <w:jc w:val="center"/>
              <w:rPr>
                <w:rFonts w:ascii="Times New Roman" w:eastAsia="Times New Roman" w:hAnsi="Times New Roman" w:cs="Calibri"/>
                <w:b/>
                <w:bCs/>
                <w:color w:val="000000"/>
                <w:sz w:val="18"/>
                <w:szCs w:val="18"/>
              </w:rPr>
            </w:pPr>
            <w:r w:rsidRPr="0035725F">
              <w:rPr>
                <w:rFonts w:ascii="Times New Roman" w:eastAsia="Times New Roman" w:hAnsi="Times New Roman" w:cs="Calibri"/>
                <w:b/>
                <w:bCs/>
                <w:color w:val="000000"/>
                <w:sz w:val="18"/>
                <w:szCs w:val="18"/>
              </w:rPr>
              <w:t>Exposed</w:t>
            </w:r>
          </w:p>
        </w:tc>
      </w:tr>
      <w:tr w:rsidR="00483FAE" w:rsidRPr="0035725F" w14:paraId="40C87D35" w14:textId="77777777" w:rsidTr="00483FAE">
        <w:trPr>
          <w:trHeight w:val="390"/>
        </w:trPr>
        <w:tc>
          <w:tcPr>
            <w:tcW w:w="3258" w:type="dxa"/>
            <w:vMerge/>
            <w:shd w:val="clear" w:color="auto" w:fill="D0CECE"/>
            <w:vAlign w:val="center"/>
          </w:tcPr>
          <w:p w14:paraId="7B94F19F" w14:textId="77777777" w:rsidR="00483FAE" w:rsidRPr="0035725F" w:rsidRDefault="00483FAE" w:rsidP="00483FAE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207" w:type="dxa"/>
            <w:vMerge/>
            <w:shd w:val="clear" w:color="auto" w:fill="D0CECE"/>
            <w:vAlign w:val="center"/>
          </w:tcPr>
          <w:p w14:paraId="1C066AEF" w14:textId="77777777" w:rsidR="00483FAE" w:rsidRPr="0035725F" w:rsidRDefault="00483FAE" w:rsidP="00483FAE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743" w:type="dxa"/>
            <w:vMerge/>
            <w:shd w:val="clear" w:color="auto" w:fill="D0CECE"/>
            <w:vAlign w:val="center"/>
          </w:tcPr>
          <w:p w14:paraId="3D410434" w14:textId="77777777" w:rsidR="00483FAE" w:rsidRPr="0035725F" w:rsidRDefault="00483FAE" w:rsidP="00483FAE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530" w:type="dxa"/>
            <w:shd w:val="clear" w:color="auto" w:fill="D0CECE"/>
          </w:tcPr>
          <w:p w14:paraId="024B0D45" w14:textId="77777777" w:rsidR="00483FAE" w:rsidRPr="0035725F" w:rsidRDefault="00483FAE" w:rsidP="00483FAE">
            <w:pPr>
              <w:tabs>
                <w:tab w:val="left" w:pos="990"/>
              </w:tabs>
              <w:spacing w:after="0" w:line="240" w:lineRule="auto"/>
              <w:jc w:val="center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483FAE">
              <w:rPr>
                <w:rFonts w:ascii="Times New Roman" w:eastAsia="Times New Roman" w:hAnsi="Times New Roman" w:cs="Calibri"/>
                <w:b/>
                <w:bCs/>
                <w:color w:val="000000"/>
                <w:sz w:val="18"/>
                <w:szCs w:val="18"/>
              </w:rPr>
              <w:t>OR (95%CI)</w:t>
            </w:r>
          </w:p>
        </w:tc>
        <w:tc>
          <w:tcPr>
            <w:tcW w:w="1575" w:type="dxa"/>
            <w:shd w:val="clear" w:color="auto" w:fill="D0CECE"/>
          </w:tcPr>
          <w:p w14:paraId="1448C365" w14:textId="77777777" w:rsidR="00483FAE" w:rsidRPr="0035725F" w:rsidRDefault="00483FAE" w:rsidP="00483FAE">
            <w:pPr>
              <w:tabs>
                <w:tab w:val="left" w:pos="990"/>
              </w:tabs>
              <w:spacing w:after="0" w:line="240" w:lineRule="auto"/>
              <w:jc w:val="center"/>
              <w:rPr>
                <w:rFonts w:ascii="Times New Roman" w:eastAsia="Times New Roman" w:hAnsi="Times New Roman" w:cs="Calibri"/>
                <w:b/>
                <w:bCs/>
                <w:color w:val="000000"/>
                <w:sz w:val="18"/>
                <w:szCs w:val="18"/>
              </w:rPr>
            </w:pPr>
            <w:r w:rsidRPr="0035725F">
              <w:rPr>
                <w:rFonts w:ascii="Times New Roman" w:eastAsia="Times New Roman" w:hAnsi="Times New Roman" w:cs="Calibri"/>
                <w:b/>
                <w:bCs/>
                <w:color w:val="000000"/>
                <w:sz w:val="18"/>
                <w:szCs w:val="18"/>
              </w:rPr>
              <w:t>OR (95%CI)</w:t>
            </w:r>
          </w:p>
        </w:tc>
        <w:tc>
          <w:tcPr>
            <w:tcW w:w="945" w:type="dxa"/>
            <w:shd w:val="clear" w:color="auto" w:fill="D0CECE"/>
            <w:vAlign w:val="center"/>
          </w:tcPr>
          <w:p w14:paraId="467CBD6E" w14:textId="331EF407" w:rsidR="00483FAE" w:rsidRPr="0035725F" w:rsidRDefault="00483FAE" w:rsidP="00483FAE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/>
                <w:sz w:val="16"/>
                <w:szCs w:val="16"/>
              </w:rPr>
              <w:t>Any mental disorder</w:t>
            </w:r>
          </w:p>
        </w:tc>
        <w:tc>
          <w:tcPr>
            <w:tcW w:w="918" w:type="dxa"/>
            <w:shd w:val="clear" w:color="auto" w:fill="D0CECE"/>
            <w:vAlign w:val="center"/>
          </w:tcPr>
          <w:p w14:paraId="3A7BF73C" w14:textId="05062E16" w:rsidR="00483FAE" w:rsidRPr="0035725F" w:rsidRDefault="00483FAE" w:rsidP="00483FAE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9F689F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No </w:t>
            </w:r>
            <w:r>
              <w:rPr>
                <w:rFonts w:ascii="Times New Roman" w:hAnsi="Times New Roman"/>
                <w:color w:val="000000"/>
                <w:sz w:val="16"/>
                <w:szCs w:val="16"/>
              </w:rPr>
              <w:t>mental disorder</w:t>
            </w:r>
          </w:p>
        </w:tc>
      </w:tr>
      <w:tr w:rsidR="0035725F" w:rsidRPr="0035725F" w14:paraId="67CACAC1" w14:textId="77777777" w:rsidTr="00483FAE">
        <w:tc>
          <w:tcPr>
            <w:tcW w:w="3258" w:type="dxa"/>
            <w:vMerge w:val="restart"/>
            <w:shd w:val="clear" w:color="auto" w:fill="auto"/>
            <w:vAlign w:val="center"/>
          </w:tcPr>
          <w:p w14:paraId="66782DDF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b/>
                <w:bCs/>
                <w:sz w:val="20"/>
                <w:szCs w:val="20"/>
              </w:rPr>
            </w:pPr>
            <w:r w:rsidRPr="0035725F">
              <w:rPr>
                <w:rFonts w:ascii="Times New Roman" w:eastAsia="Times New Roman" w:hAnsi="Times New Roman" w:cs="Calibri"/>
                <w:b/>
                <w:bCs/>
                <w:color w:val="000000"/>
                <w:sz w:val="20"/>
                <w:szCs w:val="20"/>
              </w:rPr>
              <w:t>Infectious and Parasitic Diseases</w:t>
            </w:r>
          </w:p>
        </w:tc>
        <w:tc>
          <w:tcPr>
            <w:tcW w:w="4207" w:type="dxa"/>
            <w:shd w:val="clear" w:color="auto" w:fill="auto"/>
            <w:vAlign w:val="center"/>
          </w:tcPr>
          <w:p w14:paraId="2B84B920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Intestinal Infectious Diseases</w:t>
            </w:r>
          </w:p>
        </w:tc>
        <w:tc>
          <w:tcPr>
            <w:tcW w:w="743" w:type="dxa"/>
            <w:shd w:val="clear" w:color="auto" w:fill="auto"/>
            <w:vAlign w:val="center"/>
          </w:tcPr>
          <w:p w14:paraId="1DBED6CC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3D42FF3D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39 (1.11, 1.75)*</w:t>
            </w:r>
          </w:p>
        </w:tc>
        <w:tc>
          <w:tcPr>
            <w:tcW w:w="1575" w:type="dxa"/>
            <w:shd w:val="clear" w:color="auto" w:fill="B4C6E7"/>
            <w:vAlign w:val="center"/>
          </w:tcPr>
          <w:p w14:paraId="4E46AAAA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28 (1.01, 1.62)*</w:t>
            </w:r>
          </w:p>
        </w:tc>
        <w:tc>
          <w:tcPr>
            <w:tcW w:w="945" w:type="dxa"/>
            <w:shd w:val="clear" w:color="auto" w:fill="auto"/>
            <w:vAlign w:val="center"/>
          </w:tcPr>
          <w:p w14:paraId="080E1DFE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07</w:t>
            </w:r>
          </w:p>
        </w:tc>
        <w:tc>
          <w:tcPr>
            <w:tcW w:w="918" w:type="dxa"/>
            <w:shd w:val="clear" w:color="auto" w:fill="auto"/>
            <w:vAlign w:val="center"/>
          </w:tcPr>
          <w:p w14:paraId="20A151C6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136</w:t>
            </w:r>
          </w:p>
        </w:tc>
      </w:tr>
      <w:tr w:rsidR="0035725F" w:rsidRPr="0035725F" w14:paraId="613960A5" w14:textId="77777777" w:rsidTr="00483FAE">
        <w:tc>
          <w:tcPr>
            <w:tcW w:w="3258" w:type="dxa"/>
            <w:vMerge/>
            <w:shd w:val="clear" w:color="auto" w:fill="auto"/>
            <w:vAlign w:val="center"/>
          </w:tcPr>
          <w:p w14:paraId="69D1464C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b/>
                <w:bCs/>
                <w:sz w:val="20"/>
                <w:szCs w:val="20"/>
              </w:rPr>
            </w:pPr>
          </w:p>
        </w:tc>
        <w:tc>
          <w:tcPr>
            <w:tcW w:w="4207" w:type="dxa"/>
            <w:shd w:val="clear" w:color="auto" w:fill="auto"/>
            <w:vAlign w:val="center"/>
          </w:tcPr>
          <w:p w14:paraId="1C82B8F0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Viral Diseases Generally Accompanied by Exanthem</w:t>
            </w:r>
          </w:p>
        </w:tc>
        <w:tc>
          <w:tcPr>
            <w:tcW w:w="743" w:type="dxa"/>
            <w:shd w:val="clear" w:color="auto" w:fill="auto"/>
            <w:vAlign w:val="center"/>
          </w:tcPr>
          <w:p w14:paraId="5DFD952B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51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6450857C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.45 (1.40, 4.31)*</w:t>
            </w:r>
          </w:p>
        </w:tc>
        <w:tc>
          <w:tcPr>
            <w:tcW w:w="1575" w:type="dxa"/>
            <w:shd w:val="clear" w:color="auto" w:fill="B4C6E7"/>
            <w:vAlign w:val="center"/>
          </w:tcPr>
          <w:p w14:paraId="001DD159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.61 (1.48, 4.60)***</w:t>
            </w:r>
          </w:p>
        </w:tc>
        <w:tc>
          <w:tcPr>
            <w:tcW w:w="945" w:type="dxa"/>
            <w:shd w:val="clear" w:color="auto" w:fill="auto"/>
            <w:vAlign w:val="center"/>
          </w:tcPr>
          <w:p w14:paraId="12F4FB02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7</w:t>
            </w:r>
          </w:p>
        </w:tc>
        <w:tc>
          <w:tcPr>
            <w:tcW w:w="918" w:type="dxa"/>
            <w:shd w:val="clear" w:color="auto" w:fill="auto"/>
            <w:vAlign w:val="center"/>
          </w:tcPr>
          <w:p w14:paraId="5B4E2DA1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07</w:t>
            </w:r>
          </w:p>
        </w:tc>
      </w:tr>
      <w:tr w:rsidR="0035725F" w:rsidRPr="0035725F" w14:paraId="35076D38" w14:textId="77777777" w:rsidTr="00483FAE">
        <w:tc>
          <w:tcPr>
            <w:tcW w:w="3258" w:type="dxa"/>
            <w:shd w:val="clear" w:color="auto" w:fill="auto"/>
            <w:vAlign w:val="center"/>
          </w:tcPr>
          <w:p w14:paraId="713D8037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b/>
                <w:bCs/>
                <w:sz w:val="20"/>
                <w:szCs w:val="20"/>
              </w:rPr>
            </w:pPr>
            <w:r w:rsidRPr="0035725F">
              <w:rPr>
                <w:rFonts w:ascii="Times New Roman" w:eastAsia="Times New Roman" w:hAnsi="Times New Roman" w:cs="Calibri"/>
                <w:b/>
                <w:bCs/>
                <w:color w:val="000000"/>
                <w:sz w:val="20"/>
                <w:szCs w:val="20"/>
              </w:rPr>
              <w:t>Neoplasms</w:t>
            </w:r>
          </w:p>
        </w:tc>
        <w:tc>
          <w:tcPr>
            <w:tcW w:w="4207" w:type="dxa"/>
            <w:shd w:val="clear" w:color="auto" w:fill="auto"/>
            <w:vAlign w:val="center"/>
          </w:tcPr>
          <w:p w14:paraId="5F6CBBDC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Neoplasms of Uncertain Behavior</w:t>
            </w:r>
          </w:p>
        </w:tc>
        <w:tc>
          <w:tcPr>
            <w:tcW w:w="743" w:type="dxa"/>
            <w:shd w:val="clear" w:color="auto" w:fill="auto"/>
            <w:vAlign w:val="center"/>
          </w:tcPr>
          <w:p w14:paraId="696FC6C1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02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0028C02B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.97 (1.41, 6.25)*</w:t>
            </w:r>
          </w:p>
        </w:tc>
        <w:tc>
          <w:tcPr>
            <w:tcW w:w="1575" w:type="dxa"/>
            <w:shd w:val="clear" w:color="auto" w:fill="B4C6E7"/>
            <w:vAlign w:val="center"/>
          </w:tcPr>
          <w:p w14:paraId="3660F43C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.30 (1.53, 7.11)**</w:t>
            </w:r>
          </w:p>
        </w:tc>
        <w:tc>
          <w:tcPr>
            <w:tcW w:w="945" w:type="dxa"/>
            <w:shd w:val="clear" w:color="auto" w:fill="auto"/>
            <w:vAlign w:val="center"/>
          </w:tcPr>
          <w:p w14:paraId="408667A2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918" w:type="dxa"/>
            <w:shd w:val="clear" w:color="auto" w:fill="auto"/>
            <w:vAlign w:val="center"/>
          </w:tcPr>
          <w:p w14:paraId="7F427ECD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68</w:t>
            </w:r>
          </w:p>
        </w:tc>
      </w:tr>
      <w:tr w:rsidR="0035725F" w:rsidRPr="0035725F" w14:paraId="12272B7F" w14:textId="77777777" w:rsidTr="00483FAE">
        <w:tc>
          <w:tcPr>
            <w:tcW w:w="3258" w:type="dxa"/>
            <w:vMerge w:val="restart"/>
            <w:shd w:val="clear" w:color="auto" w:fill="auto"/>
            <w:vAlign w:val="center"/>
          </w:tcPr>
          <w:p w14:paraId="78F5C2CD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b/>
                <w:bCs/>
                <w:sz w:val="20"/>
                <w:szCs w:val="20"/>
              </w:rPr>
            </w:pPr>
            <w:r w:rsidRPr="0035725F">
              <w:rPr>
                <w:rFonts w:ascii="Times New Roman" w:eastAsia="Times New Roman" w:hAnsi="Times New Roman" w:cs="Calibri"/>
                <w:b/>
                <w:bCs/>
                <w:color w:val="000000"/>
                <w:sz w:val="20"/>
                <w:szCs w:val="20"/>
              </w:rPr>
              <w:t>Endocrine, Nutritional and Metabolic Diseases, and Immunity Disorders</w:t>
            </w:r>
          </w:p>
        </w:tc>
        <w:tc>
          <w:tcPr>
            <w:tcW w:w="4207" w:type="dxa"/>
            <w:vMerge w:val="restart"/>
            <w:shd w:val="clear" w:color="auto" w:fill="auto"/>
            <w:vAlign w:val="center"/>
          </w:tcPr>
          <w:p w14:paraId="073F1AED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Other Metabolic and Immunity Disorders</w:t>
            </w:r>
          </w:p>
        </w:tc>
        <w:tc>
          <w:tcPr>
            <w:tcW w:w="743" w:type="dxa"/>
            <w:shd w:val="clear" w:color="auto" w:fill="auto"/>
            <w:vAlign w:val="center"/>
          </w:tcPr>
          <w:p w14:paraId="1AF8B1AB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72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51C4B01B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41 (1.15, 1.72)**</w:t>
            </w:r>
          </w:p>
        </w:tc>
        <w:tc>
          <w:tcPr>
            <w:tcW w:w="1575" w:type="dxa"/>
            <w:shd w:val="clear" w:color="auto" w:fill="B4C6E7"/>
            <w:vAlign w:val="center"/>
          </w:tcPr>
          <w:p w14:paraId="01A4E47D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26 (1.02, 1.55)*</w:t>
            </w:r>
          </w:p>
        </w:tc>
        <w:tc>
          <w:tcPr>
            <w:tcW w:w="945" w:type="dxa"/>
            <w:shd w:val="clear" w:color="auto" w:fill="auto"/>
            <w:vAlign w:val="center"/>
          </w:tcPr>
          <w:p w14:paraId="2DDE395F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46</w:t>
            </w:r>
          </w:p>
        </w:tc>
        <w:tc>
          <w:tcPr>
            <w:tcW w:w="918" w:type="dxa"/>
            <w:shd w:val="clear" w:color="auto" w:fill="auto"/>
            <w:vAlign w:val="center"/>
          </w:tcPr>
          <w:p w14:paraId="414BC090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252</w:t>
            </w:r>
          </w:p>
        </w:tc>
      </w:tr>
      <w:tr w:rsidR="0035725F" w:rsidRPr="0035725F" w14:paraId="7306AD67" w14:textId="77777777" w:rsidTr="00483FAE">
        <w:tc>
          <w:tcPr>
            <w:tcW w:w="3258" w:type="dxa"/>
            <w:vMerge/>
            <w:shd w:val="clear" w:color="auto" w:fill="auto"/>
            <w:vAlign w:val="center"/>
          </w:tcPr>
          <w:p w14:paraId="03BC5466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b/>
                <w:bCs/>
                <w:sz w:val="20"/>
                <w:szCs w:val="20"/>
              </w:rPr>
            </w:pPr>
          </w:p>
        </w:tc>
        <w:tc>
          <w:tcPr>
            <w:tcW w:w="4207" w:type="dxa"/>
            <w:vMerge/>
            <w:shd w:val="clear" w:color="auto" w:fill="auto"/>
            <w:vAlign w:val="center"/>
          </w:tcPr>
          <w:p w14:paraId="6AFE7570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sz w:val="16"/>
                <w:szCs w:val="16"/>
              </w:rPr>
            </w:pPr>
          </w:p>
        </w:tc>
        <w:tc>
          <w:tcPr>
            <w:tcW w:w="743" w:type="dxa"/>
            <w:shd w:val="clear" w:color="auto" w:fill="auto"/>
            <w:vAlign w:val="center"/>
          </w:tcPr>
          <w:p w14:paraId="3EEC4638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75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094EA7FE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.61 (1.60, 4.28)**</w:t>
            </w:r>
          </w:p>
        </w:tc>
        <w:tc>
          <w:tcPr>
            <w:tcW w:w="1575" w:type="dxa"/>
            <w:shd w:val="clear" w:color="auto" w:fill="B4C6E7"/>
            <w:vAlign w:val="center"/>
          </w:tcPr>
          <w:p w14:paraId="298F5FFD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.44 (1.49, 3.98)***</w:t>
            </w:r>
          </w:p>
        </w:tc>
        <w:tc>
          <w:tcPr>
            <w:tcW w:w="945" w:type="dxa"/>
            <w:shd w:val="clear" w:color="auto" w:fill="auto"/>
            <w:vAlign w:val="center"/>
          </w:tcPr>
          <w:p w14:paraId="7C6246E5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6</w:t>
            </w:r>
          </w:p>
        </w:tc>
        <w:tc>
          <w:tcPr>
            <w:tcW w:w="918" w:type="dxa"/>
            <w:shd w:val="clear" w:color="auto" w:fill="auto"/>
            <w:vAlign w:val="center"/>
          </w:tcPr>
          <w:p w14:paraId="6146C529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29</w:t>
            </w:r>
          </w:p>
        </w:tc>
      </w:tr>
      <w:tr w:rsidR="0035725F" w:rsidRPr="0035725F" w14:paraId="3DEC70A5" w14:textId="77777777" w:rsidTr="00483FAE">
        <w:tc>
          <w:tcPr>
            <w:tcW w:w="3258" w:type="dxa"/>
            <w:vMerge/>
            <w:shd w:val="clear" w:color="auto" w:fill="auto"/>
            <w:vAlign w:val="center"/>
          </w:tcPr>
          <w:p w14:paraId="62373DC1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b/>
                <w:bCs/>
                <w:sz w:val="20"/>
                <w:szCs w:val="20"/>
              </w:rPr>
            </w:pPr>
          </w:p>
        </w:tc>
        <w:tc>
          <w:tcPr>
            <w:tcW w:w="4207" w:type="dxa"/>
            <w:vMerge/>
            <w:shd w:val="clear" w:color="auto" w:fill="auto"/>
            <w:vAlign w:val="center"/>
          </w:tcPr>
          <w:p w14:paraId="7C490055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sz w:val="16"/>
                <w:szCs w:val="16"/>
              </w:rPr>
            </w:pPr>
          </w:p>
        </w:tc>
        <w:tc>
          <w:tcPr>
            <w:tcW w:w="743" w:type="dxa"/>
            <w:shd w:val="clear" w:color="auto" w:fill="auto"/>
            <w:vAlign w:val="center"/>
          </w:tcPr>
          <w:p w14:paraId="179EBA50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76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3F5E453C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58 (1.22, 2.05)**</w:t>
            </w:r>
          </w:p>
        </w:tc>
        <w:tc>
          <w:tcPr>
            <w:tcW w:w="1575" w:type="dxa"/>
            <w:shd w:val="clear" w:color="auto" w:fill="auto"/>
            <w:vAlign w:val="center"/>
          </w:tcPr>
          <w:p w14:paraId="1E92F527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22 (0.93, 1.61)</w:t>
            </w:r>
          </w:p>
        </w:tc>
        <w:tc>
          <w:tcPr>
            <w:tcW w:w="945" w:type="dxa"/>
            <w:shd w:val="clear" w:color="auto" w:fill="auto"/>
            <w:vAlign w:val="center"/>
          </w:tcPr>
          <w:p w14:paraId="06D3914B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87</w:t>
            </w:r>
          </w:p>
        </w:tc>
        <w:tc>
          <w:tcPr>
            <w:tcW w:w="918" w:type="dxa"/>
            <w:shd w:val="clear" w:color="auto" w:fill="auto"/>
            <w:vAlign w:val="center"/>
          </w:tcPr>
          <w:p w14:paraId="7D799F97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746</w:t>
            </w:r>
          </w:p>
        </w:tc>
      </w:tr>
      <w:tr w:rsidR="0035725F" w:rsidRPr="0035725F" w14:paraId="365FD4D1" w14:textId="77777777" w:rsidTr="00483FAE">
        <w:tc>
          <w:tcPr>
            <w:tcW w:w="3258" w:type="dxa"/>
            <w:shd w:val="clear" w:color="auto" w:fill="auto"/>
            <w:vAlign w:val="center"/>
          </w:tcPr>
          <w:p w14:paraId="32AA4F78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b/>
                <w:bCs/>
                <w:sz w:val="20"/>
                <w:szCs w:val="20"/>
              </w:rPr>
            </w:pPr>
            <w:r w:rsidRPr="0035725F">
              <w:rPr>
                <w:rFonts w:ascii="Times New Roman" w:eastAsia="Times New Roman" w:hAnsi="Times New Roman" w:cs="Calibri"/>
                <w:b/>
                <w:bCs/>
                <w:color w:val="000000"/>
                <w:sz w:val="20"/>
                <w:szCs w:val="20"/>
              </w:rPr>
              <w:t>Diseases of the Blood and Blood-Forming Organs</w:t>
            </w:r>
          </w:p>
        </w:tc>
        <w:tc>
          <w:tcPr>
            <w:tcW w:w="4207" w:type="dxa"/>
            <w:shd w:val="clear" w:color="auto" w:fill="auto"/>
            <w:vAlign w:val="center"/>
          </w:tcPr>
          <w:p w14:paraId="4AB78D27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Diseases of the Blood and Blood-Forming Organs</w:t>
            </w:r>
          </w:p>
        </w:tc>
        <w:tc>
          <w:tcPr>
            <w:tcW w:w="743" w:type="dxa"/>
            <w:shd w:val="clear" w:color="auto" w:fill="auto"/>
            <w:vAlign w:val="center"/>
          </w:tcPr>
          <w:p w14:paraId="7EAEF3D8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85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18CDAE24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41 (1.17, 1.69)**</w:t>
            </w:r>
          </w:p>
        </w:tc>
        <w:tc>
          <w:tcPr>
            <w:tcW w:w="1575" w:type="dxa"/>
            <w:shd w:val="clear" w:color="auto" w:fill="B4C6E7"/>
            <w:vAlign w:val="center"/>
          </w:tcPr>
          <w:p w14:paraId="259E5A8B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29 (1.07, 1.56)**</w:t>
            </w:r>
          </w:p>
        </w:tc>
        <w:tc>
          <w:tcPr>
            <w:tcW w:w="945" w:type="dxa"/>
            <w:shd w:val="clear" w:color="auto" w:fill="auto"/>
            <w:vAlign w:val="center"/>
          </w:tcPr>
          <w:p w14:paraId="47045A91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78</w:t>
            </w:r>
          </w:p>
        </w:tc>
        <w:tc>
          <w:tcPr>
            <w:tcW w:w="918" w:type="dxa"/>
            <w:shd w:val="clear" w:color="auto" w:fill="auto"/>
            <w:vAlign w:val="center"/>
          </w:tcPr>
          <w:p w14:paraId="0D133EE0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910</w:t>
            </w:r>
          </w:p>
        </w:tc>
      </w:tr>
      <w:tr w:rsidR="0035725F" w:rsidRPr="0035725F" w14:paraId="077EAAA4" w14:textId="77777777" w:rsidTr="00483FAE">
        <w:tc>
          <w:tcPr>
            <w:tcW w:w="3258" w:type="dxa"/>
            <w:vMerge w:val="restart"/>
            <w:shd w:val="clear" w:color="auto" w:fill="auto"/>
            <w:vAlign w:val="center"/>
          </w:tcPr>
          <w:p w14:paraId="15742DAB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b/>
                <w:bCs/>
                <w:sz w:val="20"/>
                <w:szCs w:val="20"/>
              </w:rPr>
            </w:pPr>
            <w:r w:rsidRPr="0035725F">
              <w:rPr>
                <w:rFonts w:ascii="Times New Roman" w:eastAsia="Times New Roman" w:hAnsi="Times New Roman" w:cs="Calibri"/>
                <w:b/>
                <w:bCs/>
                <w:color w:val="000000"/>
                <w:sz w:val="20"/>
                <w:szCs w:val="20"/>
              </w:rPr>
              <w:t>Diseases of the Nervous System and Sense Organs</w:t>
            </w:r>
          </w:p>
        </w:tc>
        <w:tc>
          <w:tcPr>
            <w:tcW w:w="4207" w:type="dxa"/>
            <w:vMerge w:val="restart"/>
            <w:shd w:val="clear" w:color="auto" w:fill="auto"/>
            <w:vAlign w:val="center"/>
          </w:tcPr>
          <w:p w14:paraId="2508C780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Other Disorders of the Central Nervous System</w:t>
            </w:r>
          </w:p>
        </w:tc>
        <w:tc>
          <w:tcPr>
            <w:tcW w:w="743" w:type="dxa"/>
            <w:shd w:val="clear" w:color="auto" w:fill="auto"/>
            <w:vAlign w:val="center"/>
          </w:tcPr>
          <w:p w14:paraId="5CDA2CD3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45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38F684C0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.76 (1.76, 4.33)***</w:t>
            </w:r>
          </w:p>
        </w:tc>
        <w:tc>
          <w:tcPr>
            <w:tcW w:w="1575" w:type="dxa"/>
            <w:shd w:val="clear" w:color="auto" w:fill="B4C6E7"/>
            <w:vAlign w:val="center"/>
          </w:tcPr>
          <w:p w14:paraId="644F9B61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.06 (1.93, 4.86)***</w:t>
            </w:r>
          </w:p>
        </w:tc>
        <w:tc>
          <w:tcPr>
            <w:tcW w:w="945" w:type="dxa"/>
            <w:shd w:val="clear" w:color="auto" w:fill="auto"/>
            <w:vAlign w:val="center"/>
          </w:tcPr>
          <w:p w14:paraId="5D08CC13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6</w:t>
            </w:r>
          </w:p>
        </w:tc>
        <w:tc>
          <w:tcPr>
            <w:tcW w:w="918" w:type="dxa"/>
            <w:shd w:val="clear" w:color="auto" w:fill="auto"/>
            <w:vAlign w:val="center"/>
          </w:tcPr>
          <w:p w14:paraId="3589EE10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50</w:t>
            </w:r>
          </w:p>
        </w:tc>
      </w:tr>
      <w:tr w:rsidR="0035725F" w:rsidRPr="0035725F" w14:paraId="70B6F62B" w14:textId="77777777" w:rsidTr="00483FAE">
        <w:tc>
          <w:tcPr>
            <w:tcW w:w="3258" w:type="dxa"/>
            <w:vMerge/>
            <w:shd w:val="clear" w:color="auto" w:fill="auto"/>
            <w:vAlign w:val="center"/>
          </w:tcPr>
          <w:p w14:paraId="21650C5A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b/>
                <w:bCs/>
                <w:sz w:val="20"/>
                <w:szCs w:val="20"/>
              </w:rPr>
            </w:pPr>
          </w:p>
        </w:tc>
        <w:tc>
          <w:tcPr>
            <w:tcW w:w="4207" w:type="dxa"/>
            <w:vMerge/>
            <w:shd w:val="clear" w:color="auto" w:fill="auto"/>
            <w:vAlign w:val="center"/>
          </w:tcPr>
          <w:p w14:paraId="3C97AA11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sz w:val="16"/>
                <w:szCs w:val="16"/>
              </w:rPr>
            </w:pPr>
          </w:p>
        </w:tc>
        <w:tc>
          <w:tcPr>
            <w:tcW w:w="743" w:type="dxa"/>
            <w:shd w:val="clear" w:color="auto" w:fill="auto"/>
            <w:vAlign w:val="center"/>
          </w:tcPr>
          <w:p w14:paraId="2164320F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46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1BE121CC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.28 (1.94, 2.68)***</w:t>
            </w:r>
          </w:p>
        </w:tc>
        <w:tc>
          <w:tcPr>
            <w:tcW w:w="1575" w:type="dxa"/>
            <w:shd w:val="clear" w:color="auto" w:fill="B4C6E7"/>
            <w:vAlign w:val="center"/>
          </w:tcPr>
          <w:p w14:paraId="26DA595D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91 (1.61, 2.27)***</w:t>
            </w:r>
          </w:p>
        </w:tc>
        <w:tc>
          <w:tcPr>
            <w:tcW w:w="945" w:type="dxa"/>
            <w:shd w:val="clear" w:color="auto" w:fill="auto"/>
            <w:vAlign w:val="center"/>
          </w:tcPr>
          <w:p w14:paraId="21A31EDA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57</w:t>
            </w:r>
          </w:p>
        </w:tc>
        <w:tc>
          <w:tcPr>
            <w:tcW w:w="918" w:type="dxa"/>
            <w:shd w:val="clear" w:color="auto" w:fill="auto"/>
            <w:vAlign w:val="center"/>
          </w:tcPr>
          <w:p w14:paraId="09E3516A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530</w:t>
            </w:r>
          </w:p>
        </w:tc>
      </w:tr>
      <w:tr w:rsidR="0035725F" w:rsidRPr="0035725F" w14:paraId="0B8D3460" w14:textId="77777777" w:rsidTr="00483FAE">
        <w:tc>
          <w:tcPr>
            <w:tcW w:w="3258" w:type="dxa"/>
            <w:vMerge/>
            <w:shd w:val="clear" w:color="auto" w:fill="auto"/>
            <w:vAlign w:val="center"/>
          </w:tcPr>
          <w:p w14:paraId="360EC556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b/>
                <w:bCs/>
                <w:sz w:val="20"/>
                <w:szCs w:val="20"/>
              </w:rPr>
            </w:pPr>
          </w:p>
        </w:tc>
        <w:tc>
          <w:tcPr>
            <w:tcW w:w="4207" w:type="dxa"/>
            <w:shd w:val="clear" w:color="auto" w:fill="auto"/>
            <w:vAlign w:val="center"/>
          </w:tcPr>
          <w:p w14:paraId="6FB53581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Disorders of the Peripheral Nervous System</w:t>
            </w:r>
          </w:p>
        </w:tc>
        <w:tc>
          <w:tcPr>
            <w:tcW w:w="743" w:type="dxa"/>
            <w:shd w:val="clear" w:color="auto" w:fill="auto"/>
            <w:vAlign w:val="center"/>
          </w:tcPr>
          <w:p w14:paraId="15D277B9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54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4647B060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59 (1.25, 2.02)**</w:t>
            </w:r>
          </w:p>
        </w:tc>
        <w:tc>
          <w:tcPr>
            <w:tcW w:w="1575" w:type="dxa"/>
            <w:shd w:val="clear" w:color="auto" w:fill="B4C6E7"/>
            <w:vAlign w:val="center"/>
          </w:tcPr>
          <w:p w14:paraId="4746273E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35 (1.05, 1.73)*</w:t>
            </w:r>
          </w:p>
        </w:tc>
        <w:tc>
          <w:tcPr>
            <w:tcW w:w="945" w:type="dxa"/>
            <w:shd w:val="clear" w:color="auto" w:fill="auto"/>
            <w:vAlign w:val="center"/>
          </w:tcPr>
          <w:p w14:paraId="695C6397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06</w:t>
            </w:r>
          </w:p>
        </w:tc>
        <w:tc>
          <w:tcPr>
            <w:tcW w:w="918" w:type="dxa"/>
            <w:shd w:val="clear" w:color="auto" w:fill="auto"/>
            <w:vAlign w:val="center"/>
          </w:tcPr>
          <w:p w14:paraId="1865918B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813</w:t>
            </w:r>
          </w:p>
        </w:tc>
      </w:tr>
      <w:tr w:rsidR="0035725F" w:rsidRPr="0035725F" w14:paraId="2534FEA4" w14:textId="77777777" w:rsidTr="00483FAE">
        <w:tc>
          <w:tcPr>
            <w:tcW w:w="3258" w:type="dxa"/>
            <w:vMerge/>
            <w:shd w:val="clear" w:color="auto" w:fill="auto"/>
            <w:vAlign w:val="center"/>
          </w:tcPr>
          <w:p w14:paraId="431F072A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b/>
                <w:bCs/>
                <w:sz w:val="20"/>
                <w:szCs w:val="20"/>
              </w:rPr>
            </w:pPr>
          </w:p>
        </w:tc>
        <w:tc>
          <w:tcPr>
            <w:tcW w:w="4207" w:type="dxa"/>
            <w:vMerge w:val="restart"/>
            <w:shd w:val="clear" w:color="auto" w:fill="auto"/>
            <w:vAlign w:val="center"/>
          </w:tcPr>
          <w:p w14:paraId="1862AA41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Disorders of the Eye and Adnexa</w:t>
            </w:r>
          </w:p>
        </w:tc>
        <w:tc>
          <w:tcPr>
            <w:tcW w:w="743" w:type="dxa"/>
            <w:shd w:val="clear" w:color="auto" w:fill="auto"/>
            <w:vAlign w:val="center"/>
          </w:tcPr>
          <w:p w14:paraId="1C2A4AD8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68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1D860209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67 (1.21, 2.30)*</w:t>
            </w:r>
          </w:p>
        </w:tc>
        <w:tc>
          <w:tcPr>
            <w:tcW w:w="1575" w:type="dxa"/>
            <w:shd w:val="clear" w:color="auto" w:fill="auto"/>
            <w:vAlign w:val="center"/>
          </w:tcPr>
          <w:p w14:paraId="3908C446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28 (0.92, 1.78)</w:t>
            </w:r>
          </w:p>
        </w:tc>
        <w:tc>
          <w:tcPr>
            <w:tcW w:w="945" w:type="dxa"/>
            <w:shd w:val="clear" w:color="auto" w:fill="auto"/>
            <w:vAlign w:val="center"/>
          </w:tcPr>
          <w:p w14:paraId="205E8354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57</w:t>
            </w:r>
          </w:p>
        </w:tc>
        <w:tc>
          <w:tcPr>
            <w:tcW w:w="918" w:type="dxa"/>
            <w:shd w:val="clear" w:color="auto" w:fill="auto"/>
            <w:vAlign w:val="center"/>
          </w:tcPr>
          <w:p w14:paraId="64E0F572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463</w:t>
            </w:r>
          </w:p>
        </w:tc>
      </w:tr>
      <w:tr w:rsidR="0035725F" w:rsidRPr="0035725F" w14:paraId="72B85164" w14:textId="77777777" w:rsidTr="00483FAE">
        <w:tc>
          <w:tcPr>
            <w:tcW w:w="3258" w:type="dxa"/>
            <w:vMerge/>
            <w:shd w:val="clear" w:color="auto" w:fill="auto"/>
            <w:vAlign w:val="center"/>
          </w:tcPr>
          <w:p w14:paraId="7D19A673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b/>
                <w:bCs/>
                <w:sz w:val="20"/>
                <w:szCs w:val="20"/>
              </w:rPr>
            </w:pPr>
          </w:p>
        </w:tc>
        <w:tc>
          <w:tcPr>
            <w:tcW w:w="4207" w:type="dxa"/>
            <w:vMerge/>
            <w:shd w:val="clear" w:color="auto" w:fill="auto"/>
            <w:vAlign w:val="center"/>
          </w:tcPr>
          <w:p w14:paraId="5C1397EA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sz w:val="16"/>
                <w:szCs w:val="16"/>
              </w:rPr>
            </w:pPr>
          </w:p>
        </w:tc>
        <w:tc>
          <w:tcPr>
            <w:tcW w:w="743" w:type="dxa"/>
            <w:shd w:val="clear" w:color="auto" w:fill="auto"/>
            <w:vAlign w:val="center"/>
          </w:tcPr>
          <w:p w14:paraId="76B7DBDF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75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067B017C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51 (1.15, 1.97)*</w:t>
            </w:r>
          </w:p>
        </w:tc>
        <w:tc>
          <w:tcPr>
            <w:tcW w:w="1575" w:type="dxa"/>
            <w:shd w:val="clear" w:color="auto" w:fill="B4C6E7"/>
            <w:vAlign w:val="center"/>
          </w:tcPr>
          <w:p w14:paraId="37F4B51C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39 (1.06, 1.83)*</w:t>
            </w:r>
          </w:p>
        </w:tc>
        <w:tc>
          <w:tcPr>
            <w:tcW w:w="945" w:type="dxa"/>
            <w:shd w:val="clear" w:color="auto" w:fill="auto"/>
            <w:vAlign w:val="center"/>
          </w:tcPr>
          <w:p w14:paraId="41D4BC74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81</w:t>
            </w:r>
          </w:p>
        </w:tc>
        <w:tc>
          <w:tcPr>
            <w:tcW w:w="918" w:type="dxa"/>
            <w:shd w:val="clear" w:color="auto" w:fill="auto"/>
            <w:vAlign w:val="center"/>
          </w:tcPr>
          <w:p w14:paraId="194E7A58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723</w:t>
            </w:r>
          </w:p>
        </w:tc>
      </w:tr>
      <w:tr w:rsidR="0035725F" w:rsidRPr="0035725F" w14:paraId="5E0E23DD" w14:textId="77777777" w:rsidTr="00483FAE">
        <w:tc>
          <w:tcPr>
            <w:tcW w:w="3258" w:type="dxa"/>
            <w:vMerge/>
            <w:shd w:val="clear" w:color="auto" w:fill="auto"/>
            <w:vAlign w:val="center"/>
          </w:tcPr>
          <w:p w14:paraId="241757D9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b/>
                <w:bCs/>
                <w:sz w:val="20"/>
                <w:szCs w:val="20"/>
              </w:rPr>
            </w:pPr>
          </w:p>
        </w:tc>
        <w:tc>
          <w:tcPr>
            <w:tcW w:w="4207" w:type="dxa"/>
            <w:vMerge/>
            <w:shd w:val="clear" w:color="auto" w:fill="auto"/>
            <w:vAlign w:val="center"/>
          </w:tcPr>
          <w:p w14:paraId="2E91F6AD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sz w:val="16"/>
                <w:szCs w:val="16"/>
              </w:rPr>
            </w:pPr>
          </w:p>
        </w:tc>
        <w:tc>
          <w:tcPr>
            <w:tcW w:w="743" w:type="dxa"/>
            <w:shd w:val="clear" w:color="auto" w:fill="auto"/>
            <w:vAlign w:val="center"/>
          </w:tcPr>
          <w:p w14:paraId="30B11255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79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1419054C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58 (1.22, 2.03)**</w:t>
            </w:r>
          </w:p>
        </w:tc>
        <w:tc>
          <w:tcPr>
            <w:tcW w:w="1575" w:type="dxa"/>
            <w:shd w:val="clear" w:color="auto" w:fill="B4C6E7"/>
            <w:vAlign w:val="center"/>
          </w:tcPr>
          <w:p w14:paraId="1EECF3DA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37 (1.05, 1.79)*</w:t>
            </w:r>
          </w:p>
        </w:tc>
        <w:tc>
          <w:tcPr>
            <w:tcW w:w="945" w:type="dxa"/>
            <w:shd w:val="clear" w:color="auto" w:fill="auto"/>
            <w:vAlign w:val="center"/>
          </w:tcPr>
          <w:p w14:paraId="0353B15D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91</w:t>
            </w:r>
          </w:p>
        </w:tc>
        <w:tc>
          <w:tcPr>
            <w:tcW w:w="918" w:type="dxa"/>
            <w:shd w:val="clear" w:color="auto" w:fill="auto"/>
            <w:vAlign w:val="center"/>
          </w:tcPr>
          <w:p w14:paraId="3CC7F4FB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918</w:t>
            </w:r>
          </w:p>
        </w:tc>
      </w:tr>
      <w:tr w:rsidR="0035725F" w:rsidRPr="0035725F" w14:paraId="0A1364F3" w14:textId="77777777" w:rsidTr="00483FAE">
        <w:tc>
          <w:tcPr>
            <w:tcW w:w="3258" w:type="dxa"/>
            <w:vMerge/>
            <w:shd w:val="clear" w:color="auto" w:fill="auto"/>
            <w:vAlign w:val="center"/>
          </w:tcPr>
          <w:p w14:paraId="5F82CE98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b/>
                <w:bCs/>
                <w:sz w:val="20"/>
                <w:szCs w:val="20"/>
              </w:rPr>
            </w:pPr>
          </w:p>
        </w:tc>
        <w:tc>
          <w:tcPr>
            <w:tcW w:w="4207" w:type="dxa"/>
            <w:vMerge w:val="restart"/>
            <w:shd w:val="clear" w:color="auto" w:fill="auto"/>
            <w:vAlign w:val="center"/>
          </w:tcPr>
          <w:p w14:paraId="383C79FB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Diseases of the Ear and Mastoid Process</w:t>
            </w:r>
          </w:p>
        </w:tc>
        <w:tc>
          <w:tcPr>
            <w:tcW w:w="743" w:type="dxa"/>
            <w:shd w:val="clear" w:color="auto" w:fill="auto"/>
            <w:vAlign w:val="center"/>
          </w:tcPr>
          <w:p w14:paraId="03206715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86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0D1F3C64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.30 (1.73, 3.07)***</w:t>
            </w:r>
          </w:p>
        </w:tc>
        <w:tc>
          <w:tcPr>
            <w:tcW w:w="1575" w:type="dxa"/>
            <w:shd w:val="clear" w:color="auto" w:fill="B4C6E7"/>
            <w:vAlign w:val="center"/>
          </w:tcPr>
          <w:p w14:paraId="025C7ECF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71 (1.25, 2.33)***</w:t>
            </w:r>
          </w:p>
        </w:tc>
        <w:tc>
          <w:tcPr>
            <w:tcW w:w="945" w:type="dxa"/>
            <w:shd w:val="clear" w:color="auto" w:fill="auto"/>
            <w:vAlign w:val="center"/>
          </w:tcPr>
          <w:p w14:paraId="31797154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75</w:t>
            </w:r>
          </w:p>
        </w:tc>
        <w:tc>
          <w:tcPr>
            <w:tcW w:w="918" w:type="dxa"/>
            <w:shd w:val="clear" w:color="auto" w:fill="auto"/>
            <w:vAlign w:val="center"/>
          </w:tcPr>
          <w:p w14:paraId="1AFD7F90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431</w:t>
            </w:r>
          </w:p>
        </w:tc>
      </w:tr>
      <w:tr w:rsidR="0035725F" w:rsidRPr="0035725F" w14:paraId="5047593B" w14:textId="77777777" w:rsidTr="00483FAE">
        <w:tc>
          <w:tcPr>
            <w:tcW w:w="3258" w:type="dxa"/>
            <w:vMerge/>
            <w:shd w:val="clear" w:color="auto" w:fill="auto"/>
            <w:vAlign w:val="center"/>
          </w:tcPr>
          <w:p w14:paraId="25146325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b/>
                <w:bCs/>
                <w:sz w:val="20"/>
                <w:szCs w:val="20"/>
              </w:rPr>
            </w:pPr>
          </w:p>
        </w:tc>
        <w:tc>
          <w:tcPr>
            <w:tcW w:w="4207" w:type="dxa"/>
            <w:vMerge/>
            <w:shd w:val="clear" w:color="auto" w:fill="auto"/>
            <w:vAlign w:val="center"/>
          </w:tcPr>
          <w:p w14:paraId="1A2C4402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sz w:val="16"/>
                <w:szCs w:val="16"/>
              </w:rPr>
            </w:pPr>
          </w:p>
        </w:tc>
        <w:tc>
          <w:tcPr>
            <w:tcW w:w="743" w:type="dxa"/>
            <w:shd w:val="clear" w:color="auto" w:fill="auto"/>
            <w:vAlign w:val="center"/>
          </w:tcPr>
          <w:p w14:paraId="2F39B1BB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88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536424D4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26 (1.07, 1.48)*</w:t>
            </w:r>
          </w:p>
        </w:tc>
        <w:tc>
          <w:tcPr>
            <w:tcW w:w="1575" w:type="dxa"/>
            <w:shd w:val="clear" w:color="auto" w:fill="auto"/>
            <w:vAlign w:val="center"/>
          </w:tcPr>
          <w:p w14:paraId="43E5C74F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06 (0.89, 1.25)</w:t>
            </w:r>
          </w:p>
        </w:tc>
        <w:tc>
          <w:tcPr>
            <w:tcW w:w="945" w:type="dxa"/>
            <w:shd w:val="clear" w:color="auto" w:fill="auto"/>
            <w:vAlign w:val="center"/>
          </w:tcPr>
          <w:p w14:paraId="611C09EC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28</w:t>
            </w:r>
          </w:p>
        </w:tc>
        <w:tc>
          <w:tcPr>
            <w:tcW w:w="918" w:type="dxa"/>
            <w:shd w:val="clear" w:color="auto" w:fill="auto"/>
            <w:vAlign w:val="center"/>
          </w:tcPr>
          <w:p w14:paraId="0BB595FA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597</w:t>
            </w:r>
          </w:p>
        </w:tc>
      </w:tr>
      <w:tr w:rsidR="0035725F" w:rsidRPr="0035725F" w14:paraId="2754359E" w14:textId="77777777" w:rsidTr="00483FAE">
        <w:tc>
          <w:tcPr>
            <w:tcW w:w="3258" w:type="dxa"/>
            <w:vMerge/>
            <w:shd w:val="clear" w:color="auto" w:fill="auto"/>
            <w:vAlign w:val="center"/>
          </w:tcPr>
          <w:p w14:paraId="5C371C3A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b/>
                <w:bCs/>
                <w:sz w:val="20"/>
                <w:szCs w:val="20"/>
              </w:rPr>
            </w:pPr>
          </w:p>
        </w:tc>
        <w:tc>
          <w:tcPr>
            <w:tcW w:w="4207" w:type="dxa"/>
            <w:vMerge/>
            <w:shd w:val="clear" w:color="auto" w:fill="auto"/>
            <w:vAlign w:val="center"/>
          </w:tcPr>
          <w:p w14:paraId="4942B735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sz w:val="16"/>
                <w:szCs w:val="16"/>
              </w:rPr>
            </w:pPr>
          </w:p>
        </w:tc>
        <w:tc>
          <w:tcPr>
            <w:tcW w:w="743" w:type="dxa"/>
            <w:shd w:val="clear" w:color="auto" w:fill="auto"/>
            <w:vAlign w:val="center"/>
          </w:tcPr>
          <w:p w14:paraId="1F7B59CD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89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5A30D660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53 (1.18, 1.99)*</w:t>
            </w:r>
          </w:p>
        </w:tc>
        <w:tc>
          <w:tcPr>
            <w:tcW w:w="1575" w:type="dxa"/>
            <w:shd w:val="clear" w:color="auto" w:fill="B4C6E7"/>
            <w:vAlign w:val="center"/>
          </w:tcPr>
          <w:p w14:paraId="1E9D16F7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34 (1.03, 1.74)*</w:t>
            </w:r>
          </w:p>
        </w:tc>
        <w:tc>
          <w:tcPr>
            <w:tcW w:w="945" w:type="dxa"/>
            <w:shd w:val="clear" w:color="auto" w:fill="auto"/>
            <w:vAlign w:val="center"/>
          </w:tcPr>
          <w:p w14:paraId="0B86BF66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84</w:t>
            </w:r>
          </w:p>
        </w:tc>
        <w:tc>
          <w:tcPr>
            <w:tcW w:w="918" w:type="dxa"/>
            <w:shd w:val="clear" w:color="auto" w:fill="auto"/>
            <w:vAlign w:val="center"/>
          </w:tcPr>
          <w:p w14:paraId="4B697256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741</w:t>
            </w:r>
          </w:p>
        </w:tc>
      </w:tr>
      <w:tr w:rsidR="0035725F" w:rsidRPr="0035725F" w14:paraId="53585C72" w14:textId="77777777" w:rsidTr="00483FAE">
        <w:tc>
          <w:tcPr>
            <w:tcW w:w="3258" w:type="dxa"/>
            <w:vMerge w:val="restart"/>
            <w:shd w:val="clear" w:color="auto" w:fill="auto"/>
            <w:vAlign w:val="center"/>
          </w:tcPr>
          <w:p w14:paraId="6499C936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b/>
                <w:bCs/>
                <w:sz w:val="20"/>
                <w:szCs w:val="20"/>
              </w:rPr>
            </w:pPr>
            <w:r w:rsidRPr="0035725F">
              <w:rPr>
                <w:rFonts w:ascii="Times New Roman" w:eastAsia="Times New Roman" w:hAnsi="Times New Roman" w:cs="Calibri"/>
                <w:b/>
                <w:bCs/>
                <w:color w:val="000000"/>
                <w:sz w:val="20"/>
                <w:szCs w:val="20"/>
              </w:rPr>
              <w:t>Diseases of the Circulatory System</w:t>
            </w:r>
          </w:p>
        </w:tc>
        <w:tc>
          <w:tcPr>
            <w:tcW w:w="4207" w:type="dxa"/>
            <w:shd w:val="clear" w:color="auto" w:fill="auto"/>
            <w:vAlign w:val="center"/>
          </w:tcPr>
          <w:p w14:paraId="7AC8FC26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Hypertensive Disease</w:t>
            </w:r>
          </w:p>
        </w:tc>
        <w:tc>
          <w:tcPr>
            <w:tcW w:w="743" w:type="dxa"/>
            <w:shd w:val="clear" w:color="auto" w:fill="auto"/>
            <w:vAlign w:val="center"/>
          </w:tcPr>
          <w:p w14:paraId="0B7E2E5A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401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02C4DF95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45 (1.14, 1.86)*</w:t>
            </w:r>
          </w:p>
        </w:tc>
        <w:tc>
          <w:tcPr>
            <w:tcW w:w="1575" w:type="dxa"/>
            <w:shd w:val="clear" w:color="auto" w:fill="B4C6E7"/>
            <w:vAlign w:val="center"/>
          </w:tcPr>
          <w:p w14:paraId="55C20309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37 (1.07, 1.76)*</w:t>
            </w:r>
          </w:p>
        </w:tc>
        <w:tc>
          <w:tcPr>
            <w:tcW w:w="945" w:type="dxa"/>
            <w:shd w:val="clear" w:color="auto" w:fill="auto"/>
            <w:vAlign w:val="center"/>
          </w:tcPr>
          <w:p w14:paraId="0EFB5B0C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02</w:t>
            </w:r>
          </w:p>
        </w:tc>
        <w:tc>
          <w:tcPr>
            <w:tcW w:w="918" w:type="dxa"/>
            <w:shd w:val="clear" w:color="auto" w:fill="auto"/>
            <w:vAlign w:val="center"/>
          </w:tcPr>
          <w:p w14:paraId="5BE09F9E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819</w:t>
            </w:r>
          </w:p>
        </w:tc>
      </w:tr>
      <w:tr w:rsidR="0035725F" w:rsidRPr="0035725F" w14:paraId="29980DA9" w14:textId="77777777" w:rsidTr="00483FAE">
        <w:tc>
          <w:tcPr>
            <w:tcW w:w="3258" w:type="dxa"/>
            <w:vMerge/>
            <w:shd w:val="clear" w:color="auto" w:fill="auto"/>
            <w:vAlign w:val="center"/>
          </w:tcPr>
          <w:p w14:paraId="7FDF5867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b/>
                <w:bCs/>
                <w:sz w:val="20"/>
                <w:szCs w:val="20"/>
              </w:rPr>
            </w:pPr>
          </w:p>
        </w:tc>
        <w:tc>
          <w:tcPr>
            <w:tcW w:w="4207" w:type="dxa"/>
            <w:shd w:val="clear" w:color="auto" w:fill="auto"/>
            <w:vAlign w:val="center"/>
          </w:tcPr>
          <w:p w14:paraId="364F6333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Other Forms of Heart Disease</w:t>
            </w:r>
          </w:p>
        </w:tc>
        <w:tc>
          <w:tcPr>
            <w:tcW w:w="743" w:type="dxa"/>
            <w:shd w:val="clear" w:color="auto" w:fill="auto"/>
            <w:vAlign w:val="center"/>
          </w:tcPr>
          <w:p w14:paraId="1E9D7811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424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1A13E42B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95 (1.26, 3.02)*</w:t>
            </w:r>
          </w:p>
        </w:tc>
        <w:tc>
          <w:tcPr>
            <w:tcW w:w="1575" w:type="dxa"/>
            <w:shd w:val="clear" w:color="auto" w:fill="auto"/>
            <w:vAlign w:val="center"/>
          </w:tcPr>
          <w:p w14:paraId="0824FDBF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26 (0.79, 2.00)</w:t>
            </w:r>
          </w:p>
        </w:tc>
        <w:tc>
          <w:tcPr>
            <w:tcW w:w="945" w:type="dxa"/>
            <w:shd w:val="clear" w:color="auto" w:fill="auto"/>
            <w:vAlign w:val="center"/>
          </w:tcPr>
          <w:p w14:paraId="0E273DBD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3</w:t>
            </w:r>
          </w:p>
        </w:tc>
        <w:tc>
          <w:tcPr>
            <w:tcW w:w="918" w:type="dxa"/>
            <w:shd w:val="clear" w:color="auto" w:fill="auto"/>
            <w:vAlign w:val="center"/>
          </w:tcPr>
          <w:p w14:paraId="12783BBA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09</w:t>
            </w:r>
          </w:p>
        </w:tc>
      </w:tr>
      <w:tr w:rsidR="0035725F" w:rsidRPr="0035725F" w14:paraId="42C950A2" w14:textId="77777777" w:rsidTr="00483FAE">
        <w:tc>
          <w:tcPr>
            <w:tcW w:w="3258" w:type="dxa"/>
            <w:vMerge/>
            <w:shd w:val="clear" w:color="auto" w:fill="auto"/>
            <w:vAlign w:val="center"/>
          </w:tcPr>
          <w:p w14:paraId="4950E3FC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b/>
                <w:bCs/>
                <w:sz w:val="20"/>
                <w:szCs w:val="20"/>
              </w:rPr>
            </w:pPr>
          </w:p>
        </w:tc>
        <w:tc>
          <w:tcPr>
            <w:tcW w:w="4207" w:type="dxa"/>
            <w:shd w:val="clear" w:color="auto" w:fill="auto"/>
            <w:vAlign w:val="center"/>
          </w:tcPr>
          <w:p w14:paraId="3F472159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 w:themeColor="text1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 w:themeColor="text1"/>
                <w:sz w:val="16"/>
                <w:szCs w:val="16"/>
              </w:rPr>
              <w:t>Other Forms of Heart Disease</w:t>
            </w:r>
          </w:p>
        </w:tc>
        <w:tc>
          <w:tcPr>
            <w:tcW w:w="743" w:type="dxa"/>
            <w:shd w:val="clear" w:color="auto" w:fill="auto"/>
            <w:vAlign w:val="center"/>
          </w:tcPr>
          <w:p w14:paraId="26D73544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427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292334B1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.80 (1.96, 4.01)***</w:t>
            </w:r>
          </w:p>
        </w:tc>
        <w:tc>
          <w:tcPr>
            <w:tcW w:w="1575" w:type="dxa"/>
            <w:shd w:val="clear" w:color="auto" w:fill="B4C6E7"/>
            <w:vAlign w:val="center"/>
          </w:tcPr>
          <w:p w14:paraId="46A92C9D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.03 (1.39, 2.98)***</w:t>
            </w:r>
          </w:p>
        </w:tc>
        <w:tc>
          <w:tcPr>
            <w:tcW w:w="945" w:type="dxa"/>
            <w:shd w:val="clear" w:color="auto" w:fill="auto"/>
            <w:vAlign w:val="center"/>
          </w:tcPr>
          <w:p w14:paraId="6321535B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48</w:t>
            </w:r>
          </w:p>
        </w:tc>
        <w:tc>
          <w:tcPr>
            <w:tcW w:w="918" w:type="dxa"/>
            <w:shd w:val="clear" w:color="auto" w:fill="auto"/>
            <w:vAlign w:val="center"/>
          </w:tcPr>
          <w:p w14:paraId="1087BF79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38</w:t>
            </w:r>
          </w:p>
        </w:tc>
      </w:tr>
      <w:tr w:rsidR="0035725F" w:rsidRPr="0035725F" w14:paraId="0301DAF0" w14:textId="77777777" w:rsidTr="00483FAE">
        <w:trPr>
          <w:trHeight w:val="188"/>
        </w:trPr>
        <w:tc>
          <w:tcPr>
            <w:tcW w:w="3258" w:type="dxa"/>
            <w:vMerge w:val="restart"/>
            <w:shd w:val="clear" w:color="auto" w:fill="auto"/>
            <w:vAlign w:val="center"/>
          </w:tcPr>
          <w:p w14:paraId="40274239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b/>
                <w:bCs/>
                <w:sz w:val="20"/>
                <w:szCs w:val="20"/>
              </w:rPr>
            </w:pPr>
            <w:r w:rsidRPr="0035725F">
              <w:rPr>
                <w:rFonts w:ascii="Times New Roman" w:eastAsia="Times New Roman" w:hAnsi="Times New Roman" w:cs="Calibri"/>
                <w:b/>
                <w:bCs/>
                <w:color w:val="000000"/>
                <w:sz w:val="20"/>
                <w:szCs w:val="20"/>
              </w:rPr>
              <w:t>Diseases of the Respiratory System</w:t>
            </w:r>
          </w:p>
        </w:tc>
        <w:tc>
          <w:tcPr>
            <w:tcW w:w="4207" w:type="dxa"/>
            <w:shd w:val="clear" w:color="auto" w:fill="auto"/>
            <w:vAlign w:val="center"/>
          </w:tcPr>
          <w:p w14:paraId="3D2469B6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 w:themeColor="text1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 w:themeColor="text1"/>
                <w:sz w:val="16"/>
                <w:szCs w:val="16"/>
              </w:rPr>
              <w:t>Acute Respiratory Infections</w:t>
            </w:r>
          </w:p>
        </w:tc>
        <w:tc>
          <w:tcPr>
            <w:tcW w:w="743" w:type="dxa"/>
            <w:shd w:val="clear" w:color="auto" w:fill="auto"/>
            <w:vAlign w:val="center"/>
          </w:tcPr>
          <w:p w14:paraId="38F83F43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463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269FC682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0.82 (0.75, 0.91)***</w:t>
            </w:r>
          </w:p>
        </w:tc>
        <w:tc>
          <w:tcPr>
            <w:tcW w:w="1575" w:type="dxa"/>
            <w:shd w:val="clear" w:color="auto" w:fill="FFE599"/>
            <w:vAlign w:val="center"/>
          </w:tcPr>
          <w:p w14:paraId="5A8F228C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0.78 (0.71, 0.86)***</w:t>
            </w:r>
          </w:p>
        </w:tc>
        <w:tc>
          <w:tcPr>
            <w:tcW w:w="945" w:type="dxa"/>
            <w:shd w:val="clear" w:color="auto" w:fill="auto"/>
            <w:vAlign w:val="center"/>
          </w:tcPr>
          <w:p w14:paraId="402D2CFA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836</w:t>
            </w:r>
          </w:p>
        </w:tc>
        <w:tc>
          <w:tcPr>
            <w:tcW w:w="918" w:type="dxa"/>
            <w:shd w:val="clear" w:color="auto" w:fill="auto"/>
            <w:vAlign w:val="center"/>
          </w:tcPr>
          <w:p w14:paraId="20233DAD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5690</w:t>
            </w:r>
          </w:p>
        </w:tc>
      </w:tr>
      <w:tr w:rsidR="0035725F" w:rsidRPr="0035725F" w14:paraId="5AA5259B" w14:textId="77777777" w:rsidTr="00483FAE">
        <w:trPr>
          <w:trHeight w:val="188"/>
        </w:trPr>
        <w:tc>
          <w:tcPr>
            <w:tcW w:w="3258" w:type="dxa"/>
            <w:vMerge/>
            <w:shd w:val="clear" w:color="auto" w:fill="auto"/>
            <w:vAlign w:val="center"/>
          </w:tcPr>
          <w:p w14:paraId="7938C86E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207" w:type="dxa"/>
            <w:shd w:val="clear" w:color="auto" w:fill="auto"/>
            <w:vAlign w:val="center"/>
          </w:tcPr>
          <w:p w14:paraId="126E1A5A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 w:themeColor="text1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 w:themeColor="text1"/>
                <w:sz w:val="16"/>
                <w:szCs w:val="16"/>
              </w:rPr>
              <w:t>Chronic Obstructive Pulmonary Disease and Allied Conditions</w:t>
            </w:r>
          </w:p>
        </w:tc>
        <w:tc>
          <w:tcPr>
            <w:tcW w:w="743" w:type="dxa"/>
            <w:shd w:val="clear" w:color="auto" w:fill="auto"/>
            <w:vAlign w:val="center"/>
          </w:tcPr>
          <w:p w14:paraId="24F5B8F4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490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01C51C58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73 (1.15, 2.60)*</w:t>
            </w:r>
          </w:p>
        </w:tc>
        <w:tc>
          <w:tcPr>
            <w:tcW w:w="1575" w:type="dxa"/>
            <w:shd w:val="clear" w:color="auto" w:fill="B4C6E7" w:themeFill="accent1" w:themeFillTint="66"/>
            <w:vAlign w:val="center"/>
          </w:tcPr>
          <w:p w14:paraId="01DD1C30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62 (1.06, 2.47)*</w:t>
            </w:r>
          </w:p>
        </w:tc>
        <w:tc>
          <w:tcPr>
            <w:tcW w:w="945" w:type="dxa"/>
            <w:shd w:val="clear" w:color="auto" w:fill="auto"/>
            <w:vAlign w:val="center"/>
          </w:tcPr>
          <w:p w14:paraId="1A8F041B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7</w:t>
            </w:r>
          </w:p>
        </w:tc>
        <w:tc>
          <w:tcPr>
            <w:tcW w:w="918" w:type="dxa"/>
            <w:shd w:val="clear" w:color="auto" w:fill="auto"/>
            <w:vAlign w:val="center"/>
          </w:tcPr>
          <w:p w14:paraId="7B9D3FCA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61</w:t>
            </w:r>
          </w:p>
        </w:tc>
      </w:tr>
      <w:tr w:rsidR="0035725F" w:rsidRPr="0035725F" w14:paraId="2B3C9AFD" w14:textId="77777777" w:rsidTr="00483FAE">
        <w:tc>
          <w:tcPr>
            <w:tcW w:w="3258" w:type="dxa"/>
            <w:vMerge w:val="restart"/>
            <w:shd w:val="clear" w:color="auto" w:fill="auto"/>
            <w:vAlign w:val="center"/>
          </w:tcPr>
          <w:p w14:paraId="0CA09170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b/>
                <w:bCs/>
                <w:sz w:val="20"/>
                <w:szCs w:val="20"/>
              </w:rPr>
            </w:pPr>
            <w:r w:rsidRPr="0035725F">
              <w:rPr>
                <w:rFonts w:ascii="Times New Roman" w:eastAsia="Times New Roman" w:hAnsi="Times New Roman" w:cs="Calibri"/>
                <w:b/>
                <w:bCs/>
                <w:color w:val="000000"/>
                <w:sz w:val="20"/>
                <w:szCs w:val="20"/>
              </w:rPr>
              <w:t>Diseases of the Digestive System</w:t>
            </w:r>
          </w:p>
        </w:tc>
        <w:tc>
          <w:tcPr>
            <w:tcW w:w="4207" w:type="dxa"/>
            <w:shd w:val="clear" w:color="auto" w:fill="auto"/>
            <w:vAlign w:val="center"/>
          </w:tcPr>
          <w:p w14:paraId="06F83F45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Diseases of Oral Cavity, Salivary Glands, and Jaws</w:t>
            </w:r>
          </w:p>
        </w:tc>
        <w:tc>
          <w:tcPr>
            <w:tcW w:w="743" w:type="dxa"/>
            <w:shd w:val="clear" w:color="auto" w:fill="auto"/>
            <w:vAlign w:val="center"/>
          </w:tcPr>
          <w:p w14:paraId="7C9FFBC6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524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208AE699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59 (1.22, 2.09)**</w:t>
            </w:r>
          </w:p>
        </w:tc>
        <w:tc>
          <w:tcPr>
            <w:tcW w:w="1575" w:type="dxa"/>
            <w:shd w:val="clear" w:color="auto" w:fill="auto"/>
            <w:vAlign w:val="center"/>
          </w:tcPr>
          <w:p w14:paraId="0BBD453D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32 (0.99, 1.76)</w:t>
            </w:r>
          </w:p>
        </w:tc>
        <w:tc>
          <w:tcPr>
            <w:tcW w:w="945" w:type="dxa"/>
            <w:shd w:val="clear" w:color="auto" w:fill="auto"/>
            <w:vAlign w:val="center"/>
          </w:tcPr>
          <w:p w14:paraId="7715FDD6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78</w:t>
            </w:r>
          </w:p>
        </w:tc>
        <w:tc>
          <w:tcPr>
            <w:tcW w:w="918" w:type="dxa"/>
            <w:shd w:val="clear" w:color="auto" w:fill="auto"/>
            <w:vAlign w:val="center"/>
          </w:tcPr>
          <w:p w14:paraId="21B8024A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691</w:t>
            </w:r>
          </w:p>
        </w:tc>
      </w:tr>
      <w:tr w:rsidR="0035725F" w:rsidRPr="0035725F" w14:paraId="145AB93B" w14:textId="77777777" w:rsidTr="00483FAE">
        <w:tc>
          <w:tcPr>
            <w:tcW w:w="3258" w:type="dxa"/>
            <w:vMerge/>
            <w:shd w:val="clear" w:color="auto" w:fill="auto"/>
            <w:vAlign w:val="center"/>
          </w:tcPr>
          <w:p w14:paraId="4F12A809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b/>
                <w:bCs/>
                <w:sz w:val="20"/>
                <w:szCs w:val="20"/>
              </w:rPr>
            </w:pPr>
          </w:p>
        </w:tc>
        <w:tc>
          <w:tcPr>
            <w:tcW w:w="4207" w:type="dxa"/>
            <w:vMerge w:val="restart"/>
            <w:shd w:val="clear" w:color="auto" w:fill="auto"/>
            <w:vAlign w:val="center"/>
          </w:tcPr>
          <w:p w14:paraId="19C55017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Diseases of Esophagus, Stomach, and Duodenum</w:t>
            </w:r>
          </w:p>
        </w:tc>
        <w:tc>
          <w:tcPr>
            <w:tcW w:w="743" w:type="dxa"/>
            <w:shd w:val="clear" w:color="auto" w:fill="auto"/>
            <w:vAlign w:val="center"/>
          </w:tcPr>
          <w:p w14:paraId="419E4EA2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530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713B733E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67 (1.35, 2.07)***</w:t>
            </w:r>
          </w:p>
        </w:tc>
        <w:tc>
          <w:tcPr>
            <w:tcW w:w="1575" w:type="dxa"/>
            <w:shd w:val="clear" w:color="auto" w:fill="auto"/>
            <w:vAlign w:val="center"/>
          </w:tcPr>
          <w:p w14:paraId="10C0FBED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23 (0.97, 1.57)</w:t>
            </w:r>
          </w:p>
        </w:tc>
        <w:tc>
          <w:tcPr>
            <w:tcW w:w="945" w:type="dxa"/>
            <w:shd w:val="clear" w:color="auto" w:fill="auto"/>
            <w:vAlign w:val="center"/>
          </w:tcPr>
          <w:p w14:paraId="568D63E0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34</w:t>
            </w:r>
          </w:p>
        </w:tc>
        <w:tc>
          <w:tcPr>
            <w:tcW w:w="918" w:type="dxa"/>
            <w:shd w:val="clear" w:color="auto" w:fill="auto"/>
            <w:vAlign w:val="center"/>
          </w:tcPr>
          <w:p w14:paraId="093D6BBC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916</w:t>
            </w:r>
          </w:p>
        </w:tc>
      </w:tr>
      <w:tr w:rsidR="0035725F" w:rsidRPr="0035725F" w14:paraId="5675A4D0" w14:textId="77777777" w:rsidTr="00483FAE">
        <w:tc>
          <w:tcPr>
            <w:tcW w:w="3258" w:type="dxa"/>
            <w:vMerge/>
            <w:shd w:val="clear" w:color="auto" w:fill="auto"/>
            <w:vAlign w:val="center"/>
          </w:tcPr>
          <w:p w14:paraId="7780CD2B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b/>
                <w:bCs/>
                <w:sz w:val="20"/>
                <w:szCs w:val="20"/>
              </w:rPr>
            </w:pPr>
          </w:p>
        </w:tc>
        <w:tc>
          <w:tcPr>
            <w:tcW w:w="4207" w:type="dxa"/>
            <w:vMerge/>
            <w:shd w:val="clear" w:color="auto" w:fill="auto"/>
            <w:vAlign w:val="center"/>
          </w:tcPr>
          <w:p w14:paraId="234BE86E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sz w:val="16"/>
                <w:szCs w:val="16"/>
              </w:rPr>
            </w:pPr>
          </w:p>
        </w:tc>
        <w:tc>
          <w:tcPr>
            <w:tcW w:w="743" w:type="dxa"/>
            <w:shd w:val="clear" w:color="auto" w:fill="auto"/>
            <w:vAlign w:val="center"/>
          </w:tcPr>
          <w:p w14:paraId="3220768A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532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227056EA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.02 (1.30, 3.15)*</w:t>
            </w:r>
          </w:p>
        </w:tc>
        <w:tc>
          <w:tcPr>
            <w:tcW w:w="1575" w:type="dxa"/>
            <w:shd w:val="clear" w:color="auto" w:fill="auto"/>
            <w:vAlign w:val="center"/>
          </w:tcPr>
          <w:p w14:paraId="4AC30D1F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56 (0.93, 2.60)</w:t>
            </w:r>
          </w:p>
        </w:tc>
        <w:tc>
          <w:tcPr>
            <w:tcW w:w="945" w:type="dxa"/>
            <w:shd w:val="clear" w:color="auto" w:fill="auto"/>
            <w:vAlign w:val="center"/>
          </w:tcPr>
          <w:p w14:paraId="37DB4E5B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18" w:type="dxa"/>
            <w:shd w:val="clear" w:color="auto" w:fill="auto"/>
            <w:vAlign w:val="center"/>
          </w:tcPr>
          <w:p w14:paraId="7359C8B4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64</w:t>
            </w:r>
          </w:p>
        </w:tc>
      </w:tr>
      <w:tr w:rsidR="0035725F" w:rsidRPr="0035725F" w14:paraId="510287E0" w14:textId="77777777" w:rsidTr="00483FAE">
        <w:tc>
          <w:tcPr>
            <w:tcW w:w="3258" w:type="dxa"/>
            <w:vMerge/>
            <w:shd w:val="clear" w:color="auto" w:fill="auto"/>
            <w:vAlign w:val="center"/>
          </w:tcPr>
          <w:p w14:paraId="7A40B07A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b/>
                <w:bCs/>
                <w:sz w:val="20"/>
                <w:szCs w:val="20"/>
              </w:rPr>
            </w:pPr>
          </w:p>
        </w:tc>
        <w:tc>
          <w:tcPr>
            <w:tcW w:w="4207" w:type="dxa"/>
            <w:vMerge/>
            <w:shd w:val="clear" w:color="auto" w:fill="auto"/>
            <w:vAlign w:val="center"/>
          </w:tcPr>
          <w:p w14:paraId="1EBF2E43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sz w:val="16"/>
                <w:szCs w:val="16"/>
              </w:rPr>
            </w:pPr>
          </w:p>
        </w:tc>
        <w:tc>
          <w:tcPr>
            <w:tcW w:w="743" w:type="dxa"/>
            <w:shd w:val="clear" w:color="auto" w:fill="auto"/>
            <w:vAlign w:val="center"/>
          </w:tcPr>
          <w:p w14:paraId="275E7039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535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6D03F0CE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68 (1.42, 1.99)***</w:t>
            </w:r>
          </w:p>
        </w:tc>
        <w:tc>
          <w:tcPr>
            <w:tcW w:w="1575" w:type="dxa"/>
            <w:shd w:val="clear" w:color="auto" w:fill="B4C6E7"/>
            <w:vAlign w:val="center"/>
          </w:tcPr>
          <w:p w14:paraId="4B39EE38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29 (1.07, 1.56)**</w:t>
            </w:r>
          </w:p>
        </w:tc>
        <w:tc>
          <w:tcPr>
            <w:tcW w:w="945" w:type="dxa"/>
            <w:shd w:val="clear" w:color="auto" w:fill="auto"/>
            <w:vAlign w:val="center"/>
          </w:tcPr>
          <w:p w14:paraId="0874BD07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11</w:t>
            </w:r>
          </w:p>
        </w:tc>
        <w:tc>
          <w:tcPr>
            <w:tcW w:w="918" w:type="dxa"/>
            <w:shd w:val="clear" w:color="auto" w:fill="auto"/>
            <w:vAlign w:val="center"/>
          </w:tcPr>
          <w:p w14:paraId="0184717D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639</w:t>
            </w:r>
          </w:p>
        </w:tc>
      </w:tr>
      <w:tr w:rsidR="0035725F" w:rsidRPr="0035725F" w14:paraId="5183AD78" w14:textId="77777777" w:rsidTr="00483FAE">
        <w:tc>
          <w:tcPr>
            <w:tcW w:w="3258" w:type="dxa"/>
            <w:vMerge/>
            <w:shd w:val="clear" w:color="auto" w:fill="auto"/>
            <w:vAlign w:val="center"/>
          </w:tcPr>
          <w:p w14:paraId="69237072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b/>
                <w:bCs/>
                <w:sz w:val="20"/>
                <w:szCs w:val="20"/>
              </w:rPr>
            </w:pPr>
          </w:p>
        </w:tc>
        <w:tc>
          <w:tcPr>
            <w:tcW w:w="4207" w:type="dxa"/>
            <w:vMerge/>
            <w:shd w:val="clear" w:color="auto" w:fill="auto"/>
            <w:vAlign w:val="center"/>
          </w:tcPr>
          <w:p w14:paraId="0F9DA314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sz w:val="16"/>
                <w:szCs w:val="16"/>
              </w:rPr>
            </w:pPr>
          </w:p>
        </w:tc>
        <w:tc>
          <w:tcPr>
            <w:tcW w:w="743" w:type="dxa"/>
            <w:shd w:val="clear" w:color="auto" w:fill="auto"/>
            <w:vAlign w:val="center"/>
          </w:tcPr>
          <w:p w14:paraId="2D85EBB1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536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05AFAC56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49 (1.14, 1.95)*</w:t>
            </w:r>
          </w:p>
        </w:tc>
        <w:tc>
          <w:tcPr>
            <w:tcW w:w="1575" w:type="dxa"/>
            <w:shd w:val="clear" w:color="auto" w:fill="auto"/>
            <w:vAlign w:val="center"/>
          </w:tcPr>
          <w:p w14:paraId="3F731A36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09 (0.82, 1.44)</w:t>
            </w:r>
          </w:p>
        </w:tc>
        <w:tc>
          <w:tcPr>
            <w:tcW w:w="945" w:type="dxa"/>
            <w:shd w:val="clear" w:color="auto" w:fill="auto"/>
            <w:vAlign w:val="center"/>
          </w:tcPr>
          <w:p w14:paraId="3DC16195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87</w:t>
            </w:r>
          </w:p>
        </w:tc>
        <w:tc>
          <w:tcPr>
            <w:tcW w:w="918" w:type="dxa"/>
            <w:shd w:val="clear" w:color="auto" w:fill="auto"/>
            <w:vAlign w:val="center"/>
          </w:tcPr>
          <w:p w14:paraId="3EC97469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683</w:t>
            </w:r>
          </w:p>
        </w:tc>
      </w:tr>
      <w:tr w:rsidR="0035725F" w:rsidRPr="0035725F" w14:paraId="1ED173AC" w14:textId="77777777" w:rsidTr="00483FAE">
        <w:tc>
          <w:tcPr>
            <w:tcW w:w="3258" w:type="dxa"/>
            <w:vMerge/>
            <w:shd w:val="clear" w:color="auto" w:fill="auto"/>
            <w:vAlign w:val="center"/>
          </w:tcPr>
          <w:p w14:paraId="43A2BFD1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b/>
                <w:bCs/>
                <w:sz w:val="20"/>
                <w:szCs w:val="20"/>
              </w:rPr>
            </w:pPr>
          </w:p>
        </w:tc>
        <w:tc>
          <w:tcPr>
            <w:tcW w:w="4207" w:type="dxa"/>
            <w:shd w:val="clear" w:color="auto" w:fill="auto"/>
            <w:vAlign w:val="center"/>
          </w:tcPr>
          <w:p w14:paraId="55A58BFE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Other Diseases of Intestines and Peritoneum</w:t>
            </w:r>
          </w:p>
        </w:tc>
        <w:tc>
          <w:tcPr>
            <w:tcW w:w="743" w:type="dxa"/>
            <w:shd w:val="clear" w:color="auto" w:fill="auto"/>
            <w:vAlign w:val="center"/>
          </w:tcPr>
          <w:p w14:paraId="4AF86BA9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564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37470AD0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42 (1.21, 1.65)***</w:t>
            </w:r>
          </w:p>
        </w:tc>
        <w:tc>
          <w:tcPr>
            <w:tcW w:w="1575" w:type="dxa"/>
            <w:shd w:val="clear" w:color="auto" w:fill="B4C6E7"/>
            <w:vAlign w:val="center"/>
          </w:tcPr>
          <w:p w14:paraId="3B768DED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23 (1.05, 1.45)*</w:t>
            </w:r>
          </w:p>
        </w:tc>
        <w:tc>
          <w:tcPr>
            <w:tcW w:w="945" w:type="dxa"/>
            <w:shd w:val="clear" w:color="auto" w:fill="auto"/>
            <w:vAlign w:val="center"/>
          </w:tcPr>
          <w:p w14:paraId="4E2F980F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57</w:t>
            </w:r>
          </w:p>
        </w:tc>
        <w:tc>
          <w:tcPr>
            <w:tcW w:w="918" w:type="dxa"/>
            <w:shd w:val="clear" w:color="auto" w:fill="auto"/>
            <w:vAlign w:val="center"/>
          </w:tcPr>
          <w:p w14:paraId="12E964EC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347</w:t>
            </w:r>
          </w:p>
        </w:tc>
      </w:tr>
      <w:tr w:rsidR="0035725F" w:rsidRPr="0035725F" w14:paraId="14F03A5E" w14:textId="77777777" w:rsidTr="00483FAE">
        <w:tc>
          <w:tcPr>
            <w:tcW w:w="3258" w:type="dxa"/>
            <w:vMerge w:val="restart"/>
            <w:shd w:val="clear" w:color="auto" w:fill="auto"/>
            <w:vAlign w:val="center"/>
          </w:tcPr>
          <w:p w14:paraId="644F6154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b/>
                <w:bCs/>
                <w:sz w:val="20"/>
                <w:szCs w:val="20"/>
              </w:rPr>
            </w:pPr>
            <w:r w:rsidRPr="0035725F">
              <w:rPr>
                <w:rFonts w:ascii="Times New Roman" w:eastAsia="Times New Roman" w:hAnsi="Times New Roman" w:cs="Calibri"/>
                <w:b/>
                <w:bCs/>
                <w:color w:val="000000"/>
                <w:sz w:val="20"/>
                <w:szCs w:val="20"/>
              </w:rPr>
              <w:t>Diseases of the Genitourinary System</w:t>
            </w:r>
          </w:p>
        </w:tc>
        <w:tc>
          <w:tcPr>
            <w:tcW w:w="4207" w:type="dxa"/>
            <w:shd w:val="clear" w:color="auto" w:fill="auto"/>
            <w:vAlign w:val="center"/>
          </w:tcPr>
          <w:p w14:paraId="5455B72B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Inflammatory Disease of Female Pelvic Organs</w:t>
            </w:r>
          </w:p>
        </w:tc>
        <w:tc>
          <w:tcPr>
            <w:tcW w:w="743" w:type="dxa"/>
            <w:shd w:val="clear" w:color="auto" w:fill="auto"/>
            <w:vAlign w:val="center"/>
          </w:tcPr>
          <w:p w14:paraId="7760DCC9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614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5A030800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51 (1.18, 1.92)**</w:t>
            </w:r>
          </w:p>
        </w:tc>
        <w:tc>
          <w:tcPr>
            <w:tcW w:w="1575" w:type="dxa"/>
            <w:shd w:val="clear" w:color="auto" w:fill="B4C6E7"/>
            <w:vAlign w:val="center"/>
          </w:tcPr>
          <w:p w14:paraId="4156C0F1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38 (1.06, 1.79)*</w:t>
            </w:r>
          </w:p>
        </w:tc>
        <w:tc>
          <w:tcPr>
            <w:tcW w:w="945" w:type="dxa"/>
            <w:shd w:val="clear" w:color="auto" w:fill="auto"/>
            <w:vAlign w:val="center"/>
          </w:tcPr>
          <w:p w14:paraId="3834A854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96</w:t>
            </w:r>
          </w:p>
        </w:tc>
        <w:tc>
          <w:tcPr>
            <w:tcW w:w="918" w:type="dxa"/>
            <w:shd w:val="clear" w:color="auto" w:fill="auto"/>
            <w:vAlign w:val="center"/>
          </w:tcPr>
          <w:p w14:paraId="572A82FE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792</w:t>
            </w:r>
          </w:p>
        </w:tc>
      </w:tr>
      <w:tr w:rsidR="0035725F" w:rsidRPr="0035725F" w14:paraId="0C65983C" w14:textId="77777777" w:rsidTr="00483FAE">
        <w:tc>
          <w:tcPr>
            <w:tcW w:w="3258" w:type="dxa"/>
            <w:vMerge/>
            <w:shd w:val="clear" w:color="auto" w:fill="auto"/>
            <w:vAlign w:val="center"/>
          </w:tcPr>
          <w:p w14:paraId="5EFBF7CC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b/>
                <w:bCs/>
                <w:sz w:val="20"/>
                <w:szCs w:val="20"/>
              </w:rPr>
            </w:pPr>
          </w:p>
        </w:tc>
        <w:tc>
          <w:tcPr>
            <w:tcW w:w="4207" w:type="dxa"/>
            <w:shd w:val="clear" w:color="auto" w:fill="auto"/>
            <w:vAlign w:val="center"/>
          </w:tcPr>
          <w:p w14:paraId="035E2A2D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Other Disorders of Female Genital Tract</w:t>
            </w:r>
          </w:p>
        </w:tc>
        <w:tc>
          <w:tcPr>
            <w:tcW w:w="743" w:type="dxa"/>
            <w:shd w:val="clear" w:color="auto" w:fill="auto"/>
            <w:vAlign w:val="center"/>
          </w:tcPr>
          <w:p w14:paraId="4E84A463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628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51A351F7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0.80 (0.70, 0.90)**</w:t>
            </w:r>
          </w:p>
        </w:tc>
        <w:tc>
          <w:tcPr>
            <w:tcW w:w="1575" w:type="dxa"/>
            <w:shd w:val="clear" w:color="auto" w:fill="FFE599" w:themeFill="accent4" w:themeFillTint="66"/>
            <w:vAlign w:val="center"/>
          </w:tcPr>
          <w:p w14:paraId="018C4F12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0.86 (0.76, 0.98)*</w:t>
            </w:r>
          </w:p>
        </w:tc>
        <w:tc>
          <w:tcPr>
            <w:tcW w:w="945" w:type="dxa"/>
            <w:shd w:val="clear" w:color="auto" w:fill="auto"/>
            <w:vAlign w:val="center"/>
          </w:tcPr>
          <w:p w14:paraId="7EC20CF3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74</w:t>
            </w:r>
          </w:p>
        </w:tc>
        <w:tc>
          <w:tcPr>
            <w:tcW w:w="918" w:type="dxa"/>
            <w:shd w:val="clear" w:color="auto" w:fill="auto"/>
            <w:vAlign w:val="center"/>
          </w:tcPr>
          <w:p w14:paraId="7577B4F2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6058</w:t>
            </w:r>
          </w:p>
        </w:tc>
      </w:tr>
      <w:tr w:rsidR="0035725F" w:rsidRPr="0035725F" w14:paraId="3267EED1" w14:textId="77777777" w:rsidTr="00483FAE">
        <w:tc>
          <w:tcPr>
            <w:tcW w:w="3258" w:type="dxa"/>
            <w:vMerge w:val="restart"/>
            <w:shd w:val="clear" w:color="auto" w:fill="auto"/>
            <w:vAlign w:val="center"/>
          </w:tcPr>
          <w:p w14:paraId="308DF410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b/>
                <w:bCs/>
                <w:sz w:val="20"/>
                <w:szCs w:val="20"/>
              </w:rPr>
            </w:pPr>
            <w:r w:rsidRPr="0035725F">
              <w:rPr>
                <w:rFonts w:ascii="Times New Roman" w:eastAsia="Times New Roman" w:hAnsi="Times New Roman" w:cs="Calibri"/>
                <w:b/>
                <w:bCs/>
                <w:color w:val="000000"/>
                <w:sz w:val="20"/>
                <w:szCs w:val="20"/>
              </w:rPr>
              <w:t>Complications of Pregnancy, Childbirth, and the Puerperium</w:t>
            </w:r>
          </w:p>
        </w:tc>
        <w:tc>
          <w:tcPr>
            <w:tcW w:w="4207" w:type="dxa"/>
            <w:shd w:val="clear" w:color="auto" w:fill="auto"/>
            <w:vAlign w:val="center"/>
          </w:tcPr>
          <w:p w14:paraId="50D8E17A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Ectopic And Molar Pregnancy and Other Pregnancy with Abortive Outcome</w:t>
            </w:r>
          </w:p>
        </w:tc>
        <w:tc>
          <w:tcPr>
            <w:tcW w:w="743" w:type="dxa"/>
            <w:shd w:val="clear" w:color="auto" w:fill="auto"/>
            <w:vAlign w:val="center"/>
          </w:tcPr>
          <w:p w14:paraId="2B4EF318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632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0ED0972B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0.75 (0.63, 0.90)*</w:t>
            </w:r>
          </w:p>
        </w:tc>
        <w:tc>
          <w:tcPr>
            <w:tcW w:w="1575" w:type="dxa"/>
            <w:shd w:val="clear" w:color="auto" w:fill="FFE599" w:themeFill="accent4" w:themeFillTint="66"/>
            <w:vAlign w:val="center"/>
          </w:tcPr>
          <w:p w14:paraId="73440FFB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0.83 (0.69, 1.00)*</w:t>
            </w:r>
          </w:p>
        </w:tc>
        <w:tc>
          <w:tcPr>
            <w:tcW w:w="945" w:type="dxa"/>
            <w:shd w:val="clear" w:color="auto" w:fill="auto"/>
            <w:vAlign w:val="center"/>
          </w:tcPr>
          <w:p w14:paraId="1525F557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79</w:t>
            </w:r>
          </w:p>
        </w:tc>
        <w:tc>
          <w:tcPr>
            <w:tcW w:w="918" w:type="dxa"/>
            <w:shd w:val="clear" w:color="auto" w:fill="auto"/>
            <w:vAlign w:val="center"/>
          </w:tcPr>
          <w:p w14:paraId="6C41C679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081</w:t>
            </w:r>
          </w:p>
        </w:tc>
      </w:tr>
      <w:tr w:rsidR="0035725F" w:rsidRPr="0035725F" w14:paraId="41046C06" w14:textId="77777777" w:rsidTr="00483FAE">
        <w:trPr>
          <w:trHeight w:val="233"/>
        </w:trPr>
        <w:tc>
          <w:tcPr>
            <w:tcW w:w="3258" w:type="dxa"/>
            <w:vMerge/>
            <w:shd w:val="clear" w:color="auto" w:fill="auto"/>
            <w:vAlign w:val="center"/>
          </w:tcPr>
          <w:p w14:paraId="5841A044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b/>
                <w:bCs/>
                <w:sz w:val="20"/>
                <w:szCs w:val="20"/>
              </w:rPr>
            </w:pPr>
          </w:p>
        </w:tc>
        <w:tc>
          <w:tcPr>
            <w:tcW w:w="4207" w:type="dxa"/>
            <w:shd w:val="clear" w:color="auto" w:fill="auto"/>
            <w:vAlign w:val="center"/>
          </w:tcPr>
          <w:p w14:paraId="68AE3076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omplications Mainly Related to Pregnancy</w:t>
            </w:r>
          </w:p>
        </w:tc>
        <w:tc>
          <w:tcPr>
            <w:tcW w:w="743" w:type="dxa"/>
            <w:shd w:val="clear" w:color="auto" w:fill="auto"/>
            <w:vAlign w:val="center"/>
          </w:tcPr>
          <w:p w14:paraId="7D85FDF3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641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186C4060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0.36 (0.17, 0.78)*</w:t>
            </w:r>
          </w:p>
        </w:tc>
        <w:tc>
          <w:tcPr>
            <w:tcW w:w="1575" w:type="dxa"/>
            <w:shd w:val="clear" w:color="auto" w:fill="FFE599" w:themeFill="accent4" w:themeFillTint="66"/>
            <w:vAlign w:val="center"/>
          </w:tcPr>
          <w:p w14:paraId="0BEE6856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0.37 (0.17, 0.80)*</w:t>
            </w:r>
          </w:p>
        </w:tc>
        <w:tc>
          <w:tcPr>
            <w:tcW w:w="945" w:type="dxa"/>
            <w:shd w:val="clear" w:color="auto" w:fill="auto"/>
            <w:vAlign w:val="center"/>
          </w:tcPr>
          <w:p w14:paraId="54256D54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0</w:t>
            </w:r>
          </w:p>
        </w:tc>
        <w:tc>
          <w:tcPr>
            <w:tcW w:w="918" w:type="dxa"/>
            <w:shd w:val="clear" w:color="auto" w:fill="auto"/>
            <w:vAlign w:val="center"/>
          </w:tcPr>
          <w:p w14:paraId="3AE0114C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32</w:t>
            </w:r>
          </w:p>
        </w:tc>
      </w:tr>
      <w:tr w:rsidR="0035725F" w:rsidRPr="0035725F" w14:paraId="7A3C9880" w14:textId="77777777" w:rsidTr="00483FAE">
        <w:tc>
          <w:tcPr>
            <w:tcW w:w="3258" w:type="dxa"/>
            <w:vMerge/>
            <w:shd w:val="clear" w:color="auto" w:fill="auto"/>
            <w:vAlign w:val="center"/>
          </w:tcPr>
          <w:p w14:paraId="61B0ECBB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b/>
                <w:bCs/>
                <w:sz w:val="20"/>
                <w:szCs w:val="20"/>
              </w:rPr>
            </w:pPr>
          </w:p>
        </w:tc>
        <w:tc>
          <w:tcPr>
            <w:tcW w:w="4207" w:type="dxa"/>
            <w:shd w:val="clear" w:color="auto" w:fill="auto"/>
            <w:vAlign w:val="center"/>
          </w:tcPr>
          <w:p w14:paraId="5B76B7DF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omplications of the Puerperium</w:t>
            </w:r>
          </w:p>
        </w:tc>
        <w:tc>
          <w:tcPr>
            <w:tcW w:w="743" w:type="dxa"/>
            <w:shd w:val="clear" w:color="auto" w:fill="auto"/>
            <w:vAlign w:val="center"/>
          </w:tcPr>
          <w:p w14:paraId="7478BC1A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671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56D52655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0.73 (0.61, 0.87)**</w:t>
            </w:r>
          </w:p>
        </w:tc>
        <w:tc>
          <w:tcPr>
            <w:tcW w:w="1575" w:type="dxa"/>
            <w:shd w:val="clear" w:color="auto" w:fill="FFE599"/>
            <w:vAlign w:val="center"/>
          </w:tcPr>
          <w:p w14:paraId="4A2C7281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0.76 (0.64, 0.92)**</w:t>
            </w:r>
          </w:p>
        </w:tc>
        <w:tc>
          <w:tcPr>
            <w:tcW w:w="945" w:type="dxa"/>
            <w:shd w:val="clear" w:color="auto" w:fill="auto"/>
            <w:vAlign w:val="center"/>
          </w:tcPr>
          <w:p w14:paraId="2631A0B9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92</w:t>
            </w:r>
          </w:p>
        </w:tc>
        <w:tc>
          <w:tcPr>
            <w:tcW w:w="918" w:type="dxa"/>
            <w:shd w:val="clear" w:color="auto" w:fill="auto"/>
            <w:vAlign w:val="center"/>
          </w:tcPr>
          <w:p w14:paraId="58EF9539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861</w:t>
            </w:r>
          </w:p>
        </w:tc>
      </w:tr>
      <w:tr w:rsidR="0035725F" w:rsidRPr="0035725F" w14:paraId="423B02C2" w14:textId="77777777" w:rsidTr="00483FAE">
        <w:tc>
          <w:tcPr>
            <w:tcW w:w="3258" w:type="dxa"/>
            <w:shd w:val="clear" w:color="auto" w:fill="auto"/>
            <w:vAlign w:val="center"/>
          </w:tcPr>
          <w:p w14:paraId="01B35CD1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b/>
                <w:bCs/>
                <w:color w:val="000000"/>
                <w:sz w:val="20"/>
                <w:szCs w:val="20"/>
              </w:rPr>
            </w:pPr>
            <w:r w:rsidRPr="0035725F">
              <w:rPr>
                <w:rFonts w:ascii="Times New Roman" w:eastAsia="Times New Roman" w:hAnsi="Times New Roman" w:cs="Calibri"/>
                <w:b/>
                <w:bCs/>
                <w:color w:val="000000"/>
                <w:sz w:val="20"/>
                <w:szCs w:val="20"/>
              </w:rPr>
              <w:t>Diseases Of the Skin and Subcutaneous Tissue</w:t>
            </w:r>
          </w:p>
        </w:tc>
        <w:tc>
          <w:tcPr>
            <w:tcW w:w="4207" w:type="dxa"/>
            <w:shd w:val="clear" w:color="auto" w:fill="auto"/>
            <w:vAlign w:val="center"/>
          </w:tcPr>
          <w:p w14:paraId="58FC6A35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Other Diseases of Skin and Subcutaneous Tissue</w:t>
            </w:r>
          </w:p>
        </w:tc>
        <w:tc>
          <w:tcPr>
            <w:tcW w:w="743" w:type="dxa"/>
            <w:shd w:val="clear" w:color="auto" w:fill="auto"/>
            <w:vAlign w:val="center"/>
          </w:tcPr>
          <w:p w14:paraId="66835A81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706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5834033E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22 (1.07, 1.39)*</w:t>
            </w:r>
          </w:p>
        </w:tc>
        <w:tc>
          <w:tcPr>
            <w:tcW w:w="1575" w:type="dxa"/>
            <w:shd w:val="clear" w:color="auto" w:fill="B4C6E7"/>
            <w:vAlign w:val="center"/>
          </w:tcPr>
          <w:p w14:paraId="5E6D4F71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18 (1.03, 1.34)*</w:t>
            </w:r>
          </w:p>
        </w:tc>
        <w:tc>
          <w:tcPr>
            <w:tcW w:w="945" w:type="dxa"/>
            <w:shd w:val="clear" w:color="auto" w:fill="auto"/>
            <w:vAlign w:val="center"/>
          </w:tcPr>
          <w:p w14:paraId="228D8DCD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68</w:t>
            </w:r>
          </w:p>
        </w:tc>
        <w:tc>
          <w:tcPr>
            <w:tcW w:w="918" w:type="dxa"/>
            <w:shd w:val="clear" w:color="auto" w:fill="auto"/>
            <w:vAlign w:val="center"/>
          </w:tcPr>
          <w:p w14:paraId="2B85AC98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4965</w:t>
            </w:r>
          </w:p>
        </w:tc>
      </w:tr>
      <w:tr w:rsidR="0035725F" w:rsidRPr="0035725F" w14:paraId="7F403013" w14:textId="77777777" w:rsidTr="00483FAE">
        <w:tc>
          <w:tcPr>
            <w:tcW w:w="3258" w:type="dxa"/>
            <w:vMerge w:val="restart"/>
            <w:shd w:val="clear" w:color="auto" w:fill="auto"/>
            <w:vAlign w:val="center"/>
          </w:tcPr>
          <w:p w14:paraId="6CE5A783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b/>
                <w:bCs/>
                <w:sz w:val="20"/>
                <w:szCs w:val="20"/>
              </w:rPr>
            </w:pPr>
            <w:r w:rsidRPr="0035725F">
              <w:rPr>
                <w:rFonts w:ascii="Times New Roman" w:eastAsia="Times New Roman" w:hAnsi="Times New Roman" w:cs="Calibri"/>
                <w:b/>
                <w:bCs/>
                <w:color w:val="000000"/>
                <w:sz w:val="20"/>
                <w:szCs w:val="20"/>
              </w:rPr>
              <w:t>Diseases of the Musculoskeletal System and Connective Tissue</w:t>
            </w:r>
          </w:p>
        </w:tc>
        <w:tc>
          <w:tcPr>
            <w:tcW w:w="4207" w:type="dxa"/>
            <w:shd w:val="clear" w:color="auto" w:fill="auto"/>
            <w:vAlign w:val="center"/>
          </w:tcPr>
          <w:p w14:paraId="41584107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Arthropathies and Related Disorders</w:t>
            </w:r>
          </w:p>
        </w:tc>
        <w:tc>
          <w:tcPr>
            <w:tcW w:w="743" w:type="dxa"/>
            <w:shd w:val="clear" w:color="auto" w:fill="auto"/>
            <w:vAlign w:val="center"/>
          </w:tcPr>
          <w:p w14:paraId="71C38DDF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719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7626862A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30 (1.14, 1.49)**</w:t>
            </w:r>
          </w:p>
        </w:tc>
        <w:tc>
          <w:tcPr>
            <w:tcW w:w="1575" w:type="dxa"/>
            <w:shd w:val="clear" w:color="auto" w:fill="auto"/>
            <w:vAlign w:val="center"/>
          </w:tcPr>
          <w:p w14:paraId="3EF5F7AA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10 (0.95, 1.26)</w:t>
            </w:r>
          </w:p>
        </w:tc>
        <w:tc>
          <w:tcPr>
            <w:tcW w:w="945" w:type="dxa"/>
            <w:shd w:val="clear" w:color="auto" w:fill="auto"/>
            <w:vAlign w:val="center"/>
          </w:tcPr>
          <w:p w14:paraId="7D2AF8B7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55</w:t>
            </w:r>
          </w:p>
        </w:tc>
        <w:tc>
          <w:tcPr>
            <w:tcW w:w="918" w:type="dxa"/>
            <w:shd w:val="clear" w:color="auto" w:fill="auto"/>
            <w:vAlign w:val="center"/>
          </w:tcPr>
          <w:p w14:paraId="74947B04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625</w:t>
            </w:r>
          </w:p>
        </w:tc>
      </w:tr>
      <w:tr w:rsidR="0035725F" w:rsidRPr="0035725F" w14:paraId="09039BCC" w14:textId="77777777" w:rsidTr="00483FAE">
        <w:tc>
          <w:tcPr>
            <w:tcW w:w="3258" w:type="dxa"/>
            <w:vMerge/>
            <w:shd w:val="clear" w:color="auto" w:fill="auto"/>
            <w:vAlign w:val="center"/>
          </w:tcPr>
          <w:p w14:paraId="5C815132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b/>
                <w:bCs/>
                <w:sz w:val="20"/>
                <w:szCs w:val="20"/>
              </w:rPr>
            </w:pPr>
          </w:p>
        </w:tc>
        <w:tc>
          <w:tcPr>
            <w:tcW w:w="4207" w:type="dxa"/>
            <w:vMerge w:val="restart"/>
            <w:shd w:val="clear" w:color="auto" w:fill="auto"/>
            <w:vAlign w:val="center"/>
          </w:tcPr>
          <w:p w14:paraId="6814D496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Dorsopathies</w:t>
            </w:r>
          </w:p>
        </w:tc>
        <w:tc>
          <w:tcPr>
            <w:tcW w:w="743" w:type="dxa"/>
            <w:shd w:val="clear" w:color="auto" w:fill="auto"/>
            <w:vAlign w:val="center"/>
          </w:tcPr>
          <w:p w14:paraId="022C6E24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723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7D8A00EA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73 (1.51, 1.98)***</w:t>
            </w:r>
          </w:p>
        </w:tc>
        <w:tc>
          <w:tcPr>
            <w:tcW w:w="1575" w:type="dxa"/>
            <w:shd w:val="clear" w:color="auto" w:fill="B4C6E7"/>
            <w:vAlign w:val="center"/>
          </w:tcPr>
          <w:p w14:paraId="325206CC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32 (1.14, 1.53)***</w:t>
            </w:r>
          </w:p>
        </w:tc>
        <w:tc>
          <w:tcPr>
            <w:tcW w:w="945" w:type="dxa"/>
            <w:shd w:val="clear" w:color="auto" w:fill="auto"/>
            <w:vAlign w:val="center"/>
          </w:tcPr>
          <w:p w14:paraId="0FDB9F59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45</w:t>
            </w:r>
          </w:p>
        </w:tc>
        <w:tc>
          <w:tcPr>
            <w:tcW w:w="918" w:type="dxa"/>
            <w:shd w:val="clear" w:color="auto" w:fill="auto"/>
            <w:vAlign w:val="center"/>
          </w:tcPr>
          <w:p w14:paraId="777CC7A2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636</w:t>
            </w:r>
          </w:p>
        </w:tc>
      </w:tr>
      <w:tr w:rsidR="0035725F" w:rsidRPr="0035725F" w14:paraId="463E2E04" w14:textId="77777777" w:rsidTr="00483FAE">
        <w:tc>
          <w:tcPr>
            <w:tcW w:w="3258" w:type="dxa"/>
            <w:vMerge/>
            <w:shd w:val="clear" w:color="auto" w:fill="auto"/>
            <w:vAlign w:val="center"/>
          </w:tcPr>
          <w:p w14:paraId="6A7CA405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b/>
                <w:bCs/>
                <w:sz w:val="20"/>
                <w:szCs w:val="20"/>
              </w:rPr>
            </w:pPr>
          </w:p>
        </w:tc>
        <w:tc>
          <w:tcPr>
            <w:tcW w:w="4207" w:type="dxa"/>
            <w:vMerge/>
            <w:shd w:val="clear" w:color="auto" w:fill="auto"/>
            <w:vAlign w:val="center"/>
          </w:tcPr>
          <w:p w14:paraId="4AAD3586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sz w:val="16"/>
                <w:szCs w:val="16"/>
              </w:rPr>
            </w:pPr>
          </w:p>
        </w:tc>
        <w:tc>
          <w:tcPr>
            <w:tcW w:w="743" w:type="dxa"/>
            <w:shd w:val="clear" w:color="auto" w:fill="auto"/>
            <w:vAlign w:val="center"/>
          </w:tcPr>
          <w:p w14:paraId="71EB2A1F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724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65BBDC4C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38 (1.25, 1.51)***</w:t>
            </w:r>
          </w:p>
        </w:tc>
        <w:tc>
          <w:tcPr>
            <w:tcW w:w="1575" w:type="dxa"/>
            <w:shd w:val="clear" w:color="auto" w:fill="B4C6E7"/>
            <w:vAlign w:val="center"/>
          </w:tcPr>
          <w:p w14:paraId="72FF4552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20 (1.09, 1.32)***</w:t>
            </w:r>
          </w:p>
        </w:tc>
        <w:tc>
          <w:tcPr>
            <w:tcW w:w="945" w:type="dxa"/>
            <w:shd w:val="clear" w:color="auto" w:fill="auto"/>
            <w:vAlign w:val="center"/>
          </w:tcPr>
          <w:p w14:paraId="46134257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936</w:t>
            </w:r>
          </w:p>
        </w:tc>
        <w:tc>
          <w:tcPr>
            <w:tcW w:w="918" w:type="dxa"/>
            <w:shd w:val="clear" w:color="auto" w:fill="auto"/>
            <w:vAlign w:val="center"/>
          </w:tcPr>
          <w:p w14:paraId="6BE4DEA4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0254</w:t>
            </w:r>
          </w:p>
        </w:tc>
      </w:tr>
      <w:tr w:rsidR="0035725F" w:rsidRPr="0035725F" w14:paraId="0F9C46CC" w14:textId="77777777" w:rsidTr="00483FAE">
        <w:tc>
          <w:tcPr>
            <w:tcW w:w="3258" w:type="dxa"/>
            <w:vMerge/>
            <w:shd w:val="clear" w:color="auto" w:fill="auto"/>
            <w:vAlign w:val="center"/>
          </w:tcPr>
          <w:p w14:paraId="5A7833C8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b/>
                <w:bCs/>
                <w:sz w:val="20"/>
                <w:szCs w:val="20"/>
              </w:rPr>
            </w:pPr>
          </w:p>
        </w:tc>
        <w:tc>
          <w:tcPr>
            <w:tcW w:w="4207" w:type="dxa"/>
            <w:shd w:val="clear" w:color="auto" w:fill="auto"/>
            <w:vAlign w:val="center"/>
          </w:tcPr>
          <w:p w14:paraId="506761D0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Rheumatism, Excluding the Back</w:t>
            </w:r>
          </w:p>
        </w:tc>
        <w:tc>
          <w:tcPr>
            <w:tcW w:w="743" w:type="dxa"/>
            <w:shd w:val="clear" w:color="auto" w:fill="auto"/>
            <w:vAlign w:val="center"/>
          </w:tcPr>
          <w:p w14:paraId="29204075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729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55557E74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30 (1.16, 1.46)***</w:t>
            </w:r>
          </w:p>
        </w:tc>
        <w:tc>
          <w:tcPr>
            <w:tcW w:w="1575" w:type="dxa"/>
            <w:shd w:val="clear" w:color="auto" w:fill="auto"/>
            <w:vAlign w:val="center"/>
          </w:tcPr>
          <w:p w14:paraId="4BE0F996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06 (0.94, 1.20)</w:t>
            </w:r>
          </w:p>
        </w:tc>
        <w:tc>
          <w:tcPr>
            <w:tcW w:w="945" w:type="dxa"/>
            <w:shd w:val="clear" w:color="auto" w:fill="auto"/>
            <w:vAlign w:val="center"/>
          </w:tcPr>
          <w:p w14:paraId="10D3DA58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522</w:t>
            </w:r>
          </w:p>
        </w:tc>
        <w:tc>
          <w:tcPr>
            <w:tcW w:w="918" w:type="dxa"/>
            <w:shd w:val="clear" w:color="auto" w:fill="auto"/>
            <w:vAlign w:val="center"/>
          </w:tcPr>
          <w:p w14:paraId="2A6C1632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5510</w:t>
            </w:r>
          </w:p>
        </w:tc>
      </w:tr>
      <w:tr w:rsidR="0035725F" w:rsidRPr="0035725F" w14:paraId="6C68FFE8" w14:textId="77777777" w:rsidTr="00483FAE">
        <w:tc>
          <w:tcPr>
            <w:tcW w:w="3258" w:type="dxa"/>
            <w:vMerge/>
            <w:shd w:val="clear" w:color="auto" w:fill="auto"/>
            <w:vAlign w:val="center"/>
          </w:tcPr>
          <w:p w14:paraId="7954B049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b/>
                <w:bCs/>
                <w:sz w:val="20"/>
                <w:szCs w:val="20"/>
              </w:rPr>
            </w:pPr>
          </w:p>
        </w:tc>
        <w:tc>
          <w:tcPr>
            <w:tcW w:w="4207" w:type="dxa"/>
            <w:shd w:val="clear" w:color="auto" w:fill="auto"/>
            <w:vAlign w:val="center"/>
          </w:tcPr>
          <w:p w14:paraId="40FBD8DB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Osteopathies, Chondropathies, and Acquired Musculoskeletal Deformities</w:t>
            </w:r>
          </w:p>
        </w:tc>
        <w:tc>
          <w:tcPr>
            <w:tcW w:w="743" w:type="dxa"/>
            <w:shd w:val="clear" w:color="auto" w:fill="auto"/>
            <w:vAlign w:val="center"/>
          </w:tcPr>
          <w:p w14:paraId="18BB189C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733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5CABE459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94 (1.34, 2.82)**</w:t>
            </w:r>
          </w:p>
        </w:tc>
        <w:tc>
          <w:tcPr>
            <w:tcW w:w="1575" w:type="dxa"/>
            <w:shd w:val="clear" w:color="auto" w:fill="B4C6E7"/>
            <w:vAlign w:val="center"/>
          </w:tcPr>
          <w:p w14:paraId="496415B4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56 (1.06, 2.30)*</w:t>
            </w:r>
          </w:p>
        </w:tc>
        <w:tc>
          <w:tcPr>
            <w:tcW w:w="945" w:type="dxa"/>
            <w:shd w:val="clear" w:color="auto" w:fill="auto"/>
            <w:vAlign w:val="center"/>
          </w:tcPr>
          <w:p w14:paraId="1FA17F65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48</w:t>
            </w:r>
          </w:p>
        </w:tc>
        <w:tc>
          <w:tcPr>
            <w:tcW w:w="918" w:type="dxa"/>
            <w:shd w:val="clear" w:color="auto" w:fill="auto"/>
            <w:vAlign w:val="center"/>
          </w:tcPr>
          <w:p w14:paraId="11A119D7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20</w:t>
            </w:r>
          </w:p>
        </w:tc>
      </w:tr>
      <w:tr w:rsidR="0035725F" w:rsidRPr="0035725F" w14:paraId="132F861C" w14:textId="77777777" w:rsidTr="00483FAE">
        <w:tc>
          <w:tcPr>
            <w:tcW w:w="3258" w:type="dxa"/>
            <w:vMerge w:val="restart"/>
            <w:shd w:val="clear" w:color="auto" w:fill="auto"/>
            <w:vAlign w:val="center"/>
          </w:tcPr>
          <w:p w14:paraId="132E46F8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b/>
                <w:bCs/>
                <w:sz w:val="20"/>
                <w:szCs w:val="20"/>
              </w:rPr>
            </w:pPr>
            <w:r w:rsidRPr="0035725F">
              <w:rPr>
                <w:rFonts w:ascii="Times New Roman" w:eastAsia="Times New Roman" w:hAnsi="Times New Roman" w:cs="Calibri"/>
                <w:b/>
                <w:bCs/>
                <w:color w:val="000000"/>
                <w:sz w:val="20"/>
                <w:szCs w:val="20"/>
              </w:rPr>
              <w:t>Symptoms, Signs, and Ill-Defined Conditions</w:t>
            </w:r>
          </w:p>
        </w:tc>
        <w:tc>
          <w:tcPr>
            <w:tcW w:w="4207" w:type="dxa"/>
            <w:vMerge w:val="restart"/>
            <w:shd w:val="clear" w:color="auto" w:fill="auto"/>
            <w:vAlign w:val="center"/>
          </w:tcPr>
          <w:p w14:paraId="716549EB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Symptoms</w:t>
            </w:r>
          </w:p>
        </w:tc>
        <w:tc>
          <w:tcPr>
            <w:tcW w:w="743" w:type="dxa"/>
            <w:shd w:val="clear" w:color="auto" w:fill="auto"/>
            <w:vAlign w:val="center"/>
          </w:tcPr>
          <w:p w14:paraId="55D1B48E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780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690892E9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60 (1.46, 1.74)***</w:t>
            </w:r>
          </w:p>
        </w:tc>
        <w:tc>
          <w:tcPr>
            <w:tcW w:w="1575" w:type="dxa"/>
            <w:shd w:val="clear" w:color="auto" w:fill="B4C6E7"/>
            <w:vAlign w:val="center"/>
          </w:tcPr>
          <w:p w14:paraId="08F8E0FF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38 (1.26, 1.51)***</w:t>
            </w:r>
          </w:p>
        </w:tc>
        <w:tc>
          <w:tcPr>
            <w:tcW w:w="945" w:type="dxa"/>
            <w:shd w:val="clear" w:color="auto" w:fill="auto"/>
            <w:vAlign w:val="center"/>
          </w:tcPr>
          <w:p w14:paraId="4EDC3CC6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284</w:t>
            </w:r>
          </w:p>
        </w:tc>
        <w:tc>
          <w:tcPr>
            <w:tcW w:w="918" w:type="dxa"/>
            <w:shd w:val="clear" w:color="auto" w:fill="auto"/>
            <w:vAlign w:val="center"/>
          </w:tcPr>
          <w:p w14:paraId="72146339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4036</w:t>
            </w:r>
          </w:p>
        </w:tc>
      </w:tr>
      <w:tr w:rsidR="0035725F" w:rsidRPr="0035725F" w14:paraId="14EB0190" w14:textId="77777777" w:rsidTr="00483FAE">
        <w:tc>
          <w:tcPr>
            <w:tcW w:w="3258" w:type="dxa"/>
            <w:vMerge/>
            <w:shd w:val="clear" w:color="auto" w:fill="auto"/>
            <w:vAlign w:val="center"/>
          </w:tcPr>
          <w:p w14:paraId="21389227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b/>
                <w:bCs/>
                <w:sz w:val="20"/>
                <w:szCs w:val="20"/>
              </w:rPr>
            </w:pPr>
          </w:p>
        </w:tc>
        <w:tc>
          <w:tcPr>
            <w:tcW w:w="4207" w:type="dxa"/>
            <w:vMerge/>
            <w:shd w:val="clear" w:color="auto" w:fill="auto"/>
            <w:vAlign w:val="center"/>
          </w:tcPr>
          <w:p w14:paraId="124B9B91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sz w:val="16"/>
                <w:szCs w:val="16"/>
              </w:rPr>
            </w:pPr>
          </w:p>
        </w:tc>
        <w:tc>
          <w:tcPr>
            <w:tcW w:w="743" w:type="dxa"/>
            <w:shd w:val="clear" w:color="auto" w:fill="auto"/>
            <w:vAlign w:val="center"/>
          </w:tcPr>
          <w:p w14:paraId="799BC265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781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677D89C9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.11 (1.92, 5.05)***</w:t>
            </w:r>
          </w:p>
        </w:tc>
        <w:tc>
          <w:tcPr>
            <w:tcW w:w="1575" w:type="dxa"/>
            <w:shd w:val="clear" w:color="auto" w:fill="B4C6E7"/>
            <w:vAlign w:val="center"/>
          </w:tcPr>
          <w:p w14:paraId="561BCFD7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.50 (1.46, 4.27)***</w:t>
            </w:r>
          </w:p>
        </w:tc>
        <w:tc>
          <w:tcPr>
            <w:tcW w:w="945" w:type="dxa"/>
            <w:shd w:val="clear" w:color="auto" w:fill="auto"/>
            <w:vAlign w:val="center"/>
          </w:tcPr>
          <w:p w14:paraId="0401538F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918" w:type="dxa"/>
            <w:shd w:val="clear" w:color="auto" w:fill="auto"/>
            <w:vAlign w:val="center"/>
          </w:tcPr>
          <w:p w14:paraId="41EF505E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27</w:t>
            </w:r>
          </w:p>
        </w:tc>
      </w:tr>
      <w:tr w:rsidR="0035725F" w:rsidRPr="0035725F" w14:paraId="02DC6C77" w14:textId="77777777" w:rsidTr="00483FAE">
        <w:tc>
          <w:tcPr>
            <w:tcW w:w="3258" w:type="dxa"/>
            <w:vMerge/>
            <w:shd w:val="clear" w:color="auto" w:fill="auto"/>
            <w:vAlign w:val="center"/>
          </w:tcPr>
          <w:p w14:paraId="16A7BBDE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b/>
                <w:bCs/>
                <w:sz w:val="20"/>
                <w:szCs w:val="20"/>
              </w:rPr>
            </w:pPr>
          </w:p>
        </w:tc>
        <w:tc>
          <w:tcPr>
            <w:tcW w:w="4207" w:type="dxa"/>
            <w:vMerge/>
            <w:shd w:val="clear" w:color="auto" w:fill="auto"/>
            <w:vAlign w:val="center"/>
          </w:tcPr>
          <w:p w14:paraId="3BDF0339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sz w:val="16"/>
                <w:szCs w:val="16"/>
              </w:rPr>
            </w:pPr>
          </w:p>
        </w:tc>
        <w:tc>
          <w:tcPr>
            <w:tcW w:w="743" w:type="dxa"/>
            <w:shd w:val="clear" w:color="auto" w:fill="auto"/>
            <w:vAlign w:val="center"/>
          </w:tcPr>
          <w:p w14:paraId="758B77CC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783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027FC200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97 (1.57, 2.46)***</w:t>
            </w:r>
          </w:p>
        </w:tc>
        <w:tc>
          <w:tcPr>
            <w:tcW w:w="1575" w:type="dxa"/>
            <w:shd w:val="clear" w:color="auto" w:fill="B4C6E7"/>
            <w:vAlign w:val="center"/>
          </w:tcPr>
          <w:p w14:paraId="7A423B42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67 (1.32, 2.11)***</w:t>
            </w:r>
          </w:p>
        </w:tc>
        <w:tc>
          <w:tcPr>
            <w:tcW w:w="945" w:type="dxa"/>
            <w:shd w:val="clear" w:color="auto" w:fill="auto"/>
            <w:vAlign w:val="center"/>
          </w:tcPr>
          <w:p w14:paraId="59E85B33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24</w:t>
            </w:r>
          </w:p>
        </w:tc>
        <w:tc>
          <w:tcPr>
            <w:tcW w:w="918" w:type="dxa"/>
            <w:shd w:val="clear" w:color="auto" w:fill="auto"/>
            <w:vAlign w:val="center"/>
          </w:tcPr>
          <w:p w14:paraId="41FF869F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854</w:t>
            </w:r>
          </w:p>
        </w:tc>
      </w:tr>
      <w:tr w:rsidR="0035725F" w:rsidRPr="0035725F" w14:paraId="62BC8510" w14:textId="77777777" w:rsidTr="00483FAE">
        <w:tc>
          <w:tcPr>
            <w:tcW w:w="3258" w:type="dxa"/>
            <w:vMerge/>
            <w:shd w:val="clear" w:color="auto" w:fill="auto"/>
            <w:vAlign w:val="center"/>
          </w:tcPr>
          <w:p w14:paraId="5D39B784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b/>
                <w:bCs/>
                <w:sz w:val="20"/>
                <w:szCs w:val="20"/>
              </w:rPr>
            </w:pPr>
          </w:p>
        </w:tc>
        <w:tc>
          <w:tcPr>
            <w:tcW w:w="4207" w:type="dxa"/>
            <w:vMerge/>
            <w:shd w:val="clear" w:color="auto" w:fill="auto"/>
            <w:vAlign w:val="center"/>
          </w:tcPr>
          <w:p w14:paraId="0A423C31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sz w:val="16"/>
                <w:szCs w:val="16"/>
              </w:rPr>
            </w:pPr>
          </w:p>
        </w:tc>
        <w:tc>
          <w:tcPr>
            <w:tcW w:w="743" w:type="dxa"/>
            <w:shd w:val="clear" w:color="auto" w:fill="auto"/>
            <w:vAlign w:val="center"/>
          </w:tcPr>
          <w:p w14:paraId="2A0BEA3C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784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2625CFBF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61 (1.47, 1.76)***</w:t>
            </w:r>
          </w:p>
        </w:tc>
        <w:tc>
          <w:tcPr>
            <w:tcW w:w="1575" w:type="dxa"/>
            <w:shd w:val="clear" w:color="auto" w:fill="B4C6E7"/>
            <w:vAlign w:val="center"/>
          </w:tcPr>
          <w:p w14:paraId="139FA4F6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36 (1.23, 1.49)***</w:t>
            </w:r>
          </w:p>
        </w:tc>
        <w:tc>
          <w:tcPr>
            <w:tcW w:w="945" w:type="dxa"/>
            <w:shd w:val="clear" w:color="auto" w:fill="auto"/>
            <w:vAlign w:val="center"/>
          </w:tcPr>
          <w:p w14:paraId="6E882B49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118</w:t>
            </w:r>
          </w:p>
        </w:tc>
        <w:tc>
          <w:tcPr>
            <w:tcW w:w="918" w:type="dxa"/>
            <w:shd w:val="clear" w:color="auto" w:fill="auto"/>
            <w:vAlign w:val="center"/>
          </w:tcPr>
          <w:p w14:paraId="78F17904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1152</w:t>
            </w:r>
          </w:p>
        </w:tc>
      </w:tr>
      <w:tr w:rsidR="0035725F" w:rsidRPr="0035725F" w14:paraId="3CCF88B2" w14:textId="77777777" w:rsidTr="00483FAE">
        <w:tc>
          <w:tcPr>
            <w:tcW w:w="3258" w:type="dxa"/>
            <w:vMerge/>
            <w:shd w:val="clear" w:color="auto" w:fill="auto"/>
            <w:vAlign w:val="center"/>
          </w:tcPr>
          <w:p w14:paraId="7549A554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b/>
                <w:bCs/>
                <w:sz w:val="20"/>
                <w:szCs w:val="20"/>
              </w:rPr>
            </w:pPr>
          </w:p>
        </w:tc>
        <w:tc>
          <w:tcPr>
            <w:tcW w:w="4207" w:type="dxa"/>
            <w:vMerge/>
            <w:shd w:val="clear" w:color="auto" w:fill="auto"/>
            <w:vAlign w:val="center"/>
          </w:tcPr>
          <w:p w14:paraId="255884A6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sz w:val="16"/>
                <w:szCs w:val="16"/>
              </w:rPr>
            </w:pPr>
          </w:p>
        </w:tc>
        <w:tc>
          <w:tcPr>
            <w:tcW w:w="743" w:type="dxa"/>
            <w:shd w:val="clear" w:color="auto" w:fill="auto"/>
            <w:vAlign w:val="center"/>
          </w:tcPr>
          <w:p w14:paraId="4FE594F8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785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3590BE91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.10 (1.83, 2.40)***</w:t>
            </w:r>
          </w:p>
        </w:tc>
        <w:tc>
          <w:tcPr>
            <w:tcW w:w="1575" w:type="dxa"/>
            <w:shd w:val="clear" w:color="auto" w:fill="B4C6E7"/>
            <w:vAlign w:val="center"/>
          </w:tcPr>
          <w:p w14:paraId="0CEB9DAA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71 (1.47, 1.97)***</w:t>
            </w:r>
          </w:p>
        </w:tc>
        <w:tc>
          <w:tcPr>
            <w:tcW w:w="945" w:type="dxa"/>
            <w:shd w:val="clear" w:color="auto" w:fill="auto"/>
            <w:vAlign w:val="center"/>
          </w:tcPr>
          <w:p w14:paraId="460C4631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373</w:t>
            </w:r>
          </w:p>
        </w:tc>
        <w:tc>
          <w:tcPr>
            <w:tcW w:w="918" w:type="dxa"/>
            <w:shd w:val="clear" w:color="auto" w:fill="auto"/>
            <w:vAlign w:val="center"/>
          </w:tcPr>
          <w:p w14:paraId="5FEDB1EC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365</w:t>
            </w:r>
          </w:p>
        </w:tc>
      </w:tr>
      <w:tr w:rsidR="0035725F" w:rsidRPr="0035725F" w14:paraId="5A9A4336" w14:textId="77777777" w:rsidTr="00483FAE">
        <w:tc>
          <w:tcPr>
            <w:tcW w:w="3258" w:type="dxa"/>
            <w:vMerge/>
            <w:shd w:val="clear" w:color="auto" w:fill="auto"/>
            <w:vAlign w:val="center"/>
          </w:tcPr>
          <w:p w14:paraId="00BBE5F7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b/>
                <w:bCs/>
                <w:sz w:val="20"/>
                <w:szCs w:val="20"/>
              </w:rPr>
            </w:pPr>
          </w:p>
        </w:tc>
        <w:tc>
          <w:tcPr>
            <w:tcW w:w="4207" w:type="dxa"/>
            <w:vMerge/>
            <w:shd w:val="clear" w:color="auto" w:fill="auto"/>
            <w:vAlign w:val="center"/>
          </w:tcPr>
          <w:p w14:paraId="4371EB47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sz w:val="16"/>
                <w:szCs w:val="16"/>
              </w:rPr>
            </w:pPr>
          </w:p>
        </w:tc>
        <w:tc>
          <w:tcPr>
            <w:tcW w:w="743" w:type="dxa"/>
            <w:shd w:val="clear" w:color="auto" w:fill="auto"/>
            <w:vAlign w:val="center"/>
          </w:tcPr>
          <w:p w14:paraId="045BE5A1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786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54850078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27 (1.16, 1.40)***</w:t>
            </w:r>
          </w:p>
        </w:tc>
        <w:tc>
          <w:tcPr>
            <w:tcW w:w="1575" w:type="dxa"/>
            <w:shd w:val="clear" w:color="auto" w:fill="auto"/>
            <w:vAlign w:val="center"/>
          </w:tcPr>
          <w:p w14:paraId="0D6FD12A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09 (0.99, 1.21)</w:t>
            </w:r>
          </w:p>
        </w:tc>
        <w:tc>
          <w:tcPr>
            <w:tcW w:w="945" w:type="dxa"/>
            <w:shd w:val="clear" w:color="auto" w:fill="auto"/>
            <w:vAlign w:val="center"/>
          </w:tcPr>
          <w:p w14:paraId="15B7FC5F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848</w:t>
            </w:r>
          </w:p>
        </w:tc>
        <w:tc>
          <w:tcPr>
            <w:tcW w:w="918" w:type="dxa"/>
            <w:shd w:val="clear" w:color="auto" w:fill="auto"/>
            <w:vAlign w:val="center"/>
          </w:tcPr>
          <w:p w14:paraId="4E598042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9644</w:t>
            </w:r>
          </w:p>
        </w:tc>
      </w:tr>
      <w:tr w:rsidR="0035725F" w:rsidRPr="0035725F" w14:paraId="7C63E136" w14:textId="77777777" w:rsidTr="00483FAE">
        <w:tc>
          <w:tcPr>
            <w:tcW w:w="3258" w:type="dxa"/>
            <w:vMerge/>
            <w:shd w:val="clear" w:color="auto" w:fill="auto"/>
            <w:vAlign w:val="center"/>
          </w:tcPr>
          <w:p w14:paraId="6B114349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b/>
                <w:bCs/>
                <w:sz w:val="20"/>
                <w:szCs w:val="20"/>
              </w:rPr>
            </w:pPr>
          </w:p>
        </w:tc>
        <w:tc>
          <w:tcPr>
            <w:tcW w:w="4207" w:type="dxa"/>
            <w:vMerge/>
            <w:shd w:val="clear" w:color="auto" w:fill="auto"/>
            <w:vAlign w:val="center"/>
          </w:tcPr>
          <w:p w14:paraId="104F2B1A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sz w:val="16"/>
                <w:szCs w:val="16"/>
              </w:rPr>
            </w:pPr>
          </w:p>
        </w:tc>
        <w:tc>
          <w:tcPr>
            <w:tcW w:w="743" w:type="dxa"/>
            <w:shd w:val="clear" w:color="auto" w:fill="auto"/>
            <w:vAlign w:val="center"/>
          </w:tcPr>
          <w:p w14:paraId="4835475B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787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3EFF4FC4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49 (1.32, 1.67)***</w:t>
            </w:r>
          </w:p>
        </w:tc>
        <w:tc>
          <w:tcPr>
            <w:tcW w:w="1575" w:type="dxa"/>
            <w:shd w:val="clear" w:color="auto" w:fill="B4C6E7"/>
            <w:vAlign w:val="center"/>
          </w:tcPr>
          <w:p w14:paraId="63A3E6A5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18 (1.03, 1.34)*</w:t>
            </w:r>
          </w:p>
        </w:tc>
        <w:tc>
          <w:tcPr>
            <w:tcW w:w="945" w:type="dxa"/>
            <w:shd w:val="clear" w:color="auto" w:fill="auto"/>
            <w:vAlign w:val="center"/>
          </w:tcPr>
          <w:p w14:paraId="21D43CFB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491</w:t>
            </w:r>
          </w:p>
        </w:tc>
        <w:tc>
          <w:tcPr>
            <w:tcW w:w="918" w:type="dxa"/>
            <w:shd w:val="clear" w:color="auto" w:fill="auto"/>
            <w:vAlign w:val="center"/>
          </w:tcPr>
          <w:p w14:paraId="66343861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4512</w:t>
            </w:r>
          </w:p>
        </w:tc>
      </w:tr>
      <w:tr w:rsidR="0035725F" w:rsidRPr="0035725F" w14:paraId="305CD320" w14:textId="77777777" w:rsidTr="00483FAE">
        <w:tc>
          <w:tcPr>
            <w:tcW w:w="3258" w:type="dxa"/>
            <w:vMerge/>
            <w:shd w:val="clear" w:color="auto" w:fill="auto"/>
            <w:vAlign w:val="center"/>
          </w:tcPr>
          <w:p w14:paraId="1EC3DE1D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b/>
                <w:bCs/>
                <w:sz w:val="20"/>
                <w:szCs w:val="20"/>
              </w:rPr>
            </w:pPr>
          </w:p>
        </w:tc>
        <w:tc>
          <w:tcPr>
            <w:tcW w:w="4207" w:type="dxa"/>
            <w:vMerge/>
            <w:shd w:val="clear" w:color="auto" w:fill="auto"/>
            <w:vAlign w:val="center"/>
          </w:tcPr>
          <w:p w14:paraId="5B2CBE00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sz w:val="16"/>
                <w:szCs w:val="16"/>
              </w:rPr>
            </w:pPr>
          </w:p>
        </w:tc>
        <w:tc>
          <w:tcPr>
            <w:tcW w:w="743" w:type="dxa"/>
            <w:shd w:val="clear" w:color="auto" w:fill="auto"/>
            <w:vAlign w:val="center"/>
          </w:tcPr>
          <w:p w14:paraId="5E81DA11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789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3697B6BC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23 (1.12, 1.34)***</w:t>
            </w:r>
          </w:p>
        </w:tc>
        <w:tc>
          <w:tcPr>
            <w:tcW w:w="1575" w:type="dxa"/>
            <w:shd w:val="clear" w:color="auto" w:fill="auto"/>
            <w:vAlign w:val="center"/>
          </w:tcPr>
          <w:p w14:paraId="754A2E19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03 (0.94, 1.13)</w:t>
            </w:r>
          </w:p>
        </w:tc>
        <w:tc>
          <w:tcPr>
            <w:tcW w:w="945" w:type="dxa"/>
            <w:shd w:val="clear" w:color="auto" w:fill="auto"/>
            <w:vAlign w:val="center"/>
          </w:tcPr>
          <w:p w14:paraId="39D77330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279</w:t>
            </w:r>
          </w:p>
        </w:tc>
        <w:tc>
          <w:tcPr>
            <w:tcW w:w="918" w:type="dxa"/>
            <w:shd w:val="clear" w:color="auto" w:fill="auto"/>
            <w:vAlign w:val="center"/>
          </w:tcPr>
          <w:p w14:paraId="196AC6E4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6341</w:t>
            </w:r>
          </w:p>
        </w:tc>
      </w:tr>
      <w:tr w:rsidR="0035725F" w:rsidRPr="0035725F" w14:paraId="7E701E38" w14:textId="77777777" w:rsidTr="00483FAE">
        <w:tc>
          <w:tcPr>
            <w:tcW w:w="3258" w:type="dxa"/>
            <w:vMerge/>
            <w:shd w:val="clear" w:color="auto" w:fill="auto"/>
            <w:vAlign w:val="center"/>
          </w:tcPr>
          <w:p w14:paraId="741C323C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b/>
                <w:bCs/>
                <w:sz w:val="20"/>
                <w:szCs w:val="20"/>
              </w:rPr>
            </w:pPr>
          </w:p>
        </w:tc>
        <w:tc>
          <w:tcPr>
            <w:tcW w:w="4207" w:type="dxa"/>
            <w:shd w:val="clear" w:color="auto" w:fill="auto"/>
            <w:vAlign w:val="center"/>
          </w:tcPr>
          <w:p w14:paraId="78C0302A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Ill-Defined and Unknown Causes of Morbidity and Mortality</w:t>
            </w:r>
          </w:p>
        </w:tc>
        <w:tc>
          <w:tcPr>
            <w:tcW w:w="743" w:type="dxa"/>
            <w:shd w:val="clear" w:color="auto" w:fill="auto"/>
            <w:vAlign w:val="center"/>
          </w:tcPr>
          <w:p w14:paraId="0004AB94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799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4E370B08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26 (1.14, 1.40)***</w:t>
            </w:r>
          </w:p>
        </w:tc>
        <w:tc>
          <w:tcPr>
            <w:tcW w:w="1575" w:type="dxa"/>
            <w:shd w:val="clear" w:color="auto" w:fill="B4C6E7"/>
            <w:vAlign w:val="center"/>
          </w:tcPr>
          <w:p w14:paraId="30AF0993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13 (1.02, 1.26)*</w:t>
            </w:r>
          </w:p>
        </w:tc>
        <w:tc>
          <w:tcPr>
            <w:tcW w:w="945" w:type="dxa"/>
            <w:shd w:val="clear" w:color="auto" w:fill="auto"/>
            <w:vAlign w:val="center"/>
          </w:tcPr>
          <w:p w14:paraId="460F21AC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703</w:t>
            </w:r>
          </w:p>
        </w:tc>
        <w:tc>
          <w:tcPr>
            <w:tcW w:w="918" w:type="dxa"/>
            <w:shd w:val="clear" w:color="auto" w:fill="auto"/>
            <w:vAlign w:val="center"/>
          </w:tcPr>
          <w:p w14:paraId="4D8B9215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8649</w:t>
            </w:r>
          </w:p>
        </w:tc>
      </w:tr>
      <w:tr w:rsidR="0035725F" w:rsidRPr="0035725F" w14:paraId="24D23EEB" w14:textId="77777777" w:rsidTr="00483FAE">
        <w:tc>
          <w:tcPr>
            <w:tcW w:w="3258" w:type="dxa"/>
            <w:vMerge w:val="restart"/>
            <w:shd w:val="clear" w:color="auto" w:fill="auto"/>
            <w:vAlign w:val="center"/>
          </w:tcPr>
          <w:p w14:paraId="2E444E72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b/>
                <w:bCs/>
                <w:sz w:val="20"/>
                <w:szCs w:val="20"/>
              </w:rPr>
            </w:pPr>
            <w:r w:rsidRPr="0035725F">
              <w:rPr>
                <w:rFonts w:ascii="Times New Roman" w:eastAsia="Times New Roman" w:hAnsi="Times New Roman" w:cs="Calibri"/>
                <w:b/>
                <w:bCs/>
                <w:color w:val="000000"/>
                <w:sz w:val="20"/>
                <w:szCs w:val="20"/>
              </w:rPr>
              <w:t>Injury and Poisoning</w:t>
            </w:r>
          </w:p>
        </w:tc>
        <w:tc>
          <w:tcPr>
            <w:tcW w:w="4207" w:type="dxa"/>
            <w:shd w:val="clear" w:color="auto" w:fill="auto"/>
            <w:vAlign w:val="center"/>
          </w:tcPr>
          <w:p w14:paraId="0D8227E2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Sprains and Strains of Joints and Adjacent Muscles</w:t>
            </w:r>
          </w:p>
        </w:tc>
        <w:tc>
          <w:tcPr>
            <w:tcW w:w="743" w:type="dxa"/>
            <w:shd w:val="clear" w:color="auto" w:fill="auto"/>
            <w:vAlign w:val="center"/>
          </w:tcPr>
          <w:p w14:paraId="5540D2FB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847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32EAC4C5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54 (1.22, 1.95)**</w:t>
            </w:r>
          </w:p>
        </w:tc>
        <w:tc>
          <w:tcPr>
            <w:tcW w:w="1575" w:type="dxa"/>
            <w:shd w:val="clear" w:color="auto" w:fill="auto"/>
            <w:vAlign w:val="center"/>
          </w:tcPr>
          <w:p w14:paraId="738B8E62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03 (0.76, 1.41)</w:t>
            </w:r>
          </w:p>
        </w:tc>
        <w:tc>
          <w:tcPr>
            <w:tcW w:w="945" w:type="dxa"/>
            <w:shd w:val="clear" w:color="auto" w:fill="auto"/>
            <w:vAlign w:val="center"/>
          </w:tcPr>
          <w:p w14:paraId="4BE2371E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01</w:t>
            </w:r>
          </w:p>
        </w:tc>
        <w:tc>
          <w:tcPr>
            <w:tcW w:w="918" w:type="dxa"/>
            <w:shd w:val="clear" w:color="auto" w:fill="auto"/>
            <w:vAlign w:val="center"/>
          </w:tcPr>
          <w:p w14:paraId="40695AEE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765</w:t>
            </w:r>
          </w:p>
        </w:tc>
      </w:tr>
      <w:tr w:rsidR="0035725F" w:rsidRPr="0035725F" w14:paraId="2030F4F9" w14:textId="77777777" w:rsidTr="00483FAE">
        <w:tc>
          <w:tcPr>
            <w:tcW w:w="3258" w:type="dxa"/>
            <w:vMerge/>
            <w:shd w:val="clear" w:color="auto" w:fill="auto"/>
            <w:vAlign w:val="center"/>
          </w:tcPr>
          <w:p w14:paraId="30C48AC6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sz w:val="16"/>
                <w:szCs w:val="16"/>
              </w:rPr>
            </w:pPr>
          </w:p>
        </w:tc>
        <w:tc>
          <w:tcPr>
            <w:tcW w:w="4207" w:type="dxa"/>
            <w:shd w:val="clear" w:color="auto" w:fill="auto"/>
            <w:vAlign w:val="center"/>
          </w:tcPr>
          <w:p w14:paraId="7F0C99C1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Intracranial Injury, Excluding Those with Skull Fracture</w:t>
            </w:r>
          </w:p>
        </w:tc>
        <w:tc>
          <w:tcPr>
            <w:tcW w:w="743" w:type="dxa"/>
            <w:shd w:val="clear" w:color="auto" w:fill="auto"/>
            <w:vAlign w:val="center"/>
          </w:tcPr>
          <w:p w14:paraId="21737A6D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854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662C5E12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.39 (1.97, 5.82)***</w:t>
            </w:r>
          </w:p>
        </w:tc>
        <w:tc>
          <w:tcPr>
            <w:tcW w:w="1575" w:type="dxa"/>
            <w:shd w:val="clear" w:color="auto" w:fill="B4C6E7"/>
            <w:vAlign w:val="center"/>
          </w:tcPr>
          <w:p w14:paraId="4F21B467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90 (1.04, 3.46)*</w:t>
            </w:r>
          </w:p>
        </w:tc>
        <w:tc>
          <w:tcPr>
            <w:tcW w:w="945" w:type="dxa"/>
            <w:shd w:val="clear" w:color="auto" w:fill="auto"/>
            <w:vAlign w:val="center"/>
          </w:tcPr>
          <w:p w14:paraId="5B12A16B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20</w:t>
            </w:r>
          </w:p>
        </w:tc>
        <w:tc>
          <w:tcPr>
            <w:tcW w:w="918" w:type="dxa"/>
            <w:shd w:val="clear" w:color="auto" w:fill="auto"/>
            <w:vAlign w:val="center"/>
          </w:tcPr>
          <w:p w14:paraId="74C76314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83</w:t>
            </w:r>
          </w:p>
        </w:tc>
      </w:tr>
      <w:tr w:rsidR="0035725F" w:rsidRPr="0035725F" w14:paraId="18567EAE" w14:textId="77777777" w:rsidTr="00483FAE">
        <w:tc>
          <w:tcPr>
            <w:tcW w:w="3258" w:type="dxa"/>
            <w:vMerge/>
            <w:shd w:val="clear" w:color="auto" w:fill="auto"/>
            <w:vAlign w:val="center"/>
          </w:tcPr>
          <w:p w14:paraId="1132ADEE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sz w:val="16"/>
                <w:szCs w:val="16"/>
              </w:rPr>
            </w:pPr>
          </w:p>
        </w:tc>
        <w:tc>
          <w:tcPr>
            <w:tcW w:w="4207" w:type="dxa"/>
            <w:shd w:val="clear" w:color="auto" w:fill="auto"/>
            <w:vAlign w:val="center"/>
          </w:tcPr>
          <w:p w14:paraId="60474326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Contusion with Intact Skin Surface</w:t>
            </w:r>
          </w:p>
        </w:tc>
        <w:tc>
          <w:tcPr>
            <w:tcW w:w="743" w:type="dxa"/>
            <w:shd w:val="clear" w:color="auto" w:fill="auto"/>
            <w:vAlign w:val="center"/>
          </w:tcPr>
          <w:p w14:paraId="28E7F1C8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922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65334B7D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45 (1.14, 1.84)*</w:t>
            </w:r>
          </w:p>
        </w:tc>
        <w:tc>
          <w:tcPr>
            <w:tcW w:w="1575" w:type="dxa"/>
            <w:shd w:val="clear" w:color="auto" w:fill="auto"/>
            <w:vAlign w:val="center"/>
          </w:tcPr>
          <w:p w14:paraId="7BE3DF56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11 (0.84, 1.46)</w:t>
            </w:r>
          </w:p>
        </w:tc>
        <w:tc>
          <w:tcPr>
            <w:tcW w:w="945" w:type="dxa"/>
            <w:shd w:val="clear" w:color="auto" w:fill="auto"/>
            <w:vAlign w:val="center"/>
          </w:tcPr>
          <w:p w14:paraId="6FFBD9C7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99</w:t>
            </w:r>
          </w:p>
        </w:tc>
        <w:tc>
          <w:tcPr>
            <w:tcW w:w="918" w:type="dxa"/>
            <w:shd w:val="clear" w:color="auto" w:fill="auto"/>
            <w:vAlign w:val="center"/>
          </w:tcPr>
          <w:p w14:paraId="2BDEAB18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824</w:t>
            </w:r>
          </w:p>
        </w:tc>
      </w:tr>
      <w:tr w:rsidR="0035725F" w:rsidRPr="0035725F" w14:paraId="3794A22D" w14:textId="77777777" w:rsidTr="00483FAE">
        <w:tc>
          <w:tcPr>
            <w:tcW w:w="3258" w:type="dxa"/>
            <w:vMerge/>
            <w:shd w:val="clear" w:color="auto" w:fill="auto"/>
            <w:vAlign w:val="center"/>
          </w:tcPr>
          <w:p w14:paraId="49468D36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sz w:val="16"/>
                <w:szCs w:val="16"/>
              </w:rPr>
            </w:pPr>
          </w:p>
        </w:tc>
        <w:tc>
          <w:tcPr>
            <w:tcW w:w="4207" w:type="dxa"/>
            <w:shd w:val="clear" w:color="auto" w:fill="auto"/>
            <w:vAlign w:val="center"/>
          </w:tcPr>
          <w:p w14:paraId="32A42CB5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Other and Unspecified Effects of External Causes</w:t>
            </w:r>
          </w:p>
        </w:tc>
        <w:tc>
          <w:tcPr>
            <w:tcW w:w="743" w:type="dxa"/>
            <w:shd w:val="clear" w:color="auto" w:fill="auto"/>
            <w:vAlign w:val="center"/>
          </w:tcPr>
          <w:p w14:paraId="5F53D84B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994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2E9DAC75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.11 (1.96, 8.63)**</w:t>
            </w:r>
          </w:p>
        </w:tc>
        <w:tc>
          <w:tcPr>
            <w:tcW w:w="1575" w:type="dxa"/>
            <w:shd w:val="clear" w:color="auto" w:fill="B4C6E7"/>
            <w:vAlign w:val="center"/>
          </w:tcPr>
          <w:p w14:paraId="71EDDDF7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.82 (1.73, 8.42)***</w:t>
            </w:r>
          </w:p>
        </w:tc>
        <w:tc>
          <w:tcPr>
            <w:tcW w:w="945" w:type="dxa"/>
            <w:shd w:val="clear" w:color="auto" w:fill="auto"/>
            <w:vAlign w:val="center"/>
          </w:tcPr>
          <w:p w14:paraId="4D694849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13</w:t>
            </w:r>
          </w:p>
        </w:tc>
        <w:tc>
          <w:tcPr>
            <w:tcW w:w="918" w:type="dxa"/>
            <w:shd w:val="clear" w:color="auto" w:fill="auto"/>
            <w:vAlign w:val="center"/>
          </w:tcPr>
          <w:p w14:paraId="5B070696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48</w:t>
            </w:r>
          </w:p>
        </w:tc>
      </w:tr>
      <w:tr w:rsidR="0035725F" w:rsidRPr="0035725F" w14:paraId="3D2EF3F6" w14:textId="77777777" w:rsidTr="00483FAE">
        <w:tc>
          <w:tcPr>
            <w:tcW w:w="3258" w:type="dxa"/>
            <w:shd w:val="clear" w:color="auto" w:fill="auto"/>
            <w:vAlign w:val="center"/>
          </w:tcPr>
          <w:p w14:paraId="5C1E7196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b/>
                <w:bCs/>
                <w:color w:val="000000"/>
                <w:sz w:val="20"/>
                <w:szCs w:val="20"/>
              </w:rPr>
              <w:t>Supplementary Classification of External Causes of Injury and Poisoning</w:t>
            </w:r>
          </w:p>
        </w:tc>
        <w:tc>
          <w:tcPr>
            <w:tcW w:w="4207" w:type="dxa"/>
            <w:shd w:val="clear" w:color="auto" w:fill="auto"/>
            <w:vAlign w:val="center"/>
          </w:tcPr>
          <w:p w14:paraId="16F86E26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Motor Vehicle Traffic Accidents</w:t>
            </w:r>
          </w:p>
        </w:tc>
        <w:tc>
          <w:tcPr>
            <w:tcW w:w="743" w:type="dxa"/>
            <w:shd w:val="clear" w:color="auto" w:fill="auto"/>
            <w:vAlign w:val="center"/>
          </w:tcPr>
          <w:p w14:paraId="53A6556F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E81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2F2874EB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64 (1.23, 2.18)**</w:t>
            </w:r>
          </w:p>
        </w:tc>
        <w:tc>
          <w:tcPr>
            <w:tcW w:w="1575" w:type="dxa"/>
            <w:shd w:val="clear" w:color="auto" w:fill="auto"/>
            <w:vAlign w:val="center"/>
          </w:tcPr>
          <w:p w14:paraId="3E1A1CEF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27 (0.86, 1.88)</w:t>
            </w:r>
          </w:p>
        </w:tc>
        <w:tc>
          <w:tcPr>
            <w:tcW w:w="945" w:type="dxa"/>
            <w:shd w:val="clear" w:color="auto" w:fill="auto"/>
            <w:vAlign w:val="center"/>
          </w:tcPr>
          <w:p w14:paraId="0AD4D432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70</w:t>
            </w:r>
          </w:p>
        </w:tc>
        <w:tc>
          <w:tcPr>
            <w:tcW w:w="918" w:type="dxa"/>
            <w:shd w:val="clear" w:color="auto" w:fill="auto"/>
            <w:vAlign w:val="center"/>
          </w:tcPr>
          <w:p w14:paraId="21DD2DB3" w14:textId="77777777" w:rsidR="0035725F" w:rsidRPr="0035725F" w:rsidRDefault="0035725F" w:rsidP="003D26E5">
            <w:pPr>
              <w:tabs>
                <w:tab w:val="left" w:pos="990"/>
              </w:tabs>
              <w:spacing w:after="0" w:line="240" w:lineRule="auto"/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</w:pPr>
            <w:r w:rsidRPr="0035725F">
              <w:rPr>
                <w:rFonts w:ascii="Times New Roman" w:eastAsia="Times New Roman" w:hAnsi="Times New Roman" w:cs="Calibri"/>
                <w:color w:val="000000"/>
                <w:sz w:val="16"/>
                <w:szCs w:val="16"/>
              </w:rPr>
              <w:t>516</w:t>
            </w:r>
          </w:p>
        </w:tc>
      </w:tr>
    </w:tbl>
    <w:p w14:paraId="4D51E63B" w14:textId="4791E809" w:rsidR="0035725F" w:rsidRPr="0035725F" w:rsidRDefault="0035725F" w:rsidP="0035725F">
      <w:pPr>
        <w:spacing w:after="0" w:line="240" w:lineRule="auto"/>
        <w:rPr>
          <w:rFonts w:ascii="Times New Roman" w:eastAsia="Times New Roman" w:hAnsi="Times New Roman" w:cs="Calibri"/>
          <w:sz w:val="24"/>
          <w:szCs w:val="24"/>
        </w:rPr>
      </w:pPr>
      <w:r w:rsidRPr="0035725F">
        <w:rPr>
          <w:rFonts w:ascii="Times New Roman" w:eastAsia="Times New Roman" w:hAnsi="Times New Roman" w:cs="Calibri"/>
          <w:sz w:val="18"/>
          <w:szCs w:val="18"/>
        </w:rPr>
        <w:t>Note: Statistically significant positive associations from the multivariable model are highlighted in blue and negative associations are highlighted in yellow.</w:t>
      </w:r>
      <w:r w:rsidRPr="0035725F">
        <w:rPr>
          <w:rFonts w:ascii="Times New Roman" w:eastAsia="Times New Roman" w:hAnsi="Times New Roman" w:cs="Calibri"/>
          <w:sz w:val="18"/>
          <w:szCs w:val="18"/>
        </w:rPr>
        <w:br/>
      </w:r>
      <w:r w:rsidRPr="0035725F">
        <w:rPr>
          <w:rFonts w:ascii="Times New Roman" w:eastAsia="Times New Roman" w:hAnsi="Times New Roman" w:cs="Calibri"/>
          <w:sz w:val="18"/>
          <w:szCs w:val="18"/>
          <w:vertAlign w:val="superscript"/>
        </w:rPr>
        <w:t>a</w:t>
      </w:r>
      <w:r w:rsidRPr="0035725F">
        <w:rPr>
          <w:rFonts w:ascii="Times New Roman" w:eastAsia="Times New Roman" w:hAnsi="Times New Roman"/>
          <w:sz w:val="24"/>
          <w:szCs w:val="24"/>
        </w:rPr>
        <w:t xml:space="preserve"> </w:t>
      </w:r>
      <w:r w:rsidRPr="0035725F">
        <w:rPr>
          <w:rFonts w:ascii="Times New Roman" w:eastAsia="Times New Roman" w:hAnsi="Times New Roman" w:cs="Calibri"/>
          <w:sz w:val="18"/>
          <w:szCs w:val="18"/>
        </w:rPr>
        <w:t>models adjusted for SES, maternal age at delivery, total number of encounters with health services during the 21 months period before delivery, and year of delivery</w:t>
      </w:r>
      <w:r w:rsidRPr="0035725F">
        <w:rPr>
          <w:rFonts w:ascii="Times New Roman" w:eastAsia="Times New Roman" w:hAnsi="Times New Roman" w:cs="Calibri"/>
          <w:sz w:val="18"/>
          <w:szCs w:val="18"/>
          <w:vertAlign w:val="superscript"/>
        </w:rPr>
        <w:br/>
        <w:t xml:space="preserve">b </w:t>
      </w:r>
      <w:r w:rsidRPr="0035725F">
        <w:rPr>
          <w:rFonts w:ascii="Times New Roman" w:eastAsia="Times New Roman" w:hAnsi="Times New Roman" w:cs="Calibri"/>
          <w:sz w:val="18"/>
          <w:szCs w:val="18"/>
        </w:rPr>
        <w:t xml:space="preserve">models adjusted for SES, maternal age at delivery, total number of encounters with health services during the 21 months period before delivery, year of delivery, and all the </w:t>
      </w:r>
      <w:r w:rsidR="00F37C66">
        <w:rPr>
          <w:rFonts w:ascii="Times New Roman" w:eastAsia="Times New Roman" w:hAnsi="Times New Roman" w:cs="Calibri"/>
          <w:sz w:val="18"/>
          <w:szCs w:val="18"/>
        </w:rPr>
        <w:t>specific somatic disorders</w:t>
      </w:r>
      <w:r w:rsidRPr="0035725F">
        <w:rPr>
          <w:rFonts w:ascii="Times New Roman" w:eastAsia="Times New Roman" w:hAnsi="Times New Roman" w:cs="Calibri"/>
          <w:sz w:val="18"/>
          <w:szCs w:val="18"/>
        </w:rPr>
        <w:t xml:space="preserve"> presented in this table</w:t>
      </w:r>
      <w:r w:rsidRPr="0035725F">
        <w:rPr>
          <w:rFonts w:ascii="Times New Roman" w:eastAsia="Times New Roman" w:hAnsi="Times New Roman" w:cs="Calibri"/>
          <w:sz w:val="18"/>
          <w:szCs w:val="18"/>
        </w:rPr>
        <w:br/>
        <w:t>*: q-value &lt;0.05; **: q-value &lt;0.01; ***: q-value &lt;0.001</w:t>
      </w:r>
      <w:r w:rsidRPr="0035725F">
        <w:rPr>
          <w:rFonts w:ascii="Times New Roman" w:eastAsia="Times New Roman" w:hAnsi="Times New Roman" w:cs="Calibri"/>
          <w:sz w:val="24"/>
          <w:szCs w:val="24"/>
        </w:rPr>
        <w:tab/>
      </w:r>
    </w:p>
    <w:p w14:paraId="01BBF6F0" w14:textId="20FACC67" w:rsidR="00BC6B4B" w:rsidRPr="00483FAE" w:rsidRDefault="00BC6B4B" w:rsidP="00BC6B4B">
      <w:pPr>
        <w:spacing w:after="0" w:line="240" w:lineRule="auto"/>
        <w:rPr>
          <w:rFonts w:ascii="Times New Roman" w:eastAsiaTheme="majorEastAsia" w:hAnsi="Times New Roman"/>
          <w:b/>
          <w:bCs/>
          <w:color w:val="000000" w:themeColor="text1"/>
        </w:rPr>
      </w:pPr>
    </w:p>
    <w:sectPr w:rsidR="00BC6B4B" w:rsidRPr="00483FAE" w:rsidSect="0035725F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4BE8AF" w14:textId="77777777" w:rsidR="00AF3191" w:rsidRDefault="00AF3191" w:rsidP="00D4302A">
      <w:pPr>
        <w:spacing w:after="0" w:line="240" w:lineRule="auto"/>
      </w:pPr>
      <w:r>
        <w:separator/>
      </w:r>
    </w:p>
  </w:endnote>
  <w:endnote w:type="continuationSeparator" w:id="0">
    <w:p w14:paraId="027FE68C" w14:textId="77777777" w:rsidR="00AF3191" w:rsidRDefault="00AF3191" w:rsidP="00D430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27D083" w14:textId="128A5AF2" w:rsidR="00BC6B4B" w:rsidRDefault="00BC6B4B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8F0CD7">
      <w:rPr>
        <w:noProof/>
      </w:rPr>
      <w:t>1</w:t>
    </w:r>
    <w:r>
      <w:rPr>
        <w:noProof/>
      </w:rPr>
      <w:fldChar w:fldCharType="end"/>
    </w:r>
  </w:p>
  <w:p w14:paraId="72771B50" w14:textId="77777777" w:rsidR="00BC6B4B" w:rsidRDefault="00BC6B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FBCAD0" w14:textId="77777777" w:rsidR="00AF3191" w:rsidRDefault="00AF3191" w:rsidP="00D4302A">
      <w:pPr>
        <w:spacing w:after="0" w:line="240" w:lineRule="auto"/>
      </w:pPr>
      <w:r>
        <w:separator/>
      </w:r>
    </w:p>
  </w:footnote>
  <w:footnote w:type="continuationSeparator" w:id="0">
    <w:p w14:paraId="0EAE8BF7" w14:textId="77777777" w:rsidR="00AF3191" w:rsidRDefault="00AF3191" w:rsidP="00D4302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73EEFEF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74F6D93"/>
    <w:multiLevelType w:val="hybridMultilevel"/>
    <w:tmpl w:val="1F2E74F0"/>
    <w:lvl w:ilvl="0" w:tplc="F0CECF88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946ADB"/>
    <w:multiLevelType w:val="hybridMultilevel"/>
    <w:tmpl w:val="6D38A0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EEiZmxqYGZoZmxko6SsGpxcWZ+XkgBZa1AFsq3a0sAAAA"/>
  </w:docVars>
  <w:rsids>
    <w:rsidRoot w:val="00CE7B92"/>
    <w:rsid w:val="00000735"/>
    <w:rsid w:val="000021A3"/>
    <w:rsid w:val="00002B8D"/>
    <w:rsid w:val="00006AF8"/>
    <w:rsid w:val="00006AFA"/>
    <w:rsid w:val="00007386"/>
    <w:rsid w:val="00011DBD"/>
    <w:rsid w:val="0001231F"/>
    <w:rsid w:val="00014793"/>
    <w:rsid w:val="00014CC9"/>
    <w:rsid w:val="000150DD"/>
    <w:rsid w:val="00017246"/>
    <w:rsid w:val="0002349C"/>
    <w:rsid w:val="0003097B"/>
    <w:rsid w:val="0003404E"/>
    <w:rsid w:val="000367EF"/>
    <w:rsid w:val="000379D6"/>
    <w:rsid w:val="00040135"/>
    <w:rsid w:val="000404D1"/>
    <w:rsid w:val="00044502"/>
    <w:rsid w:val="00044C0B"/>
    <w:rsid w:val="000457AF"/>
    <w:rsid w:val="000469F6"/>
    <w:rsid w:val="00051172"/>
    <w:rsid w:val="00053694"/>
    <w:rsid w:val="00054321"/>
    <w:rsid w:val="00055051"/>
    <w:rsid w:val="00055A7E"/>
    <w:rsid w:val="00060E6E"/>
    <w:rsid w:val="00060F4D"/>
    <w:rsid w:val="0006604C"/>
    <w:rsid w:val="00067B05"/>
    <w:rsid w:val="000706F2"/>
    <w:rsid w:val="00074CA3"/>
    <w:rsid w:val="0007567C"/>
    <w:rsid w:val="00076C5C"/>
    <w:rsid w:val="00076E11"/>
    <w:rsid w:val="000821B0"/>
    <w:rsid w:val="00084C95"/>
    <w:rsid w:val="00085A01"/>
    <w:rsid w:val="0009089D"/>
    <w:rsid w:val="000929B6"/>
    <w:rsid w:val="000A09C8"/>
    <w:rsid w:val="000A2B89"/>
    <w:rsid w:val="000A483E"/>
    <w:rsid w:val="000A48CA"/>
    <w:rsid w:val="000B129D"/>
    <w:rsid w:val="000B268A"/>
    <w:rsid w:val="000B316B"/>
    <w:rsid w:val="000B408F"/>
    <w:rsid w:val="000B6569"/>
    <w:rsid w:val="000C1EC5"/>
    <w:rsid w:val="000C1F5C"/>
    <w:rsid w:val="000C5C75"/>
    <w:rsid w:val="000C7046"/>
    <w:rsid w:val="000D14D3"/>
    <w:rsid w:val="000D16D0"/>
    <w:rsid w:val="000D3D74"/>
    <w:rsid w:val="000D63E5"/>
    <w:rsid w:val="000D6776"/>
    <w:rsid w:val="000D708A"/>
    <w:rsid w:val="000D7428"/>
    <w:rsid w:val="000D777A"/>
    <w:rsid w:val="000E1C51"/>
    <w:rsid w:val="000E20A9"/>
    <w:rsid w:val="000E39F7"/>
    <w:rsid w:val="000E3CA3"/>
    <w:rsid w:val="000E3DF9"/>
    <w:rsid w:val="000E78F5"/>
    <w:rsid w:val="000E7F0A"/>
    <w:rsid w:val="000E7FCD"/>
    <w:rsid w:val="000F053C"/>
    <w:rsid w:val="000F26C0"/>
    <w:rsid w:val="000F2972"/>
    <w:rsid w:val="00100178"/>
    <w:rsid w:val="00100B1C"/>
    <w:rsid w:val="00102842"/>
    <w:rsid w:val="00103036"/>
    <w:rsid w:val="0010376A"/>
    <w:rsid w:val="001052CD"/>
    <w:rsid w:val="001059D6"/>
    <w:rsid w:val="001153C6"/>
    <w:rsid w:val="001162DC"/>
    <w:rsid w:val="0011676B"/>
    <w:rsid w:val="00123A4C"/>
    <w:rsid w:val="00123EC1"/>
    <w:rsid w:val="0012742E"/>
    <w:rsid w:val="00127FFE"/>
    <w:rsid w:val="00132611"/>
    <w:rsid w:val="00135809"/>
    <w:rsid w:val="001447AE"/>
    <w:rsid w:val="001457C9"/>
    <w:rsid w:val="00145D2E"/>
    <w:rsid w:val="001462F8"/>
    <w:rsid w:val="00146E50"/>
    <w:rsid w:val="00151FCA"/>
    <w:rsid w:val="00152F50"/>
    <w:rsid w:val="00153E12"/>
    <w:rsid w:val="00155E09"/>
    <w:rsid w:val="001563E8"/>
    <w:rsid w:val="0016086E"/>
    <w:rsid w:val="00161D1A"/>
    <w:rsid w:val="00162BA4"/>
    <w:rsid w:val="00163BAE"/>
    <w:rsid w:val="001644D4"/>
    <w:rsid w:val="00164E00"/>
    <w:rsid w:val="00165A95"/>
    <w:rsid w:val="001677DF"/>
    <w:rsid w:val="00172363"/>
    <w:rsid w:val="0017340C"/>
    <w:rsid w:val="001735A3"/>
    <w:rsid w:val="0017673D"/>
    <w:rsid w:val="0018027F"/>
    <w:rsid w:val="001806A9"/>
    <w:rsid w:val="001836F8"/>
    <w:rsid w:val="00186770"/>
    <w:rsid w:val="00187762"/>
    <w:rsid w:val="00190707"/>
    <w:rsid w:val="00190FA1"/>
    <w:rsid w:val="00191315"/>
    <w:rsid w:val="00194139"/>
    <w:rsid w:val="00194B2A"/>
    <w:rsid w:val="00196D77"/>
    <w:rsid w:val="001971F4"/>
    <w:rsid w:val="001A469A"/>
    <w:rsid w:val="001A4B7D"/>
    <w:rsid w:val="001A68AD"/>
    <w:rsid w:val="001A6929"/>
    <w:rsid w:val="001B080A"/>
    <w:rsid w:val="001B241D"/>
    <w:rsid w:val="001B4D33"/>
    <w:rsid w:val="001B7F34"/>
    <w:rsid w:val="001C0098"/>
    <w:rsid w:val="001C1722"/>
    <w:rsid w:val="001C4D39"/>
    <w:rsid w:val="001C5337"/>
    <w:rsid w:val="001D01B5"/>
    <w:rsid w:val="001D5E86"/>
    <w:rsid w:val="001D643F"/>
    <w:rsid w:val="001E00D9"/>
    <w:rsid w:val="001E205C"/>
    <w:rsid w:val="001E3AB0"/>
    <w:rsid w:val="001E691C"/>
    <w:rsid w:val="001E71AB"/>
    <w:rsid w:val="001F02C6"/>
    <w:rsid w:val="001F3CB6"/>
    <w:rsid w:val="001F4C80"/>
    <w:rsid w:val="00200D9F"/>
    <w:rsid w:val="00201545"/>
    <w:rsid w:val="00202616"/>
    <w:rsid w:val="0021045B"/>
    <w:rsid w:val="002117D1"/>
    <w:rsid w:val="00212BB3"/>
    <w:rsid w:val="00215620"/>
    <w:rsid w:val="002159DE"/>
    <w:rsid w:val="00222F2C"/>
    <w:rsid w:val="00223447"/>
    <w:rsid w:val="00224882"/>
    <w:rsid w:val="00226B5E"/>
    <w:rsid w:val="00226FC0"/>
    <w:rsid w:val="0022737A"/>
    <w:rsid w:val="00234538"/>
    <w:rsid w:val="00234592"/>
    <w:rsid w:val="00235BAE"/>
    <w:rsid w:val="0023783D"/>
    <w:rsid w:val="0024140E"/>
    <w:rsid w:val="00242FB7"/>
    <w:rsid w:val="0024573A"/>
    <w:rsid w:val="00250656"/>
    <w:rsid w:val="00253F0E"/>
    <w:rsid w:val="00256BD5"/>
    <w:rsid w:val="00256D80"/>
    <w:rsid w:val="00267916"/>
    <w:rsid w:val="00267CD9"/>
    <w:rsid w:val="00271DB0"/>
    <w:rsid w:val="00272426"/>
    <w:rsid w:val="00277D15"/>
    <w:rsid w:val="00283982"/>
    <w:rsid w:val="00287716"/>
    <w:rsid w:val="0029154E"/>
    <w:rsid w:val="00291AFF"/>
    <w:rsid w:val="00293746"/>
    <w:rsid w:val="00294B32"/>
    <w:rsid w:val="00296352"/>
    <w:rsid w:val="00297790"/>
    <w:rsid w:val="00297FD9"/>
    <w:rsid w:val="002A04FE"/>
    <w:rsid w:val="002A1B66"/>
    <w:rsid w:val="002A2728"/>
    <w:rsid w:val="002A2E2B"/>
    <w:rsid w:val="002A3AF7"/>
    <w:rsid w:val="002A4325"/>
    <w:rsid w:val="002A4CAC"/>
    <w:rsid w:val="002A6020"/>
    <w:rsid w:val="002A71ED"/>
    <w:rsid w:val="002B3BBC"/>
    <w:rsid w:val="002B4233"/>
    <w:rsid w:val="002B4D80"/>
    <w:rsid w:val="002B653F"/>
    <w:rsid w:val="002C0993"/>
    <w:rsid w:val="002C2BCC"/>
    <w:rsid w:val="002C2D0F"/>
    <w:rsid w:val="002C44AC"/>
    <w:rsid w:val="002C4EA9"/>
    <w:rsid w:val="002C7870"/>
    <w:rsid w:val="002D07BF"/>
    <w:rsid w:val="002D15F7"/>
    <w:rsid w:val="002D478D"/>
    <w:rsid w:val="002D4873"/>
    <w:rsid w:val="002D4F89"/>
    <w:rsid w:val="002D6F95"/>
    <w:rsid w:val="002E01A5"/>
    <w:rsid w:val="002E26FC"/>
    <w:rsid w:val="002E567F"/>
    <w:rsid w:val="002E5F16"/>
    <w:rsid w:val="002E6985"/>
    <w:rsid w:val="002E6AEE"/>
    <w:rsid w:val="002F002B"/>
    <w:rsid w:val="002F13C1"/>
    <w:rsid w:val="002F2FDE"/>
    <w:rsid w:val="002F4F80"/>
    <w:rsid w:val="002F512B"/>
    <w:rsid w:val="002F58E7"/>
    <w:rsid w:val="002F630F"/>
    <w:rsid w:val="002F71E1"/>
    <w:rsid w:val="002F7CFE"/>
    <w:rsid w:val="00300010"/>
    <w:rsid w:val="00300BB3"/>
    <w:rsid w:val="00301BF5"/>
    <w:rsid w:val="00302511"/>
    <w:rsid w:val="00304EE3"/>
    <w:rsid w:val="00305833"/>
    <w:rsid w:val="00306628"/>
    <w:rsid w:val="00307FF6"/>
    <w:rsid w:val="003120AD"/>
    <w:rsid w:val="00312452"/>
    <w:rsid w:val="00312B4D"/>
    <w:rsid w:val="003137A2"/>
    <w:rsid w:val="003237AC"/>
    <w:rsid w:val="00323A04"/>
    <w:rsid w:val="0032428D"/>
    <w:rsid w:val="00324EC7"/>
    <w:rsid w:val="0032554B"/>
    <w:rsid w:val="00326004"/>
    <w:rsid w:val="00327FEC"/>
    <w:rsid w:val="003306F1"/>
    <w:rsid w:val="00332BC0"/>
    <w:rsid w:val="00335A2F"/>
    <w:rsid w:val="00341ED0"/>
    <w:rsid w:val="003449C6"/>
    <w:rsid w:val="00351503"/>
    <w:rsid w:val="0035218C"/>
    <w:rsid w:val="00352756"/>
    <w:rsid w:val="003551C3"/>
    <w:rsid w:val="00355F16"/>
    <w:rsid w:val="0035725F"/>
    <w:rsid w:val="00360A38"/>
    <w:rsid w:val="00365FDD"/>
    <w:rsid w:val="00367C1B"/>
    <w:rsid w:val="00370BEC"/>
    <w:rsid w:val="00371992"/>
    <w:rsid w:val="00371E9B"/>
    <w:rsid w:val="003814A2"/>
    <w:rsid w:val="00391F08"/>
    <w:rsid w:val="00392A80"/>
    <w:rsid w:val="003969B5"/>
    <w:rsid w:val="003974E4"/>
    <w:rsid w:val="00397A2A"/>
    <w:rsid w:val="003A1610"/>
    <w:rsid w:val="003A3AB5"/>
    <w:rsid w:val="003A77F4"/>
    <w:rsid w:val="003A7BF3"/>
    <w:rsid w:val="003B1831"/>
    <w:rsid w:val="003B2EA2"/>
    <w:rsid w:val="003B2F13"/>
    <w:rsid w:val="003B33C0"/>
    <w:rsid w:val="003B537D"/>
    <w:rsid w:val="003C0302"/>
    <w:rsid w:val="003C3020"/>
    <w:rsid w:val="003C3BC8"/>
    <w:rsid w:val="003C440A"/>
    <w:rsid w:val="003C6CB2"/>
    <w:rsid w:val="003C7D2C"/>
    <w:rsid w:val="003D0FD8"/>
    <w:rsid w:val="003D4FCB"/>
    <w:rsid w:val="003D5708"/>
    <w:rsid w:val="003D7DB6"/>
    <w:rsid w:val="003E0659"/>
    <w:rsid w:val="003E59E0"/>
    <w:rsid w:val="003E74DE"/>
    <w:rsid w:val="003F0359"/>
    <w:rsid w:val="003F099A"/>
    <w:rsid w:val="003F0BDF"/>
    <w:rsid w:val="00400292"/>
    <w:rsid w:val="0040307B"/>
    <w:rsid w:val="00403B88"/>
    <w:rsid w:val="00404F0D"/>
    <w:rsid w:val="00410F89"/>
    <w:rsid w:val="004111A0"/>
    <w:rsid w:val="00411895"/>
    <w:rsid w:val="00416AF4"/>
    <w:rsid w:val="00422915"/>
    <w:rsid w:val="00423AFE"/>
    <w:rsid w:val="004277AF"/>
    <w:rsid w:val="0043186C"/>
    <w:rsid w:val="00432A9D"/>
    <w:rsid w:val="00432E4C"/>
    <w:rsid w:val="00433666"/>
    <w:rsid w:val="00434143"/>
    <w:rsid w:val="00434B50"/>
    <w:rsid w:val="00436C25"/>
    <w:rsid w:val="00441745"/>
    <w:rsid w:val="0044308F"/>
    <w:rsid w:val="00444F0A"/>
    <w:rsid w:val="004502D1"/>
    <w:rsid w:val="0045171B"/>
    <w:rsid w:val="00452ACC"/>
    <w:rsid w:val="00452C18"/>
    <w:rsid w:val="0045611F"/>
    <w:rsid w:val="0045706A"/>
    <w:rsid w:val="00457BDE"/>
    <w:rsid w:val="004612BE"/>
    <w:rsid w:val="004613F5"/>
    <w:rsid w:val="00464DE5"/>
    <w:rsid w:val="00465B3B"/>
    <w:rsid w:val="00467219"/>
    <w:rsid w:val="0046780C"/>
    <w:rsid w:val="004726DF"/>
    <w:rsid w:val="00475385"/>
    <w:rsid w:val="00475BC4"/>
    <w:rsid w:val="00477F32"/>
    <w:rsid w:val="00480E0C"/>
    <w:rsid w:val="00481403"/>
    <w:rsid w:val="004819BE"/>
    <w:rsid w:val="00483241"/>
    <w:rsid w:val="00483FAE"/>
    <w:rsid w:val="00485929"/>
    <w:rsid w:val="004869D3"/>
    <w:rsid w:val="004874B5"/>
    <w:rsid w:val="00491FCD"/>
    <w:rsid w:val="00492C1D"/>
    <w:rsid w:val="00494753"/>
    <w:rsid w:val="00495507"/>
    <w:rsid w:val="00497F36"/>
    <w:rsid w:val="004A1E3E"/>
    <w:rsid w:val="004A4680"/>
    <w:rsid w:val="004A5AF7"/>
    <w:rsid w:val="004A6D5A"/>
    <w:rsid w:val="004A6F8B"/>
    <w:rsid w:val="004A7290"/>
    <w:rsid w:val="004A79C9"/>
    <w:rsid w:val="004B618E"/>
    <w:rsid w:val="004C1644"/>
    <w:rsid w:val="004C3568"/>
    <w:rsid w:val="004C593E"/>
    <w:rsid w:val="004C5B63"/>
    <w:rsid w:val="004C74D0"/>
    <w:rsid w:val="004D285C"/>
    <w:rsid w:val="004D408A"/>
    <w:rsid w:val="004D4DA3"/>
    <w:rsid w:val="004D6B5D"/>
    <w:rsid w:val="004E0137"/>
    <w:rsid w:val="004E1C1B"/>
    <w:rsid w:val="004E243E"/>
    <w:rsid w:val="004E2AF7"/>
    <w:rsid w:val="004E3CA3"/>
    <w:rsid w:val="004E47FA"/>
    <w:rsid w:val="004E6359"/>
    <w:rsid w:val="004E6DA8"/>
    <w:rsid w:val="004F1651"/>
    <w:rsid w:val="004F16B2"/>
    <w:rsid w:val="004F1F34"/>
    <w:rsid w:val="004F5B0A"/>
    <w:rsid w:val="004F6F3D"/>
    <w:rsid w:val="004F6F81"/>
    <w:rsid w:val="004F7103"/>
    <w:rsid w:val="00501279"/>
    <w:rsid w:val="00502FBE"/>
    <w:rsid w:val="00503B06"/>
    <w:rsid w:val="00505633"/>
    <w:rsid w:val="00505867"/>
    <w:rsid w:val="005201B3"/>
    <w:rsid w:val="005232EB"/>
    <w:rsid w:val="005242CE"/>
    <w:rsid w:val="00532CBA"/>
    <w:rsid w:val="00533849"/>
    <w:rsid w:val="00533E56"/>
    <w:rsid w:val="00534D5B"/>
    <w:rsid w:val="00537A12"/>
    <w:rsid w:val="005419BC"/>
    <w:rsid w:val="00542A82"/>
    <w:rsid w:val="00542CB6"/>
    <w:rsid w:val="0054589A"/>
    <w:rsid w:val="00545D2B"/>
    <w:rsid w:val="00547B9A"/>
    <w:rsid w:val="005504BE"/>
    <w:rsid w:val="005556B3"/>
    <w:rsid w:val="00555C37"/>
    <w:rsid w:val="005573EE"/>
    <w:rsid w:val="005608D0"/>
    <w:rsid w:val="00561270"/>
    <w:rsid w:val="005617D0"/>
    <w:rsid w:val="00561818"/>
    <w:rsid w:val="00580499"/>
    <w:rsid w:val="00580F20"/>
    <w:rsid w:val="00581F9C"/>
    <w:rsid w:val="00582019"/>
    <w:rsid w:val="005848A4"/>
    <w:rsid w:val="005908A4"/>
    <w:rsid w:val="0059386B"/>
    <w:rsid w:val="005A2798"/>
    <w:rsid w:val="005A4A76"/>
    <w:rsid w:val="005A65F9"/>
    <w:rsid w:val="005B0AC6"/>
    <w:rsid w:val="005B28C5"/>
    <w:rsid w:val="005B5A9A"/>
    <w:rsid w:val="005B6464"/>
    <w:rsid w:val="005C0D9F"/>
    <w:rsid w:val="005C18D5"/>
    <w:rsid w:val="005C18F4"/>
    <w:rsid w:val="005C3BF9"/>
    <w:rsid w:val="005C5BAE"/>
    <w:rsid w:val="005D26CC"/>
    <w:rsid w:val="005D5F0C"/>
    <w:rsid w:val="005D713D"/>
    <w:rsid w:val="005E054B"/>
    <w:rsid w:val="005E1F98"/>
    <w:rsid w:val="005E41DA"/>
    <w:rsid w:val="005F099E"/>
    <w:rsid w:val="005F1697"/>
    <w:rsid w:val="005F28E6"/>
    <w:rsid w:val="005F3701"/>
    <w:rsid w:val="005F650C"/>
    <w:rsid w:val="005F7404"/>
    <w:rsid w:val="00606BEA"/>
    <w:rsid w:val="00610654"/>
    <w:rsid w:val="00614FBA"/>
    <w:rsid w:val="0061562C"/>
    <w:rsid w:val="006204E6"/>
    <w:rsid w:val="00620BD3"/>
    <w:rsid w:val="00620FCB"/>
    <w:rsid w:val="006268CF"/>
    <w:rsid w:val="006274E4"/>
    <w:rsid w:val="006318B7"/>
    <w:rsid w:val="00632B02"/>
    <w:rsid w:val="00633F18"/>
    <w:rsid w:val="00637146"/>
    <w:rsid w:val="006447AB"/>
    <w:rsid w:val="0064694F"/>
    <w:rsid w:val="00650241"/>
    <w:rsid w:val="00655F1D"/>
    <w:rsid w:val="006604FA"/>
    <w:rsid w:val="006627B1"/>
    <w:rsid w:val="006641BD"/>
    <w:rsid w:val="00665FFA"/>
    <w:rsid w:val="00666469"/>
    <w:rsid w:val="006721C2"/>
    <w:rsid w:val="006738AD"/>
    <w:rsid w:val="006901BE"/>
    <w:rsid w:val="0069074B"/>
    <w:rsid w:val="006914DE"/>
    <w:rsid w:val="00691D91"/>
    <w:rsid w:val="00693C53"/>
    <w:rsid w:val="006971FD"/>
    <w:rsid w:val="00697E30"/>
    <w:rsid w:val="006A3203"/>
    <w:rsid w:val="006A4604"/>
    <w:rsid w:val="006A6CF3"/>
    <w:rsid w:val="006A6FE2"/>
    <w:rsid w:val="006A7107"/>
    <w:rsid w:val="006A76CE"/>
    <w:rsid w:val="006B1C43"/>
    <w:rsid w:val="006B2B88"/>
    <w:rsid w:val="006B3863"/>
    <w:rsid w:val="006B3E44"/>
    <w:rsid w:val="006B45BC"/>
    <w:rsid w:val="006B5ED9"/>
    <w:rsid w:val="006C1270"/>
    <w:rsid w:val="006C1CEB"/>
    <w:rsid w:val="006C3D25"/>
    <w:rsid w:val="006C5A28"/>
    <w:rsid w:val="006C69A2"/>
    <w:rsid w:val="006C7294"/>
    <w:rsid w:val="006D0D40"/>
    <w:rsid w:val="006D5A99"/>
    <w:rsid w:val="006D6C59"/>
    <w:rsid w:val="006D72B7"/>
    <w:rsid w:val="006D75FE"/>
    <w:rsid w:val="006D79AC"/>
    <w:rsid w:val="006E1AF0"/>
    <w:rsid w:val="006E1DF5"/>
    <w:rsid w:val="006E3557"/>
    <w:rsid w:val="006E3D70"/>
    <w:rsid w:val="006F21D8"/>
    <w:rsid w:val="006F3599"/>
    <w:rsid w:val="006F4588"/>
    <w:rsid w:val="006F5A09"/>
    <w:rsid w:val="006F5B74"/>
    <w:rsid w:val="006F7644"/>
    <w:rsid w:val="00702AB0"/>
    <w:rsid w:val="00703373"/>
    <w:rsid w:val="007165F9"/>
    <w:rsid w:val="00716D8E"/>
    <w:rsid w:val="007178CE"/>
    <w:rsid w:val="00717AE1"/>
    <w:rsid w:val="0072057E"/>
    <w:rsid w:val="00721D89"/>
    <w:rsid w:val="0072211D"/>
    <w:rsid w:val="00722F6C"/>
    <w:rsid w:val="007263FC"/>
    <w:rsid w:val="00731731"/>
    <w:rsid w:val="0073280B"/>
    <w:rsid w:val="00733038"/>
    <w:rsid w:val="00734982"/>
    <w:rsid w:val="00734EB2"/>
    <w:rsid w:val="00740A70"/>
    <w:rsid w:val="00741FEB"/>
    <w:rsid w:val="00742A08"/>
    <w:rsid w:val="00747E6A"/>
    <w:rsid w:val="007536F6"/>
    <w:rsid w:val="00754A6C"/>
    <w:rsid w:val="00754BEF"/>
    <w:rsid w:val="00755EA5"/>
    <w:rsid w:val="00755F2C"/>
    <w:rsid w:val="007560BF"/>
    <w:rsid w:val="00756C6C"/>
    <w:rsid w:val="00762389"/>
    <w:rsid w:val="00763B8E"/>
    <w:rsid w:val="00767386"/>
    <w:rsid w:val="007673DF"/>
    <w:rsid w:val="00767A19"/>
    <w:rsid w:val="007707FE"/>
    <w:rsid w:val="007708EE"/>
    <w:rsid w:val="00770D8D"/>
    <w:rsid w:val="007734C2"/>
    <w:rsid w:val="0077510A"/>
    <w:rsid w:val="00775406"/>
    <w:rsid w:val="00775DC1"/>
    <w:rsid w:val="0077685E"/>
    <w:rsid w:val="00784CDD"/>
    <w:rsid w:val="00785416"/>
    <w:rsid w:val="00785610"/>
    <w:rsid w:val="00785BF3"/>
    <w:rsid w:val="00790CC6"/>
    <w:rsid w:val="00791EB7"/>
    <w:rsid w:val="00793F86"/>
    <w:rsid w:val="007964A6"/>
    <w:rsid w:val="00797198"/>
    <w:rsid w:val="007A074C"/>
    <w:rsid w:val="007A3F25"/>
    <w:rsid w:val="007A4AA7"/>
    <w:rsid w:val="007A5D7B"/>
    <w:rsid w:val="007A600D"/>
    <w:rsid w:val="007A7723"/>
    <w:rsid w:val="007A79F3"/>
    <w:rsid w:val="007B3B89"/>
    <w:rsid w:val="007B51B9"/>
    <w:rsid w:val="007B595F"/>
    <w:rsid w:val="007B7E9D"/>
    <w:rsid w:val="007C1A41"/>
    <w:rsid w:val="007C214F"/>
    <w:rsid w:val="007C330F"/>
    <w:rsid w:val="007C6EC4"/>
    <w:rsid w:val="007D0175"/>
    <w:rsid w:val="007D1E3C"/>
    <w:rsid w:val="007D30E2"/>
    <w:rsid w:val="007D3A7C"/>
    <w:rsid w:val="007D5718"/>
    <w:rsid w:val="007D5D76"/>
    <w:rsid w:val="007D62D1"/>
    <w:rsid w:val="007E0986"/>
    <w:rsid w:val="007E1075"/>
    <w:rsid w:val="007E276B"/>
    <w:rsid w:val="007E2F49"/>
    <w:rsid w:val="007E5503"/>
    <w:rsid w:val="007E6B0D"/>
    <w:rsid w:val="007E7795"/>
    <w:rsid w:val="007F1DB9"/>
    <w:rsid w:val="007F2039"/>
    <w:rsid w:val="007F3001"/>
    <w:rsid w:val="007F3BD2"/>
    <w:rsid w:val="007F5994"/>
    <w:rsid w:val="007F709A"/>
    <w:rsid w:val="007F7100"/>
    <w:rsid w:val="007F76B4"/>
    <w:rsid w:val="00800C8A"/>
    <w:rsid w:val="00803F36"/>
    <w:rsid w:val="00804BD2"/>
    <w:rsid w:val="00804E8D"/>
    <w:rsid w:val="00805DC3"/>
    <w:rsid w:val="00806AFC"/>
    <w:rsid w:val="008124E2"/>
    <w:rsid w:val="00812DA5"/>
    <w:rsid w:val="00813DAA"/>
    <w:rsid w:val="00813E87"/>
    <w:rsid w:val="00813FEB"/>
    <w:rsid w:val="00814314"/>
    <w:rsid w:val="00815239"/>
    <w:rsid w:val="00815ACD"/>
    <w:rsid w:val="00815E39"/>
    <w:rsid w:val="00815F6C"/>
    <w:rsid w:val="00817704"/>
    <w:rsid w:val="0082038C"/>
    <w:rsid w:val="008243DB"/>
    <w:rsid w:val="00824D08"/>
    <w:rsid w:val="00827A28"/>
    <w:rsid w:val="00827DCF"/>
    <w:rsid w:val="008360C1"/>
    <w:rsid w:val="008369B1"/>
    <w:rsid w:val="00843EF2"/>
    <w:rsid w:val="00845621"/>
    <w:rsid w:val="00853CD7"/>
    <w:rsid w:val="0086114D"/>
    <w:rsid w:val="00861C5B"/>
    <w:rsid w:val="00862070"/>
    <w:rsid w:val="00865149"/>
    <w:rsid w:val="00867F6F"/>
    <w:rsid w:val="008715DA"/>
    <w:rsid w:val="00877268"/>
    <w:rsid w:val="00880D6C"/>
    <w:rsid w:val="0088153F"/>
    <w:rsid w:val="008818EB"/>
    <w:rsid w:val="00881F6A"/>
    <w:rsid w:val="008871E5"/>
    <w:rsid w:val="008877FA"/>
    <w:rsid w:val="008929A0"/>
    <w:rsid w:val="00892A8C"/>
    <w:rsid w:val="00896171"/>
    <w:rsid w:val="008963C4"/>
    <w:rsid w:val="00897186"/>
    <w:rsid w:val="00897E0D"/>
    <w:rsid w:val="008A022E"/>
    <w:rsid w:val="008A06E2"/>
    <w:rsid w:val="008A167F"/>
    <w:rsid w:val="008A287B"/>
    <w:rsid w:val="008A28E3"/>
    <w:rsid w:val="008A452D"/>
    <w:rsid w:val="008A4C82"/>
    <w:rsid w:val="008B2572"/>
    <w:rsid w:val="008B3135"/>
    <w:rsid w:val="008B3254"/>
    <w:rsid w:val="008B4D2C"/>
    <w:rsid w:val="008B717F"/>
    <w:rsid w:val="008C0236"/>
    <w:rsid w:val="008C2777"/>
    <w:rsid w:val="008C3E39"/>
    <w:rsid w:val="008C4923"/>
    <w:rsid w:val="008C55DD"/>
    <w:rsid w:val="008C5FDE"/>
    <w:rsid w:val="008C732A"/>
    <w:rsid w:val="008D0213"/>
    <w:rsid w:val="008D0FD6"/>
    <w:rsid w:val="008D189E"/>
    <w:rsid w:val="008D3B8D"/>
    <w:rsid w:val="008D4A4C"/>
    <w:rsid w:val="008D547B"/>
    <w:rsid w:val="008D66F8"/>
    <w:rsid w:val="008D7BBD"/>
    <w:rsid w:val="008E0A4B"/>
    <w:rsid w:val="008E3932"/>
    <w:rsid w:val="008E3DC3"/>
    <w:rsid w:val="008E6FC7"/>
    <w:rsid w:val="008F0CD7"/>
    <w:rsid w:val="008F132A"/>
    <w:rsid w:val="008F25DF"/>
    <w:rsid w:val="008F302B"/>
    <w:rsid w:val="008F57B8"/>
    <w:rsid w:val="008F693B"/>
    <w:rsid w:val="008F6EF4"/>
    <w:rsid w:val="009000D0"/>
    <w:rsid w:val="00901CF9"/>
    <w:rsid w:val="00902160"/>
    <w:rsid w:val="009026CF"/>
    <w:rsid w:val="009028F0"/>
    <w:rsid w:val="00906549"/>
    <w:rsid w:val="00907D6B"/>
    <w:rsid w:val="00916F17"/>
    <w:rsid w:val="00923393"/>
    <w:rsid w:val="00924861"/>
    <w:rsid w:val="00926305"/>
    <w:rsid w:val="00927F24"/>
    <w:rsid w:val="00930D23"/>
    <w:rsid w:val="00937A2A"/>
    <w:rsid w:val="00940E9F"/>
    <w:rsid w:val="00942A89"/>
    <w:rsid w:val="00942D25"/>
    <w:rsid w:val="00946477"/>
    <w:rsid w:val="00953998"/>
    <w:rsid w:val="00953AFF"/>
    <w:rsid w:val="0095527F"/>
    <w:rsid w:val="009553F6"/>
    <w:rsid w:val="00955A7A"/>
    <w:rsid w:val="00960003"/>
    <w:rsid w:val="00960190"/>
    <w:rsid w:val="009614A9"/>
    <w:rsid w:val="00961AF7"/>
    <w:rsid w:val="0096224A"/>
    <w:rsid w:val="00962F8B"/>
    <w:rsid w:val="0097516B"/>
    <w:rsid w:val="009765A1"/>
    <w:rsid w:val="00981CF5"/>
    <w:rsid w:val="00982C6F"/>
    <w:rsid w:val="00983011"/>
    <w:rsid w:val="00984426"/>
    <w:rsid w:val="00984811"/>
    <w:rsid w:val="00990165"/>
    <w:rsid w:val="00991BAB"/>
    <w:rsid w:val="00991F95"/>
    <w:rsid w:val="00995318"/>
    <w:rsid w:val="00995F4D"/>
    <w:rsid w:val="009A00F2"/>
    <w:rsid w:val="009A1D06"/>
    <w:rsid w:val="009A4752"/>
    <w:rsid w:val="009A50E4"/>
    <w:rsid w:val="009A5C75"/>
    <w:rsid w:val="009A7A10"/>
    <w:rsid w:val="009B483A"/>
    <w:rsid w:val="009B5666"/>
    <w:rsid w:val="009B6A04"/>
    <w:rsid w:val="009B6B97"/>
    <w:rsid w:val="009B7422"/>
    <w:rsid w:val="009C4D28"/>
    <w:rsid w:val="009C6901"/>
    <w:rsid w:val="009C6D3B"/>
    <w:rsid w:val="009C7618"/>
    <w:rsid w:val="009D3675"/>
    <w:rsid w:val="009D585E"/>
    <w:rsid w:val="009D5C7B"/>
    <w:rsid w:val="009D7F52"/>
    <w:rsid w:val="009E07BD"/>
    <w:rsid w:val="009E2BC9"/>
    <w:rsid w:val="009E3E82"/>
    <w:rsid w:val="009E4860"/>
    <w:rsid w:val="009E6D61"/>
    <w:rsid w:val="009F1FFF"/>
    <w:rsid w:val="009F2C34"/>
    <w:rsid w:val="009F4683"/>
    <w:rsid w:val="009F689F"/>
    <w:rsid w:val="00A01E7B"/>
    <w:rsid w:val="00A01FBF"/>
    <w:rsid w:val="00A03958"/>
    <w:rsid w:val="00A0516F"/>
    <w:rsid w:val="00A059F2"/>
    <w:rsid w:val="00A065D4"/>
    <w:rsid w:val="00A11E90"/>
    <w:rsid w:val="00A14061"/>
    <w:rsid w:val="00A22F4E"/>
    <w:rsid w:val="00A2336D"/>
    <w:rsid w:val="00A24311"/>
    <w:rsid w:val="00A25BA7"/>
    <w:rsid w:val="00A27A38"/>
    <w:rsid w:val="00A31DE6"/>
    <w:rsid w:val="00A33DAE"/>
    <w:rsid w:val="00A36C46"/>
    <w:rsid w:val="00A37780"/>
    <w:rsid w:val="00A4191E"/>
    <w:rsid w:val="00A4193F"/>
    <w:rsid w:val="00A42879"/>
    <w:rsid w:val="00A42A36"/>
    <w:rsid w:val="00A42F54"/>
    <w:rsid w:val="00A43EF7"/>
    <w:rsid w:val="00A44BF3"/>
    <w:rsid w:val="00A52BFF"/>
    <w:rsid w:val="00A53910"/>
    <w:rsid w:val="00A53B98"/>
    <w:rsid w:val="00A56594"/>
    <w:rsid w:val="00A56855"/>
    <w:rsid w:val="00A569B5"/>
    <w:rsid w:val="00A64F9B"/>
    <w:rsid w:val="00A65F3A"/>
    <w:rsid w:val="00A74B8B"/>
    <w:rsid w:val="00A75199"/>
    <w:rsid w:val="00A75D85"/>
    <w:rsid w:val="00A80A37"/>
    <w:rsid w:val="00A84D5F"/>
    <w:rsid w:val="00A86EFC"/>
    <w:rsid w:val="00A87612"/>
    <w:rsid w:val="00A90157"/>
    <w:rsid w:val="00A904C0"/>
    <w:rsid w:val="00A930CF"/>
    <w:rsid w:val="00A93F9E"/>
    <w:rsid w:val="00AA1BF1"/>
    <w:rsid w:val="00AA3322"/>
    <w:rsid w:val="00AA449C"/>
    <w:rsid w:val="00AA4861"/>
    <w:rsid w:val="00AA5466"/>
    <w:rsid w:val="00AA77F0"/>
    <w:rsid w:val="00AA7BA4"/>
    <w:rsid w:val="00AB11EB"/>
    <w:rsid w:val="00AB7D7B"/>
    <w:rsid w:val="00AC3DAA"/>
    <w:rsid w:val="00AC4968"/>
    <w:rsid w:val="00AC604A"/>
    <w:rsid w:val="00AC78DF"/>
    <w:rsid w:val="00AD1846"/>
    <w:rsid w:val="00AD1D1E"/>
    <w:rsid w:val="00AD6420"/>
    <w:rsid w:val="00AD65AE"/>
    <w:rsid w:val="00AE38FE"/>
    <w:rsid w:val="00AE3D8B"/>
    <w:rsid w:val="00AE5660"/>
    <w:rsid w:val="00AF0E45"/>
    <w:rsid w:val="00AF3191"/>
    <w:rsid w:val="00AF6EB2"/>
    <w:rsid w:val="00AF7BCD"/>
    <w:rsid w:val="00B01A88"/>
    <w:rsid w:val="00B0219A"/>
    <w:rsid w:val="00B024D3"/>
    <w:rsid w:val="00B03FB7"/>
    <w:rsid w:val="00B04E83"/>
    <w:rsid w:val="00B0631B"/>
    <w:rsid w:val="00B06856"/>
    <w:rsid w:val="00B06C47"/>
    <w:rsid w:val="00B10766"/>
    <w:rsid w:val="00B15A08"/>
    <w:rsid w:val="00B167E1"/>
    <w:rsid w:val="00B16C7E"/>
    <w:rsid w:val="00B21167"/>
    <w:rsid w:val="00B223AD"/>
    <w:rsid w:val="00B2497D"/>
    <w:rsid w:val="00B25C42"/>
    <w:rsid w:val="00B26FE7"/>
    <w:rsid w:val="00B274DC"/>
    <w:rsid w:val="00B27C0A"/>
    <w:rsid w:val="00B337BB"/>
    <w:rsid w:val="00B34BD4"/>
    <w:rsid w:val="00B35A8A"/>
    <w:rsid w:val="00B42D39"/>
    <w:rsid w:val="00B44D08"/>
    <w:rsid w:val="00B455D8"/>
    <w:rsid w:val="00B51FD6"/>
    <w:rsid w:val="00B609A0"/>
    <w:rsid w:val="00B61F0C"/>
    <w:rsid w:val="00B61FF9"/>
    <w:rsid w:val="00B63780"/>
    <w:rsid w:val="00B64336"/>
    <w:rsid w:val="00B644A9"/>
    <w:rsid w:val="00B64891"/>
    <w:rsid w:val="00B74958"/>
    <w:rsid w:val="00B756B6"/>
    <w:rsid w:val="00B766F1"/>
    <w:rsid w:val="00B76A08"/>
    <w:rsid w:val="00B76B11"/>
    <w:rsid w:val="00B81330"/>
    <w:rsid w:val="00B8255E"/>
    <w:rsid w:val="00B83DB0"/>
    <w:rsid w:val="00B84866"/>
    <w:rsid w:val="00B91EDA"/>
    <w:rsid w:val="00B93C07"/>
    <w:rsid w:val="00B965F6"/>
    <w:rsid w:val="00BA08C7"/>
    <w:rsid w:val="00BA295B"/>
    <w:rsid w:val="00BA2B0D"/>
    <w:rsid w:val="00BB01E3"/>
    <w:rsid w:val="00BB0D6F"/>
    <w:rsid w:val="00BB39F5"/>
    <w:rsid w:val="00BB4B5B"/>
    <w:rsid w:val="00BB6B1F"/>
    <w:rsid w:val="00BC2332"/>
    <w:rsid w:val="00BC31B8"/>
    <w:rsid w:val="00BC3E75"/>
    <w:rsid w:val="00BC3FDD"/>
    <w:rsid w:val="00BC51AF"/>
    <w:rsid w:val="00BC6B4B"/>
    <w:rsid w:val="00BD0167"/>
    <w:rsid w:val="00BD19D0"/>
    <w:rsid w:val="00BD1A62"/>
    <w:rsid w:val="00BD1CE9"/>
    <w:rsid w:val="00BD3CC3"/>
    <w:rsid w:val="00BD655A"/>
    <w:rsid w:val="00BD74FD"/>
    <w:rsid w:val="00BE184D"/>
    <w:rsid w:val="00BE3853"/>
    <w:rsid w:val="00BE500D"/>
    <w:rsid w:val="00BE6559"/>
    <w:rsid w:val="00BE7B6E"/>
    <w:rsid w:val="00BF026C"/>
    <w:rsid w:val="00BF57E3"/>
    <w:rsid w:val="00BF606B"/>
    <w:rsid w:val="00BF6090"/>
    <w:rsid w:val="00BF7ADC"/>
    <w:rsid w:val="00C01679"/>
    <w:rsid w:val="00C01830"/>
    <w:rsid w:val="00C028B7"/>
    <w:rsid w:val="00C059E3"/>
    <w:rsid w:val="00C102E1"/>
    <w:rsid w:val="00C11437"/>
    <w:rsid w:val="00C301A9"/>
    <w:rsid w:val="00C3144E"/>
    <w:rsid w:val="00C32742"/>
    <w:rsid w:val="00C32D88"/>
    <w:rsid w:val="00C32F28"/>
    <w:rsid w:val="00C34332"/>
    <w:rsid w:val="00C46D1D"/>
    <w:rsid w:val="00C47CEF"/>
    <w:rsid w:val="00C50614"/>
    <w:rsid w:val="00C544F6"/>
    <w:rsid w:val="00C55C2D"/>
    <w:rsid w:val="00C564D9"/>
    <w:rsid w:val="00C569BB"/>
    <w:rsid w:val="00C5727E"/>
    <w:rsid w:val="00C61808"/>
    <w:rsid w:val="00C64BA5"/>
    <w:rsid w:val="00C65E4A"/>
    <w:rsid w:val="00C661EF"/>
    <w:rsid w:val="00C66778"/>
    <w:rsid w:val="00C67372"/>
    <w:rsid w:val="00C7483F"/>
    <w:rsid w:val="00C76F08"/>
    <w:rsid w:val="00C77AB4"/>
    <w:rsid w:val="00C77F00"/>
    <w:rsid w:val="00C77F6B"/>
    <w:rsid w:val="00C8381A"/>
    <w:rsid w:val="00C846C4"/>
    <w:rsid w:val="00C847E9"/>
    <w:rsid w:val="00C85B18"/>
    <w:rsid w:val="00C869D3"/>
    <w:rsid w:val="00C86F99"/>
    <w:rsid w:val="00C9721F"/>
    <w:rsid w:val="00CA058D"/>
    <w:rsid w:val="00CA3F03"/>
    <w:rsid w:val="00CA4001"/>
    <w:rsid w:val="00CA42C8"/>
    <w:rsid w:val="00CA4D7A"/>
    <w:rsid w:val="00CA6392"/>
    <w:rsid w:val="00CB02F3"/>
    <w:rsid w:val="00CB3E99"/>
    <w:rsid w:val="00CB60A6"/>
    <w:rsid w:val="00CB7459"/>
    <w:rsid w:val="00CB78BB"/>
    <w:rsid w:val="00CC3A9C"/>
    <w:rsid w:val="00CC3FF0"/>
    <w:rsid w:val="00CC40BD"/>
    <w:rsid w:val="00CC600C"/>
    <w:rsid w:val="00CC65CF"/>
    <w:rsid w:val="00CC6952"/>
    <w:rsid w:val="00CC7EA9"/>
    <w:rsid w:val="00CD25D0"/>
    <w:rsid w:val="00CD78E6"/>
    <w:rsid w:val="00CD7E6D"/>
    <w:rsid w:val="00CE2362"/>
    <w:rsid w:val="00CE2CB8"/>
    <w:rsid w:val="00CE318B"/>
    <w:rsid w:val="00CE3456"/>
    <w:rsid w:val="00CE7B92"/>
    <w:rsid w:val="00CF641A"/>
    <w:rsid w:val="00D0421E"/>
    <w:rsid w:val="00D05965"/>
    <w:rsid w:val="00D10A8C"/>
    <w:rsid w:val="00D1433E"/>
    <w:rsid w:val="00D14D56"/>
    <w:rsid w:val="00D2001E"/>
    <w:rsid w:val="00D21E61"/>
    <w:rsid w:val="00D2319B"/>
    <w:rsid w:val="00D23610"/>
    <w:rsid w:val="00D24668"/>
    <w:rsid w:val="00D25173"/>
    <w:rsid w:val="00D261A1"/>
    <w:rsid w:val="00D26C01"/>
    <w:rsid w:val="00D26DF1"/>
    <w:rsid w:val="00D3108E"/>
    <w:rsid w:val="00D33FF6"/>
    <w:rsid w:val="00D342BD"/>
    <w:rsid w:val="00D425DA"/>
    <w:rsid w:val="00D4302A"/>
    <w:rsid w:val="00D508EF"/>
    <w:rsid w:val="00D51445"/>
    <w:rsid w:val="00D52D75"/>
    <w:rsid w:val="00D53863"/>
    <w:rsid w:val="00D53F55"/>
    <w:rsid w:val="00D555D2"/>
    <w:rsid w:val="00D5560D"/>
    <w:rsid w:val="00D558EA"/>
    <w:rsid w:val="00D56205"/>
    <w:rsid w:val="00D56B00"/>
    <w:rsid w:val="00D6012A"/>
    <w:rsid w:val="00D61506"/>
    <w:rsid w:val="00D67BAF"/>
    <w:rsid w:val="00D70418"/>
    <w:rsid w:val="00D7045A"/>
    <w:rsid w:val="00D71E91"/>
    <w:rsid w:val="00D724B2"/>
    <w:rsid w:val="00D72EC3"/>
    <w:rsid w:val="00D734A2"/>
    <w:rsid w:val="00D75CA9"/>
    <w:rsid w:val="00D761A6"/>
    <w:rsid w:val="00D7680D"/>
    <w:rsid w:val="00D83D6F"/>
    <w:rsid w:val="00D915B1"/>
    <w:rsid w:val="00D92D1F"/>
    <w:rsid w:val="00D94003"/>
    <w:rsid w:val="00D9467A"/>
    <w:rsid w:val="00D94CE7"/>
    <w:rsid w:val="00DA161C"/>
    <w:rsid w:val="00DA1B9E"/>
    <w:rsid w:val="00DA38DD"/>
    <w:rsid w:val="00DA7EB1"/>
    <w:rsid w:val="00DB1868"/>
    <w:rsid w:val="00DB3EFD"/>
    <w:rsid w:val="00DB52C7"/>
    <w:rsid w:val="00DC1F32"/>
    <w:rsid w:val="00DC30B0"/>
    <w:rsid w:val="00DC4B98"/>
    <w:rsid w:val="00DC6153"/>
    <w:rsid w:val="00DC7A81"/>
    <w:rsid w:val="00DD30D6"/>
    <w:rsid w:val="00DD5563"/>
    <w:rsid w:val="00DE0F19"/>
    <w:rsid w:val="00DE1B7C"/>
    <w:rsid w:val="00DE2F21"/>
    <w:rsid w:val="00DE3E3C"/>
    <w:rsid w:val="00DE5B51"/>
    <w:rsid w:val="00DE6F34"/>
    <w:rsid w:val="00DF05FB"/>
    <w:rsid w:val="00DF151E"/>
    <w:rsid w:val="00DF1AD0"/>
    <w:rsid w:val="00DF2F43"/>
    <w:rsid w:val="00E00D4D"/>
    <w:rsid w:val="00E01B5D"/>
    <w:rsid w:val="00E02ABA"/>
    <w:rsid w:val="00E04109"/>
    <w:rsid w:val="00E10AE7"/>
    <w:rsid w:val="00E12F89"/>
    <w:rsid w:val="00E156B9"/>
    <w:rsid w:val="00E157B5"/>
    <w:rsid w:val="00E159E9"/>
    <w:rsid w:val="00E15C10"/>
    <w:rsid w:val="00E170DC"/>
    <w:rsid w:val="00E21291"/>
    <w:rsid w:val="00E2302C"/>
    <w:rsid w:val="00E2357C"/>
    <w:rsid w:val="00E236A5"/>
    <w:rsid w:val="00E2525B"/>
    <w:rsid w:val="00E302DE"/>
    <w:rsid w:val="00E3093A"/>
    <w:rsid w:val="00E3339C"/>
    <w:rsid w:val="00E33814"/>
    <w:rsid w:val="00E342BF"/>
    <w:rsid w:val="00E34996"/>
    <w:rsid w:val="00E3643B"/>
    <w:rsid w:val="00E36B86"/>
    <w:rsid w:val="00E400C0"/>
    <w:rsid w:val="00E4142B"/>
    <w:rsid w:val="00E4276B"/>
    <w:rsid w:val="00E44C12"/>
    <w:rsid w:val="00E45F1D"/>
    <w:rsid w:val="00E46248"/>
    <w:rsid w:val="00E526F7"/>
    <w:rsid w:val="00E52718"/>
    <w:rsid w:val="00E53C04"/>
    <w:rsid w:val="00E602D1"/>
    <w:rsid w:val="00E60943"/>
    <w:rsid w:val="00E60F50"/>
    <w:rsid w:val="00E64E7F"/>
    <w:rsid w:val="00E654C1"/>
    <w:rsid w:val="00E65901"/>
    <w:rsid w:val="00E65CC7"/>
    <w:rsid w:val="00E65EB7"/>
    <w:rsid w:val="00E66650"/>
    <w:rsid w:val="00E701B3"/>
    <w:rsid w:val="00E70423"/>
    <w:rsid w:val="00E75A72"/>
    <w:rsid w:val="00E761F2"/>
    <w:rsid w:val="00E7642D"/>
    <w:rsid w:val="00E81DC0"/>
    <w:rsid w:val="00E82AD7"/>
    <w:rsid w:val="00E83ECC"/>
    <w:rsid w:val="00E8567D"/>
    <w:rsid w:val="00E921D8"/>
    <w:rsid w:val="00E94B07"/>
    <w:rsid w:val="00EA5A78"/>
    <w:rsid w:val="00EA5FA5"/>
    <w:rsid w:val="00EA70C6"/>
    <w:rsid w:val="00EA71FF"/>
    <w:rsid w:val="00EB0066"/>
    <w:rsid w:val="00EB43D4"/>
    <w:rsid w:val="00EB5DA3"/>
    <w:rsid w:val="00EB7977"/>
    <w:rsid w:val="00EC0598"/>
    <w:rsid w:val="00EC1D33"/>
    <w:rsid w:val="00EC2158"/>
    <w:rsid w:val="00EC21AF"/>
    <w:rsid w:val="00EC4F0D"/>
    <w:rsid w:val="00EC718C"/>
    <w:rsid w:val="00EC7349"/>
    <w:rsid w:val="00ED0662"/>
    <w:rsid w:val="00ED3390"/>
    <w:rsid w:val="00ED388D"/>
    <w:rsid w:val="00ED71CA"/>
    <w:rsid w:val="00EE0812"/>
    <w:rsid w:val="00EE10B9"/>
    <w:rsid w:val="00EE1E67"/>
    <w:rsid w:val="00EE329E"/>
    <w:rsid w:val="00EE49EA"/>
    <w:rsid w:val="00EE4B9B"/>
    <w:rsid w:val="00EE5B43"/>
    <w:rsid w:val="00EE5B83"/>
    <w:rsid w:val="00EE709E"/>
    <w:rsid w:val="00EF090F"/>
    <w:rsid w:val="00EF0C6C"/>
    <w:rsid w:val="00EF4F86"/>
    <w:rsid w:val="00EF5537"/>
    <w:rsid w:val="00F00037"/>
    <w:rsid w:val="00F01D08"/>
    <w:rsid w:val="00F077EA"/>
    <w:rsid w:val="00F10254"/>
    <w:rsid w:val="00F110D3"/>
    <w:rsid w:val="00F11A01"/>
    <w:rsid w:val="00F13083"/>
    <w:rsid w:val="00F13886"/>
    <w:rsid w:val="00F142F4"/>
    <w:rsid w:val="00F15285"/>
    <w:rsid w:val="00F176B8"/>
    <w:rsid w:val="00F24C7A"/>
    <w:rsid w:val="00F26ED7"/>
    <w:rsid w:val="00F30A8F"/>
    <w:rsid w:val="00F31A95"/>
    <w:rsid w:val="00F33204"/>
    <w:rsid w:val="00F34062"/>
    <w:rsid w:val="00F3488C"/>
    <w:rsid w:val="00F37C66"/>
    <w:rsid w:val="00F41230"/>
    <w:rsid w:val="00F42252"/>
    <w:rsid w:val="00F515A8"/>
    <w:rsid w:val="00F526B4"/>
    <w:rsid w:val="00F53B84"/>
    <w:rsid w:val="00F54321"/>
    <w:rsid w:val="00F55058"/>
    <w:rsid w:val="00F55DCB"/>
    <w:rsid w:val="00F56027"/>
    <w:rsid w:val="00F569B9"/>
    <w:rsid w:val="00F62541"/>
    <w:rsid w:val="00F64659"/>
    <w:rsid w:val="00F649AA"/>
    <w:rsid w:val="00F65C6A"/>
    <w:rsid w:val="00F65EB1"/>
    <w:rsid w:val="00F668AA"/>
    <w:rsid w:val="00F66DCC"/>
    <w:rsid w:val="00F723EB"/>
    <w:rsid w:val="00F726AA"/>
    <w:rsid w:val="00F72B2B"/>
    <w:rsid w:val="00F75283"/>
    <w:rsid w:val="00F75BD4"/>
    <w:rsid w:val="00F81F63"/>
    <w:rsid w:val="00F82207"/>
    <w:rsid w:val="00F87928"/>
    <w:rsid w:val="00F91F75"/>
    <w:rsid w:val="00F921B5"/>
    <w:rsid w:val="00F928C8"/>
    <w:rsid w:val="00F94DD5"/>
    <w:rsid w:val="00FA0194"/>
    <w:rsid w:val="00FA2DF4"/>
    <w:rsid w:val="00FA3155"/>
    <w:rsid w:val="00FA4CED"/>
    <w:rsid w:val="00FA7333"/>
    <w:rsid w:val="00FB0080"/>
    <w:rsid w:val="00FB1A63"/>
    <w:rsid w:val="00FB1CE5"/>
    <w:rsid w:val="00FB24EC"/>
    <w:rsid w:val="00FB4A9F"/>
    <w:rsid w:val="00FB4B53"/>
    <w:rsid w:val="00FB7D02"/>
    <w:rsid w:val="00FC08A5"/>
    <w:rsid w:val="00FC247F"/>
    <w:rsid w:val="00FC27AF"/>
    <w:rsid w:val="00FC2920"/>
    <w:rsid w:val="00FC476B"/>
    <w:rsid w:val="00FC6E2F"/>
    <w:rsid w:val="00FC71E1"/>
    <w:rsid w:val="00FD167A"/>
    <w:rsid w:val="00FD2C9B"/>
    <w:rsid w:val="00FD33BB"/>
    <w:rsid w:val="00FD43E0"/>
    <w:rsid w:val="00FD43EE"/>
    <w:rsid w:val="00FD65ED"/>
    <w:rsid w:val="00FD763B"/>
    <w:rsid w:val="00FD7FB4"/>
    <w:rsid w:val="00FE116F"/>
    <w:rsid w:val="00FE1BD1"/>
    <w:rsid w:val="00FE4251"/>
    <w:rsid w:val="00FF0837"/>
    <w:rsid w:val="00FF0F6A"/>
    <w:rsid w:val="00FF1E75"/>
    <w:rsid w:val="00FF4E48"/>
    <w:rsid w:val="00FF5250"/>
    <w:rsid w:val="00FF6A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79D1383"/>
  <w15:chartTrackingRefBased/>
  <w15:docId w15:val="{6D440283-3D62-457E-94DB-FC8538AAF3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E2302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A5D7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7A5D7B"/>
    <w:rPr>
      <w:rFonts w:ascii="Segoe UI" w:hAnsi="Segoe UI" w:cs="Segoe UI"/>
      <w:sz w:val="18"/>
      <w:szCs w:val="18"/>
    </w:rPr>
  </w:style>
  <w:style w:type="character" w:styleId="CommentReference">
    <w:name w:val="annotation reference"/>
    <w:uiPriority w:val="99"/>
    <w:semiHidden/>
    <w:unhideWhenUsed/>
    <w:rsid w:val="004430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4308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44308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308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4308F"/>
    <w:rPr>
      <w:b/>
      <w:bCs/>
      <w:sz w:val="20"/>
      <w:szCs w:val="20"/>
    </w:rPr>
  </w:style>
  <w:style w:type="character" w:customStyle="1" w:styleId="mixed-citation">
    <w:name w:val="mixed-citation"/>
    <w:basedOn w:val="DefaultParagraphFont"/>
    <w:rsid w:val="0044308F"/>
  </w:style>
  <w:style w:type="character" w:customStyle="1" w:styleId="ref-journal">
    <w:name w:val="ref-journal"/>
    <w:basedOn w:val="DefaultParagraphFont"/>
    <w:rsid w:val="0044308F"/>
  </w:style>
  <w:style w:type="table" w:styleId="TableGrid">
    <w:name w:val="Table Grid"/>
    <w:basedOn w:val="TableNormal"/>
    <w:uiPriority w:val="39"/>
    <w:rsid w:val="00F53B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430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302A"/>
  </w:style>
  <w:style w:type="paragraph" w:styleId="Footer">
    <w:name w:val="footer"/>
    <w:basedOn w:val="Normal"/>
    <w:link w:val="FooterChar"/>
    <w:uiPriority w:val="99"/>
    <w:unhideWhenUsed/>
    <w:rsid w:val="00D430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302A"/>
  </w:style>
  <w:style w:type="character" w:styleId="Hyperlink">
    <w:name w:val="Hyperlink"/>
    <w:uiPriority w:val="99"/>
    <w:unhideWhenUsed/>
    <w:rsid w:val="00B34BD4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940E9F"/>
    <w:rPr>
      <w:color w:val="954F72"/>
      <w:u w:val="single"/>
    </w:rPr>
  </w:style>
  <w:style w:type="paragraph" w:customStyle="1" w:styleId="LightList-Accent31">
    <w:name w:val="Light List - Accent 31"/>
    <w:hidden/>
    <w:uiPriority w:val="99"/>
    <w:semiHidden/>
    <w:rsid w:val="005B5A9A"/>
    <w:rPr>
      <w:sz w:val="22"/>
      <w:szCs w:val="22"/>
    </w:rPr>
  </w:style>
  <w:style w:type="character" w:customStyle="1" w:styleId="UnresolvedMention1">
    <w:name w:val="Unresolved Mention1"/>
    <w:uiPriority w:val="99"/>
    <w:semiHidden/>
    <w:unhideWhenUsed/>
    <w:rsid w:val="001E00D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C3568"/>
    <w:rPr>
      <w:sz w:val="22"/>
      <w:szCs w:val="22"/>
    </w:rPr>
  </w:style>
  <w:style w:type="character" w:customStyle="1" w:styleId="mo">
    <w:name w:val="mo"/>
    <w:rsid w:val="006A3203"/>
  </w:style>
  <w:style w:type="character" w:customStyle="1" w:styleId="mtext">
    <w:name w:val="mtext"/>
    <w:rsid w:val="006A3203"/>
  </w:style>
  <w:style w:type="character" w:customStyle="1" w:styleId="mi">
    <w:name w:val="mi"/>
    <w:rsid w:val="006A3203"/>
  </w:style>
  <w:style w:type="character" w:customStyle="1" w:styleId="mn">
    <w:name w:val="mn"/>
    <w:rsid w:val="006A3203"/>
  </w:style>
  <w:style w:type="paragraph" w:styleId="ListParagraph">
    <w:name w:val="List Paragraph"/>
    <w:basedOn w:val="Normal"/>
    <w:uiPriority w:val="34"/>
    <w:qFormat/>
    <w:rsid w:val="00BE385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2302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2302C"/>
    <w:pPr>
      <w:spacing w:before="480" w:line="276" w:lineRule="auto"/>
      <w:outlineLvl w:val="9"/>
    </w:pPr>
    <w:rPr>
      <w:b/>
      <w:bCs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E2302C"/>
    <w:pPr>
      <w:spacing w:before="120" w:after="0"/>
    </w:pPr>
    <w:rPr>
      <w:rFonts w:asciiTheme="minorHAnsi" w:hAnsiTheme="minorHAnsi" w:cstheme="minorHAnsi"/>
      <w:b/>
      <w:bCs/>
      <w:i/>
      <w:iCs/>
      <w:sz w:val="24"/>
      <w:szCs w:val="24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E2302C"/>
    <w:pPr>
      <w:spacing w:before="120" w:after="0"/>
      <w:ind w:left="220"/>
    </w:pPr>
    <w:rPr>
      <w:rFonts w:asciiTheme="minorHAnsi" w:hAnsiTheme="minorHAnsi" w:cstheme="minorHAnsi"/>
      <w:b/>
      <w:bCs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E2302C"/>
    <w:pPr>
      <w:spacing w:after="0"/>
      <w:ind w:left="440"/>
    </w:pPr>
    <w:rPr>
      <w:rFonts w:asciiTheme="minorHAnsi" w:hAnsiTheme="minorHAnsi"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E2302C"/>
    <w:pPr>
      <w:spacing w:after="0"/>
      <w:ind w:left="660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E2302C"/>
    <w:pPr>
      <w:spacing w:after="0"/>
      <w:ind w:left="880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E2302C"/>
    <w:pPr>
      <w:spacing w:after="0"/>
      <w:ind w:left="1100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E2302C"/>
    <w:pPr>
      <w:spacing w:after="0"/>
      <w:ind w:left="1320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E2302C"/>
    <w:pPr>
      <w:spacing w:after="0"/>
      <w:ind w:left="1540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E2302C"/>
    <w:pPr>
      <w:spacing w:after="0"/>
      <w:ind w:left="1760"/>
    </w:pPr>
    <w:rPr>
      <w:rFonts w:asciiTheme="minorHAnsi" w:hAnsiTheme="minorHAnsi" w:cstheme="minorHAns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9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2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5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0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605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47306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878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1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2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6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9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4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8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10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54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71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682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52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43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4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375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0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83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47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11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10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63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31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55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36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5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00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79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757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3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69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56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94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43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52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81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15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42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402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56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17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99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422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173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93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06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57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45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41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88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34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509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84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62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54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3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43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35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11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05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58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50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53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20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38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06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86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631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63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62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69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57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94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79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07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73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21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61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99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79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697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3166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842174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545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49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85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13345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432324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868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87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36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88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11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45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95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33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300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5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34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90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13741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681204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145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74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39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71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22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56140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2454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41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90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31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47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35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76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28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10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53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417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75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479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702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00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15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602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70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54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06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9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4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1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1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2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7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4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8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4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1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1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7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3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3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76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8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65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7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08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52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2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79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38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7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36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78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2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8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08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2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41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1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28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9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9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8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58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1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8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70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82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70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1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8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9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22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7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31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5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8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8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15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7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9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1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5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9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62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7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1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0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5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04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46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8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79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0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5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4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2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46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4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44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9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7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82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4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38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2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5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6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8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0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2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4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58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9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8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8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8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48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1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16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4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51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99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5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8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0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0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13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3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66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0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2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9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44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45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38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57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2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6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00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8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12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1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00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5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9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6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9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97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75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2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3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2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9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8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8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79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9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4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57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7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76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5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9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3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33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01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4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1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09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94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17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1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7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9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9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3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55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57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4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05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1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7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0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9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4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89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3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43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77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8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7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3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83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19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7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5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84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5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2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9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75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67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83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26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9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20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0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0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65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62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0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1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1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5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9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49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60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6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4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66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44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2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9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1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1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31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5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9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3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2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1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93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63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44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36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21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1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3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83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0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2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81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8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3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2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05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27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7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43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0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21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4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70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73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4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38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8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4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2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97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04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61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26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96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4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71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2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6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9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15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08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92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7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0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24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404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59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60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899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01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86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35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55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3561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03139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231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8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52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34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496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40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3585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265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033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615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6307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1842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2184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5663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122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334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1203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8568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107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195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188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10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469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26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4975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215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865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1172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1613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631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0568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96078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172989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4070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231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7197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770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5705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9633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667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819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288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82926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116853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31032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58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224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219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991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2376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224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939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70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145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034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700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4491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683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684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865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5412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9681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1607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66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82250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262535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897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94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5454618">
                  <w:marLeft w:val="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8147016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67864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8305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394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6036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9943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979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5391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2722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163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1980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900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745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102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838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928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5682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946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44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09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7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0096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8301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783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527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564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4394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263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39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285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041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9486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868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83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8831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4679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37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185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889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4735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201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358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0535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836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7627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756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164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5890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2000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4300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967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93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3336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2068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1067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07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7551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1446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495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5393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770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9250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9997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2345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46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6580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4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32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19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0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1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64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7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26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05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93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09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2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2432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1729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2453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69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301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7515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144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602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15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3591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852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727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460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89367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03821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014794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695673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9480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2961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741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4571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9156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59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100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911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203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704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868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0970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516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8727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849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77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36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672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457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6607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290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4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960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447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0598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950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951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357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788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1028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219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539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232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9125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3741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232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350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113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6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2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2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5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1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7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5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0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1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4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0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55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2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0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6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0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53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1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67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88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6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7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6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94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22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2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18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0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0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3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48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13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5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3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70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5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4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1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7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1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3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3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4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03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86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8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15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15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6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2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95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64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737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0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4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2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4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76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3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72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54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1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85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05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2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74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4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29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4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9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8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3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69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14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3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6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8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0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1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8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0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4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96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33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6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52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54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9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2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67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7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9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7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1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2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1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50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0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3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29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3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9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2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8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13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8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3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1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7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07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72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35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14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73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45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84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5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7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93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29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7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23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3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6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7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5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06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4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8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01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3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1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3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5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8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1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0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36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0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25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2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0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1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2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7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10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3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95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6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1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0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9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86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06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30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8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6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2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0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05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1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5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8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2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9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4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49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8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7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45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37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41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8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4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7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6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3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49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27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4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1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2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62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4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2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42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19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39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6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0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67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23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41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0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1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1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99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0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32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63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5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40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1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8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1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3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97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0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32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45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55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85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6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63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60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1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7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1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47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2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4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84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92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78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36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96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24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2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47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3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39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1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7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6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2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94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38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6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69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0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65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45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9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38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7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5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1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6968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4288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7490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138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27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831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765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2622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39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0765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267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916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850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553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819279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743323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95864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868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9012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37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197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740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381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22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143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32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8990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8988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930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471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540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2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925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869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391842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780334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2349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894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2778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201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888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2710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547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8430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928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4788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841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366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9744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371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484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337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756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769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2583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71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36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249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2665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2688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888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31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6246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067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287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130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4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4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5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3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3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2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5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3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41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31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22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5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4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8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2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20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0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14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7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9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68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31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0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7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0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42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8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04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7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4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4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4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83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8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61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9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64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5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18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5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8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64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8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0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643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69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24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28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28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60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1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1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9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6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0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5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16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8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1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71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2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9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35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22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38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43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12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7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49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47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5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9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33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1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6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1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4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3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8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1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8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0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7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8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1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97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1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64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41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3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9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9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44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11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28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2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50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8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81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7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67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78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0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09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0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3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2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9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05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5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81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5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9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4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05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6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6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7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06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6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6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5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2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7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0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8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7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5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99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52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9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20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83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2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5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95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73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2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48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73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06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4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25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9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1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29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2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2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44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73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2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9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8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75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2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5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5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27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8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57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66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43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4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1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3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8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74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8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49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33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3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4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87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90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479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5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7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95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8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1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0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5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25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39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6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05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95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75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18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2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6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4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55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6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62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01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8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5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0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0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9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5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02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4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7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70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0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3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24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47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9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1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8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84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09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7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5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30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32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36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8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6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63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7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5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3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23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4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05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23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8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5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6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5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84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74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92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3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3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7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39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8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39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6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3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6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4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4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8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59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0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33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1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96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1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26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4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67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1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8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3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249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38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8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4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6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6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95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7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64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95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39441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484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1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0267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2327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89123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710814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3858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5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03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42404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773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5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37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173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44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301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57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336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171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09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0361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4362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2094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256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964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453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7129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55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232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0319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1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799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935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818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27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8652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789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7512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8717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70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359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97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041802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528776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5499476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480579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7024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408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267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068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24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385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918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341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725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893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023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07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329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1396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062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938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786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656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302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493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8339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935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5141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245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437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97319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84597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583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445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4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456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699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822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83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918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925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834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325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894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3628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80865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747938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6864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7630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9517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035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176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621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150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4730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516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1728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9416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45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17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009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4835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6005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859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0674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13961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762160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260494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220118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96099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544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5454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5485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527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827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1338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189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211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871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2688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21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361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99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8153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8172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7364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1344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1811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20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389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563851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133658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2267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86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235088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534796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84240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6282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844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784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9445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3715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4516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466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50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119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269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221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8307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115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1415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444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978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668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11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24912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70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966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6732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651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5280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157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812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550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553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1184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853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816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32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518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89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196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105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062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0335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137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7284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8522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582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865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344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8724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44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029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072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107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981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01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271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231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918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033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182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616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04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6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42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5329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5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268184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149030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7757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651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73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75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5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52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8838263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9223955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64491009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8729575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52759445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4776208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54377381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6832813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89333780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1876488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14757315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5061469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1864022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92347317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1275350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19092590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0510800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24566945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988409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37982831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1627418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422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38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55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9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2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8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0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7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2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3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52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9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8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14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54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8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7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7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3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96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89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16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63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62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7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1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7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7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46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0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73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7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43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05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8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2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63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3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8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43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0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14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39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7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3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45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2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9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77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0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0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1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0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5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2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6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31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4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3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2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5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2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6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5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6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9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5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1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2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1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6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3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1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5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4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3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3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5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0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8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8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9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5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8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0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72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42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80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8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80469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2436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770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949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16454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606559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35153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1407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06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46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32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708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843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538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594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7326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1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9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3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4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3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9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9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8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6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4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1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0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5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6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2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3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0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0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9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6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1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0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0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3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2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9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9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3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7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4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8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5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6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4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0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3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0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7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3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6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0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9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6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0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7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3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43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5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24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10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91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91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95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93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19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3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5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66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55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8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69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1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6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5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2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59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4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0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64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3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7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9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8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47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5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4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3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4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37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52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30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4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92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97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63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9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0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7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6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1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1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85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90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8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6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51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4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1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76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26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3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7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7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62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0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5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1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3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4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0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2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9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8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9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9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9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7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2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7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19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2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0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9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0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4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24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32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0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07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4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46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04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1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6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28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3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8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95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1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93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3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6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93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4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0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3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1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3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6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38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69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15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0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45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05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9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9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8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5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9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6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9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0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5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33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9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1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4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2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0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50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27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66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0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62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059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9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5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56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86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3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88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6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08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5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3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17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76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3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6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7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15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85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05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05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9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5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2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0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96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7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04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62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09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9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6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51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8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9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9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26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9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23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54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43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4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8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97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4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6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8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15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46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55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93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3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1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5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94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6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5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38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1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0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47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4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2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0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1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3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2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50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4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50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14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07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0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81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0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32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47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75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1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40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0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84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2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73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50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2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62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6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2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4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4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37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51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2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9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80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0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7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8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8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99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80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38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3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4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47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5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8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5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14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8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2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9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4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7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87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6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37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04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05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4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86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2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03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96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7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9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9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04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46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1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1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1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6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3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52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84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60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89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3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16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2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7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8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4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19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19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8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16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8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13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9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0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0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54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9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04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4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66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66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6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21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03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34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08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7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47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55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10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17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2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64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80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7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571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3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4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9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4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82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17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3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8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92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9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15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34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94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2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1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14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2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2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4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2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5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63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9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98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25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6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575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0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01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6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2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6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1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6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1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74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16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1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61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64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49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6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92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31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2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16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0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3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25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95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3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7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82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6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55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67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2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72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61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0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7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10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7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4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3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3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8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51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94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2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66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1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67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75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3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4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6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5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7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20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8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1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9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2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5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4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15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39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11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4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1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0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63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5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1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99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8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50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4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00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47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07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34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7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9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8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93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3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0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7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25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1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2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01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74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86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71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5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52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25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99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50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72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77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9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58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97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0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94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02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87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10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57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9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26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4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7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5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14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83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1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83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73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58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81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4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4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5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79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25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29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9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80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8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2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44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98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4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27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9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8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6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0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04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25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8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14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1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6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76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3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0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4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8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34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42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73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74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54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05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3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42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8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38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0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3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6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9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14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02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1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1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5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51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9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43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301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9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9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1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6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6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2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0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94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1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5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73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31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1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66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5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4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1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77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3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19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47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9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1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1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2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3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4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5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1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1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2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42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73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2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8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12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7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7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34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9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9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9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5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33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0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2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5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2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3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2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82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0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56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1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5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52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2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05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41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06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83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73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6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9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97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4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7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5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8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8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0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7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24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86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87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0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34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4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1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7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7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27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2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211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8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68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5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1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9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43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7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56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02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8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5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56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1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96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19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19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4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85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79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26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65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6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0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01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21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4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63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91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9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6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84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91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9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5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90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4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1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89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5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60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02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03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6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2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60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71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4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2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2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6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83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2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4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86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94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22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76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9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1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1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51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5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9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67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02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7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2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8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0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7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24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7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8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3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41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2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2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34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34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5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26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46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6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9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66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6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90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5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0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1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65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77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1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2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8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13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06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3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6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8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38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2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43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74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13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8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67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1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5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53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72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0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123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8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7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1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9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1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8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3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65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4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5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5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44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34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9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56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8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1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8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2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9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4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5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1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6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1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1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5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4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02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53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08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93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6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62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2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4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04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93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48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4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6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1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7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7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2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68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8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51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8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48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9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1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9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76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7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0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4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14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6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53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8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06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69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08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2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5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17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0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83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0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0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6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4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8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9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52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76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95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76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43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1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3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72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7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1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4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9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0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73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48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21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6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4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23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275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5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4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0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8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1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64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84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56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5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15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15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85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1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1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2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4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9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0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31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93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24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9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0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03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1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4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42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1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43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2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0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48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9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4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30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2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8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1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0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8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79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95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9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8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8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92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3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4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33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7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05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5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3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57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72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845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1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88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0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02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26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80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80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73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7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1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3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1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1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30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3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7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3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9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17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86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45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5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0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1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3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4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85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51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4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132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3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1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7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15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36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83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99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46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05926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2145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2872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301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404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1923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145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4341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038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1649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1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871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825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54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219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13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7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79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34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5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5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7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5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1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4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2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8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0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2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1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4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1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5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26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59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86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34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17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41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34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1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7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24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18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1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3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2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9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9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6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9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1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0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2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95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7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0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3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08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065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1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1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02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8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77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2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8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0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75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232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8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67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735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4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22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036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4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2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1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4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6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67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8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50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105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52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4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93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74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70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31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0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02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58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341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79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5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04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05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6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5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7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96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34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673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0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35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0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1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76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60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65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98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76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0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7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9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66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369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1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7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79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1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3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74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44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93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3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73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76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53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8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4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1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0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0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79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70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794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83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07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38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85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292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5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81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1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96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750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9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5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4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7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12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67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49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82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752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0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0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46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2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44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93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1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2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09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8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5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49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07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14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803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64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80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0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0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6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65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93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2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60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32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2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9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6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46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34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3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8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00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7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09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49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56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96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3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8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99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847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1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8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26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4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7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02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70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17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5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56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67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65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72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30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2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23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8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7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5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6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83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8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5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49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8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0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9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5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87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83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958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30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19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6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6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88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95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68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511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9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4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1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1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60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838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99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2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5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27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82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0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76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24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923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6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2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0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36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8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9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4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33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64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0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42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0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46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20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54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1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56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34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7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35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714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6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12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9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1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53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4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9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9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07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8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3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9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8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28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039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62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282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11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802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48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9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3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69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4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6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93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98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90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3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9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29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8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0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64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8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92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50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9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50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7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3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9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1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3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4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1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4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05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62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7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8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33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65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22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6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8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56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636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9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7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7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49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612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74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6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2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65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5364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4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1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45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0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76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96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1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1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93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2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63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44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03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6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6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65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84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81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84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8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24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47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6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92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2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13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3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02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4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8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791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3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2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13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215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04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4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0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43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8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8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03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9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66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55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0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1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57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8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1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03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2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23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04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1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1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194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1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3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8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4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48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076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08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46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2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86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75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199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1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60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61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8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7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089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4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24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67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7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9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75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0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87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96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27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27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61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6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8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3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8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1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72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948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79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9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9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1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9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92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63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18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502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8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6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8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8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2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135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2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2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7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8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63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1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34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33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7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60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2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2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77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2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0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74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453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43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69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0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8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13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40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3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1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6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0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8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2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8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5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2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86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35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9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21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3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1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6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6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5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0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87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7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9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34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8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2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2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9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5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8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5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74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83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9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1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8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92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92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84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97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1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8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72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2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58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0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9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8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5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4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9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37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8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8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16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195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2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9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12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3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47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60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44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02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9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03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25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476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65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70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8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2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51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6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1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81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3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427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35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0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6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44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8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38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54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6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2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7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1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1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97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5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7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9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01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3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1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60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03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6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0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10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993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1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86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3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75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14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45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4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5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9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6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73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3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0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47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8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3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25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25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8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44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713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63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2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69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2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2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15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7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8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5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11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562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86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25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102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67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25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54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8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16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0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467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48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51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7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8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7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33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34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42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499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96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4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6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708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8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7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8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100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16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3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482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09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4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3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96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82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296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04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732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27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86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83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95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6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53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70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1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7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8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0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1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8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0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2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9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27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331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58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70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2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5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99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56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3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61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16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1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8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51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4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1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2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1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3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0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34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23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757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8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0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4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1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5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6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156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19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62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96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6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8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8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1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01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444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0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8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76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43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12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1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83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04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1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88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88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92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54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2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1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7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48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2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75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3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1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5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0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2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28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94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8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8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47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4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1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5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6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21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86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779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5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9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8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2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28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13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33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3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83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07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8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31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2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1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93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14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42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272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2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06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76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7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5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8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71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8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2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8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2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9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00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3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1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35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8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2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94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06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8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2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87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4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8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46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95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9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3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992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6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63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2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58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288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74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4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85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10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52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26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17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33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41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23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2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8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7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14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888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96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9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3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51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2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792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63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10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26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9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53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0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51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5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55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1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1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2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19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1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773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0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1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0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1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3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09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744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75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02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48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4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1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13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49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4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4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33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4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7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67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6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50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1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66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7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01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3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06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8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0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55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1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8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8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05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9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70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3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8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82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53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52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50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8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0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4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8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9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1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0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40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30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9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76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7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5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6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24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0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4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5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8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2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8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1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6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97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056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09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60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4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1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2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84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9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8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404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8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02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4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1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77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5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79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939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1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1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5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85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26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61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9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43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7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06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75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2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084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1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8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5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1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9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9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66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70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485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2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9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4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53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2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5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5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9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2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053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59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8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49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982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66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116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7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2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1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3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7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9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6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65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03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4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33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0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0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16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4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93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406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3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38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5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54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66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7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71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1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53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5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699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9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47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212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7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4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14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36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1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9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44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53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38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8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27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27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1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16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2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4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45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6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53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9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53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81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5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3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10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482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13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2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9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76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3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9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3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6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8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44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07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57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38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12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66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000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00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16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131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7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2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3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34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9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3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5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5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66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4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7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7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95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57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1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0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56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520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1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44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4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7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8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9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59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45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46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0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1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1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30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30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8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89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143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8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7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21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2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30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852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2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46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5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8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452340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987854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0779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9703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473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188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332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132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665309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193044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4392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462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923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108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82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964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6210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754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970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171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7024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4759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502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4018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2196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4551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0316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861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5656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117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965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8172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16453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178120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1587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2830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522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6792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030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130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567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1242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834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125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3310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438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735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254615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047524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4630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163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206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500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1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781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8689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856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1539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83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7332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108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1395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32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0710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1469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5323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9890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571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687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161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2079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971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53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80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3119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4638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4767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816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048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5193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457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175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1764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989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893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2982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92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734110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312582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6167388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125489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2477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977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8719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884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113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7570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124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426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1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849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1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059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807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25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80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836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197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248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252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8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1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6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3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9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2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8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8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1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62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9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4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5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93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8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88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2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95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44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7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8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51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4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82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3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3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34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4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4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9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8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4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6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9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0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457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96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0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80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7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7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66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31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1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0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9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9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72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4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41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1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72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3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81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13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03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4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24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2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09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7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1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9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5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2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5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4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7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1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7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7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74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3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4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06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9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7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0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9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32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91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27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7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0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5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5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2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8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42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13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0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10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04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4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4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24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24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7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47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1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155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7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3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5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05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7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75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1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7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03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84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2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3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86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29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37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4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4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87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8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24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7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0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6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46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42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25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10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0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11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91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4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9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6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3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9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38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7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00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89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2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2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8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00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2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4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04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35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3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81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0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9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1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3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41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7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1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31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86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5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5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5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9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52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8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3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66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3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9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6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4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62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66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54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33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37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2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1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03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0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63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2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8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7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51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51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14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83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6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9470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5650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646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681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4543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6555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075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1950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82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053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5698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884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945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9272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829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2526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02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5572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952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724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8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81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28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92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9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2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9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89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56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5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4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8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6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0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36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02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25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8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5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6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30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83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31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4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8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0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0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7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54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6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58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93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8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0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1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0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49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93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20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5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17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6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8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13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409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5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16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13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9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0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64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52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3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5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0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5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80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53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8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0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22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0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42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66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55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8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53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0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6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5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14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6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1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1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1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3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1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1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34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8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35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1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3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34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0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8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3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76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99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20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5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04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7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8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5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2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10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2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9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84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5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14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87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46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37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66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2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96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8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1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7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3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63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9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79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0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57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71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0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16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86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75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60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6822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71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259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163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856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221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744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125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6314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936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983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17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6365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5621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593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417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7296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41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2336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6253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5548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59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394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6323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239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1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238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363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743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611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829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00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071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77361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899275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6151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289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819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25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4764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080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25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785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866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38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676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38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397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968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05615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815953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86640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5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4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9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5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0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9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7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7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2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44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8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5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47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3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3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8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4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8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06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50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89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74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82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82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4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39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8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96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4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66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8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8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81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37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8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30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4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85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50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35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551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49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0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67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17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8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0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34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4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16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10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57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47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3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22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1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4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31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96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04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9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32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17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66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0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31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0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30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2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0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9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44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23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0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1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06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7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8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5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9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5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96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3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86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75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4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84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53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0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98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3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56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39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9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65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6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4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9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5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5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38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55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3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2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54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7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84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0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0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5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3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59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6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0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07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84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09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7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01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4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58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4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26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33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2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94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26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277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19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32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9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9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0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07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6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0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6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5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37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4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9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7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52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5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77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3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32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59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21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1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60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0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42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5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8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5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8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7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0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7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6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06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8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11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93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85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0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73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86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29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3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0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5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4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97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0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7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0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82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5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65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85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39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86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8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7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66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0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4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4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55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0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9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0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67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39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6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5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60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2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9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8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2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4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0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77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0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5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8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1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7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73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0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5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1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42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09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4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2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57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3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9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82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83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22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7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2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0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18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0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57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51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20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89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6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50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1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3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61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65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0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04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3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64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69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7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3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30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0741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2621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3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074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619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195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937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42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04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2624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740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943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88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520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4719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162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080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221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8675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370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36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9480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4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524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9532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4629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8517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1113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16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4657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821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227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759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826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186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256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148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28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361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5502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5505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39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425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241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389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69431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473431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5283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084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889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3118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8429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02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708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126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3615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767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63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351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98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3469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58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975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74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226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515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391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9698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45312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385890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560554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012021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4541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178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732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384576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519773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3841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706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736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6945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96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259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476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08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46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883432">
                  <w:marLeft w:val="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0023015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1580805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915629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41092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741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025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944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2623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189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167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11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443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6404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136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815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13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210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7203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7950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4994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682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7207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35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48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255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479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120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6417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280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137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189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244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4627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549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167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662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038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82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345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104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79258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858221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90865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708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0508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557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518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76188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067938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1393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004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87264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686607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7595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223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6638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6353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180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947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5658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990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072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053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457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343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1617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7443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042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598397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602035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1840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395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914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4604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222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976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887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1592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4369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2898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022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63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89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85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670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024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878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2407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099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4412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024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136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613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200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4271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669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9480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8722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432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0601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134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53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4545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3956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70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9797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25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851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920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771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479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439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802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21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0399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802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577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956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720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821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081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664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120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762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521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006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9418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007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4987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4219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405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67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1911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5894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95915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285854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8165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458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386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252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374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103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615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103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1585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088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073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083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938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746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7230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34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14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999233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466498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776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7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704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401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161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059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17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0284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724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919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22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6113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853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1542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48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70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2426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201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62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722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5327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967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90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842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067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61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506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2482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79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8273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76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829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076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040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794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9733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6303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3580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821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457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3372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872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784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111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941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7651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7651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780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951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00161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383831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3468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583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6595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331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8407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870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8410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34432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930713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8554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469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022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108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1725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9024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809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005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683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9530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408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019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4072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86968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07374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5714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065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54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2647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2293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986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7518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8276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189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163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557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836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1475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094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078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217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133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208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5509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7424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46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932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1404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30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3029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616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631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089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8452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634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433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782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559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562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239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6393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260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62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160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176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2316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8887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155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619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428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679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321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307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5627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254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802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2648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187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245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9432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436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749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0335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6811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928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180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847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111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288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390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1311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900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35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265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8693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1474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44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290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558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169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9340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24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628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6020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700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0991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90246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730386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3846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0395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619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322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805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941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35266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843277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978101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714218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9153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462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594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131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763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813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16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435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7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10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092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34892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431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0297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093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558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915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768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1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26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565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5550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5638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258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214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104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1811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116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57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323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135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516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518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6560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23250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84663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012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1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0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6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7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1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3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865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3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73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58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63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2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50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8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0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50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3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0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9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56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92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6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8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8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1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1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7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8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4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40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53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8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46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20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8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5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332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2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8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7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45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72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8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9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57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4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0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12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46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25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0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1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13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30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0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4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04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9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0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42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22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6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5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2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2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7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9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7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31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4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16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8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6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7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3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2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03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0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1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42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9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6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4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51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2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3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8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1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31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52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63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27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8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1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8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73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20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72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3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57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32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2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01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22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61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8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9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57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5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5512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333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810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315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342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374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985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540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273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9672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466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150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03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8333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56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99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103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2631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377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2326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201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234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804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232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811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08423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339226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263721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338750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418592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996662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3034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2756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7740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072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560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944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6396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387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045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5294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751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384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724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751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177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996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0010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796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795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6666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265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8393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867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281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847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6473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774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4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36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7327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687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390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47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305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811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6048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0621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37295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923650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4578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235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859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825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848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172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1768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7573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1871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108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9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5373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7393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507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227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3580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662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1002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622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63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793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9982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31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577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4600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008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6193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901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268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885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47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491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8798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038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092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0486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108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906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174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211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287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7392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245685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26767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304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179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7278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463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064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925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6627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8572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840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9455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595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1879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0390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1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108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5786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2326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2366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B1B74C-278E-4EC2-8844-A4AE4CC7DC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</TotalTime>
  <Pages>12</Pages>
  <Words>5642</Words>
  <Characters>32163</Characters>
  <Application>Microsoft Office Word</Application>
  <DocSecurity>0</DocSecurity>
  <Lines>268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he Khachadourian</dc:creator>
  <cp:keywords/>
  <dc:description/>
  <cp:lastModifiedBy>Khachadourian, Vahe</cp:lastModifiedBy>
  <cp:revision>16</cp:revision>
  <cp:lastPrinted>2021-02-22T14:52:00Z</cp:lastPrinted>
  <dcterms:created xsi:type="dcterms:W3CDTF">2021-07-26T19:23:00Z</dcterms:created>
  <dcterms:modified xsi:type="dcterms:W3CDTF">2022-03-08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6da19df2-4b9c-39d0-a216-712c631a375b</vt:lpwstr>
  </property>
  <property fmtid="{D5CDD505-2E9C-101B-9397-08002B2CF9AE}" pid="24" name="Mendeley Citation Style_1">
    <vt:lpwstr>http://www.zotero.org/styles/american-medical-association</vt:lpwstr>
  </property>
</Properties>
</file>